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E27A5C" w14:textId="102EEFEA" w:rsidR="00E736F9" w:rsidRDefault="00E736F9" w:rsidP="000271CB">
      <w:pPr>
        <w:pStyle w:val="CommentText"/>
        <w:spacing w:after="0" w:line="240" w:lineRule="auto"/>
        <w:rPr>
          <w:rFonts w:cstheme="minorHAnsi"/>
          <w:b/>
          <w:sz w:val="22"/>
          <w:shd w:val="pct15" w:color="auto" w:fill="FFFFFF"/>
        </w:rPr>
      </w:pPr>
      <w:r w:rsidRPr="007D3E91">
        <w:rPr>
          <w:rFonts w:cstheme="minorHAnsi"/>
          <w:b/>
          <w:sz w:val="22"/>
          <w:shd w:val="pct15" w:color="auto" w:fill="FFFFFF"/>
        </w:rPr>
        <w:t xml:space="preserve">Unit 1 </w:t>
      </w:r>
      <w:r w:rsidR="00C52EF1">
        <w:rPr>
          <w:rFonts w:cstheme="minorHAnsi"/>
          <w:b/>
          <w:sz w:val="22"/>
          <w:shd w:val="pct15" w:color="auto" w:fill="FFFFFF"/>
        </w:rPr>
        <w:t>Which Subjects Do You Like Best?</w:t>
      </w:r>
    </w:p>
    <w:p w14:paraId="73B68C64" w14:textId="3D34D4DC" w:rsidR="00D86160" w:rsidRDefault="00D86160" w:rsidP="000271CB">
      <w:pPr>
        <w:pStyle w:val="CommentText"/>
        <w:spacing w:after="0" w:line="240" w:lineRule="auto"/>
        <w:rPr>
          <w:rFonts w:cstheme="minorHAnsi"/>
          <w:b/>
          <w:sz w:val="22"/>
          <w:shd w:val="pct15" w:color="auto" w:fill="FFFFFF"/>
        </w:rPr>
      </w:pPr>
    </w:p>
    <w:p w14:paraId="023272C2" w14:textId="731392FD" w:rsidR="00D86160" w:rsidRPr="007E769C" w:rsidRDefault="00D86160" w:rsidP="00D86160">
      <w:pPr>
        <w:spacing w:after="0" w:line="240" w:lineRule="auto"/>
      </w:pPr>
      <w:r w:rsidRPr="007E769C">
        <w:t xml:space="preserve">Listening and Speaking </w:t>
      </w:r>
      <w:r>
        <w:t>5</w:t>
      </w:r>
      <w:r w:rsidRPr="007E769C">
        <w:t xml:space="preserve"> 2023 Compass Publishing. All right reserved.</w:t>
      </w:r>
    </w:p>
    <w:p w14:paraId="63B8D97C" w14:textId="7D15E50C" w:rsidR="00780EA9" w:rsidRDefault="00780EA9" w:rsidP="000271CB">
      <w:pPr>
        <w:spacing w:after="0" w:line="240" w:lineRule="auto"/>
        <w:rPr>
          <w:rFonts w:cstheme="minorHAnsi"/>
          <w:b/>
          <w:lang w:eastAsia="ko-KR"/>
        </w:rPr>
      </w:pPr>
    </w:p>
    <w:p w14:paraId="06D49FCE" w14:textId="089553B4" w:rsidR="00E371B5" w:rsidRPr="007D3E91" w:rsidRDefault="00060941" w:rsidP="000271CB">
      <w:pPr>
        <w:spacing w:after="0" w:line="240" w:lineRule="auto"/>
        <w:rPr>
          <w:rFonts w:cstheme="minorHAnsi"/>
          <w:b/>
        </w:rPr>
      </w:pPr>
      <w:bookmarkStart w:id="0" w:name="_Hlk114561655"/>
      <w:r w:rsidRPr="007D3E91">
        <w:rPr>
          <w:rFonts w:cstheme="minorHAnsi"/>
          <w:b/>
        </w:rPr>
        <w:t>Track</w:t>
      </w:r>
      <w:r w:rsidR="00FE3B5A" w:rsidRPr="007D3E91">
        <w:rPr>
          <w:rFonts w:cstheme="minorHAnsi"/>
          <w:b/>
        </w:rPr>
        <w:t xml:space="preserve"> </w:t>
      </w:r>
      <w:r w:rsidR="00E371B5" w:rsidRPr="007D3E91">
        <w:rPr>
          <w:rFonts w:cstheme="minorHAnsi"/>
          <w:b/>
        </w:rPr>
        <w:t>1</w:t>
      </w:r>
      <w:r w:rsidRPr="007D3E91">
        <w:rPr>
          <w:rFonts w:cstheme="minorHAnsi"/>
          <w:b/>
        </w:rPr>
        <w:t xml:space="preserve"> </w:t>
      </w:r>
    </w:p>
    <w:p w14:paraId="38580529" w14:textId="77777777" w:rsidR="00D663FA" w:rsidRDefault="00D663FA" w:rsidP="000271CB">
      <w:pPr>
        <w:pStyle w:val="CommentText"/>
        <w:spacing w:after="0" w:line="240" w:lineRule="auto"/>
        <w:rPr>
          <w:sz w:val="22"/>
        </w:rPr>
      </w:pPr>
      <w:r w:rsidRPr="00D663FA">
        <w:rPr>
          <w:sz w:val="22"/>
        </w:rPr>
        <w:t xml:space="preserve">M: Let’s study science first, since we have a test coming up next week. Do you know that there are three basic food groups? </w:t>
      </w:r>
    </w:p>
    <w:p w14:paraId="350382D1" w14:textId="77777777" w:rsidR="00D663FA" w:rsidRDefault="00D663FA" w:rsidP="000271CB">
      <w:pPr>
        <w:pStyle w:val="CommentText"/>
        <w:spacing w:after="0" w:line="240" w:lineRule="auto"/>
        <w:rPr>
          <w:sz w:val="22"/>
        </w:rPr>
      </w:pPr>
      <w:r w:rsidRPr="00D663FA">
        <w:rPr>
          <w:sz w:val="22"/>
        </w:rPr>
        <w:t xml:space="preserve">W: </w:t>
      </w:r>
      <w:proofErr w:type="gramStart"/>
      <w:r w:rsidRPr="00D663FA">
        <w:rPr>
          <w:sz w:val="22"/>
        </w:rPr>
        <w:t>Of course</w:t>
      </w:r>
      <w:proofErr w:type="gramEnd"/>
      <w:r w:rsidRPr="00D663FA">
        <w:rPr>
          <w:sz w:val="22"/>
        </w:rPr>
        <w:t xml:space="preserve"> I do, Mike! </w:t>
      </w:r>
    </w:p>
    <w:p w14:paraId="3C3EEE4A" w14:textId="77777777" w:rsidR="00D663FA" w:rsidRDefault="00D663FA" w:rsidP="000271CB">
      <w:pPr>
        <w:pStyle w:val="CommentText"/>
        <w:spacing w:after="0" w:line="240" w:lineRule="auto"/>
        <w:rPr>
          <w:sz w:val="22"/>
        </w:rPr>
      </w:pPr>
      <w:r w:rsidRPr="00D663FA">
        <w:rPr>
          <w:sz w:val="22"/>
        </w:rPr>
        <w:t xml:space="preserve">M: Can you name them one by one? I would like to see you try! </w:t>
      </w:r>
    </w:p>
    <w:p w14:paraId="575444F6" w14:textId="55A69970" w:rsidR="00D663FA" w:rsidRDefault="00D663FA" w:rsidP="000271CB">
      <w:pPr>
        <w:pStyle w:val="CommentText"/>
        <w:spacing w:after="0" w:line="240" w:lineRule="auto"/>
        <w:rPr>
          <w:sz w:val="22"/>
        </w:rPr>
      </w:pPr>
      <w:r w:rsidRPr="00D663FA">
        <w:rPr>
          <w:sz w:val="22"/>
        </w:rPr>
        <w:t>W: No problem! First, we have the “go” group. These are foods that are high in energy content, such as bread and butter. Second is called the “grow” group. These are foods that are rich in protein. It includes different types of meat lik</w:t>
      </w:r>
      <w:r w:rsidR="00785545">
        <w:rPr>
          <w:sz w:val="22"/>
        </w:rPr>
        <w:t>e ch</w:t>
      </w:r>
      <w:r w:rsidRPr="00D663FA">
        <w:rPr>
          <w:sz w:val="22"/>
        </w:rPr>
        <w:t xml:space="preserve">icken. </w:t>
      </w:r>
    </w:p>
    <w:p w14:paraId="633B0470" w14:textId="77777777" w:rsidR="00D663FA" w:rsidRDefault="00D663FA" w:rsidP="000271CB">
      <w:pPr>
        <w:pStyle w:val="CommentText"/>
        <w:spacing w:after="0" w:line="240" w:lineRule="auto"/>
        <w:rPr>
          <w:sz w:val="22"/>
        </w:rPr>
      </w:pPr>
      <w:r w:rsidRPr="00D663FA">
        <w:rPr>
          <w:sz w:val="22"/>
        </w:rPr>
        <w:t xml:space="preserve">M: You were </w:t>
      </w:r>
      <w:proofErr w:type="gramStart"/>
      <w:r w:rsidRPr="00D663FA">
        <w:rPr>
          <w:sz w:val="22"/>
        </w:rPr>
        <w:t>actually listening</w:t>
      </w:r>
      <w:proofErr w:type="gramEnd"/>
      <w:r w:rsidRPr="00D663FA">
        <w:rPr>
          <w:sz w:val="22"/>
        </w:rPr>
        <w:t xml:space="preserve"> in class, huh? I’m impressed! </w:t>
      </w:r>
    </w:p>
    <w:p w14:paraId="551529DD" w14:textId="77777777" w:rsidR="00D663FA" w:rsidRDefault="00D663FA" w:rsidP="000271CB">
      <w:pPr>
        <w:pStyle w:val="CommentText"/>
        <w:spacing w:after="0" w:line="240" w:lineRule="auto"/>
        <w:rPr>
          <w:sz w:val="22"/>
        </w:rPr>
      </w:pPr>
      <w:r w:rsidRPr="00D663FA">
        <w:rPr>
          <w:sz w:val="22"/>
        </w:rPr>
        <w:t xml:space="preserve">W: </w:t>
      </w:r>
      <w:proofErr w:type="gramStart"/>
      <w:r w:rsidRPr="00D663FA">
        <w:rPr>
          <w:sz w:val="22"/>
        </w:rPr>
        <w:t>Of course</w:t>
      </w:r>
      <w:proofErr w:type="gramEnd"/>
      <w:r w:rsidRPr="00D663FA">
        <w:rPr>
          <w:sz w:val="22"/>
        </w:rPr>
        <w:t xml:space="preserve"> I was. Anyway, the last group is the “glow” group. These are foods rich in vitamins and minerals. They make your skin glow. This group includes fruits and vegetables. </w:t>
      </w:r>
    </w:p>
    <w:p w14:paraId="5581B7BD" w14:textId="77777777" w:rsidR="00D663FA" w:rsidRDefault="00D663FA" w:rsidP="000271CB">
      <w:pPr>
        <w:pStyle w:val="CommentText"/>
        <w:spacing w:after="0" w:line="240" w:lineRule="auto"/>
        <w:rPr>
          <w:sz w:val="22"/>
        </w:rPr>
      </w:pPr>
      <w:r w:rsidRPr="00D663FA">
        <w:rPr>
          <w:sz w:val="22"/>
        </w:rPr>
        <w:t xml:space="preserve">M: Wow! We should study together more often. It looks like you really know your stuff, Rita! </w:t>
      </w:r>
    </w:p>
    <w:p w14:paraId="0762563A" w14:textId="77777777" w:rsidR="00D663FA" w:rsidRDefault="00D663FA" w:rsidP="000271CB">
      <w:pPr>
        <w:pStyle w:val="CommentText"/>
        <w:spacing w:after="0" w:line="240" w:lineRule="auto"/>
        <w:rPr>
          <w:sz w:val="22"/>
        </w:rPr>
      </w:pPr>
      <w:r w:rsidRPr="00D663FA">
        <w:rPr>
          <w:sz w:val="22"/>
        </w:rPr>
        <w:t xml:space="preserve">W: That’s fine with me, </w:t>
      </w:r>
      <w:proofErr w:type="gramStart"/>
      <w:r w:rsidRPr="00D663FA">
        <w:rPr>
          <w:sz w:val="22"/>
        </w:rPr>
        <w:t>as long as</w:t>
      </w:r>
      <w:proofErr w:type="gramEnd"/>
      <w:r w:rsidRPr="00D663FA">
        <w:rPr>
          <w:sz w:val="22"/>
        </w:rPr>
        <w:t xml:space="preserve"> you help me with math. You know I hate math! </w:t>
      </w:r>
    </w:p>
    <w:p w14:paraId="0CDBCDF5" w14:textId="77777777" w:rsidR="00940881" w:rsidRDefault="00D663FA" w:rsidP="000271CB">
      <w:pPr>
        <w:pStyle w:val="CommentText"/>
        <w:spacing w:after="0" w:line="240" w:lineRule="auto"/>
        <w:rPr>
          <w:sz w:val="22"/>
        </w:rPr>
      </w:pPr>
      <w:r w:rsidRPr="00D663FA">
        <w:rPr>
          <w:sz w:val="22"/>
        </w:rPr>
        <w:t xml:space="preserve">M: Really? I prefer numbers to science. Science is too complicated. </w:t>
      </w:r>
    </w:p>
    <w:p w14:paraId="19348B3B" w14:textId="5DB53C6B" w:rsidR="00780EA9" w:rsidRPr="00D663FA" w:rsidRDefault="00D663FA" w:rsidP="000271CB">
      <w:pPr>
        <w:pStyle w:val="CommentText"/>
        <w:spacing w:after="0" w:line="240" w:lineRule="auto"/>
        <w:rPr>
          <w:rFonts w:cstheme="minorHAnsi"/>
          <w:b/>
          <w:sz w:val="22"/>
        </w:rPr>
      </w:pPr>
      <w:r w:rsidRPr="00D663FA">
        <w:rPr>
          <w:sz w:val="22"/>
        </w:rPr>
        <w:t>W: I think math is more difficult than science. Besides, don’t you think learning about science is more interesting?</w:t>
      </w:r>
    </w:p>
    <w:bookmarkEnd w:id="0"/>
    <w:p w14:paraId="6F9B3317" w14:textId="77777777" w:rsidR="00780EA9" w:rsidRPr="007D3E91" w:rsidRDefault="00780EA9" w:rsidP="000271CB">
      <w:pPr>
        <w:pStyle w:val="CommentText"/>
        <w:spacing w:after="0" w:line="240" w:lineRule="auto"/>
        <w:rPr>
          <w:rFonts w:cstheme="minorHAnsi"/>
          <w:b/>
          <w:sz w:val="22"/>
        </w:rPr>
      </w:pPr>
    </w:p>
    <w:p w14:paraId="4B4E8250" w14:textId="5461E954" w:rsidR="00B45FF2" w:rsidRPr="007D3E91" w:rsidRDefault="00FE3B5A" w:rsidP="000271CB">
      <w:pPr>
        <w:pStyle w:val="CommentText"/>
        <w:spacing w:after="0" w:line="240" w:lineRule="auto"/>
        <w:rPr>
          <w:rFonts w:cstheme="minorHAnsi"/>
          <w:b/>
          <w:sz w:val="22"/>
        </w:rPr>
      </w:pPr>
      <w:r w:rsidRPr="007D3E91">
        <w:rPr>
          <w:rFonts w:cstheme="minorHAnsi"/>
          <w:b/>
          <w:sz w:val="22"/>
        </w:rPr>
        <w:t xml:space="preserve">Track </w:t>
      </w:r>
      <w:r w:rsidR="00E371B5" w:rsidRPr="007D3E91">
        <w:rPr>
          <w:rFonts w:cstheme="minorHAnsi"/>
          <w:b/>
          <w:sz w:val="22"/>
        </w:rPr>
        <w:t>2</w:t>
      </w:r>
      <w:r w:rsidR="003D0E12" w:rsidRPr="007D3E91">
        <w:rPr>
          <w:rFonts w:cstheme="minorHAnsi"/>
          <w:b/>
          <w:sz w:val="22"/>
        </w:rPr>
        <w:t xml:space="preserve"> </w:t>
      </w:r>
    </w:p>
    <w:p w14:paraId="37A22115" w14:textId="77777777" w:rsidR="0067699E" w:rsidRPr="0067699E" w:rsidRDefault="0067699E" w:rsidP="000271CB">
      <w:pPr>
        <w:pStyle w:val="CommentText"/>
        <w:spacing w:after="0" w:line="240" w:lineRule="auto"/>
        <w:rPr>
          <w:sz w:val="22"/>
        </w:rPr>
      </w:pPr>
      <w:r w:rsidRPr="0067699E">
        <w:rPr>
          <w:sz w:val="22"/>
        </w:rPr>
        <w:t xml:space="preserve">1. Where are the speakers? </w:t>
      </w:r>
    </w:p>
    <w:p w14:paraId="4D2133E8" w14:textId="77777777" w:rsidR="0067699E" w:rsidRPr="0067699E" w:rsidRDefault="0067699E" w:rsidP="000271CB">
      <w:pPr>
        <w:pStyle w:val="CommentText"/>
        <w:spacing w:after="0" w:line="240" w:lineRule="auto"/>
        <w:rPr>
          <w:sz w:val="22"/>
        </w:rPr>
      </w:pPr>
      <w:r w:rsidRPr="0067699E">
        <w:rPr>
          <w:sz w:val="22"/>
        </w:rPr>
        <w:t xml:space="preserve">2. Which is not one of the food groups mentioned? </w:t>
      </w:r>
    </w:p>
    <w:p w14:paraId="03E16C30" w14:textId="61DBED08" w:rsidR="0087150B" w:rsidRPr="0067699E" w:rsidRDefault="0067699E" w:rsidP="000271CB">
      <w:pPr>
        <w:pStyle w:val="CommentText"/>
        <w:spacing w:after="0" w:line="240" w:lineRule="auto"/>
        <w:rPr>
          <w:rFonts w:cstheme="minorHAnsi"/>
          <w:sz w:val="22"/>
        </w:rPr>
      </w:pPr>
      <w:r w:rsidRPr="0067699E">
        <w:rPr>
          <w:sz w:val="22"/>
        </w:rPr>
        <w:t>3. What subject will Rita help Mike with?</w:t>
      </w:r>
    </w:p>
    <w:p w14:paraId="7E35AD0C" w14:textId="77777777" w:rsidR="0067699E" w:rsidRPr="007D3E91" w:rsidRDefault="0067699E" w:rsidP="000271CB">
      <w:pPr>
        <w:pStyle w:val="CommentText"/>
        <w:spacing w:after="0" w:line="240" w:lineRule="auto"/>
        <w:rPr>
          <w:rFonts w:cstheme="minorHAnsi"/>
          <w:sz w:val="22"/>
        </w:rPr>
      </w:pPr>
    </w:p>
    <w:p w14:paraId="0830CCF0" w14:textId="00A9CDD9" w:rsidR="00B45FF2" w:rsidRPr="007D3E91" w:rsidRDefault="00FE3B5A" w:rsidP="000271CB">
      <w:pPr>
        <w:pStyle w:val="CommentText"/>
        <w:spacing w:after="0" w:line="240" w:lineRule="auto"/>
        <w:rPr>
          <w:rFonts w:cstheme="minorHAnsi"/>
          <w:b/>
          <w:sz w:val="22"/>
        </w:rPr>
      </w:pPr>
      <w:r w:rsidRPr="007D3E91">
        <w:rPr>
          <w:rFonts w:cstheme="minorHAnsi"/>
          <w:b/>
          <w:sz w:val="22"/>
        </w:rPr>
        <w:t>Track 3</w:t>
      </w:r>
    </w:p>
    <w:p w14:paraId="54B5C2E0" w14:textId="77777777" w:rsidR="0067699E" w:rsidRDefault="0067699E" w:rsidP="000271CB">
      <w:pPr>
        <w:pStyle w:val="CommentText"/>
        <w:spacing w:after="0" w:line="240" w:lineRule="auto"/>
        <w:rPr>
          <w:sz w:val="22"/>
        </w:rPr>
      </w:pPr>
      <w:r w:rsidRPr="0067699E">
        <w:rPr>
          <w:sz w:val="22"/>
        </w:rPr>
        <w:t xml:space="preserve">G: Hey, John! Did you bring the CDs that I asked to borrow? </w:t>
      </w:r>
    </w:p>
    <w:p w14:paraId="52F39BEC" w14:textId="77777777" w:rsidR="0067699E" w:rsidRDefault="0067699E" w:rsidP="000271CB">
      <w:pPr>
        <w:pStyle w:val="CommentText"/>
        <w:spacing w:after="0" w:line="240" w:lineRule="auto"/>
        <w:rPr>
          <w:sz w:val="22"/>
        </w:rPr>
      </w:pPr>
      <w:r w:rsidRPr="0067699E">
        <w:rPr>
          <w:sz w:val="22"/>
        </w:rPr>
        <w:t xml:space="preserve">B: Yes, I did. You wanted to listen to my classical CDs, right? I brought you Mozart and Beethoven. I hope you like them. </w:t>
      </w:r>
    </w:p>
    <w:p w14:paraId="4647A743" w14:textId="77777777" w:rsidR="0067699E" w:rsidRDefault="0067699E" w:rsidP="000271CB">
      <w:pPr>
        <w:pStyle w:val="CommentText"/>
        <w:spacing w:after="0" w:line="240" w:lineRule="auto"/>
        <w:rPr>
          <w:sz w:val="22"/>
        </w:rPr>
      </w:pPr>
      <w:r w:rsidRPr="0067699E">
        <w:rPr>
          <w:sz w:val="22"/>
        </w:rPr>
        <w:t xml:space="preserve">G: No, John! I wanted to listen to your jazz CDs, remember? </w:t>
      </w:r>
    </w:p>
    <w:p w14:paraId="0345C65B" w14:textId="77777777" w:rsidR="0067699E" w:rsidRDefault="0067699E" w:rsidP="000271CB">
      <w:pPr>
        <w:pStyle w:val="CommentText"/>
        <w:spacing w:after="0" w:line="240" w:lineRule="auto"/>
        <w:rPr>
          <w:sz w:val="22"/>
        </w:rPr>
      </w:pPr>
      <w:r w:rsidRPr="0067699E">
        <w:rPr>
          <w:sz w:val="22"/>
        </w:rPr>
        <w:t xml:space="preserve">B: Oh, that’s right! I’m sorry, Helen. I got you confused with Jenny. She’s the one who wanted to borrow the classical CDs. I didn’t bring my jazz music today. </w:t>
      </w:r>
    </w:p>
    <w:p w14:paraId="2BB7CA15" w14:textId="77777777" w:rsidR="0067699E" w:rsidRDefault="0067699E" w:rsidP="000271CB">
      <w:pPr>
        <w:pStyle w:val="CommentText"/>
        <w:spacing w:after="0" w:line="240" w:lineRule="auto"/>
        <w:rPr>
          <w:sz w:val="22"/>
        </w:rPr>
      </w:pPr>
      <w:r w:rsidRPr="0067699E">
        <w:rPr>
          <w:sz w:val="22"/>
        </w:rPr>
        <w:t xml:space="preserve">G: Oh, I see. That’s OK, John. I can just borrow them another time. </w:t>
      </w:r>
    </w:p>
    <w:p w14:paraId="080A37D9" w14:textId="77777777" w:rsidR="0067699E" w:rsidRDefault="0067699E" w:rsidP="000271CB">
      <w:pPr>
        <w:pStyle w:val="CommentText"/>
        <w:spacing w:after="0" w:line="240" w:lineRule="auto"/>
        <w:rPr>
          <w:sz w:val="22"/>
        </w:rPr>
      </w:pPr>
      <w:r w:rsidRPr="0067699E">
        <w:rPr>
          <w:sz w:val="22"/>
        </w:rPr>
        <w:t xml:space="preserve">B: I will bring them to class tomorrow. I didn’t know you liked jazz music, Helen. </w:t>
      </w:r>
    </w:p>
    <w:p w14:paraId="15FFFDA8" w14:textId="77777777" w:rsidR="0067699E" w:rsidRDefault="0067699E" w:rsidP="000271CB">
      <w:pPr>
        <w:pStyle w:val="CommentText"/>
        <w:spacing w:after="0" w:line="240" w:lineRule="auto"/>
        <w:rPr>
          <w:sz w:val="22"/>
        </w:rPr>
      </w:pPr>
      <w:r w:rsidRPr="0067699E">
        <w:rPr>
          <w:sz w:val="22"/>
        </w:rPr>
        <w:t xml:space="preserve">G: Yeah, I like jazz the best. My father is </w:t>
      </w:r>
      <w:proofErr w:type="gramStart"/>
      <w:r w:rsidRPr="0067699E">
        <w:rPr>
          <w:sz w:val="22"/>
        </w:rPr>
        <w:t>actually a</w:t>
      </w:r>
      <w:proofErr w:type="gramEnd"/>
      <w:r w:rsidRPr="0067699E">
        <w:rPr>
          <w:sz w:val="22"/>
        </w:rPr>
        <w:t xml:space="preserve"> jazz musician, so I grew up listening to it. He plays the jazz guitar. </w:t>
      </w:r>
      <w:proofErr w:type="gramStart"/>
      <w:r w:rsidRPr="0067699E">
        <w:rPr>
          <w:sz w:val="22"/>
        </w:rPr>
        <w:t>Actually, I</w:t>
      </w:r>
      <w:proofErr w:type="gramEnd"/>
      <w:r w:rsidRPr="0067699E">
        <w:rPr>
          <w:sz w:val="22"/>
        </w:rPr>
        <w:t xml:space="preserve"> play an instrument too. I play the saxophone. </w:t>
      </w:r>
    </w:p>
    <w:p w14:paraId="1F78DFED" w14:textId="77777777" w:rsidR="0067699E" w:rsidRDefault="0067699E" w:rsidP="000271CB">
      <w:pPr>
        <w:pStyle w:val="CommentText"/>
        <w:spacing w:after="0" w:line="240" w:lineRule="auto"/>
        <w:rPr>
          <w:sz w:val="22"/>
        </w:rPr>
      </w:pPr>
      <w:r w:rsidRPr="0067699E">
        <w:rPr>
          <w:sz w:val="22"/>
        </w:rPr>
        <w:t xml:space="preserve">B: Wow! That is </w:t>
      </w:r>
      <w:proofErr w:type="gramStart"/>
      <w:r w:rsidRPr="0067699E">
        <w:rPr>
          <w:sz w:val="22"/>
        </w:rPr>
        <w:t>really cool</w:t>
      </w:r>
      <w:proofErr w:type="gramEnd"/>
      <w:r w:rsidRPr="0067699E">
        <w:rPr>
          <w:sz w:val="22"/>
        </w:rPr>
        <w:t xml:space="preserve">! I enjoy jazz, but I like pop music better. It is so much more exciting! </w:t>
      </w:r>
    </w:p>
    <w:p w14:paraId="77AE4752" w14:textId="77777777" w:rsidR="0067699E" w:rsidRDefault="0067699E" w:rsidP="000271CB">
      <w:pPr>
        <w:pStyle w:val="CommentText"/>
        <w:spacing w:after="0" w:line="240" w:lineRule="auto"/>
        <w:rPr>
          <w:sz w:val="22"/>
        </w:rPr>
      </w:pPr>
      <w:r w:rsidRPr="0067699E">
        <w:rPr>
          <w:sz w:val="22"/>
        </w:rPr>
        <w:t xml:space="preserve">G: Pop is too loud for me. I like softer music more than those. </w:t>
      </w:r>
    </w:p>
    <w:p w14:paraId="0E0937BD" w14:textId="7B333CBE" w:rsidR="00B45FF2" w:rsidRPr="00F728FA" w:rsidRDefault="0067699E" w:rsidP="000271CB">
      <w:pPr>
        <w:pStyle w:val="CommentText"/>
        <w:spacing w:after="0" w:line="240" w:lineRule="auto"/>
        <w:rPr>
          <w:sz w:val="22"/>
        </w:rPr>
      </w:pPr>
      <w:r w:rsidRPr="0067699E">
        <w:rPr>
          <w:sz w:val="22"/>
        </w:rPr>
        <w:t>B: I like fast music!</w:t>
      </w:r>
    </w:p>
    <w:p w14:paraId="1F7994C0" w14:textId="77777777" w:rsidR="00F728FA" w:rsidRPr="007D3E91" w:rsidRDefault="00F728FA" w:rsidP="000271CB">
      <w:pPr>
        <w:pStyle w:val="CommentText"/>
        <w:spacing w:after="0" w:line="240" w:lineRule="auto"/>
        <w:rPr>
          <w:rFonts w:cstheme="minorHAnsi"/>
          <w:b/>
          <w:sz w:val="22"/>
        </w:rPr>
      </w:pPr>
    </w:p>
    <w:p w14:paraId="12AC0F00" w14:textId="64BBC13D" w:rsidR="00B45FF2" w:rsidRPr="007D3E91" w:rsidRDefault="00FE3B5A" w:rsidP="000271CB">
      <w:pPr>
        <w:pStyle w:val="CommentText"/>
        <w:spacing w:after="0" w:line="240" w:lineRule="auto"/>
        <w:rPr>
          <w:rFonts w:cstheme="minorHAnsi"/>
          <w:b/>
          <w:sz w:val="22"/>
        </w:rPr>
      </w:pPr>
      <w:r w:rsidRPr="007D3E91">
        <w:rPr>
          <w:rFonts w:cstheme="minorHAnsi"/>
          <w:b/>
          <w:sz w:val="22"/>
        </w:rPr>
        <w:t xml:space="preserve">Track </w:t>
      </w:r>
      <w:r w:rsidR="00E371B5" w:rsidRPr="007D3E91">
        <w:rPr>
          <w:rFonts w:cstheme="minorHAnsi"/>
          <w:b/>
          <w:sz w:val="22"/>
        </w:rPr>
        <w:t>4</w:t>
      </w:r>
    </w:p>
    <w:p w14:paraId="6E41315E" w14:textId="77777777" w:rsidR="0067699E" w:rsidRPr="0067699E" w:rsidRDefault="0067699E" w:rsidP="000271CB">
      <w:pPr>
        <w:pStyle w:val="CommentText"/>
        <w:spacing w:after="0" w:line="240" w:lineRule="auto"/>
        <w:rPr>
          <w:sz w:val="22"/>
        </w:rPr>
      </w:pPr>
      <w:r w:rsidRPr="0067699E">
        <w:rPr>
          <w:sz w:val="22"/>
        </w:rPr>
        <w:t xml:space="preserve">1. What are the speakers talking about? </w:t>
      </w:r>
    </w:p>
    <w:p w14:paraId="39C2CEC1" w14:textId="77777777" w:rsidR="0067699E" w:rsidRPr="0067699E" w:rsidRDefault="0067699E" w:rsidP="000271CB">
      <w:pPr>
        <w:pStyle w:val="CommentText"/>
        <w:spacing w:after="0" w:line="240" w:lineRule="auto"/>
        <w:rPr>
          <w:sz w:val="22"/>
        </w:rPr>
      </w:pPr>
      <w:r w:rsidRPr="0067699E">
        <w:rPr>
          <w:sz w:val="22"/>
        </w:rPr>
        <w:t>2. Which music does Helen like best?</w:t>
      </w:r>
    </w:p>
    <w:p w14:paraId="215BE153" w14:textId="03E75A08" w:rsidR="00F728FA" w:rsidRPr="0067699E" w:rsidRDefault="0067699E" w:rsidP="000271CB">
      <w:pPr>
        <w:pStyle w:val="CommentText"/>
        <w:spacing w:after="0" w:line="240" w:lineRule="auto"/>
        <w:rPr>
          <w:sz w:val="22"/>
        </w:rPr>
      </w:pPr>
      <w:r w:rsidRPr="0067699E">
        <w:rPr>
          <w:sz w:val="22"/>
        </w:rPr>
        <w:t>3. What instrument does Helen’s father play?</w:t>
      </w:r>
    </w:p>
    <w:p w14:paraId="14040ECD" w14:textId="4E22744B" w:rsidR="00F728FA" w:rsidRDefault="00F728FA" w:rsidP="000271CB">
      <w:pPr>
        <w:pStyle w:val="CommentText"/>
        <w:spacing w:after="0" w:line="240" w:lineRule="auto"/>
        <w:rPr>
          <w:rFonts w:cstheme="minorHAnsi"/>
          <w:sz w:val="22"/>
        </w:rPr>
      </w:pPr>
    </w:p>
    <w:p w14:paraId="1AD44D38" w14:textId="77777777" w:rsidR="00B568E8" w:rsidRPr="00F728FA" w:rsidRDefault="00B568E8" w:rsidP="000271CB">
      <w:pPr>
        <w:pStyle w:val="CommentText"/>
        <w:spacing w:after="0" w:line="240" w:lineRule="auto"/>
        <w:rPr>
          <w:rFonts w:cstheme="minorHAnsi"/>
          <w:sz w:val="22"/>
        </w:rPr>
      </w:pPr>
    </w:p>
    <w:p w14:paraId="6E7BB7C9" w14:textId="3F459AA0" w:rsidR="00B45FF2" w:rsidRPr="007D3E91" w:rsidRDefault="00FE3B5A" w:rsidP="000271CB">
      <w:pPr>
        <w:pStyle w:val="CommentText"/>
        <w:spacing w:after="0" w:line="240" w:lineRule="auto"/>
        <w:rPr>
          <w:rFonts w:cstheme="minorHAnsi"/>
          <w:b/>
          <w:sz w:val="22"/>
        </w:rPr>
      </w:pPr>
      <w:r w:rsidRPr="007D3E91">
        <w:rPr>
          <w:rFonts w:cstheme="minorHAnsi"/>
          <w:b/>
          <w:sz w:val="22"/>
        </w:rPr>
        <w:lastRenderedPageBreak/>
        <w:t xml:space="preserve">Track </w:t>
      </w:r>
      <w:r w:rsidR="00E371B5" w:rsidRPr="007D3E91">
        <w:rPr>
          <w:rFonts w:cstheme="minorHAnsi"/>
          <w:b/>
          <w:sz w:val="22"/>
        </w:rPr>
        <w:t>5</w:t>
      </w:r>
    </w:p>
    <w:p w14:paraId="25B801EE" w14:textId="289B6B56" w:rsidR="00F728FA" w:rsidRDefault="006B3412" w:rsidP="000271CB">
      <w:pPr>
        <w:pStyle w:val="CommentText"/>
        <w:spacing w:after="0" w:line="240" w:lineRule="auto"/>
        <w:rPr>
          <w:sz w:val="22"/>
        </w:rPr>
      </w:pPr>
      <w:r w:rsidRPr="006B3412">
        <w:rPr>
          <w:sz w:val="22"/>
        </w:rPr>
        <w:t>G: I like writing letters to my grandparents. I live on the West Coast in Oregon, but they live on the East Coast. They live in Florida. My mother buys nice stationery for me at the stationery store. I like writing letters more than writing emails. Sometimes I use the computer to write emails because it is easier and much faster. The most personal way to keep in touch with someone, though, is by calling them. I don’t call my grandparents often because the phone bill can get expensive. I call my cousins because they live closer. Calling them seems like the best way to keep in touch.</w:t>
      </w:r>
    </w:p>
    <w:p w14:paraId="6D719D34" w14:textId="77777777" w:rsidR="006B3412" w:rsidRPr="00F728FA" w:rsidRDefault="006B3412" w:rsidP="000271CB">
      <w:pPr>
        <w:pStyle w:val="CommentText"/>
        <w:spacing w:after="0" w:line="240" w:lineRule="auto"/>
        <w:rPr>
          <w:rFonts w:cstheme="minorHAnsi"/>
          <w:b/>
          <w:sz w:val="22"/>
        </w:rPr>
      </w:pPr>
    </w:p>
    <w:p w14:paraId="4287CBC3" w14:textId="76927F96" w:rsidR="00B45FF2" w:rsidRPr="007D3E91" w:rsidRDefault="00FE3B5A" w:rsidP="000271CB">
      <w:pPr>
        <w:pStyle w:val="CommentText"/>
        <w:spacing w:after="0" w:line="240" w:lineRule="auto"/>
        <w:rPr>
          <w:rFonts w:cstheme="minorHAnsi"/>
          <w:b/>
          <w:sz w:val="22"/>
        </w:rPr>
      </w:pPr>
      <w:r w:rsidRPr="007D3E91">
        <w:rPr>
          <w:rFonts w:cstheme="minorHAnsi"/>
          <w:b/>
          <w:sz w:val="22"/>
        </w:rPr>
        <w:t xml:space="preserve">Track </w:t>
      </w:r>
      <w:r w:rsidR="00E371B5" w:rsidRPr="007D3E91">
        <w:rPr>
          <w:rFonts w:cstheme="minorHAnsi"/>
          <w:b/>
          <w:sz w:val="22"/>
        </w:rPr>
        <w:t>6</w:t>
      </w:r>
    </w:p>
    <w:p w14:paraId="75A1B095" w14:textId="77777777" w:rsidR="006B3412" w:rsidRDefault="006B3412" w:rsidP="000271CB">
      <w:pPr>
        <w:pStyle w:val="NoSpacing"/>
      </w:pPr>
      <w:r>
        <w:t xml:space="preserve">1. The girl’s grandparents live in Oregon. </w:t>
      </w:r>
    </w:p>
    <w:p w14:paraId="405B81DA" w14:textId="77777777" w:rsidR="006B3412" w:rsidRDefault="006B3412" w:rsidP="000271CB">
      <w:pPr>
        <w:pStyle w:val="NoSpacing"/>
      </w:pPr>
      <w:r>
        <w:t xml:space="preserve">2. Writing emails is faster than writing letters. </w:t>
      </w:r>
    </w:p>
    <w:p w14:paraId="0EB0445F" w14:textId="77777777" w:rsidR="006B3412" w:rsidRDefault="006B3412" w:rsidP="000271CB">
      <w:pPr>
        <w:pStyle w:val="NoSpacing"/>
      </w:pPr>
      <w:r>
        <w:t xml:space="preserve">3. The girl buys her stationery herself. </w:t>
      </w:r>
    </w:p>
    <w:p w14:paraId="03C88B80" w14:textId="11914FD4" w:rsidR="004B3F96" w:rsidRDefault="006B3412" w:rsidP="000271CB">
      <w:pPr>
        <w:pStyle w:val="NoSpacing"/>
      </w:pPr>
      <w:r>
        <w:t>4. The girl lives on the West Coast.</w:t>
      </w:r>
    </w:p>
    <w:p w14:paraId="15F9A063" w14:textId="52BAE4C9" w:rsidR="006B3412" w:rsidRDefault="006B3412" w:rsidP="000271CB">
      <w:pPr>
        <w:pStyle w:val="NoSpacing"/>
        <w:rPr>
          <w:rFonts w:cstheme="minorHAnsi"/>
        </w:rPr>
      </w:pPr>
    </w:p>
    <w:p w14:paraId="68C16207" w14:textId="77777777" w:rsidR="00F876A7" w:rsidRPr="007D3E91" w:rsidRDefault="00F876A7" w:rsidP="00F876A7">
      <w:pPr>
        <w:pStyle w:val="CommentText"/>
        <w:spacing w:after="0" w:line="240" w:lineRule="auto"/>
        <w:rPr>
          <w:rFonts w:cstheme="minorHAnsi"/>
          <w:b/>
          <w:sz w:val="22"/>
        </w:rPr>
      </w:pPr>
      <w:r w:rsidRPr="007D3E91">
        <w:rPr>
          <w:rFonts w:cstheme="minorHAnsi"/>
          <w:b/>
          <w:sz w:val="22"/>
        </w:rPr>
        <w:t>Track 7</w:t>
      </w:r>
    </w:p>
    <w:p w14:paraId="66E7E176" w14:textId="41329640" w:rsidR="00F876A7" w:rsidRDefault="00F876A7" w:rsidP="000271CB">
      <w:pPr>
        <w:pStyle w:val="NoSpacing"/>
        <w:rPr>
          <w:rFonts w:cstheme="minorHAnsi"/>
          <w:lang w:eastAsia="ko-KR"/>
        </w:rPr>
      </w:pPr>
      <w:r>
        <w:rPr>
          <w:rFonts w:cstheme="minorHAnsi"/>
          <w:lang w:eastAsia="ko-KR"/>
        </w:rPr>
        <w:t>G1: I can’t wait for science class today!</w:t>
      </w:r>
    </w:p>
    <w:p w14:paraId="4F30E9DA" w14:textId="6A7735E2" w:rsidR="00F876A7" w:rsidRDefault="00F876A7" w:rsidP="000271CB">
      <w:pPr>
        <w:pStyle w:val="NoSpacing"/>
      </w:pPr>
      <w:r>
        <w:rPr>
          <w:rFonts w:cstheme="minorHAnsi" w:hint="eastAsia"/>
          <w:lang w:eastAsia="ko-KR"/>
        </w:rPr>
        <w:t>G</w:t>
      </w:r>
      <w:r>
        <w:rPr>
          <w:rFonts w:cstheme="minorHAnsi"/>
          <w:lang w:eastAsia="ko-KR"/>
        </w:rPr>
        <w:t xml:space="preserve">2: </w:t>
      </w:r>
      <w:r>
        <w:t>Oh really? I like math better than science. Science is so complicated.</w:t>
      </w:r>
    </w:p>
    <w:p w14:paraId="7A5B18B5" w14:textId="174CDD08" w:rsidR="00F876A7" w:rsidRDefault="00F876A7" w:rsidP="000271CB">
      <w:pPr>
        <w:pStyle w:val="NoSpacing"/>
      </w:pPr>
      <w:r>
        <w:rPr>
          <w:rFonts w:hint="eastAsia"/>
          <w:lang w:eastAsia="ko-KR"/>
        </w:rPr>
        <w:t>G</w:t>
      </w:r>
      <w:r>
        <w:rPr>
          <w:lang w:eastAsia="ko-KR"/>
        </w:rPr>
        <w:t xml:space="preserve">1: </w:t>
      </w:r>
      <w:r>
        <w:t>I think science is fun! Math is confusing.</w:t>
      </w:r>
    </w:p>
    <w:p w14:paraId="7AC83AB1" w14:textId="18053BB3" w:rsidR="00F876A7" w:rsidRDefault="00F876A7" w:rsidP="000271CB">
      <w:pPr>
        <w:pStyle w:val="NoSpacing"/>
        <w:rPr>
          <w:rFonts w:cstheme="minorHAnsi"/>
          <w:lang w:eastAsia="ko-KR"/>
        </w:rPr>
      </w:pPr>
      <w:r>
        <w:rPr>
          <w:rFonts w:hint="eastAsia"/>
          <w:lang w:eastAsia="ko-KR"/>
        </w:rPr>
        <w:t>G</w:t>
      </w:r>
      <w:r>
        <w:rPr>
          <w:lang w:eastAsia="ko-KR"/>
        </w:rPr>
        <w:t xml:space="preserve">2: </w:t>
      </w:r>
      <w:r>
        <w:t>Why don’t we study together? I can help you with math, and you can help me with science!</w:t>
      </w:r>
    </w:p>
    <w:p w14:paraId="3BC80BF3" w14:textId="77777777" w:rsidR="00F876A7" w:rsidRPr="007D3E91" w:rsidRDefault="00F876A7" w:rsidP="000271CB">
      <w:pPr>
        <w:pStyle w:val="NoSpacing"/>
        <w:rPr>
          <w:rFonts w:cstheme="minorHAnsi"/>
        </w:rPr>
      </w:pPr>
    </w:p>
    <w:p w14:paraId="66D98561" w14:textId="1F02A14F" w:rsidR="00E371B5" w:rsidRPr="007D3E91" w:rsidRDefault="00FE3B5A" w:rsidP="000271CB">
      <w:pPr>
        <w:pStyle w:val="CommentText"/>
        <w:spacing w:after="0" w:line="240" w:lineRule="auto"/>
        <w:rPr>
          <w:rFonts w:cstheme="minorHAnsi"/>
          <w:b/>
          <w:sz w:val="22"/>
        </w:rPr>
      </w:pPr>
      <w:r w:rsidRPr="007D3E91">
        <w:rPr>
          <w:rFonts w:cstheme="minorHAnsi"/>
          <w:b/>
          <w:sz w:val="22"/>
        </w:rPr>
        <w:t xml:space="preserve">Track </w:t>
      </w:r>
      <w:r w:rsidR="00F876A7">
        <w:rPr>
          <w:rFonts w:cstheme="minorHAnsi"/>
          <w:b/>
          <w:sz w:val="22"/>
        </w:rPr>
        <w:t>8</w:t>
      </w:r>
    </w:p>
    <w:p w14:paraId="5CF960AE" w14:textId="6124ACBF" w:rsidR="006B3412" w:rsidRDefault="006B3412" w:rsidP="000271CB">
      <w:pPr>
        <w:spacing w:after="0" w:line="240" w:lineRule="auto"/>
      </w:pPr>
      <w:r>
        <w:t xml:space="preserve">1. (a) </w:t>
      </w:r>
      <w:r w:rsidR="00B86B5B">
        <w:t>The shoe on the right has laces.</w:t>
      </w:r>
      <w:r>
        <w:t xml:space="preserve"> </w:t>
      </w:r>
    </w:p>
    <w:p w14:paraId="7C634E00" w14:textId="77777777" w:rsidR="006B3412" w:rsidRDefault="006B3412" w:rsidP="000271CB">
      <w:pPr>
        <w:spacing w:after="0" w:line="240" w:lineRule="auto"/>
      </w:pPr>
      <w:r>
        <w:t xml:space="preserve">(b) These shoes are both cheaper than sneakers. </w:t>
      </w:r>
    </w:p>
    <w:p w14:paraId="0A89ACFD" w14:textId="77777777" w:rsidR="006B3412" w:rsidRDefault="006B3412" w:rsidP="000271CB">
      <w:pPr>
        <w:spacing w:after="0" w:line="240" w:lineRule="auto"/>
      </w:pPr>
      <w:r>
        <w:t xml:space="preserve">(c) The most popular kind of shoes is sandals. </w:t>
      </w:r>
    </w:p>
    <w:p w14:paraId="3C346FE8" w14:textId="77777777" w:rsidR="006B3412" w:rsidRDefault="006B3412" w:rsidP="000271CB">
      <w:pPr>
        <w:spacing w:after="0" w:line="240" w:lineRule="auto"/>
      </w:pPr>
      <w:r>
        <w:t xml:space="preserve">(d) The pair of shoes is still in the box. </w:t>
      </w:r>
    </w:p>
    <w:p w14:paraId="58E76452" w14:textId="77777777" w:rsidR="006B3412" w:rsidRDefault="006B3412" w:rsidP="000271CB">
      <w:pPr>
        <w:spacing w:after="0" w:line="240" w:lineRule="auto"/>
      </w:pPr>
    </w:p>
    <w:p w14:paraId="6EC33898" w14:textId="77777777" w:rsidR="006B3412" w:rsidRDefault="006B3412" w:rsidP="000271CB">
      <w:pPr>
        <w:spacing w:after="0" w:line="240" w:lineRule="auto"/>
      </w:pPr>
      <w:r>
        <w:t xml:space="preserve">2. (a) The one eating is younger than the one holding the spoon. </w:t>
      </w:r>
    </w:p>
    <w:p w14:paraId="25BE29FD" w14:textId="77777777" w:rsidR="006B3412" w:rsidRDefault="006B3412" w:rsidP="000271CB">
      <w:pPr>
        <w:spacing w:after="0" w:line="240" w:lineRule="auto"/>
      </w:pPr>
      <w:r>
        <w:t xml:space="preserve">(b) The baby is more interested in drinking than eating. </w:t>
      </w:r>
    </w:p>
    <w:p w14:paraId="1B7AE9D2" w14:textId="77777777" w:rsidR="00AE36C9" w:rsidRDefault="006B3412" w:rsidP="000271CB">
      <w:pPr>
        <w:spacing w:after="0" w:line="240" w:lineRule="auto"/>
      </w:pPr>
      <w:r>
        <w:t xml:space="preserve">(c) The food on the table is the best thing to eat for lunch. </w:t>
      </w:r>
    </w:p>
    <w:p w14:paraId="45D1224C" w14:textId="6DCE3958" w:rsidR="004B3F96" w:rsidRDefault="006B3412" w:rsidP="000271CB">
      <w:pPr>
        <w:spacing w:after="0" w:line="240" w:lineRule="auto"/>
      </w:pPr>
      <w:r>
        <w:t>(d) The spoon is bigger than the baby’s mouth.</w:t>
      </w:r>
    </w:p>
    <w:p w14:paraId="13236CEB" w14:textId="77777777" w:rsidR="006B3412" w:rsidRPr="007D3E91" w:rsidRDefault="006B3412" w:rsidP="000271CB">
      <w:pPr>
        <w:spacing w:after="0" w:line="240" w:lineRule="auto"/>
        <w:rPr>
          <w:rFonts w:cstheme="minorHAnsi"/>
        </w:rPr>
      </w:pPr>
    </w:p>
    <w:p w14:paraId="7D327686" w14:textId="26D9FA4B" w:rsidR="00B45FF2" w:rsidRPr="007D3E91" w:rsidRDefault="00FE3B5A" w:rsidP="000271CB">
      <w:pPr>
        <w:spacing w:after="0" w:line="240" w:lineRule="auto"/>
        <w:rPr>
          <w:rFonts w:cstheme="minorHAnsi"/>
          <w:b/>
        </w:rPr>
      </w:pPr>
      <w:r w:rsidRPr="007D3E91">
        <w:rPr>
          <w:rFonts w:cstheme="minorHAnsi"/>
          <w:b/>
        </w:rPr>
        <w:t xml:space="preserve">Track </w:t>
      </w:r>
      <w:r w:rsidR="00F876A7">
        <w:rPr>
          <w:rFonts w:cstheme="minorHAnsi"/>
          <w:b/>
        </w:rPr>
        <w:t>9</w:t>
      </w:r>
    </w:p>
    <w:p w14:paraId="7A758AA1" w14:textId="77777777" w:rsidR="008B7CAD" w:rsidRDefault="008B7CAD" w:rsidP="000271CB">
      <w:pPr>
        <w:pStyle w:val="NoSpacing"/>
      </w:pPr>
      <w:r>
        <w:t xml:space="preserve">3. What kind of movies do you prefer? </w:t>
      </w:r>
    </w:p>
    <w:p w14:paraId="4564A0B7" w14:textId="49EBE9CF" w:rsidR="00E371B5" w:rsidRDefault="008B7CAD" w:rsidP="000271CB">
      <w:pPr>
        <w:pStyle w:val="NoSpacing"/>
      </w:pPr>
      <w:r>
        <w:t>4. What kind of music do you like to listen to?</w:t>
      </w:r>
    </w:p>
    <w:p w14:paraId="74C9416A" w14:textId="77777777" w:rsidR="003F6D66" w:rsidRPr="007D3E91" w:rsidRDefault="003F6D66" w:rsidP="000271CB">
      <w:pPr>
        <w:pStyle w:val="NoSpacing"/>
        <w:rPr>
          <w:rFonts w:cstheme="minorHAnsi"/>
        </w:rPr>
      </w:pPr>
    </w:p>
    <w:p w14:paraId="40765C6E" w14:textId="78E9488B" w:rsidR="00E371B5" w:rsidRPr="007D3E91" w:rsidRDefault="00FE3B5A" w:rsidP="000271CB">
      <w:pPr>
        <w:spacing w:after="0" w:line="240" w:lineRule="auto"/>
        <w:rPr>
          <w:rFonts w:cstheme="minorHAnsi"/>
          <w:b/>
        </w:rPr>
      </w:pPr>
      <w:bookmarkStart w:id="1" w:name="_Hlk114556333"/>
      <w:r w:rsidRPr="007D3E91">
        <w:rPr>
          <w:rFonts w:cstheme="minorHAnsi"/>
          <w:b/>
        </w:rPr>
        <w:t xml:space="preserve">Track </w:t>
      </w:r>
      <w:r w:rsidR="00F876A7">
        <w:rPr>
          <w:rFonts w:cstheme="minorHAnsi"/>
          <w:b/>
        </w:rPr>
        <w:t>10</w:t>
      </w:r>
    </w:p>
    <w:p w14:paraId="1AE2B7B5" w14:textId="77777777" w:rsidR="008B7CAD" w:rsidRPr="008B7CAD" w:rsidRDefault="008B7CAD" w:rsidP="000271CB">
      <w:pPr>
        <w:spacing w:after="0" w:line="240" w:lineRule="auto"/>
        <w:rPr>
          <w:b/>
          <w:bCs/>
        </w:rPr>
      </w:pPr>
      <w:r w:rsidRPr="008B7CAD">
        <w:rPr>
          <w:b/>
          <w:bCs/>
        </w:rPr>
        <w:t>Questions 5 and 6 refer to the following dialogue.</w:t>
      </w:r>
    </w:p>
    <w:p w14:paraId="214C1960" w14:textId="77777777" w:rsidR="008B7CAD" w:rsidRDefault="008B7CAD" w:rsidP="000271CB">
      <w:pPr>
        <w:spacing w:after="0" w:line="240" w:lineRule="auto"/>
      </w:pPr>
      <w:r>
        <w:t>G: Hey, Mark! You look tired.</w:t>
      </w:r>
    </w:p>
    <w:p w14:paraId="43AAECC0" w14:textId="77777777" w:rsidR="008B7CAD" w:rsidRDefault="008B7CAD" w:rsidP="000271CB">
      <w:pPr>
        <w:spacing w:after="0" w:line="240" w:lineRule="auto"/>
      </w:pPr>
      <w:r>
        <w:t xml:space="preserve">B: I am. I just got out of PE class. </w:t>
      </w:r>
    </w:p>
    <w:p w14:paraId="0EACE61D" w14:textId="77777777" w:rsidR="008B7CAD" w:rsidRDefault="008B7CAD" w:rsidP="000271CB">
      <w:pPr>
        <w:spacing w:after="0" w:line="240" w:lineRule="auto"/>
      </w:pPr>
      <w:r>
        <w:t xml:space="preserve">G: What did you do? You look like you are ready to pass out. </w:t>
      </w:r>
    </w:p>
    <w:p w14:paraId="3ED16889" w14:textId="77777777" w:rsidR="008B7CAD" w:rsidRDefault="008B7CAD" w:rsidP="000271CB">
      <w:pPr>
        <w:spacing w:after="0" w:line="240" w:lineRule="auto"/>
      </w:pPr>
      <w:r>
        <w:t xml:space="preserve">B: The teacher made us run a mile today! That is why I hate gym class. I like art much better! </w:t>
      </w:r>
    </w:p>
    <w:p w14:paraId="6FDA0BF6" w14:textId="77777777" w:rsidR="008B7CAD" w:rsidRDefault="008B7CAD" w:rsidP="000271CB">
      <w:pPr>
        <w:spacing w:after="0" w:line="240" w:lineRule="auto"/>
      </w:pPr>
    </w:p>
    <w:p w14:paraId="448472B8" w14:textId="77777777" w:rsidR="008B7CAD" w:rsidRDefault="008B7CAD" w:rsidP="000271CB">
      <w:pPr>
        <w:spacing w:after="0" w:line="240" w:lineRule="auto"/>
      </w:pPr>
      <w:r>
        <w:t xml:space="preserve">5. What are the speakers talking about? </w:t>
      </w:r>
    </w:p>
    <w:p w14:paraId="61B3947E" w14:textId="015C1453" w:rsidR="008B7CAD" w:rsidRDefault="008B7CAD" w:rsidP="000271CB">
      <w:pPr>
        <w:spacing w:after="0" w:line="240" w:lineRule="auto"/>
      </w:pPr>
      <w:r>
        <w:t xml:space="preserve">6. What did Mark do today? </w:t>
      </w:r>
    </w:p>
    <w:p w14:paraId="638506A0" w14:textId="77777777" w:rsidR="008B7CAD" w:rsidRDefault="008B7CAD" w:rsidP="000271CB">
      <w:pPr>
        <w:spacing w:after="0" w:line="240" w:lineRule="auto"/>
      </w:pPr>
    </w:p>
    <w:p w14:paraId="19200A92" w14:textId="77777777" w:rsidR="008B7CAD" w:rsidRPr="008B7CAD" w:rsidRDefault="008B7CAD" w:rsidP="000271CB">
      <w:pPr>
        <w:spacing w:after="0" w:line="240" w:lineRule="auto"/>
        <w:rPr>
          <w:b/>
          <w:bCs/>
        </w:rPr>
      </w:pPr>
      <w:r w:rsidRPr="008B7CAD">
        <w:rPr>
          <w:b/>
          <w:bCs/>
        </w:rPr>
        <w:t xml:space="preserve">Questions 7 and 8 refer to the following dialogue. </w:t>
      </w:r>
    </w:p>
    <w:p w14:paraId="6FD07C05" w14:textId="77777777" w:rsidR="008B7CAD" w:rsidRDefault="008B7CAD" w:rsidP="000271CB">
      <w:pPr>
        <w:spacing w:after="0" w:line="240" w:lineRule="auto"/>
      </w:pPr>
      <w:r>
        <w:t xml:space="preserve">B: Katie, did you hear the news? Karl’s group just won first prize at the science fair this morning. </w:t>
      </w:r>
    </w:p>
    <w:p w14:paraId="31B8C55C" w14:textId="77777777" w:rsidR="008B7CAD" w:rsidRDefault="008B7CAD" w:rsidP="000271CB">
      <w:pPr>
        <w:spacing w:after="0" w:line="240" w:lineRule="auto"/>
      </w:pPr>
      <w:r>
        <w:lastRenderedPageBreak/>
        <w:t xml:space="preserve">G: Really, Eugene? Are you kidding me? I thought Karl was better at music than science. </w:t>
      </w:r>
    </w:p>
    <w:p w14:paraId="561AE447" w14:textId="77777777" w:rsidR="008B7CAD" w:rsidRDefault="008B7CAD" w:rsidP="000271CB">
      <w:pPr>
        <w:spacing w:after="0" w:line="240" w:lineRule="auto"/>
      </w:pPr>
      <w:r>
        <w:t xml:space="preserve">B: Apparently, he is talented at both. I wish I liked science as much as I like video games. </w:t>
      </w:r>
    </w:p>
    <w:p w14:paraId="03BD4239" w14:textId="77777777" w:rsidR="008B7CAD" w:rsidRDefault="008B7CAD" w:rsidP="000271CB">
      <w:pPr>
        <w:spacing w:after="0" w:line="240" w:lineRule="auto"/>
      </w:pPr>
      <w:r>
        <w:t xml:space="preserve">G: He is so lucky. His parents are probably very proud of him. </w:t>
      </w:r>
    </w:p>
    <w:p w14:paraId="7E60EB1E" w14:textId="77777777" w:rsidR="008B7CAD" w:rsidRDefault="008B7CAD" w:rsidP="000271CB">
      <w:pPr>
        <w:spacing w:after="0" w:line="240" w:lineRule="auto"/>
      </w:pPr>
    </w:p>
    <w:p w14:paraId="2367D971" w14:textId="77777777" w:rsidR="008B7CAD" w:rsidRDefault="008B7CAD" w:rsidP="000271CB">
      <w:pPr>
        <w:spacing w:after="0" w:line="240" w:lineRule="auto"/>
      </w:pPr>
      <w:r>
        <w:t xml:space="preserve">7. Who won first prize at the science fair? </w:t>
      </w:r>
    </w:p>
    <w:p w14:paraId="693B10C0" w14:textId="2E479445" w:rsidR="008B7CAD" w:rsidRDefault="008B7CAD" w:rsidP="000271CB">
      <w:pPr>
        <w:spacing w:after="0" w:line="240" w:lineRule="auto"/>
      </w:pPr>
      <w:r>
        <w:t xml:space="preserve">8. </w:t>
      </w:r>
      <w:r w:rsidR="00226A3E">
        <w:t xml:space="preserve">What </w:t>
      </w:r>
      <w:r w:rsidR="00A640E9">
        <w:t>does Eugene like more than science?</w:t>
      </w:r>
    </w:p>
    <w:bookmarkEnd w:id="1"/>
    <w:p w14:paraId="516AA142" w14:textId="77777777" w:rsidR="008B7CAD" w:rsidRDefault="008B7CAD" w:rsidP="000271CB">
      <w:pPr>
        <w:spacing w:after="0" w:line="240" w:lineRule="auto"/>
      </w:pPr>
    </w:p>
    <w:p w14:paraId="25AC538A" w14:textId="77777777" w:rsidR="00C206AD" w:rsidRDefault="00C206AD" w:rsidP="000271CB">
      <w:pPr>
        <w:spacing w:after="0" w:line="240" w:lineRule="auto"/>
      </w:pPr>
    </w:p>
    <w:p w14:paraId="5C5F8BF6" w14:textId="5AFC4AA3" w:rsidR="00E371B5" w:rsidRPr="007D3E91" w:rsidRDefault="00060941" w:rsidP="000271CB">
      <w:pPr>
        <w:spacing w:after="0" w:line="240" w:lineRule="auto"/>
        <w:rPr>
          <w:rFonts w:cstheme="minorHAnsi"/>
          <w:b/>
        </w:rPr>
      </w:pPr>
      <w:r w:rsidRPr="007D3E91">
        <w:rPr>
          <w:rFonts w:cstheme="minorHAnsi"/>
          <w:b/>
        </w:rPr>
        <w:t>Track</w:t>
      </w:r>
      <w:r w:rsidR="00E371B5" w:rsidRPr="007D3E91">
        <w:rPr>
          <w:rFonts w:cstheme="minorHAnsi"/>
          <w:b/>
        </w:rPr>
        <w:t xml:space="preserve"> 1</w:t>
      </w:r>
      <w:r w:rsidR="00F876A7">
        <w:rPr>
          <w:rFonts w:cstheme="minorHAnsi"/>
          <w:b/>
        </w:rPr>
        <w:t>1</w:t>
      </w:r>
      <w:r w:rsidRPr="007D3E91">
        <w:rPr>
          <w:rFonts w:cstheme="minorHAnsi"/>
          <w:b/>
        </w:rPr>
        <w:t xml:space="preserve"> </w:t>
      </w:r>
    </w:p>
    <w:p w14:paraId="43762FB9" w14:textId="77777777" w:rsidR="00C206AD" w:rsidRPr="00C206AD" w:rsidRDefault="00C206AD" w:rsidP="000271CB">
      <w:pPr>
        <w:spacing w:after="0" w:line="240" w:lineRule="auto"/>
        <w:rPr>
          <w:b/>
          <w:bCs/>
        </w:rPr>
      </w:pPr>
      <w:r w:rsidRPr="00C206AD">
        <w:rPr>
          <w:b/>
          <w:bCs/>
        </w:rPr>
        <w:t xml:space="preserve">Questions 9 and 10 refer to the following talk. </w:t>
      </w:r>
    </w:p>
    <w:p w14:paraId="482AD6F6" w14:textId="77777777" w:rsidR="00C206AD" w:rsidRDefault="00C206AD" w:rsidP="000271CB">
      <w:pPr>
        <w:spacing w:after="0" w:line="240" w:lineRule="auto"/>
      </w:pPr>
      <w:r>
        <w:t xml:space="preserve">M: When I was younger, I really liked peanut butter. I hated celery more than any other food. My mother made me eat vegetables every night. Now that I am a grown adult, I like vegetables better than candy. I eat healthy foods without my mother telling me to. I still love peanut butter, though. These days I put it on top of celery. It’s great! </w:t>
      </w:r>
    </w:p>
    <w:p w14:paraId="51CB99F8" w14:textId="77777777" w:rsidR="00C206AD" w:rsidRDefault="00C206AD" w:rsidP="000271CB">
      <w:pPr>
        <w:spacing w:after="0" w:line="240" w:lineRule="auto"/>
      </w:pPr>
    </w:p>
    <w:p w14:paraId="16FD0D40" w14:textId="77777777" w:rsidR="00C206AD" w:rsidRDefault="00C206AD" w:rsidP="000271CB">
      <w:pPr>
        <w:spacing w:after="0" w:line="240" w:lineRule="auto"/>
      </w:pPr>
      <w:r>
        <w:t xml:space="preserve">9. What is the speaker talking about? </w:t>
      </w:r>
    </w:p>
    <w:p w14:paraId="56C482DE" w14:textId="77777777" w:rsidR="00C206AD" w:rsidRDefault="00C206AD" w:rsidP="000271CB">
      <w:pPr>
        <w:spacing w:after="0" w:line="240" w:lineRule="auto"/>
      </w:pPr>
      <w:r>
        <w:t xml:space="preserve">10. What is a great snack according to the man? </w:t>
      </w:r>
    </w:p>
    <w:p w14:paraId="054528D6" w14:textId="77777777" w:rsidR="00C206AD" w:rsidRDefault="00C206AD" w:rsidP="000271CB">
      <w:pPr>
        <w:spacing w:after="0" w:line="240" w:lineRule="auto"/>
      </w:pPr>
    </w:p>
    <w:p w14:paraId="2A03882A" w14:textId="77777777" w:rsidR="00C206AD" w:rsidRPr="0085594E" w:rsidRDefault="00C206AD" w:rsidP="000271CB">
      <w:pPr>
        <w:spacing w:after="0" w:line="240" w:lineRule="auto"/>
        <w:rPr>
          <w:b/>
          <w:bCs/>
        </w:rPr>
      </w:pPr>
      <w:r w:rsidRPr="0085594E">
        <w:rPr>
          <w:b/>
          <w:bCs/>
        </w:rPr>
        <w:t xml:space="preserve">Questions 11 and 12 refer to the following talk. </w:t>
      </w:r>
    </w:p>
    <w:p w14:paraId="54A31871" w14:textId="77777777" w:rsidR="00C206AD" w:rsidRDefault="00C206AD" w:rsidP="000271CB">
      <w:pPr>
        <w:spacing w:after="0" w:line="240" w:lineRule="auto"/>
      </w:pPr>
      <w:r>
        <w:t xml:space="preserve">G: I love the end of the year because it is full of fun holidays! Holidays mean days off from school. During Labor Day, sometimes my family goes on a weekend camping trip. For Thanksgiving, my family eats a huge meal together. After that is New Year’s Day, the best holiday ever! This means spending time with friends and family. I love the end of the year! </w:t>
      </w:r>
    </w:p>
    <w:p w14:paraId="24206BE4" w14:textId="77777777" w:rsidR="00C206AD" w:rsidRDefault="00C206AD" w:rsidP="000271CB">
      <w:pPr>
        <w:spacing w:after="0" w:line="240" w:lineRule="auto"/>
      </w:pPr>
    </w:p>
    <w:p w14:paraId="15F597ED" w14:textId="77777777" w:rsidR="00C206AD" w:rsidRDefault="00C206AD" w:rsidP="000271CB">
      <w:pPr>
        <w:spacing w:after="0" w:line="240" w:lineRule="auto"/>
      </w:pPr>
      <w:r>
        <w:t xml:space="preserve">11. What is the speaker talking about? </w:t>
      </w:r>
    </w:p>
    <w:p w14:paraId="1B64813C" w14:textId="0AD7DAE7" w:rsidR="009A1E7B" w:rsidRDefault="00C206AD" w:rsidP="000271CB">
      <w:pPr>
        <w:spacing w:after="0" w:line="240" w:lineRule="auto"/>
      </w:pPr>
      <w:r>
        <w:t>12. When does she eat a lot of food?</w:t>
      </w:r>
    </w:p>
    <w:p w14:paraId="369B91D3" w14:textId="77777777" w:rsidR="00E371B5" w:rsidRPr="007D3E91" w:rsidRDefault="00E371B5" w:rsidP="000271CB">
      <w:pPr>
        <w:pStyle w:val="NoSpacing"/>
        <w:rPr>
          <w:rFonts w:cstheme="minorHAnsi"/>
        </w:rPr>
      </w:pPr>
    </w:p>
    <w:p w14:paraId="09360DAB" w14:textId="21E2B03E" w:rsidR="00E371B5" w:rsidRPr="007D3E91" w:rsidRDefault="00060941" w:rsidP="000271CB">
      <w:pPr>
        <w:spacing w:after="0" w:line="240" w:lineRule="auto"/>
        <w:rPr>
          <w:rFonts w:cstheme="minorHAnsi"/>
          <w:b/>
        </w:rPr>
      </w:pPr>
      <w:r w:rsidRPr="007D3E91">
        <w:rPr>
          <w:rFonts w:cstheme="minorHAnsi"/>
          <w:b/>
        </w:rPr>
        <w:t>Track</w:t>
      </w:r>
      <w:r w:rsidR="00E371B5" w:rsidRPr="007D3E91">
        <w:rPr>
          <w:rFonts w:cstheme="minorHAnsi"/>
          <w:b/>
        </w:rPr>
        <w:t xml:space="preserve"> 1</w:t>
      </w:r>
      <w:r w:rsidR="00F876A7">
        <w:rPr>
          <w:rFonts w:cstheme="minorHAnsi"/>
          <w:b/>
        </w:rPr>
        <w:t>2</w:t>
      </w:r>
    </w:p>
    <w:p w14:paraId="09A5FD4D" w14:textId="77777777" w:rsidR="0085594E" w:rsidRPr="0085594E" w:rsidRDefault="0085594E" w:rsidP="000271CB">
      <w:pPr>
        <w:spacing w:after="0" w:line="240" w:lineRule="auto"/>
        <w:rPr>
          <w:b/>
          <w:bCs/>
        </w:rPr>
      </w:pPr>
      <w:r w:rsidRPr="0085594E">
        <w:rPr>
          <w:b/>
          <w:bCs/>
        </w:rPr>
        <w:t xml:space="preserve">Questions 13 through 15 refer to the following dialogue. </w:t>
      </w:r>
    </w:p>
    <w:p w14:paraId="114C9A44" w14:textId="77777777" w:rsidR="0085594E" w:rsidRDefault="0085594E" w:rsidP="000271CB">
      <w:pPr>
        <w:spacing w:after="0" w:line="240" w:lineRule="auto"/>
      </w:pPr>
      <w:r>
        <w:t xml:space="preserve">M: I like our literature class. It’s the best out of </w:t>
      </w:r>
      <w:proofErr w:type="gramStart"/>
      <w:r>
        <w:t>all of</w:t>
      </w:r>
      <w:proofErr w:type="gramEnd"/>
      <w:r>
        <w:t xml:space="preserve"> my subjects this semester! </w:t>
      </w:r>
    </w:p>
    <w:p w14:paraId="6066FC24" w14:textId="77777777" w:rsidR="0085594E" w:rsidRDefault="0085594E" w:rsidP="000271CB">
      <w:pPr>
        <w:spacing w:after="0" w:line="240" w:lineRule="auto"/>
      </w:pPr>
      <w:r>
        <w:t xml:space="preserve">W: What do you find interesting about it? </w:t>
      </w:r>
    </w:p>
    <w:p w14:paraId="656A8E55" w14:textId="77777777" w:rsidR="0085594E" w:rsidRDefault="0085594E" w:rsidP="000271CB">
      <w:pPr>
        <w:spacing w:after="0" w:line="240" w:lineRule="auto"/>
      </w:pPr>
      <w:r>
        <w:t xml:space="preserve">M: I like our current lesson on poetry. It’s so interesting! </w:t>
      </w:r>
    </w:p>
    <w:p w14:paraId="7E065733" w14:textId="77777777" w:rsidR="0085594E" w:rsidRDefault="0085594E" w:rsidP="000271CB">
      <w:pPr>
        <w:spacing w:after="0" w:line="240" w:lineRule="auto"/>
      </w:pPr>
      <w:r>
        <w:t xml:space="preserve">W: Yes, I like it, too. I like when our professor talks about symbolism. </w:t>
      </w:r>
    </w:p>
    <w:p w14:paraId="0DAB69DF" w14:textId="77777777" w:rsidR="0085594E" w:rsidRDefault="0085594E" w:rsidP="000271CB">
      <w:pPr>
        <w:spacing w:after="0" w:line="240" w:lineRule="auto"/>
      </w:pPr>
      <w:r>
        <w:t xml:space="preserve">M: I just wish he was louder. He’s difficult to hear. I talk louder than he does when I whisper! </w:t>
      </w:r>
    </w:p>
    <w:p w14:paraId="739CB680" w14:textId="77777777" w:rsidR="0085594E" w:rsidRDefault="0085594E" w:rsidP="000271CB">
      <w:pPr>
        <w:spacing w:after="0" w:line="240" w:lineRule="auto"/>
      </w:pPr>
      <w:r>
        <w:t>W: You noticed that, too? I feel sleepy when he teaches. His voice is very soft.</w:t>
      </w:r>
    </w:p>
    <w:p w14:paraId="4429C83C" w14:textId="77777777" w:rsidR="0085594E" w:rsidRDefault="0085594E" w:rsidP="000271CB">
      <w:pPr>
        <w:spacing w:after="0" w:line="240" w:lineRule="auto"/>
      </w:pPr>
      <w:r>
        <w:t xml:space="preserve">M: At least the topic is interesting. We have a report due next week. What are you doing yours on? </w:t>
      </w:r>
    </w:p>
    <w:p w14:paraId="45A25FD1" w14:textId="77777777" w:rsidR="0085594E" w:rsidRDefault="0085594E" w:rsidP="000271CB">
      <w:pPr>
        <w:spacing w:after="0" w:line="240" w:lineRule="auto"/>
      </w:pPr>
      <w:r>
        <w:t xml:space="preserve">W: I am going to do my report on Walt Whitman. What’s your topic? </w:t>
      </w:r>
    </w:p>
    <w:p w14:paraId="753F8960" w14:textId="11F380D6" w:rsidR="0085594E" w:rsidRDefault="0085594E" w:rsidP="000271CB">
      <w:pPr>
        <w:spacing w:after="0" w:line="240" w:lineRule="auto"/>
      </w:pPr>
      <w:r>
        <w:t xml:space="preserve">M: I am working on The Raven by Edgar Allen Poe. I like poetry itself better than the poets’ biographies. W: Sounds good. I should go now. Good luck with your report. I’ll see you next week! </w:t>
      </w:r>
    </w:p>
    <w:p w14:paraId="305DD43A" w14:textId="77777777" w:rsidR="0085594E" w:rsidRDefault="0085594E" w:rsidP="000271CB">
      <w:pPr>
        <w:spacing w:after="0" w:line="240" w:lineRule="auto"/>
      </w:pPr>
    </w:p>
    <w:p w14:paraId="0DB18936" w14:textId="77777777" w:rsidR="0085594E" w:rsidRDefault="0085594E" w:rsidP="000271CB">
      <w:pPr>
        <w:spacing w:after="0" w:line="240" w:lineRule="auto"/>
      </w:pPr>
      <w:r>
        <w:t xml:space="preserve">13. What are the speakers talking about? </w:t>
      </w:r>
    </w:p>
    <w:p w14:paraId="6D81622C" w14:textId="1AA381A6" w:rsidR="0085594E" w:rsidRDefault="0085594E" w:rsidP="000271CB">
      <w:pPr>
        <w:spacing w:after="0" w:line="240" w:lineRule="auto"/>
      </w:pPr>
      <w:r>
        <w:t xml:space="preserve">14. Why does the woman enjoy it when the professor lectures? </w:t>
      </w:r>
    </w:p>
    <w:p w14:paraId="19A04C44" w14:textId="3FF3228D" w:rsidR="00441AFC" w:rsidRDefault="0085594E" w:rsidP="000271CB">
      <w:pPr>
        <w:spacing w:after="0" w:line="240" w:lineRule="auto"/>
        <w:rPr>
          <w:rFonts w:cstheme="minorHAnsi"/>
        </w:rPr>
      </w:pPr>
      <w:r>
        <w:t>15. What topics are the two speakers going to report on?</w:t>
      </w:r>
    </w:p>
    <w:p w14:paraId="05B8196B" w14:textId="02B3CE81" w:rsidR="00441AFC" w:rsidRDefault="00441AFC" w:rsidP="000271CB">
      <w:pPr>
        <w:spacing w:after="0" w:line="240" w:lineRule="auto"/>
        <w:rPr>
          <w:rFonts w:cstheme="minorHAnsi"/>
        </w:rPr>
      </w:pPr>
    </w:p>
    <w:p w14:paraId="4705D9EB" w14:textId="4C596BE9" w:rsidR="00441AFC" w:rsidRDefault="00441AFC" w:rsidP="000271CB">
      <w:pPr>
        <w:spacing w:after="0" w:line="240" w:lineRule="auto"/>
        <w:rPr>
          <w:rFonts w:cstheme="minorHAnsi"/>
        </w:rPr>
      </w:pPr>
    </w:p>
    <w:p w14:paraId="1D8DA55C" w14:textId="5E0D7A7C" w:rsidR="00441AFC" w:rsidRDefault="00441AFC" w:rsidP="000271CB">
      <w:pPr>
        <w:spacing w:after="0" w:line="240" w:lineRule="auto"/>
        <w:rPr>
          <w:rFonts w:cstheme="minorHAnsi"/>
        </w:rPr>
      </w:pPr>
    </w:p>
    <w:p w14:paraId="4620CC80" w14:textId="73522217" w:rsidR="00441AFC" w:rsidRDefault="00441AFC" w:rsidP="000271CB">
      <w:pPr>
        <w:spacing w:after="0" w:line="240" w:lineRule="auto"/>
        <w:rPr>
          <w:rFonts w:cstheme="minorHAnsi"/>
        </w:rPr>
      </w:pPr>
    </w:p>
    <w:p w14:paraId="30F2B329" w14:textId="69CFE776" w:rsidR="00441AFC" w:rsidRDefault="00441AFC" w:rsidP="000271CB">
      <w:pPr>
        <w:spacing w:after="0" w:line="240" w:lineRule="auto"/>
        <w:rPr>
          <w:rFonts w:cstheme="minorHAnsi"/>
        </w:rPr>
      </w:pPr>
    </w:p>
    <w:p w14:paraId="67EF8337" w14:textId="6A89BDA7" w:rsidR="00441AFC" w:rsidRDefault="00441AFC" w:rsidP="000271CB">
      <w:pPr>
        <w:spacing w:after="0" w:line="240" w:lineRule="auto"/>
        <w:rPr>
          <w:rFonts w:cstheme="minorHAnsi"/>
        </w:rPr>
      </w:pPr>
    </w:p>
    <w:p w14:paraId="1A4509A4" w14:textId="658F87A2" w:rsidR="00441AFC" w:rsidRDefault="00441AFC" w:rsidP="000271CB">
      <w:pPr>
        <w:spacing w:after="0" w:line="240" w:lineRule="auto"/>
        <w:rPr>
          <w:rFonts w:cstheme="minorHAnsi"/>
        </w:rPr>
      </w:pPr>
    </w:p>
    <w:p w14:paraId="68277251" w14:textId="76020289" w:rsidR="00441AFC" w:rsidRPr="007D3E91" w:rsidRDefault="00441AFC" w:rsidP="00441AFC">
      <w:pPr>
        <w:pStyle w:val="CommentText"/>
        <w:spacing w:after="0" w:line="240" w:lineRule="auto"/>
        <w:rPr>
          <w:rFonts w:cstheme="minorHAnsi"/>
          <w:b/>
          <w:sz w:val="22"/>
          <w:shd w:val="pct15" w:color="auto" w:fill="FFFFFF"/>
        </w:rPr>
      </w:pPr>
      <w:r w:rsidRPr="007D3E91">
        <w:rPr>
          <w:rFonts w:cstheme="minorHAnsi"/>
          <w:b/>
          <w:sz w:val="22"/>
          <w:shd w:val="pct15" w:color="auto" w:fill="FFFFFF"/>
        </w:rPr>
        <w:t xml:space="preserve">Unit </w:t>
      </w:r>
      <w:r>
        <w:rPr>
          <w:rFonts w:cstheme="minorHAnsi"/>
          <w:b/>
          <w:sz w:val="22"/>
          <w:shd w:val="pct15" w:color="auto" w:fill="FFFFFF"/>
        </w:rPr>
        <w:t>2</w:t>
      </w:r>
      <w:r w:rsidRPr="007D3E91">
        <w:rPr>
          <w:rFonts w:cstheme="minorHAnsi"/>
          <w:b/>
          <w:sz w:val="22"/>
          <w:shd w:val="pct15" w:color="auto" w:fill="FFFFFF"/>
        </w:rPr>
        <w:t xml:space="preserve"> </w:t>
      </w:r>
      <w:r w:rsidR="0085594E">
        <w:rPr>
          <w:rFonts w:cstheme="minorHAnsi"/>
          <w:b/>
          <w:sz w:val="22"/>
          <w:shd w:val="pct15" w:color="auto" w:fill="FFFFFF"/>
        </w:rPr>
        <w:t>It’s Cold in Winter.</w:t>
      </w:r>
    </w:p>
    <w:p w14:paraId="4E532E63" w14:textId="77777777" w:rsidR="00441AFC" w:rsidRPr="007D3E91" w:rsidRDefault="00441AFC" w:rsidP="000271CB">
      <w:pPr>
        <w:spacing w:after="0" w:line="240" w:lineRule="auto"/>
        <w:rPr>
          <w:rFonts w:cstheme="minorHAnsi"/>
        </w:rPr>
      </w:pPr>
    </w:p>
    <w:p w14:paraId="7195F52B" w14:textId="3A05FD94" w:rsidR="00E371B5" w:rsidRPr="007D3E91" w:rsidRDefault="00060941" w:rsidP="000271CB">
      <w:pPr>
        <w:spacing w:after="0" w:line="240" w:lineRule="auto"/>
        <w:rPr>
          <w:rFonts w:cstheme="minorHAnsi"/>
          <w:b/>
        </w:rPr>
      </w:pPr>
      <w:r w:rsidRPr="007D3E91">
        <w:rPr>
          <w:rFonts w:cstheme="minorHAnsi"/>
          <w:b/>
        </w:rPr>
        <w:t>Track</w:t>
      </w:r>
      <w:r w:rsidR="00E371B5" w:rsidRPr="007D3E91">
        <w:rPr>
          <w:rFonts w:cstheme="minorHAnsi"/>
          <w:b/>
        </w:rPr>
        <w:t xml:space="preserve"> 1</w:t>
      </w:r>
      <w:r w:rsidR="00E711A8">
        <w:rPr>
          <w:rFonts w:cstheme="minorHAnsi"/>
          <w:b/>
        </w:rPr>
        <w:t>3</w:t>
      </w:r>
      <w:r w:rsidRPr="007D3E91">
        <w:rPr>
          <w:rFonts w:cstheme="minorHAnsi"/>
          <w:b/>
        </w:rPr>
        <w:t xml:space="preserve"> </w:t>
      </w:r>
    </w:p>
    <w:p w14:paraId="137BAE3D" w14:textId="77777777" w:rsidR="00DA640C" w:rsidRDefault="00DA640C" w:rsidP="000271CB">
      <w:pPr>
        <w:pStyle w:val="CommentText"/>
        <w:spacing w:after="0" w:line="240" w:lineRule="auto"/>
        <w:rPr>
          <w:sz w:val="22"/>
        </w:rPr>
      </w:pPr>
      <w:r w:rsidRPr="00DA640C">
        <w:rPr>
          <w:sz w:val="22"/>
        </w:rPr>
        <w:t xml:space="preserve">G: Sam, what are you doing? </w:t>
      </w:r>
    </w:p>
    <w:p w14:paraId="1EE60880" w14:textId="77777777" w:rsidR="00DA640C" w:rsidRDefault="00DA640C" w:rsidP="000271CB">
      <w:pPr>
        <w:pStyle w:val="CommentText"/>
        <w:spacing w:after="0" w:line="240" w:lineRule="auto"/>
        <w:rPr>
          <w:sz w:val="22"/>
        </w:rPr>
      </w:pPr>
      <w:r w:rsidRPr="00DA640C">
        <w:rPr>
          <w:sz w:val="22"/>
        </w:rPr>
        <w:t xml:space="preserve">B: Well, I saw this box with our photos from last year. I’m looking through them. </w:t>
      </w:r>
    </w:p>
    <w:p w14:paraId="40DF1FEA" w14:textId="77777777" w:rsidR="00DA640C" w:rsidRDefault="00DA640C" w:rsidP="000271CB">
      <w:pPr>
        <w:pStyle w:val="CommentText"/>
        <w:spacing w:after="0" w:line="240" w:lineRule="auto"/>
        <w:rPr>
          <w:sz w:val="22"/>
        </w:rPr>
      </w:pPr>
      <w:r w:rsidRPr="00DA640C">
        <w:rPr>
          <w:sz w:val="22"/>
        </w:rPr>
        <w:t xml:space="preserve">G: I was looking for those! Oh, I like this picture of us in the middle of the garden. </w:t>
      </w:r>
    </w:p>
    <w:p w14:paraId="60BA42A4" w14:textId="77777777" w:rsidR="00DA640C" w:rsidRDefault="00DA640C" w:rsidP="000271CB">
      <w:pPr>
        <w:pStyle w:val="CommentText"/>
        <w:spacing w:after="0" w:line="240" w:lineRule="auto"/>
        <w:rPr>
          <w:sz w:val="22"/>
        </w:rPr>
      </w:pPr>
      <w:r w:rsidRPr="00DA640C">
        <w:rPr>
          <w:sz w:val="22"/>
        </w:rPr>
        <w:t xml:space="preserve">B: We took that photo last fall in Washington. That was a great place to spend autumn. </w:t>
      </w:r>
    </w:p>
    <w:p w14:paraId="3DF44AD4" w14:textId="77777777" w:rsidR="00DA640C" w:rsidRDefault="00DA640C" w:rsidP="000271CB">
      <w:pPr>
        <w:pStyle w:val="CommentText"/>
        <w:spacing w:after="0" w:line="240" w:lineRule="auto"/>
        <w:rPr>
          <w:sz w:val="22"/>
        </w:rPr>
      </w:pPr>
      <w:r w:rsidRPr="00DA640C">
        <w:rPr>
          <w:sz w:val="22"/>
        </w:rPr>
        <w:t xml:space="preserve">G: I agree. I remember the colors of the changing leaves. They looked lovely! Now, look at this one! </w:t>
      </w:r>
    </w:p>
    <w:p w14:paraId="508914BF" w14:textId="77777777" w:rsidR="00DA640C" w:rsidRDefault="00DA640C" w:rsidP="000271CB">
      <w:pPr>
        <w:pStyle w:val="CommentText"/>
        <w:spacing w:after="0" w:line="240" w:lineRule="auto"/>
        <w:rPr>
          <w:sz w:val="22"/>
        </w:rPr>
      </w:pPr>
      <w:r w:rsidRPr="00DA640C">
        <w:rPr>
          <w:sz w:val="22"/>
        </w:rPr>
        <w:t xml:space="preserve">B: Oh, this one? Yes. We took this one last winter in New York. We made a cool snowman there. The freezing temperature didn’t stop us from going out and playing. </w:t>
      </w:r>
    </w:p>
    <w:p w14:paraId="7C41EE95" w14:textId="77777777" w:rsidR="00DA640C" w:rsidRDefault="00DA640C" w:rsidP="000271CB">
      <w:pPr>
        <w:pStyle w:val="CommentText"/>
        <w:spacing w:after="0" w:line="240" w:lineRule="auto"/>
        <w:rPr>
          <w:sz w:val="22"/>
        </w:rPr>
      </w:pPr>
      <w:r w:rsidRPr="00DA640C">
        <w:rPr>
          <w:sz w:val="22"/>
        </w:rPr>
        <w:t xml:space="preserve">G: That’s right, it didn’t. How about this photo? Everything is full of life here! The beautiful trees on the roadside look nice. </w:t>
      </w:r>
    </w:p>
    <w:p w14:paraId="05E6595A" w14:textId="77777777" w:rsidR="00DA640C" w:rsidRDefault="00DA640C" w:rsidP="000271CB">
      <w:pPr>
        <w:pStyle w:val="CommentText"/>
        <w:spacing w:after="0" w:line="240" w:lineRule="auto"/>
        <w:rPr>
          <w:sz w:val="22"/>
        </w:rPr>
      </w:pPr>
      <w:r w:rsidRPr="00DA640C">
        <w:rPr>
          <w:sz w:val="22"/>
        </w:rPr>
        <w:t xml:space="preserve">B: Mom took that picture of the road in Nevada last spring. The colorful flowers got Mom’s attention. </w:t>
      </w:r>
    </w:p>
    <w:p w14:paraId="6E5365A5" w14:textId="77777777" w:rsidR="00DA640C" w:rsidRDefault="00DA640C" w:rsidP="000271CB">
      <w:pPr>
        <w:pStyle w:val="CommentText"/>
        <w:spacing w:after="0" w:line="240" w:lineRule="auto"/>
        <w:rPr>
          <w:sz w:val="22"/>
        </w:rPr>
      </w:pPr>
      <w:r w:rsidRPr="00DA640C">
        <w:rPr>
          <w:sz w:val="22"/>
        </w:rPr>
        <w:t xml:space="preserve">G: Hey, look! This one’s something! It’s the sandcastle contest we went to last summer in California. Remember the crowded beach and the hot weather? </w:t>
      </w:r>
    </w:p>
    <w:p w14:paraId="55A25CAF" w14:textId="70FE7ECD" w:rsidR="00057B89" w:rsidRDefault="00DA640C" w:rsidP="000271CB">
      <w:pPr>
        <w:pStyle w:val="CommentText"/>
        <w:spacing w:after="0" w:line="240" w:lineRule="auto"/>
        <w:rPr>
          <w:sz w:val="22"/>
        </w:rPr>
      </w:pPr>
      <w:r w:rsidRPr="00DA640C">
        <w:rPr>
          <w:sz w:val="22"/>
        </w:rPr>
        <w:t>B: Of course! I also remember the iced watermelon we bought and ate on the beach.</w:t>
      </w:r>
    </w:p>
    <w:p w14:paraId="72511B2A" w14:textId="77777777" w:rsidR="00DA640C" w:rsidRPr="00DA640C" w:rsidRDefault="00DA640C" w:rsidP="000271CB">
      <w:pPr>
        <w:pStyle w:val="CommentText"/>
        <w:spacing w:after="0" w:line="240" w:lineRule="auto"/>
        <w:rPr>
          <w:rFonts w:cstheme="minorHAnsi"/>
          <w:sz w:val="22"/>
        </w:rPr>
      </w:pPr>
    </w:p>
    <w:p w14:paraId="367DCA3B" w14:textId="672ABE91" w:rsidR="00E371B5" w:rsidRPr="007D3E91" w:rsidRDefault="00FE3B5A" w:rsidP="000271CB">
      <w:pPr>
        <w:spacing w:after="0" w:line="240" w:lineRule="auto"/>
        <w:rPr>
          <w:rFonts w:cstheme="minorHAnsi"/>
          <w:b/>
        </w:rPr>
      </w:pPr>
      <w:r w:rsidRPr="007D3E91">
        <w:rPr>
          <w:rFonts w:cstheme="minorHAnsi"/>
          <w:b/>
        </w:rPr>
        <w:t xml:space="preserve">Track </w:t>
      </w:r>
      <w:r w:rsidR="00E371B5" w:rsidRPr="007D3E91">
        <w:rPr>
          <w:rFonts w:cstheme="minorHAnsi"/>
          <w:b/>
        </w:rPr>
        <w:t>1</w:t>
      </w:r>
      <w:r w:rsidR="00E711A8">
        <w:rPr>
          <w:rFonts w:cstheme="minorHAnsi"/>
          <w:b/>
        </w:rPr>
        <w:t>4</w:t>
      </w:r>
    </w:p>
    <w:p w14:paraId="2A2C0197" w14:textId="77777777" w:rsidR="00DA640C" w:rsidRDefault="00DA640C" w:rsidP="000271CB">
      <w:pPr>
        <w:spacing w:after="0" w:line="240" w:lineRule="auto"/>
      </w:pPr>
      <w:r>
        <w:t xml:space="preserve">1. Who found the pictures? </w:t>
      </w:r>
    </w:p>
    <w:p w14:paraId="130EDDBC" w14:textId="77777777" w:rsidR="00DA640C" w:rsidRDefault="00DA640C" w:rsidP="000271CB">
      <w:pPr>
        <w:spacing w:after="0" w:line="240" w:lineRule="auto"/>
      </w:pPr>
      <w:r>
        <w:t xml:space="preserve">2. Where did the family spend last fall? </w:t>
      </w:r>
    </w:p>
    <w:p w14:paraId="4C33AA19" w14:textId="7545D525" w:rsidR="00057B89" w:rsidRDefault="00DA640C" w:rsidP="000271CB">
      <w:pPr>
        <w:spacing w:after="0" w:line="240" w:lineRule="auto"/>
      </w:pPr>
      <w:r>
        <w:t>3. What is the relationship between the speakers?</w:t>
      </w:r>
    </w:p>
    <w:p w14:paraId="05AB9EC0" w14:textId="77777777" w:rsidR="00DA640C" w:rsidRPr="007D3E91" w:rsidRDefault="00DA640C" w:rsidP="000271CB">
      <w:pPr>
        <w:spacing w:after="0" w:line="240" w:lineRule="auto"/>
        <w:rPr>
          <w:rFonts w:cstheme="minorHAnsi"/>
        </w:rPr>
      </w:pPr>
    </w:p>
    <w:p w14:paraId="21CB4B0B" w14:textId="6A46C292" w:rsidR="00E371B5" w:rsidRPr="007D3E91" w:rsidRDefault="00FE3B5A" w:rsidP="000271CB">
      <w:pPr>
        <w:spacing w:after="0" w:line="240" w:lineRule="auto"/>
        <w:rPr>
          <w:rFonts w:cstheme="minorHAnsi"/>
          <w:b/>
        </w:rPr>
      </w:pPr>
      <w:r w:rsidRPr="007D3E91">
        <w:rPr>
          <w:rFonts w:cstheme="minorHAnsi"/>
          <w:b/>
        </w:rPr>
        <w:t xml:space="preserve">Track </w:t>
      </w:r>
      <w:r w:rsidR="00E371B5" w:rsidRPr="007D3E91">
        <w:rPr>
          <w:rFonts w:cstheme="minorHAnsi"/>
          <w:b/>
        </w:rPr>
        <w:t>1</w:t>
      </w:r>
      <w:r w:rsidR="00E711A8">
        <w:rPr>
          <w:rFonts w:cstheme="minorHAnsi"/>
          <w:b/>
        </w:rPr>
        <w:t>5</w:t>
      </w:r>
      <w:r w:rsidR="00E371B5" w:rsidRPr="007D3E91">
        <w:rPr>
          <w:rFonts w:cstheme="minorHAnsi"/>
          <w:b/>
        </w:rPr>
        <w:t xml:space="preserve"> </w:t>
      </w:r>
    </w:p>
    <w:p w14:paraId="2E183875" w14:textId="77777777" w:rsidR="00DA640C" w:rsidRPr="00DA640C" w:rsidRDefault="00DA640C" w:rsidP="000271CB">
      <w:pPr>
        <w:pStyle w:val="CommentText"/>
        <w:spacing w:after="0" w:line="240" w:lineRule="auto"/>
        <w:rPr>
          <w:sz w:val="22"/>
        </w:rPr>
      </w:pPr>
      <w:r w:rsidRPr="00DA640C">
        <w:rPr>
          <w:sz w:val="22"/>
        </w:rPr>
        <w:t xml:space="preserve">B: Tanya! What are you doing? </w:t>
      </w:r>
    </w:p>
    <w:p w14:paraId="4EEC7798" w14:textId="77777777" w:rsidR="00DA640C" w:rsidRDefault="00DA640C" w:rsidP="000271CB">
      <w:pPr>
        <w:pStyle w:val="CommentText"/>
        <w:spacing w:after="0" w:line="240" w:lineRule="auto"/>
        <w:rPr>
          <w:sz w:val="22"/>
        </w:rPr>
      </w:pPr>
      <w:r w:rsidRPr="00DA640C">
        <w:rPr>
          <w:sz w:val="22"/>
        </w:rPr>
        <w:t xml:space="preserve">G: I’m planning my activities for this year. </w:t>
      </w:r>
    </w:p>
    <w:p w14:paraId="149086F4" w14:textId="77777777" w:rsidR="00DA640C" w:rsidRDefault="00DA640C" w:rsidP="000271CB">
      <w:pPr>
        <w:pStyle w:val="CommentText"/>
        <w:spacing w:after="0" w:line="240" w:lineRule="auto"/>
        <w:rPr>
          <w:sz w:val="22"/>
        </w:rPr>
      </w:pPr>
      <w:r w:rsidRPr="00DA640C">
        <w:rPr>
          <w:sz w:val="22"/>
        </w:rPr>
        <w:t xml:space="preserve">B: So, what did you plan? </w:t>
      </w:r>
    </w:p>
    <w:p w14:paraId="1F56707C" w14:textId="77777777" w:rsidR="00DA640C" w:rsidRDefault="00DA640C" w:rsidP="000271CB">
      <w:pPr>
        <w:pStyle w:val="CommentText"/>
        <w:spacing w:after="0" w:line="240" w:lineRule="auto"/>
        <w:rPr>
          <w:sz w:val="22"/>
        </w:rPr>
      </w:pPr>
      <w:r w:rsidRPr="00DA640C">
        <w:rPr>
          <w:sz w:val="22"/>
        </w:rPr>
        <w:t xml:space="preserve">G: Well, I plan to go hiking this spring. The blooming flowers and trees on Silverback Mountain will be beautiful around the first week of April. </w:t>
      </w:r>
    </w:p>
    <w:p w14:paraId="193CD601" w14:textId="77777777" w:rsidR="00DA640C" w:rsidRDefault="00DA640C" w:rsidP="000271CB">
      <w:pPr>
        <w:pStyle w:val="CommentText"/>
        <w:spacing w:after="0" w:line="240" w:lineRule="auto"/>
        <w:rPr>
          <w:sz w:val="22"/>
        </w:rPr>
      </w:pPr>
      <w:r w:rsidRPr="00DA640C">
        <w:rPr>
          <w:sz w:val="22"/>
        </w:rPr>
        <w:t xml:space="preserve">B: That sounds great! I was planning the same thing. Let’s go hiking together! </w:t>
      </w:r>
    </w:p>
    <w:p w14:paraId="3E87857B" w14:textId="77777777" w:rsidR="00DA640C" w:rsidRDefault="00DA640C" w:rsidP="000271CB">
      <w:pPr>
        <w:pStyle w:val="CommentText"/>
        <w:spacing w:after="0" w:line="240" w:lineRule="auto"/>
        <w:rPr>
          <w:sz w:val="22"/>
        </w:rPr>
      </w:pPr>
      <w:r w:rsidRPr="00DA640C">
        <w:rPr>
          <w:sz w:val="22"/>
        </w:rPr>
        <w:t xml:space="preserve">G: Sure, Tom! In June, I’m spending a week fishing at my cousin’s place by the river. I also plan to go to the beach. Summer is always great at the beach! </w:t>
      </w:r>
    </w:p>
    <w:p w14:paraId="7ABAFBDE" w14:textId="77777777" w:rsidR="00DA640C" w:rsidRDefault="00DA640C" w:rsidP="000271CB">
      <w:pPr>
        <w:pStyle w:val="CommentText"/>
        <w:spacing w:after="0" w:line="240" w:lineRule="auto"/>
        <w:rPr>
          <w:sz w:val="22"/>
        </w:rPr>
      </w:pPr>
      <w:r w:rsidRPr="00DA640C">
        <w:rPr>
          <w:sz w:val="22"/>
        </w:rPr>
        <w:t xml:space="preserve">B: Yeah, but it will be full of people! We’re </w:t>
      </w:r>
      <w:proofErr w:type="gramStart"/>
      <w:r w:rsidRPr="00DA640C">
        <w:rPr>
          <w:sz w:val="22"/>
        </w:rPr>
        <w:t>actually looking</w:t>
      </w:r>
      <w:proofErr w:type="gramEnd"/>
      <w:r w:rsidRPr="00DA640C">
        <w:rPr>
          <w:sz w:val="22"/>
        </w:rPr>
        <w:t xml:space="preserve"> for a quiet resort at the beach this summer. What are your plans in September? </w:t>
      </w:r>
    </w:p>
    <w:p w14:paraId="02DF6A3A" w14:textId="77777777" w:rsidR="00DA640C" w:rsidRDefault="00DA640C" w:rsidP="000271CB">
      <w:pPr>
        <w:pStyle w:val="CommentText"/>
        <w:spacing w:after="0" w:line="240" w:lineRule="auto"/>
        <w:rPr>
          <w:sz w:val="22"/>
        </w:rPr>
      </w:pPr>
      <w:r w:rsidRPr="00DA640C">
        <w:rPr>
          <w:sz w:val="22"/>
        </w:rPr>
        <w:t xml:space="preserve">G: I’m planning to do some sightseeing and walking in the park. I love watching the falling leaves blowing in the wind. I hope it won’t be too rainy or cold! </w:t>
      </w:r>
    </w:p>
    <w:p w14:paraId="673D5C9A" w14:textId="77777777" w:rsidR="00DA640C" w:rsidRDefault="00DA640C" w:rsidP="000271CB">
      <w:pPr>
        <w:pStyle w:val="CommentText"/>
        <w:spacing w:after="0" w:line="240" w:lineRule="auto"/>
        <w:rPr>
          <w:sz w:val="22"/>
        </w:rPr>
      </w:pPr>
      <w:r w:rsidRPr="00DA640C">
        <w:rPr>
          <w:sz w:val="22"/>
        </w:rPr>
        <w:t xml:space="preserve">B: I’m not much interested in a boring walk through the park. I’d rather go to the mall. What are you doing in December? </w:t>
      </w:r>
    </w:p>
    <w:p w14:paraId="4E429163" w14:textId="77777777" w:rsidR="00DA640C" w:rsidRDefault="00DA640C" w:rsidP="000271CB">
      <w:pPr>
        <w:pStyle w:val="CommentText"/>
        <w:spacing w:after="0" w:line="240" w:lineRule="auto"/>
        <w:rPr>
          <w:sz w:val="22"/>
        </w:rPr>
      </w:pPr>
      <w:r w:rsidRPr="00DA640C">
        <w:rPr>
          <w:sz w:val="22"/>
        </w:rPr>
        <w:t xml:space="preserve">G: I’ll be shopping for gifts, like you. I’ll also be buying new winter clothes. It’s going to be a long winter this year. </w:t>
      </w:r>
    </w:p>
    <w:p w14:paraId="0481F8E5" w14:textId="3816658D" w:rsidR="007B5263" w:rsidRPr="00DA640C" w:rsidRDefault="00DA640C" w:rsidP="000271CB">
      <w:pPr>
        <w:pStyle w:val="CommentText"/>
        <w:spacing w:after="0" w:line="240" w:lineRule="auto"/>
        <w:rPr>
          <w:sz w:val="22"/>
        </w:rPr>
      </w:pPr>
      <w:r w:rsidRPr="00DA640C">
        <w:rPr>
          <w:sz w:val="22"/>
        </w:rPr>
        <w:t>B: My family is going to go skiing next winter.</w:t>
      </w:r>
    </w:p>
    <w:p w14:paraId="22767D9E" w14:textId="77777777" w:rsidR="00DA640C" w:rsidRPr="00DA640C" w:rsidRDefault="00DA640C" w:rsidP="000271CB">
      <w:pPr>
        <w:pStyle w:val="CommentText"/>
        <w:spacing w:after="0" w:line="240" w:lineRule="auto"/>
        <w:rPr>
          <w:rFonts w:cstheme="minorHAnsi"/>
          <w:sz w:val="22"/>
        </w:rPr>
      </w:pPr>
    </w:p>
    <w:p w14:paraId="1C0B23FB" w14:textId="0DE24E60" w:rsidR="00B45FF2" w:rsidRPr="007D3E91" w:rsidRDefault="00B45FF2" w:rsidP="000271CB">
      <w:pPr>
        <w:pStyle w:val="CommentText"/>
        <w:spacing w:after="0" w:line="240" w:lineRule="auto"/>
        <w:rPr>
          <w:rFonts w:cstheme="minorHAnsi"/>
          <w:b/>
          <w:sz w:val="22"/>
        </w:rPr>
      </w:pPr>
      <w:r w:rsidRPr="007D3E91">
        <w:rPr>
          <w:rFonts w:cstheme="minorHAnsi"/>
          <w:b/>
          <w:sz w:val="22"/>
        </w:rPr>
        <w:t xml:space="preserve">Track </w:t>
      </w:r>
      <w:r w:rsidR="00E371B5" w:rsidRPr="007D3E91">
        <w:rPr>
          <w:rFonts w:cstheme="minorHAnsi"/>
          <w:b/>
          <w:sz w:val="22"/>
        </w:rPr>
        <w:t>1</w:t>
      </w:r>
      <w:r w:rsidR="00E711A8">
        <w:rPr>
          <w:rFonts w:cstheme="minorHAnsi"/>
          <w:b/>
          <w:sz w:val="22"/>
        </w:rPr>
        <w:t>6</w:t>
      </w:r>
      <w:r w:rsidR="00D14546" w:rsidRPr="007D3E91">
        <w:rPr>
          <w:rFonts w:cstheme="minorHAnsi"/>
          <w:b/>
          <w:sz w:val="22"/>
        </w:rPr>
        <w:t xml:space="preserve"> </w:t>
      </w:r>
    </w:p>
    <w:p w14:paraId="2CE83D03" w14:textId="1242E9F4" w:rsidR="00DA640C" w:rsidRDefault="00DA640C" w:rsidP="000271CB">
      <w:pPr>
        <w:pStyle w:val="CommentText"/>
        <w:spacing w:after="0" w:line="240" w:lineRule="auto"/>
        <w:rPr>
          <w:sz w:val="22"/>
        </w:rPr>
      </w:pPr>
      <w:r w:rsidRPr="00DA640C">
        <w:rPr>
          <w:sz w:val="22"/>
        </w:rPr>
        <w:t xml:space="preserve">W: I love roses, especially the red ones. They look pretty and smell wonderful, too. If you take good care of them, they will give you lots of lovely blooms. Plant roses when spring is near. Roses need soft ground. </w:t>
      </w:r>
      <w:r w:rsidRPr="00DA640C">
        <w:rPr>
          <w:sz w:val="22"/>
        </w:rPr>
        <w:lastRenderedPageBreak/>
        <w:t>They also need about four to six hours of sunlight on a sunny day. Most roses are best cut in middle to late winter. Wear gardening gloves when cutting your roses. Gardening gloves can protect your fingers and the backs of your hands from sharp thorns. Keep cut flowers in a vase of cold</w:t>
      </w:r>
      <w:r>
        <w:rPr>
          <w:sz w:val="22"/>
        </w:rPr>
        <w:t xml:space="preserve"> </w:t>
      </w:r>
      <w:r w:rsidRPr="00DA640C">
        <w:rPr>
          <w:sz w:val="22"/>
        </w:rPr>
        <w:t>water. They should stay pretty for a week or more.</w:t>
      </w:r>
    </w:p>
    <w:p w14:paraId="0F676B24" w14:textId="77777777" w:rsidR="00E711A8" w:rsidRDefault="00E711A8" w:rsidP="00E711A8">
      <w:pPr>
        <w:pStyle w:val="CommentText"/>
        <w:spacing w:after="0" w:line="240" w:lineRule="auto"/>
        <w:rPr>
          <w:rFonts w:cstheme="minorHAnsi"/>
          <w:b/>
          <w:sz w:val="22"/>
        </w:rPr>
      </w:pPr>
    </w:p>
    <w:p w14:paraId="1680FF99" w14:textId="483AB610" w:rsidR="00E711A8" w:rsidRPr="007D3E91" w:rsidRDefault="00E711A8" w:rsidP="00E711A8">
      <w:pPr>
        <w:pStyle w:val="CommentText"/>
        <w:spacing w:after="0" w:line="240" w:lineRule="auto"/>
        <w:rPr>
          <w:rFonts w:cstheme="minorHAnsi"/>
          <w:b/>
          <w:sz w:val="22"/>
        </w:rPr>
      </w:pPr>
      <w:r w:rsidRPr="007D3E91">
        <w:rPr>
          <w:rFonts w:cstheme="minorHAnsi"/>
          <w:b/>
          <w:sz w:val="22"/>
        </w:rPr>
        <w:t>Track 1</w:t>
      </w:r>
      <w:r>
        <w:rPr>
          <w:rFonts w:cstheme="minorHAnsi"/>
          <w:b/>
          <w:sz w:val="22"/>
        </w:rPr>
        <w:t>7</w:t>
      </w:r>
      <w:r w:rsidRPr="007D3E91">
        <w:rPr>
          <w:rFonts w:cstheme="minorHAnsi"/>
          <w:b/>
          <w:sz w:val="22"/>
        </w:rPr>
        <w:t xml:space="preserve"> </w:t>
      </w:r>
    </w:p>
    <w:p w14:paraId="2C15DEDA" w14:textId="11AA53F6" w:rsidR="00E711A8" w:rsidRDefault="00E711A8" w:rsidP="000271CB">
      <w:pPr>
        <w:pStyle w:val="CommentText"/>
        <w:spacing w:after="0" w:line="240" w:lineRule="auto"/>
        <w:rPr>
          <w:sz w:val="22"/>
        </w:rPr>
      </w:pPr>
      <w:r>
        <w:rPr>
          <w:rFonts w:hint="eastAsia"/>
          <w:sz w:val="22"/>
        </w:rPr>
        <w:t>B</w:t>
      </w:r>
      <w:r>
        <w:rPr>
          <w:sz w:val="22"/>
        </w:rPr>
        <w:t xml:space="preserve">1: </w:t>
      </w:r>
      <w:r w:rsidRPr="00E711A8">
        <w:rPr>
          <w:sz w:val="22"/>
        </w:rPr>
        <w:t>I’m so happy it’s getting warmer outside.</w:t>
      </w:r>
    </w:p>
    <w:p w14:paraId="4E63B991" w14:textId="7D1AB32F" w:rsidR="00E711A8" w:rsidRDefault="00E711A8" w:rsidP="000271CB">
      <w:pPr>
        <w:pStyle w:val="CommentText"/>
        <w:spacing w:after="0" w:line="240" w:lineRule="auto"/>
        <w:rPr>
          <w:sz w:val="22"/>
        </w:rPr>
      </w:pPr>
      <w:r>
        <w:rPr>
          <w:rFonts w:hint="eastAsia"/>
          <w:sz w:val="22"/>
        </w:rPr>
        <w:t>B</w:t>
      </w:r>
      <w:r>
        <w:rPr>
          <w:sz w:val="22"/>
        </w:rPr>
        <w:t xml:space="preserve">2: </w:t>
      </w:r>
      <w:r w:rsidRPr="00E711A8">
        <w:rPr>
          <w:sz w:val="22"/>
        </w:rPr>
        <w:t>Me too! Soon, there will be blossoms on the trees.</w:t>
      </w:r>
    </w:p>
    <w:p w14:paraId="04591A26" w14:textId="6C867B9F" w:rsidR="00E711A8" w:rsidRDefault="00E711A8" w:rsidP="000271CB">
      <w:pPr>
        <w:pStyle w:val="CommentText"/>
        <w:spacing w:after="0" w:line="240" w:lineRule="auto"/>
        <w:rPr>
          <w:sz w:val="22"/>
        </w:rPr>
      </w:pPr>
      <w:r>
        <w:rPr>
          <w:rFonts w:hint="eastAsia"/>
          <w:sz w:val="22"/>
        </w:rPr>
        <w:t>B</w:t>
      </w:r>
      <w:r>
        <w:rPr>
          <w:sz w:val="22"/>
        </w:rPr>
        <w:t xml:space="preserve">1: </w:t>
      </w:r>
      <w:r w:rsidRPr="00E711A8">
        <w:rPr>
          <w:sz w:val="22"/>
        </w:rPr>
        <w:t>I can’t wait. I like to take pictures of the flowers.</w:t>
      </w:r>
    </w:p>
    <w:p w14:paraId="7E4172ED" w14:textId="10B059CF" w:rsidR="00E711A8" w:rsidRDefault="00E711A8" w:rsidP="000271CB">
      <w:pPr>
        <w:pStyle w:val="CommentText"/>
        <w:spacing w:after="0" w:line="240" w:lineRule="auto"/>
        <w:rPr>
          <w:sz w:val="22"/>
        </w:rPr>
      </w:pPr>
      <w:r>
        <w:rPr>
          <w:rFonts w:hint="eastAsia"/>
          <w:sz w:val="22"/>
        </w:rPr>
        <w:t>B</w:t>
      </w:r>
      <w:r>
        <w:rPr>
          <w:sz w:val="22"/>
        </w:rPr>
        <w:t xml:space="preserve">2: </w:t>
      </w:r>
      <w:r w:rsidRPr="00E711A8">
        <w:rPr>
          <w:sz w:val="22"/>
        </w:rPr>
        <w:t>That sounds fun!</w:t>
      </w:r>
    </w:p>
    <w:p w14:paraId="1EF0C833" w14:textId="77777777" w:rsidR="00DA640C" w:rsidRDefault="00DA640C" w:rsidP="000271CB">
      <w:pPr>
        <w:pStyle w:val="CommentText"/>
        <w:spacing w:after="0" w:line="240" w:lineRule="auto"/>
      </w:pPr>
    </w:p>
    <w:p w14:paraId="04D0762C" w14:textId="26AB3CA9" w:rsidR="00B45FF2" w:rsidRPr="007D3E91" w:rsidRDefault="00B45FF2" w:rsidP="000271CB">
      <w:pPr>
        <w:pStyle w:val="CommentText"/>
        <w:spacing w:after="0" w:line="240" w:lineRule="auto"/>
        <w:rPr>
          <w:rFonts w:cstheme="minorHAnsi"/>
          <w:b/>
          <w:sz w:val="22"/>
        </w:rPr>
      </w:pPr>
      <w:r w:rsidRPr="007D3E91">
        <w:rPr>
          <w:rFonts w:cstheme="minorHAnsi"/>
          <w:b/>
          <w:sz w:val="22"/>
        </w:rPr>
        <w:t xml:space="preserve">Track </w:t>
      </w:r>
      <w:r w:rsidR="00E371B5" w:rsidRPr="007D3E91">
        <w:rPr>
          <w:rFonts w:cstheme="minorHAnsi"/>
          <w:b/>
          <w:sz w:val="22"/>
        </w:rPr>
        <w:t>1</w:t>
      </w:r>
      <w:r w:rsidR="00E711A8">
        <w:rPr>
          <w:rFonts w:cstheme="minorHAnsi"/>
          <w:b/>
          <w:sz w:val="22"/>
        </w:rPr>
        <w:t>8</w:t>
      </w:r>
      <w:r w:rsidR="00D14546" w:rsidRPr="007D3E91">
        <w:rPr>
          <w:rFonts w:cstheme="minorHAnsi"/>
          <w:b/>
          <w:sz w:val="22"/>
        </w:rPr>
        <w:t xml:space="preserve"> </w:t>
      </w:r>
    </w:p>
    <w:p w14:paraId="6FD162C8" w14:textId="77777777" w:rsidR="00DA640C" w:rsidRDefault="00DA640C" w:rsidP="000271CB">
      <w:pPr>
        <w:spacing w:after="0" w:line="240" w:lineRule="auto"/>
      </w:pPr>
      <w:r>
        <w:t xml:space="preserve">1. (a) The excited kids are putting on their winter coats. </w:t>
      </w:r>
    </w:p>
    <w:p w14:paraId="595CB377" w14:textId="77777777" w:rsidR="00DA640C" w:rsidRDefault="00DA640C" w:rsidP="000271CB">
      <w:pPr>
        <w:spacing w:after="0" w:line="240" w:lineRule="auto"/>
      </w:pPr>
      <w:r>
        <w:t xml:space="preserve">(b) The kids are building a small snowman. </w:t>
      </w:r>
    </w:p>
    <w:p w14:paraId="296F4A1A" w14:textId="77777777" w:rsidR="00DA640C" w:rsidRDefault="00DA640C" w:rsidP="000271CB">
      <w:pPr>
        <w:spacing w:after="0" w:line="240" w:lineRule="auto"/>
      </w:pPr>
      <w:r>
        <w:t xml:space="preserve">(c) The boy is making a snow castle. </w:t>
      </w:r>
    </w:p>
    <w:p w14:paraId="51E6BD95" w14:textId="77777777" w:rsidR="00DA640C" w:rsidRDefault="00DA640C" w:rsidP="000271CB">
      <w:pPr>
        <w:spacing w:after="0" w:line="240" w:lineRule="auto"/>
      </w:pPr>
      <w:r>
        <w:t xml:space="preserve">(d) The tired girl is resting while her brothers play. </w:t>
      </w:r>
    </w:p>
    <w:p w14:paraId="5BB0CA60" w14:textId="77777777" w:rsidR="00DA640C" w:rsidRDefault="00DA640C" w:rsidP="000271CB">
      <w:pPr>
        <w:spacing w:after="0" w:line="240" w:lineRule="auto"/>
      </w:pPr>
    </w:p>
    <w:p w14:paraId="39137693" w14:textId="77777777" w:rsidR="00DA640C" w:rsidRDefault="00DA640C" w:rsidP="000271CB">
      <w:pPr>
        <w:spacing w:after="0" w:line="240" w:lineRule="auto"/>
      </w:pPr>
      <w:r>
        <w:t xml:space="preserve">2. (a) The hard-working boy is in the yard. </w:t>
      </w:r>
    </w:p>
    <w:p w14:paraId="5AE13277" w14:textId="77777777" w:rsidR="00DA640C" w:rsidRDefault="00DA640C" w:rsidP="000271CB">
      <w:pPr>
        <w:spacing w:after="0" w:line="240" w:lineRule="auto"/>
      </w:pPr>
      <w:r>
        <w:t xml:space="preserve">(b) The child is cooling off in the yard. </w:t>
      </w:r>
    </w:p>
    <w:p w14:paraId="6DE0B999" w14:textId="77777777" w:rsidR="00DA640C" w:rsidRDefault="00DA640C" w:rsidP="000271CB">
      <w:pPr>
        <w:spacing w:after="0" w:line="240" w:lineRule="auto"/>
      </w:pPr>
      <w:r>
        <w:t xml:space="preserve">(c) The falling leaves are all yellow. </w:t>
      </w:r>
    </w:p>
    <w:p w14:paraId="78937F55" w14:textId="0C59D8D9" w:rsidR="007B5263" w:rsidRDefault="00DA640C" w:rsidP="000271CB">
      <w:pPr>
        <w:spacing w:after="0" w:line="240" w:lineRule="auto"/>
      </w:pPr>
      <w:r>
        <w:t>(d) The child is playing with leaves in the yard.</w:t>
      </w:r>
    </w:p>
    <w:p w14:paraId="6B768A19" w14:textId="77777777" w:rsidR="009C5912" w:rsidRPr="007D3E91" w:rsidRDefault="009C5912" w:rsidP="000271CB">
      <w:pPr>
        <w:spacing w:after="0" w:line="240" w:lineRule="auto"/>
        <w:rPr>
          <w:rFonts w:cstheme="minorHAnsi"/>
          <w:b/>
          <w:lang w:eastAsia="ko-KR"/>
        </w:rPr>
      </w:pPr>
    </w:p>
    <w:p w14:paraId="3D9CCA95" w14:textId="6884431C" w:rsidR="00936F7A" w:rsidRPr="007D3E91" w:rsidRDefault="00936F7A" w:rsidP="000271CB">
      <w:pPr>
        <w:spacing w:after="0" w:line="240" w:lineRule="auto"/>
        <w:rPr>
          <w:rFonts w:cstheme="minorHAnsi"/>
          <w:b/>
        </w:rPr>
      </w:pPr>
      <w:r w:rsidRPr="007D3E91">
        <w:rPr>
          <w:rFonts w:cstheme="minorHAnsi"/>
          <w:b/>
        </w:rPr>
        <w:t xml:space="preserve">Track </w:t>
      </w:r>
      <w:r w:rsidR="00E371B5" w:rsidRPr="007D3E91">
        <w:rPr>
          <w:rFonts w:cstheme="minorHAnsi"/>
          <w:b/>
        </w:rPr>
        <w:t>1</w:t>
      </w:r>
      <w:r w:rsidR="00E711A8">
        <w:rPr>
          <w:rFonts w:cstheme="minorHAnsi"/>
          <w:b/>
        </w:rPr>
        <w:t>9</w:t>
      </w:r>
    </w:p>
    <w:p w14:paraId="081E85DB" w14:textId="77777777" w:rsidR="00D70CC2" w:rsidRDefault="00D70CC2" w:rsidP="000271CB">
      <w:pPr>
        <w:spacing w:after="0" w:line="240" w:lineRule="auto"/>
      </w:pPr>
      <w:r w:rsidRPr="00D70CC2">
        <w:t xml:space="preserve">3. What are you making? </w:t>
      </w:r>
    </w:p>
    <w:p w14:paraId="343A5A3E" w14:textId="1601D2D1" w:rsidR="00B821EF" w:rsidRDefault="00D70CC2" w:rsidP="000271CB">
      <w:pPr>
        <w:spacing w:after="0" w:line="240" w:lineRule="auto"/>
      </w:pPr>
      <w:r w:rsidRPr="00D70CC2">
        <w:t>4. Where did you spend the winter vacation?</w:t>
      </w:r>
    </w:p>
    <w:p w14:paraId="5F014E80" w14:textId="77777777" w:rsidR="00D70CC2" w:rsidRPr="007D3E91" w:rsidRDefault="00D70CC2" w:rsidP="000271CB">
      <w:pPr>
        <w:spacing w:after="0" w:line="240" w:lineRule="auto"/>
        <w:rPr>
          <w:rFonts w:cstheme="minorHAnsi"/>
          <w:lang w:eastAsia="ko-KR"/>
        </w:rPr>
      </w:pPr>
    </w:p>
    <w:p w14:paraId="5E37A945" w14:textId="32BF3349" w:rsidR="00936F7A" w:rsidRPr="007D3E91" w:rsidRDefault="00936F7A" w:rsidP="000271CB">
      <w:pPr>
        <w:spacing w:after="0" w:line="240" w:lineRule="auto"/>
        <w:rPr>
          <w:rFonts w:cstheme="minorHAnsi"/>
          <w:b/>
        </w:rPr>
      </w:pPr>
      <w:bookmarkStart w:id="2" w:name="_Hlk114557021"/>
      <w:r w:rsidRPr="007D3E91">
        <w:rPr>
          <w:rFonts w:cstheme="minorHAnsi"/>
          <w:b/>
        </w:rPr>
        <w:t xml:space="preserve">Track </w:t>
      </w:r>
      <w:r w:rsidR="00E711A8">
        <w:rPr>
          <w:rFonts w:cstheme="minorHAnsi"/>
          <w:b/>
        </w:rPr>
        <w:t>20</w:t>
      </w:r>
    </w:p>
    <w:p w14:paraId="440CF338" w14:textId="77777777" w:rsidR="00D70CC2" w:rsidRDefault="00D70CC2" w:rsidP="000271CB">
      <w:pPr>
        <w:spacing w:after="0" w:line="240" w:lineRule="auto"/>
      </w:pPr>
      <w:r w:rsidRPr="00D70CC2">
        <w:rPr>
          <w:b/>
          <w:bCs/>
        </w:rPr>
        <w:t>Questions 5 and 6 refer to the following dialogue.</w:t>
      </w:r>
      <w:r>
        <w:t xml:space="preserve"> </w:t>
      </w:r>
    </w:p>
    <w:p w14:paraId="66378F39" w14:textId="77777777" w:rsidR="00D70CC2" w:rsidRDefault="00D70CC2" w:rsidP="000271CB">
      <w:pPr>
        <w:spacing w:after="0" w:line="240" w:lineRule="auto"/>
      </w:pPr>
      <w:r>
        <w:t xml:space="preserve">B: Hello, Nicole. It sure is a hot day! Would you like to go with me to the pool? </w:t>
      </w:r>
    </w:p>
    <w:p w14:paraId="199A7D60" w14:textId="77777777" w:rsidR="00D70CC2" w:rsidRDefault="00D70CC2" w:rsidP="000271CB">
      <w:pPr>
        <w:spacing w:after="0" w:line="240" w:lineRule="auto"/>
      </w:pPr>
      <w:r>
        <w:t xml:space="preserve">G: Swimming in the cool water would be nice, but a crowded pool doesn’t sound like much fun. </w:t>
      </w:r>
    </w:p>
    <w:p w14:paraId="649C736F" w14:textId="77777777" w:rsidR="00D70CC2" w:rsidRDefault="00D70CC2" w:rsidP="000271CB">
      <w:pPr>
        <w:spacing w:after="0" w:line="240" w:lineRule="auto"/>
      </w:pPr>
      <w:r>
        <w:t xml:space="preserve">B: You’re right. We can have ice cream </w:t>
      </w:r>
      <w:proofErr w:type="gramStart"/>
      <w:r>
        <w:t>first, if</w:t>
      </w:r>
      <w:proofErr w:type="gramEnd"/>
      <w:r>
        <w:t xml:space="preserve"> you like. </w:t>
      </w:r>
    </w:p>
    <w:p w14:paraId="25FF051E" w14:textId="77777777" w:rsidR="00D70CC2" w:rsidRDefault="00D70CC2" w:rsidP="000271CB">
      <w:pPr>
        <w:spacing w:after="0" w:line="240" w:lineRule="auto"/>
      </w:pPr>
      <w:r>
        <w:t xml:space="preserve">G: Sure! We can swim later when the pool is less busy. </w:t>
      </w:r>
    </w:p>
    <w:p w14:paraId="5547C4D2" w14:textId="77777777" w:rsidR="00D70CC2" w:rsidRDefault="00D70CC2" w:rsidP="000271CB">
      <w:pPr>
        <w:spacing w:after="0" w:line="240" w:lineRule="auto"/>
      </w:pPr>
    </w:p>
    <w:p w14:paraId="3DB49705" w14:textId="77777777" w:rsidR="00D70CC2" w:rsidRDefault="00D70CC2" w:rsidP="000271CB">
      <w:pPr>
        <w:spacing w:after="0" w:line="240" w:lineRule="auto"/>
      </w:pPr>
      <w:r>
        <w:t xml:space="preserve">5. What activity did the boy first suggest? </w:t>
      </w:r>
    </w:p>
    <w:p w14:paraId="589E977D" w14:textId="3D569590" w:rsidR="00D70CC2" w:rsidRDefault="00D70CC2" w:rsidP="000271CB">
      <w:pPr>
        <w:spacing w:after="0" w:line="240" w:lineRule="auto"/>
      </w:pPr>
      <w:r>
        <w:t xml:space="preserve">6. What will the speakers do next? </w:t>
      </w:r>
    </w:p>
    <w:p w14:paraId="78653C27" w14:textId="77777777" w:rsidR="00D70CC2" w:rsidRDefault="00D70CC2" w:rsidP="000271CB">
      <w:pPr>
        <w:spacing w:after="0" w:line="240" w:lineRule="auto"/>
      </w:pPr>
    </w:p>
    <w:p w14:paraId="62432C03" w14:textId="77777777" w:rsidR="00D70CC2" w:rsidRDefault="00D70CC2" w:rsidP="000271CB">
      <w:pPr>
        <w:spacing w:after="0" w:line="240" w:lineRule="auto"/>
      </w:pPr>
      <w:r w:rsidRPr="00D70CC2">
        <w:rPr>
          <w:b/>
          <w:bCs/>
        </w:rPr>
        <w:t>Questions 7 and 8 refer to the following dialogue.</w:t>
      </w:r>
      <w:r>
        <w:t xml:space="preserve"> </w:t>
      </w:r>
    </w:p>
    <w:p w14:paraId="7EAE3447" w14:textId="77777777" w:rsidR="00D70CC2" w:rsidRDefault="00D70CC2" w:rsidP="000271CB">
      <w:pPr>
        <w:spacing w:after="0" w:line="240" w:lineRule="auto"/>
      </w:pPr>
      <w:r>
        <w:t xml:space="preserve">G1: The blooming flowers in your garden are very pretty, Juliet. </w:t>
      </w:r>
    </w:p>
    <w:p w14:paraId="558A8359" w14:textId="77777777" w:rsidR="00D70CC2" w:rsidRDefault="00D70CC2" w:rsidP="000271CB">
      <w:pPr>
        <w:spacing w:after="0" w:line="240" w:lineRule="auto"/>
      </w:pPr>
      <w:r>
        <w:t xml:space="preserve">G2: Thank you, Mary. I love gardening in springtime. </w:t>
      </w:r>
    </w:p>
    <w:p w14:paraId="7F543E7B" w14:textId="77777777" w:rsidR="00D70CC2" w:rsidRDefault="00D70CC2" w:rsidP="000271CB">
      <w:pPr>
        <w:spacing w:after="0" w:line="240" w:lineRule="auto"/>
      </w:pPr>
      <w:r>
        <w:t>G1: I bet you take good care of all your</w:t>
      </w:r>
      <w:r w:rsidRPr="00D70CC2">
        <w:t xml:space="preserve"> </w:t>
      </w:r>
      <w:r>
        <w:t xml:space="preserve">plants. </w:t>
      </w:r>
    </w:p>
    <w:p w14:paraId="0DB8B021" w14:textId="77777777" w:rsidR="00D70CC2" w:rsidRDefault="00D70CC2" w:rsidP="000271CB">
      <w:pPr>
        <w:spacing w:after="0" w:line="240" w:lineRule="auto"/>
      </w:pPr>
      <w:r>
        <w:t>G2: I try to. These newly planted flowers need water. Do you want to help me water them?</w:t>
      </w:r>
    </w:p>
    <w:p w14:paraId="7DC435BD" w14:textId="77777777" w:rsidR="00D70CC2" w:rsidRDefault="00D70CC2" w:rsidP="000271CB">
      <w:pPr>
        <w:spacing w:after="0" w:line="240" w:lineRule="auto"/>
      </w:pPr>
      <w:r>
        <w:t xml:space="preserve"> G1: Sure! </w:t>
      </w:r>
    </w:p>
    <w:p w14:paraId="3D91A4C5" w14:textId="77777777" w:rsidR="00D70CC2" w:rsidRDefault="00D70CC2" w:rsidP="000271CB">
      <w:pPr>
        <w:spacing w:after="0" w:line="240" w:lineRule="auto"/>
      </w:pPr>
    </w:p>
    <w:p w14:paraId="79C15437" w14:textId="77777777" w:rsidR="00D70CC2" w:rsidRDefault="00D70CC2" w:rsidP="000271CB">
      <w:pPr>
        <w:spacing w:after="0" w:line="240" w:lineRule="auto"/>
      </w:pPr>
      <w:r>
        <w:t xml:space="preserve">7. What are the speakers talking about? </w:t>
      </w:r>
    </w:p>
    <w:p w14:paraId="26F529F9" w14:textId="665B7C25" w:rsidR="00B821EF" w:rsidRDefault="00D70CC2" w:rsidP="000271CB">
      <w:pPr>
        <w:spacing w:after="0" w:line="240" w:lineRule="auto"/>
      </w:pPr>
      <w:r>
        <w:t>8. What can be inferred about Juliet's garden?</w:t>
      </w:r>
    </w:p>
    <w:bookmarkEnd w:id="2"/>
    <w:p w14:paraId="0D39A63B" w14:textId="15AB63CD" w:rsidR="00D70CC2" w:rsidRDefault="00D70CC2" w:rsidP="000271CB">
      <w:pPr>
        <w:spacing w:after="0" w:line="240" w:lineRule="auto"/>
      </w:pPr>
    </w:p>
    <w:p w14:paraId="6B207F32" w14:textId="77777777" w:rsidR="00A272D1" w:rsidRDefault="00A272D1" w:rsidP="000271CB">
      <w:pPr>
        <w:spacing w:after="0" w:line="240" w:lineRule="auto"/>
      </w:pPr>
    </w:p>
    <w:p w14:paraId="719DA550" w14:textId="77777777" w:rsidR="00D70CC2" w:rsidRPr="007D3E91" w:rsidRDefault="00D70CC2" w:rsidP="000271CB">
      <w:pPr>
        <w:spacing w:after="0" w:line="240" w:lineRule="auto"/>
        <w:rPr>
          <w:rFonts w:cstheme="minorHAnsi"/>
        </w:rPr>
      </w:pPr>
    </w:p>
    <w:p w14:paraId="3BE3DC29" w14:textId="7B469D58" w:rsidR="00936F7A" w:rsidRPr="007D3E91" w:rsidRDefault="00936F7A" w:rsidP="000271CB">
      <w:pPr>
        <w:spacing w:after="0" w:line="240" w:lineRule="auto"/>
        <w:rPr>
          <w:rFonts w:cstheme="minorHAnsi"/>
          <w:b/>
        </w:rPr>
      </w:pPr>
      <w:r w:rsidRPr="007D3E91">
        <w:rPr>
          <w:rFonts w:cstheme="minorHAnsi"/>
          <w:b/>
        </w:rPr>
        <w:t xml:space="preserve">Track </w:t>
      </w:r>
      <w:r w:rsidR="00E711A8">
        <w:rPr>
          <w:rFonts w:cstheme="minorHAnsi"/>
          <w:b/>
        </w:rPr>
        <w:t>21</w:t>
      </w:r>
    </w:p>
    <w:p w14:paraId="78CB1247" w14:textId="77777777" w:rsidR="00C269E7" w:rsidRDefault="00C269E7" w:rsidP="000271CB">
      <w:pPr>
        <w:spacing w:after="0" w:line="240" w:lineRule="auto"/>
      </w:pPr>
      <w:r w:rsidRPr="00C269E7">
        <w:rPr>
          <w:b/>
          <w:bCs/>
        </w:rPr>
        <w:t>Questions 9 and 10 refer to the following talk.</w:t>
      </w:r>
      <w:r>
        <w:t xml:space="preserve"> </w:t>
      </w:r>
    </w:p>
    <w:p w14:paraId="723F66DA" w14:textId="24DACBD9" w:rsidR="00C269E7" w:rsidRDefault="00C269E7" w:rsidP="000271CB">
      <w:pPr>
        <w:spacing w:after="0" w:line="240" w:lineRule="auto"/>
      </w:pPr>
      <w:r>
        <w:t xml:space="preserve">B: The shopping center was quite crowded this afternoon. I had to go there to buy a jacket for my trip to New Zealand. Even though it’s warm here right now, it’s winter in New Zealand. I guess I’m lucky. I found a good jacket at a great discounted price! </w:t>
      </w:r>
    </w:p>
    <w:p w14:paraId="5CE85E49" w14:textId="77777777" w:rsidR="00C269E7" w:rsidRDefault="00C269E7" w:rsidP="000271CB">
      <w:pPr>
        <w:spacing w:after="0" w:line="240" w:lineRule="auto"/>
      </w:pPr>
    </w:p>
    <w:p w14:paraId="1DBADDC7" w14:textId="77777777" w:rsidR="00C269E7" w:rsidRDefault="00C269E7" w:rsidP="000271CB">
      <w:pPr>
        <w:spacing w:after="0" w:line="240" w:lineRule="auto"/>
      </w:pPr>
      <w:r>
        <w:t xml:space="preserve">9. Why does the speaker need a jacket? </w:t>
      </w:r>
    </w:p>
    <w:p w14:paraId="595DB345" w14:textId="5975F813" w:rsidR="00C269E7" w:rsidRDefault="00C269E7" w:rsidP="000271CB">
      <w:pPr>
        <w:spacing w:after="0" w:line="240" w:lineRule="auto"/>
      </w:pPr>
      <w:r>
        <w:t xml:space="preserve">10. What is the season in New Zealand at the time of the boy’s visit? </w:t>
      </w:r>
    </w:p>
    <w:p w14:paraId="48AB2E7F" w14:textId="77777777" w:rsidR="00C269E7" w:rsidRDefault="00C269E7" w:rsidP="000271CB">
      <w:pPr>
        <w:spacing w:after="0" w:line="240" w:lineRule="auto"/>
      </w:pPr>
    </w:p>
    <w:p w14:paraId="27BBF5B1" w14:textId="77777777" w:rsidR="00C269E7" w:rsidRPr="00C269E7" w:rsidRDefault="00C269E7" w:rsidP="000271CB">
      <w:pPr>
        <w:spacing w:after="0" w:line="240" w:lineRule="auto"/>
        <w:rPr>
          <w:b/>
          <w:bCs/>
        </w:rPr>
      </w:pPr>
      <w:r w:rsidRPr="00C269E7">
        <w:rPr>
          <w:b/>
          <w:bCs/>
        </w:rPr>
        <w:t xml:space="preserve">Questions 11 and 12 refer to the following talk. </w:t>
      </w:r>
    </w:p>
    <w:p w14:paraId="0FA4AFD1" w14:textId="77777777" w:rsidR="00C269E7" w:rsidRDefault="00C269E7" w:rsidP="000271CB">
      <w:pPr>
        <w:spacing w:after="0" w:line="240" w:lineRule="auto"/>
      </w:pPr>
      <w:r>
        <w:t xml:space="preserve">G: I can’t take this! This can’t be happening to me! My cousins are having a fun-filled vacation in the Bahamas right now! While they are there, I’m here spending long hours in this boring summer school. I am so envious! I wanted to have a great summer vacation. Wake me up! Tell me this is a bad dream! I want to be on a relaxing beach with my cousins. </w:t>
      </w:r>
    </w:p>
    <w:p w14:paraId="7313252C" w14:textId="77777777" w:rsidR="00C269E7" w:rsidRDefault="00C269E7" w:rsidP="000271CB">
      <w:pPr>
        <w:spacing w:after="0" w:line="240" w:lineRule="auto"/>
      </w:pPr>
    </w:p>
    <w:p w14:paraId="6DEAECE9" w14:textId="1F324DDC" w:rsidR="00C269E7" w:rsidRDefault="00C269E7" w:rsidP="000271CB">
      <w:pPr>
        <w:spacing w:after="0" w:line="240" w:lineRule="auto"/>
      </w:pPr>
      <w:r>
        <w:t>11.</w:t>
      </w:r>
      <w:r w:rsidR="00792635">
        <w:t xml:space="preserve"> </w:t>
      </w:r>
      <w:r>
        <w:t xml:space="preserve">Why is the girl unhappy? </w:t>
      </w:r>
    </w:p>
    <w:p w14:paraId="1B21A519" w14:textId="67E1A1D9" w:rsidR="00462003" w:rsidRDefault="00C269E7" w:rsidP="000271CB">
      <w:pPr>
        <w:spacing w:after="0" w:line="240" w:lineRule="auto"/>
      </w:pPr>
      <w:r>
        <w:t>12.</w:t>
      </w:r>
      <w:r w:rsidR="00792635">
        <w:t xml:space="preserve"> </w:t>
      </w:r>
      <w:r>
        <w:t>Who is probably enjoying the vacation?</w:t>
      </w:r>
    </w:p>
    <w:p w14:paraId="1824681B" w14:textId="77777777" w:rsidR="00C269E7" w:rsidRDefault="00C269E7" w:rsidP="000271CB">
      <w:pPr>
        <w:spacing w:after="0" w:line="240" w:lineRule="auto"/>
      </w:pPr>
    </w:p>
    <w:p w14:paraId="1FBEFC93" w14:textId="77777777" w:rsidR="00462003" w:rsidRPr="007D3E91" w:rsidRDefault="00462003" w:rsidP="000271CB">
      <w:pPr>
        <w:spacing w:after="0" w:line="240" w:lineRule="auto"/>
        <w:rPr>
          <w:rFonts w:cstheme="minorHAnsi"/>
        </w:rPr>
      </w:pPr>
    </w:p>
    <w:p w14:paraId="187F44FB" w14:textId="6433F433" w:rsidR="00936F7A" w:rsidRPr="007D3E91" w:rsidRDefault="00936F7A" w:rsidP="000271CB">
      <w:pPr>
        <w:spacing w:after="0" w:line="240" w:lineRule="auto"/>
        <w:rPr>
          <w:rFonts w:cstheme="minorHAnsi"/>
          <w:b/>
        </w:rPr>
      </w:pPr>
      <w:r w:rsidRPr="007D3E91">
        <w:rPr>
          <w:rFonts w:cstheme="minorHAnsi"/>
          <w:b/>
        </w:rPr>
        <w:t xml:space="preserve">Track </w:t>
      </w:r>
      <w:r w:rsidR="00E371B5" w:rsidRPr="007D3E91">
        <w:rPr>
          <w:rFonts w:cstheme="minorHAnsi"/>
          <w:b/>
        </w:rPr>
        <w:t>2</w:t>
      </w:r>
      <w:r w:rsidR="00E711A8">
        <w:rPr>
          <w:rFonts w:cstheme="minorHAnsi"/>
          <w:b/>
        </w:rPr>
        <w:t>2</w:t>
      </w:r>
    </w:p>
    <w:p w14:paraId="2DF3C709" w14:textId="77777777" w:rsidR="00792635" w:rsidRPr="00792635" w:rsidRDefault="00792635" w:rsidP="000271CB">
      <w:pPr>
        <w:spacing w:after="0" w:line="240" w:lineRule="auto"/>
        <w:rPr>
          <w:b/>
          <w:bCs/>
        </w:rPr>
      </w:pPr>
      <w:r w:rsidRPr="00792635">
        <w:rPr>
          <w:b/>
          <w:bCs/>
        </w:rPr>
        <w:t xml:space="preserve">Questions 13 through 15 refer to the following dialogue. </w:t>
      </w:r>
    </w:p>
    <w:p w14:paraId="12AAA383" w14:textId="77777777" w:rsidR="00792635" w:rsidRDefault="00792635" w:rsidP="000271CB">
      <w:pPr>
        <w:spacing w:after="0" w:line="240" w:lineRule="auto"/>
      </w:pPr>
      <w:r>
        <w:t xml:space="preserve">M: Good morning, Bridget! It’s a </w:t>
      </w:r>
      <w:proofErr w:type="gramStart"/>
      <w:r>
        <w:t>really sunny</w:t>
      </w:r>
      <w:proofErr w:type="gramEnd"/>
      <w:r>
        <w:t xml:space="preserve"> day today!</w:t>
      </w:r>
    </w:p>
    <w:p w14:paraId="04DF2A88" w14:textId="77777777" w:rsidR="00792635" w:rsidRDefault="00792635" w:rsidP="000271CB">
      <w:pPr>
        <w:spacing w:after="0" w:line="240" w:lineRule="auto"/>
      </w:pPr>
      <w:r>
        <w:t xml:space="preserve">G: Good morning, Dad! Would you like a cold drink? </w:t>
      </w:r>
    </w:p>
    <w:p w14:paraId="4C4AC64A" w14:textId="77777777" w:rsidR="00792635" w:rsidRDefault="00792635" w:rsidP="000271CB">
      <w:pPr>
        <w:spacing w:after="0" w:line="240" w:lineRule="auto"/>
      </w:pPr>
      <w:r>
        <w:t>M: Yes, a cold glass of iced coffee, please. It sure is hot today, isn’t it? I’m starting</w:t>
      </w:r>
      <w:r w:rsidRPr="00792635">
        <w:t xml:space="preserve"> </w:t>
      </w:r>
      <w:r>
        <w:t xml:space="preserve">to sweat already! </w:t>
      </w:r>
    </w:p>
    <w:p w14:paraId="5603B2F3" w14:textId="77777777" w:rsidR="00792635" w:rsidRDefault="00792635" w:rsidP="000271CB">
      <w:pPr>
        <w:spacing w:after="0" w:line="240" w:lineRule="auto"/>
      </w:pPr>
      <w:r>
        <w:t xml:space="preserve">G: Not really, Dad! You’re right, though. This summer seems much hotter than usual. </w:t>
      </w:r>
    </w:p>
    <w:p w14:paraId="5EA777D3" w14:textId="77777777" w:rsidR="00792635" w:rsidRDefault="00792635" w:rsidP="000271CB">
      <w:pPr>
        <w:spacing w:after="0" w:line="240" w:lineRule="auto"/>
      </w:pPr>
      <w:r>
        <w:t xml:space="preserve">M: The weather forecast said that today we’ll have record-breaking temperatures. </w:t>
      </w:r>
    </w:p>
    <w:p w14:paraId="55B3094D" w14:textId="77777777" w:rsidR="00792635" w:rsidRDefault="00792635" w:rsidP="000271CB">
      <w:pPr>
        <w:spacing w:after="0" w:line="240" w:lineRule="auto"/>
      </w:pPr>
      <w:r>
        <w:t xml:space="preserve">G: I believe it. I hope it rains soon! </w:t>
      </w:r>
    </w:p>
    <w:p w14:paraId="40E83A1D" w14:textId="77777777" w:rsidR="00792635" w:rsidRDefault="00792635" w:rsidP="000271CB">
      <w:pPr>
        <w:spacing w:after="0" w:line="240" w:lineRule="auto"/>
      </w:pPr>
      <w:r>
        <w:t xml:space="preserve">M: Yes! That will cool things down and water the plants. I’ll be in the garden, OK? </w:t>
      </w:r>
    </w:p>
    <w:p w14:paraId="2B7DF91A" w14:textId="77777777" w:rsidR="00792635" w:rsidRDefault="00792635" w:rsidP="000271CB">
      <w:pPr>
        <w:spacing w:after="0" w:line="240" w:lineRule="auto"/>
      </w:pPr>
      <w:r>
        <w:t xml:space="preserve">G: I guess I’ll make a tall glass of iced cappuccino for myself, too. </w:t>
      </w:r>
    </w:p>
    <w:p w14:paraId="58C37785" w14:textId="77777777" w:rsidR="00792635" w:rsidRDefault="00792635" w:rsidP="000271CB">
      <w:pPr>
        <w:spacing w:after="0" w:line="240" w:lineRule="auto"/>
      </w:pPr>
      <w:r>
        <w:t xml:space="preserve">M: Let’s enjoy our iced coffee sitting under the trees! </w:t>
      </w:r>
    </w:p>
    <w:p w14:paraId="78BF56B5" w14:textId="1ACA2A3F" w:rsidR="00792635" w:rsidRDefault="00792635" w:rsidP="000271CB">
      <w:pPr>
        <w:spacing w:after="0" w:line="240" w:lineRule="auto"/>
      </w:pPr>
      <w:r>
        <w:t xml:space="preserve">G: That sounds like a great idea. </w:t>
      </w:r>
    </w:p>
    <w:p w14:paraId="24D89734" w14:textId="77777777" w:rsidR="00792635" w:rsidRDefault="00792635" w:rsidP="000271CB">
      <w:pPr>
        <w:spacing w:after="0" w:line="240" w:lineRule="auto"/>
      </w:pPr>
    </w:p>
    <w:p w14:paraId="7D11C290" w14:textId="5DCD11D7" w:rsidR="00792635" w:rsidRDefault="00792635" w:rsidP="000271CB">
      <w:pPr>
        <w:spacing w:after="0" w:line="240" w:lineRule="auto"/>
      </w:pPr>
      <w:r>
        <w:t xml:space="preserve">13. What does Bridget’s dad want to do? </w:t>
      </w:r>
    </w:p>
    <w:p w14:paraId="26DF0399" w14:textId="77777777" w:rsidR="00792635" w:rsidRDefault="00792635" w:rsidP="000271CB">
      <w:pPr>
        <w:spacing w:after="0" w:line="240" w:lineRule="auto"/>
      </w:pPr>
      <w:r>
        <w:t xml:space="preserve">14. Why did Bridget’s dad want cold coffee? </w:t>
      </w:r>
    </w:p>
    <w:p w14:paraId="51F418FE" w14:textId="2D62157C" w:rsidR="00B87F48" w:rsidRDefault="00792635" w:rsidP="000271CB">
      <w:pPr>
        <w:spacing w:after="0" w:line="240" w:lineRule="auto"/>
      </w:pPr>
      <w:r>
        <w:t>15. What will Bridget do next?</w:t>
      </w:r>
    </w:p>
    <w:p w14:paraId="599EAB00" w14:textId="74B71606" w:rsidR="00792635" w:rsidRDefault="00792635" w:rsidP="000271CB">
      <w:pPr>
        <w:spacing w:after="0" w:line="240" w:lineRule="auto"/>
      </w:pPr>
    </w:p>
    <w:p w14:paraId="2ED4CDAE" w14:textId="34E35C76" w:rsidR="00F5453E" w:rsidRDefault="00F5453E" w:rsidP="000271CB">
      <w:pPr>
        <w:spacing w:after="0" w:line="240" w:lineRule="auto"/>
      </w:pPr>
    </w:p>
    <w:p w14:paraId="115EE2F4" w14:textId="00355415" w:rsidR="00F5453E" w:rsidRDefault="00F5453E" w:rsidP="000271CB">
      <w:pPr>
        <w:spacing w:after="0" w:line="240" w:lineRule="auto"/>
      </w:pPr>
    </w:p>
    <w:p w14:paraId="18E747E7" w14:textId="7BBE2B14" w:rsidR="00F5453E" w:rsidRDefault="00F5453E" w:rsidP="000271CB">
      <w:pPr>
        <w:spacing w:after="0" w:line="240" w:lineRule="auto"/>
      </w:pPr>
    </w:p>
    <w:p w14:paraId="49879562" w14:textId="717AAB0A" w:rsidR="00F5453E" w:rsidRDefault="00F5453E" w:rsidP="000271CB">
      <w:pPr>
        <w:spacing w:after="0" w:line="240" w:lineRule="auto"/>
      </w:pPr>
    </w:p>
    <w:p w14:paraId="0A0081B1" w14:textId="507C1BDF" w:rsidR="00F5453E" w:rsidRDefault="00F5453E" w:rsidP="000271CB">
      <w:pPr>
        <w:spacing w:after="0" w:line="240" w:lineRule="auto"/>
      </w:pPr>
    </w:p>
    <w:p w14:paraId="4446192C" w14:textId="50407AAF" w:rsidR="00F5453E" w:rsidRDefault="00F5453E" w:rsidP="000271CB">
      <w:pPr>
        <w:spacing w:after="0" w:line="240" w:lineRule="auto"/>
      </w:pPr>
    </w:p>
    <w:p w14:paraId="54AF7346" w14:textId="69E62D41" w:rsidR="00F5453E" w:rsidRDefault="00F5453E" w:rsidP="000271CB">
      <w:pPr>
        <w:spacing w:after="0" w:line="240" w:lineRule="auto"/>
      </w:pPr>
    </w:p>
    <w:p w14:paraId="3E62F4E0" w14:textId="7558FC2E" w:rsidR="00F5453E" w:rsidRDefault="00F5453E" w:rsidP="000271CB">
      <w:pPr>
        <w:spacing w:after="0" w:line="240" w:lineRule="auto"/>
      </w:pPr>
    </w:p>
    <w:p w14:paraId="71CF6380" w14:textId="3C2909D4" w:rsidR="00F5453E" w:rsidRDefault="00F5453E" w:rsidP="000271CB">
      <w:pPr>
        <w:spacing w:after="0" w:line="240" w:lineRule="auto"/>
      </w:pPr>
    </w:p>
    <w:p w14:paraId="0D6AEC40" w14:textId="59F60BBF" w:rsidR="00F5453E" w:rsidRDefault="00F5453E" w:rsidP="000271CB">
      <w:pPr>
        <w:spacing w:after="0" w:line="240" w:lineRule="auto"/>
      </w:pPr>
    </w:p>
    <w:p w14:paraId="4F2D7694" w14:textId="1E2ADD97" w:rsidR="00F5453E" w:rsidRDefault="00F5453E" w:rsidP="000271CB">
      <w:pPr>
        <w:spacing w:after="0" w:line="240" w:lineRule="auto"/>
      </w:pPr>
    </w:p>
    <w:p w14:paraId="6D83AAD1" w14:textId="6F3D0045" w:rsidR="00F5453E" w:rsidRDefault="00F5453E" w:rsidP="000271CB">
      <w:pPr>
        <w:spacing w:after="0" w:line="240" w:lineRule="auto"/>
      </w:pPr>
    </w:p>
    <w:p w14:paraId="7161F96D" w14:textId="77777777" w:rsidR="00792635" w:rsidRDefault="00792635" w:rsidP="000271CB">
      <w:pPr>
        <w:spacing w:after="0" w:line="240" w:lineRule="auto"/>
        <w:rPr>
          <w:rFonts w:cstheme="minorHAnsi"/>
        </w:rPr>
      </w:pPr>
    </w:p>
    <w:p w14:paraId="77CB2429" w14:textId="5798DE69" w:rsidR="00C265BB" w:rsidRDefault="00C265BB" w:rsidP="00C265BB">
      <w:pPr>
        <w:pStyle w:val="CommentText"/>
        <w:spacing w:after="0" w:line="240" w:lineRule="auto"/>
        <w:rPr>
          <w:rFonts w:cstheme="minorHAnsi"/>
          <w:b/>
          <w:sz w:val="22"/>
          <w:shd w:val="pct15" w:color="auto" w:fill="FFFFFF"/>
        </w:rPr>
      </w:pPr>
      <w:r w:rsidRPr="007D3E91">
        <w:rPr>
          <w:rFonts w:cstheme="minorHAnsi"/>
          <w:b/>
          <w:sz w:val="22"/>
          <w:shd w:val="pct15" w:color="auto" w:fill="FFFFFF"/>
        </w:rPr>
        <w:t xml:space="preserve">Unit </w:t>
      </w:r>
      <w:r>
        <w:rPr>
          <w:rFonts w:cstheme="minorHAnsi"/>
          <w:b/>
          <w:sz w:val="22"/>
          <w:shd w:val="pct15" w:color="auto" w:fill="FFFFFF"/>
        </w:rPr>
        <w:t>3</w:t>
      </w:r>
      <w:r w:rsidRPr="007D3E91">
        <w:rPr>
          <w:rFonts w:cstheme="minorHAnsi"/>
          <w:b/>
          <w:sz w:val="22"/>
          <w:shd w:val="pct15" w:color="auto" w:fill="FFFFFF"/>
        </w:rPr>
        <w:t xml:space="preserve"> </w:t>
      </w:r>
      <w:r w:rsidR="00F5453E">
        <w:rPr>
          <w:rFonts w:cstheme="minorHAnsi"/>
          <w:b/>
          <w:sz w:val="22"/>
          <w:shd w:val="pct15" w:color="auto" w:fill="FFFFFF"/>
        </w:rPr>
        <w:t>Who Will Win the Badminton Tournament?</w:t>
      </w:r>
    </w:p>
    <w:p w14:paraId="70D85033" w14:textId="77777777" w:rsidR="00C265BB" w:rsidRPr="00C265BB" w:rsidRDefault="00C265BB" w:rsidP="00C265BB">
      <w:pPr>
        <w:pStyle w:val="CommentText"/>
        <w:spacing w:after="0" w:line="240" w:lineRule="auto"/>
        <w:rPr>
          <w:rFonts w:cstheme="minorHAnsi"/>
          <w:b/>
          <w:sz w:val="22"/>
          <w:shd w:val="pct15" w:color="auto" w:fill="FFFFFF"/>
        </w:rPr>
      </w:pPr>
    </w:p>
    <w:p w14:paraId="4C9D231D" w14:textId="00260F1D" w:rsidR="00B87F48" w:rsidRPr="007D3E91" w:rsidRDefault="00936F7A" w:rsidP="000271CB">
      <w:pPr>
        <w:spacing w:after="0" w:line="240" w:lineRule="auto"/>
        <w:rPr>
          <w:rFonts w:cstheme="minorHAnsi"/>
          <w:b/>
        </w:rPr>
      </w:pPr>
      <w:r w:rsidRPr="007D3E91">
        <w:rPr>
          <w:rFonts w:cstheme="minorHAnsi"/>
          <w:b/>
        </w:rPr>
        <w:t xml:space="preserve">Track </w:t>
      </w:r>
      <w:r w:rsidR="00E371B5" w:rsidRPr="007D3E91">
        <w:rPr>
          <w:rFonts w:cstheme="minorHAnsi"/>
          <w:b/>
        </w:rPr>
        <w:t>2</w:t>
      </w:r>
      <w:r w:rsidR="00AE63BB">
        <w:rPr>
          <w:rFonts w:cstheme="minorHAnsi"/>
          <w:b/>
        </w:rPr>
        <w:t>3</w:t>
      </w:r>
    </w:p>
    <w:p w14:paraId="61BDA86C" w14:textId="77777777" w:rsidR="00657577" w:rsidRDefault="00657577" w:rsidP="000271CB">
      <w:pPr>
        <w:spacing w:after="0" w:line="240" w:lineRule="auto"/>
      </w:pPr>
      <w:r>
        <w:t xml:space="preserve">B: Wow, look at all the people gathered here! The stadium is so packed we may not get a seat! </w:t>
      </w:r>
    </w:p>
    <w:p w14:paraId="61AE975F" w14:textId="77777777" w:rsidR="00657577" w:rsidRDefault="00657577" w:rsidP="000271CB">
      <w:pPr>
        <w:spacing w:after="0" w:line="240" w:lineRule="auto"/>
      </w:pPr>
      <w:r>
        <w:t xml:space="preserve">G: Of course, it’s an international badminton tournament. People from all over the world are gathered here to watch. </w:t>
      </w:r>
    </w:p>
    <w:p w14:paraId="3B266B76" w14:textId="77777777" w:rsidR="00657577" w:rsidRDefault="00657577" w:rsidP="000271CB">
      <w:pPr>
        <w:spacing w:after="0" w:line="240" w:lineRule="auto"/>
      </w:pPr>
      <w:r>
        <w:t xml:space="preserve">B: I never knew that badminton was such a popular sport. Thanks for inviting me. </w:t>
      </w:r>
    </w:p>
    <w:p w14:paraId="1F4DE24E" w14:textId="77777777" w:rsidR="00657577" w:rsidRDefault="00657577" w:rsidP="000271CB">
      <w:pPr>
        <w:spacing w:after="0" w:line="240" w:lineRule="auto"/>
      </w:pPr>
      <w:r>
        <w:t xml:space="preserve">G: No problem. I had an extra ticket and thought you might be interested in coming along. Look, a match is about to start! The players are coming onto the court. </w:t>
      </w:r>
    </w:p>
    <w:p w14:paraId="44559F40" w14:textId="77777777" w:rsidR="00657577" w:rsidRDefault="00657577" w:rsidP="000271CB">
      <w:pPr>
        <w:spacing w:after="0" w:line="240" w:lineRule="auto"/>
      </w:pPr>
      <w:r>
        <w:t xml:space="preserve">B: Which teams are competing? </w:t>
      </w:r>
    </w:p>
    <w:p w14:paraId="46AE1B9D" w14:textId="77777777" w:rsidR="00657577" w:rsidRDefault="00657577" w:rsidP="000271CB">
      <w:pPr>
        <w:spacing w:after="0" w:line="240" w:lineRule="auto"/>
      </w:pPr>
      <w:r>
        <w:t xml:space="preserve">G: Well, according to the brochure, this is a match between Korea and Japan. Korea is sure to win! I know it! </w:t>
      </w:r>
    </w:p>
    <w:p w14:paraId="096A4B85" w14:textId="77777777" w:rsidR="00657577" w:rsidRDefault="00657577" w:rsidP="000271CB">
      <w:pPr>
        <w:spacing w:after="0" w:line="240" w:lineRule="auto"/>
      </w:pPr>
      <w:r>
        <w:t xml:space="preserve">B: Oh really? The brochure says that Japan’s team is much higher ranked than Korea. Korea might not win after all. </w:t>
      </w:r>
    </w:p>
    <w:p w14:paraId="1FB72951" w14:textId="77777777" w:rsidR="00657577" w:rsidRDefault="00657577" w:rsidP="000271CB">
      <w:pPr>
        <w:spacing w:after="0" w:line="240" w:lineRule="auto"/>
      </w:pPr>
      <w:r>
        <w:t xml:space="preserve">G: That rank is based on last year’s matches. The new Korean players are on a completely different level compared to last year. I think Korea’s national badminton team is much better. I think they could possibly win the whole competition. </w:t>
      </w:r>
    </w:p>
    <w:p w14:paraId="5F0F64E9" w14:textId="77777777" w:rsidR="00657577" w:rsidRDefault="00657577" w:rsidP="000271CB">
      <w:pPr>
        <w:spacing w:after="0" w:line="240" w:lineRule="auto"/>
      </w:pPr>
      <w:r>
        <w:t xml:space="preserve">B: Wow, is that so? Well, I will still cheer hard for Japan to win! </w:t>
      </w:r>
    </w:p>
    <w:p w14:paraId="726EB60B" w14:textId="50B8DD52" w:rsidR="00100A09" w:rsidRDefault="00657577" w:rsidP="000271CB">
      <w:pPr>
        <w:spacing w:after="0" w:line="240" w:lineRule="auto"/>
      </w:pPr>
      <w:r>
        <w:t>G: Hah! Well then, I’ll cheer for Korea.</w:t>
      </w:r>
    </w:p>
    <w:p w14:paraId="08742ACE" w14:textId="77777777" w:rsidR="00657577" w:rsidRDefault="00657577" w:rsidP="000271CB">
      <w:pPr>
        <w:spacing w:after="0" w:line="240" w:lineRule="auto"/>
        <w:rPr>
          <w:rFonts w:cstheme="minorHAnsi"/>
        </w:rPr>
      </w:pPr>
    </w:p>
    <w:p w14:paraId="04E598C8" w14:textId="5D944370" w:rsidR="00E371B5" w:rsidRPr="00100A09" w:rsidRDefault="00E371B5" w:rsidP="000271CB">
      <w:pPr>
        <w:spacing w:after="0" w:line="240" w:lineRule="auto"/>
        <w:rPr>
          <w:rFonts w:cstheme="minorHAnsi"/>
        </w:rPr>
      </w:pPr>
      <w:r w:rsidRPr="007D3E91">
        <w:rPr>
          <w:rFonts w:cstheme="minorHAnsi"/>
          <w:b/>
        </w:rPr>
        <w:t>Track 2</w:t>
      </w:r>
      <w:r w:rsidR="00AE63BB">
        <w:rPr>
          <w:rFonts w:cstheme="minorHAnsi"/>
          <w:b/>
        </w:rPr>
        <w:t>4</w:t>
      </w:r>
    </w:p>
    <w:p w14:paraId="19764C3A" w14:textId="77777777" w:rsidR="00657577" w:rsidRDefault="00657577" w:rsidP="000271CB">
      <w:pPr>
        <w:spacing w:after="0" w:line="240" w:lineRule="auto"/>
      </w:pPr>
      <w:r>
        <w:t xml:space="preserve">1. What are the speakers? </w:t>
      </w:r>
    </w:p>
    <w:p w14:paraId="28D0949C" w14:textId="77777777" w:rsidR="00657577" w:rsidRDefault="00657577" w:rsidP="000271CB">
      <w:pPr>
        <w:spacing w:after="0" w:line="240" w:lineRule="auto"/>
      </w:pPr>
      <w:r>
        <w:t xml:space="preserve">2. Where are the speakers? </w:t>
      </w:r>
    </w:p>
    <w:p w14:paraId="58E80C11" w14:textId="715CA04E" w:rsidR="00E371B5" w:rsidRDefault="00657577" w:rsidP="000271CB">
      <w:pPr>
        <w:spacing w:after="0" w:line="240" w:lineRule="auto"/>
      </w:pPr>
      <w:r>
        <w:t>3. How do they get most of the information about the teams?</w:t>
      </w:r>
    </w:p>
    <w:p w14:paraId="097EB27F" w14:textId="77777777" w:rsidR="00657577" w:rsidRPr="007D3E91" w:rsidRDefault="00657577" w:rsidP="000271CB">
      <w:pPr>
        <w:spacing w:after="0" w:line="240" w:lineRule="auto"/>
        <w:rPr>
          <w:rFonts w:cstheme="minorHAnsi"/>
        </w:rPr>
      </w:pPr>
    </w:p>
    <w:p w14:paraId="47D793D9" w14:textId="48D5EA70" w:rsidR="00657577" w:rsidRPr="007D3E91" w:rsidRDefault="00FE3B5A" w:rsidP="000271CB">
      <w:pPr>
        <w:spacing w:after="0" w:line="240" w:lineRule="auto"/>
        <w:rPr>
          <w:rFonts w:cstheme="minorHAnsi"/>
          <w:b/>
        </w:rPr>
      </w:pPr>
      <w:r w:rsidRPr="007D3E91">
        <w:rPr>
          <w:rFonts w:cstheme="minorHAnsi"/>
          <w:b/>
        </w:rPr>
        <w:t xml:space="preserve">Track </w:t>
      </w:r>
      <w:r w:rsidR="00E371B5" w:rsidRPr="007D3E91">
        <w:rPr>
          <w:rFonts w:cstheme="minorHAnsi"/>
          <w:b/>
        </w:rPr>
        <w:t>2</w:t>
      </w:r>
      <w:r w:rsidR="00AE63BB">
        <w:rPr>
          <w:rFonts w:cstheme="minorHAnsi"/>
          <w:b/>
        </w:rPr>
        <w:t>5</w:t>
      </w:r>
    </w:p>
    <w:p w14:paraId="5F1D22E8" w14:textId="77777777" w:rsidR="00657577" w:rsidRDefault="00657577" w:rsidP="000271CB">
      <w:pPr>
        <w:spacing w:after="0" w:line="240" w:lineRule="auto"/>
      </w:pPr>
      <w:r>
        <w:t xml:space="preserve">B: Have you heard, Katie? We are getting our American history tests back! I’m so nervous! What if I get a bad score? </w:t>
      </w:r>
    </w:p>
    <w:p w14:paraId="1D04B554" w14:textId="77777777" w:rsidR="00657577" w:rsidRDefault="00657577" w:rsidP="000271CB">
      <w:pPr>
        <w:spacing w:after="0" w:line="240" w:lineRule="auto"/>
      </w:pPr>
      <w:r>
        <w:t xml:space="preserve">G: Oh, Tim, that’s so like you. Worrying now will get you nowhere. </w:t>
      </w:r>
    </w:p>
    <w:p w14:paraId="5AFC11DB" w14:textId="77777777" w:rsidR="00657577" w:rsidRDefault="00657577" w:rsidP="000271CB">
      <w:pPr>
        <w:spacing w:after="0" w:line="240" w:lineRule="auto"/>
      </w:pPr>
      <w:r>
        <w:t xml:space="preserve">B: If I get a low score again, my grade will drop down to a C. I knew I should have studied harder. </w:t>
      </w:r>
    </w:p>
    <w:p w14:paraId="797493C2" w14:textId="77777777" w:rsidR="00657577" w:rsidRDefault="00657577" w:rsidP="000271CB">
      <w:pPr>
        <w:spacing w:after="0" w:line="240" w:lineRule="auto"/>
      </w:pPr>
      <w:r>
        <w:t xml:space="preserve">G: You shouldn’t have played video games the night before the test. To tell you the truth, I’m excited to get the test results today. I studied </w:t>
      </w:r>
      <w:proofErr w:type="gramStart"/>
      <w:r>
        <w:t>really hard</w:t>
      </w:r>
      <w:proofErr w:type="gramEnd"/>
      <w:r>
        <w:t xml:space="preserve">, and I’m confident that I will receive the highest score in the class. </w:t>
      </w:r>
    </w:p>
    <w:p w14:paraId="5149A40B" w14:textId="77777777" w:rsidR="00657577" w:rsidRDefault="00657577" w:rsidP="000271CB">
      <w:pPr>
        <w:spacing w:after="0" w:line="240" w:lineRule="auto"/>
      </w:pPr>
      <w:r>
        <w:t xml:space="preserve">B: Wow, you did that well? Ken always receives the highest test scores in this class, though. </w:t>
      </w:r>
    </w:p>
    <w:p w14:paraId="6678A75A" w14:textId="77777777" w:rsidR="00657577" w:rsidRDefault="00657577" w:rsidP="000271CB">
      <w:pPr>
        <w:spacing w:after="0" w:line="240" w:lineRule="auto"/>
      </w:pPr>
      <w:r>
        <w:t xml:space="preserve">G: I’ve always had the second highest score, but I studied more this time. </w:t>
      </w:r>
    </w:p>
    <w:p w14:paraId="26588613" w14:textId="08B6C38D" w:rsidR="00657577" w:rsidRDefault="00657577" w:rsidP="000271CB">
      <w:pPr>
        <w:spacing w:after="0" w:line="240" w:lineRule="auto"/>
      </w:pPr>
      <w:r>
        <w:t xml:space="preserve">B: Well, I hope you do get the highest score. But Ken studied hard, as well. </w:t>
      </w:r>
    </w:p>
    <w:p w14:paraId="3ACDEAD5" w14:textId="77777777" w:rsidR="00657577" w:rsidRDefault="00657577" w:rsidP="000271CB">
      <w:pPr>
        <w:spacing w:after="0" w:line="240" w:lineRule="auto"/>
      </w:pPr>
      <w:r>
        <w:t xml:space="preserve">G: Let’s make a bet. If I don’t get the highest score on the test, I’ll buy you lunch later. However, if I do get the highest score, you </w:t>
      </w:r>
      <w:proofErr w:type="gramStart"/>
      <w:r>
        <w:t>have to</w:t>
      </w:r>
      <w:proofErr w:type="gramEnd"/>
      <w:r>
        <w:t xml:space="preserve"> buy me lunch. </w:t>
      </w:r>
    </w:p>
    <w:p w14:paraId="3395D7C2" w14:textId="16830119" w:rsidR="00657577" w:rsidRDefault="00657577" w:rsidP="000271CB">
      <w:pPr>
        <w:spacing w:after="0" w:line="240" w:lineRule="auto"/>
      </w:pPr>
      <w:r>
        <w:t xml:space="preserve">B: That sounds fair enough. </w:t>
      </w:r>
    </w:p>
    <w:p w14:paraId="40D692A0" w14:textId="3DB90B33" w:rsidR="00657577" w:rsidRDefault="00657577" w:rsidP="000271CB">
      <w:pPr>
        <w:spacing w:after="0" w:line="240" w:lineRule="auto"/>
      </w:pPr>
      <w:r>
        <w:t>G: I’m going to get a free lunch!</w:t>
      </w:r>
      <w:r>
        <w:br/>
      </w:r>
    </w:p>
    <w:p w14:paraId="7DD05DE3" w14:textId="0CA7F7BD" w:rsidR="00E371B5" w:rsidRPr="007D3E91" w:rsidRDefault="00FE3B5A" w:rsidP="000271CB">
      <w:pPr>
        <w:spacing w:after="0" w:line="240" w:lineRule="auto"/>
        <w:rPr>
          <w:rFonts w:cstheme="minorHAnsi"/>
          <w:b/>
        </w:rPr>
      </w:pPr>
      <w:r w:rsidRPr="007D3E91">
        <w:rPr>
          <w:rFonts w:cstheme="minorHAnsi"/>
          <w:b/>
        </w:rPr>
        <w:t xml:space="preserve">Track </w:t>
      </w:r>
      <w:r w:rsidR="00E371B5" w:rsidRPr="007D3E91">
        <w:rPr>
          <w:rFonts w:cstheme="minorHAnsi"/>
          <w:b/>
        </w:rPr>
        <w:t>2</w:t>
      </w:r>
      <w:r w:rsidR="00AE63BB">
        <w:rPr>
          <w:rFonts w:cstheme="minorHAnsi"/>
          <w:b/>
        </w:rPr>
        <w:t>6</w:t>
      </w:r>
    </w:p>
    <w:p w14:paraId="4BE6B433" w14:textId="591D3341" w:rsidR="00100A09" w:rsidRDefault="00657577" w:rsidP="000271CB">
      <w:pPr>
        <w:spacing w:after="0" w:line="240" w:lineRule="auto"/>
      </w:pPr>
      <w:r>
        <w:t xml:space="preserve">M: My best friend’s name is Bob. We have been friends for about ten years now. He is the funniest person I know! He has a great sense of humor and makes everyone around him laugh all the time. In the </w:t>
      </w:r>
      <w:r>
        <w:lastRenderedPageBreak/>
        <w:t>future, I think that he might become a professional comedian. Even his parents encourage him to become a comedian. Bob wants to study acting in college. I have heard all the jokes Bob read, saw on TV, or made up. I don’t laugh very easily, but Bob can make me laugh every time he opens his mouth.</w:t>
      </w:r>
    </w:p>
    <w:p w14:paraId="5044312F" w14:textId="77777777" w:rsidR="001046D0" w:rsidRDefault="001046D0" w:rsidP="000271CB">
      <w:pPr>
        <w:spacing w:after="0" w:line="240" w:lineRule="auto"/>
      </w:pPr>
    </w:p>
    <w:p w14:paraId="0869142F" w14:textId="6256323B" w:rsidR="00E371B5" w:rsidRPr="007D3E91" w:rsidRDefault="00060941" w:rsidP="000271CB">
      <w:pPr>
        <w:spacing w:after="0" w:line="240" w:lineRule="auto"/>
        <w:rPr>
          <w:rFonts w:cstheme="minorHAnsi"/>
          <w:b/>
        </w:rPr>
      </w:pPr>
      <w:r w:rsidRPr="007D3E91">
        <w:rPr>
          <w:rFonts w:cstheme="minorHAnsi"/>
          <w:b/>
        </w:rPr>
        <w:t>Track</w:t>
      </w:r>
      <w:r w:rsidR="00E371B5" w:rsidRPr="007D3E91">
        <w:rPr>
          <w:rFonts w:cstheme="minorHAnsi"/>
          <w:b/>
        </w:rPr>
        <w:t xml:space="preserve"> 2</w:t>
      </w:r>
      <w:r w:rsidR="00AE63BB">
        <w:rPr>
          <w:rFonts w:cstheme="minorHAnsi"/>
          <w:b/>
        </w:rPr>
        <w:t>7</w:t>
      </w:r>
    </w:p>
    <w:p w14:paraId="78BFF784" w14:textId="77777777" w:rsidR="00657577" w:rsidRDefault="00657577" w:rsidP="000271CB">
      <w:pPr>
        <w:spacing w:after="0" w:line="240" w:lineRule="auto"/>
      </w:pPr>
      <w:r>
        <w:t xml:space="preserve">1. What does the speaker predict? </w:t>
      </w:r>
    </w:p>
    <w:p w14:paraId="25889E3A" w14:textId="77777777" w:rsidR="00657577" w:rsidRDefault="00657577" w:rsidP="000271CB">
      <w:pPr>
        <w:spacing w:after="0" w:line="240" w:lineRule="auto"/>
      </w:pPr>
      <w:r>
        <w:t xml:space="preserve">2. Why does the speaker predict this? </w:t>
      </w:r>
    </w:p>
    <w:p w14:paraId="5512DA88" w14:textId="1FD1E4A4" w:rsidR="00E371B5" w:rsidRDefault="00657577" w:rsidP="000271CB">
      <w:pPr>
        <w:spacing w:after="0" w:line="240" w:lineRule="auto"/>
      </w:pPr>
      <w:r>
        <w:t>3. What does the speaker imply when he says, “I don’t laugh very easily”?</w:t>
      </w:r>
    </w:p>
    <w:p w14:paraId="523D2DEF" w14:textId="1018192C" w:rsidR="00AE63BB" w:rsidRDefault="00AE63BB" w:rsidP="000271CB">
      <w:pPr>
        <w:spacing w:after="0" w:line="240" w:lineRule="auto"/>
      </w:pPr>
    </w:p>
    <w:p w14:paraId="7C7C2250" w14:textId="19610F6E" w:rsidR="00AE63BB" w:rsidRDefault="00AE63BB" w:rsidP="00AE63BB">
      <w:pPr>
        <w:spacing w:after="0" w:line="240" w:lineRule="auto"/>
        <w:rPr>
          <w:rFonts w:cstheme="minorHAnsi"/>
          <w:b/>
        </w:rPr>
      </w:pPr>
      <w:r w:rsidRPr="007D3E91">
        <w:rPr>
          <w:rFonts w:cstheme="minorHAnsi"/>
          <w:b/>
        </w:rPr>
        <w:t>Track 2</w:t>
      </w:r>
      <w:r>
        <w:rPr>
          <w:rFonts w:cstheme="minorHAnsi"/>
          <w:b/>
        </w:rPr>
        <w:t>8</w:t>
      </w:r>
    </w:p>
    <w:p w14:paraId="3B99C188" w14:textId="00D9F333" w:rsidR="00AE63BB" w:rsidRDefault="00AE63BB" w:rsidP="00AE63BB">
      <w:pPr>
        <w:spacing w:after="0" w:line="240" w:lineRule="auto"/>
      </w:pPr>
      <w:r w:rsidRPr="00AE63BB">
        <w:rPr>
          <w:rFonts w:cstheme="minorHAnsi"/>
          <w:bCs/>
          <w:lang w:eastAsia="ko-KR"/>
        </w:rPr>
        <w:t xml:space="preserve">B1: </w:t>
      </w:r>
      <w:r>
        <w:t>Wow, there are so many people here.</w:t>
      </w:r>
    </w:p>
    <w:p w14:paraId="4453A8D2" w14:textId="32DDBF78" w:rsidR="00AE63BB" w:rsidRDefault="00AE63BB" w:rsidP="00AE63BB">
      <w:pPr>
        <w:spacing w:after="0" w:line="240" w:lineRule="auto"/>
      </w:pPr>
      <w:r>
        <w:rPr>
          <w:rFonts w:hint="eastAsia"/>
          <w:lang w:eastAsia="ko-KR"/>
        </w:rPr>
        <w:t>B</w:t>
      </w:r>
      <w:r>
        <w:rPr>
          <w:lang w:eastAsia="ko-KR"/>
        </w:rPr>
        <w:t xml:space="preserve">2: </w:t>
      </w:r>
      <w:r>
        <w:t>Of course! It’s the international badminton tournament!</w:t>
      </w:r>
    </w:p>
    <w:p w14:paraId="00073763" w14:textId="4C627316" w:rsidR="00AE63BB" w:rsidRDefault="00AE63BB" w:rsidP="00AE63BB">
      <w:pPr>
        <w:spacing w:after="0" w:line="240" w:lineRule="auto"/>
      </w:pPr>
      <w:r>
        <w:rPr>
          <w:rFonts w:hint="eastAsia"/>
          <w:lang w:eastAsia="ko-KR"/>
        </w:rPr>
        <w:t>B</w:t>
      </w:r>
      <w:r>
        <w:rPr>
          <w:lang w:eastAsia="ko-KR"/>
        </w:rPr>
        <w:t xml:space="preserve">1: </w:t>
      </w:r>
      <w:r>
        <w:t>I think Korea will win!</w:t>
      </w:r>
    </w:p>
    <w:p w14:paraId="77E600D5" w14:textId="099DA97B" w:rsidR="00AE63BB" w:rsidRPr="00AE63BB" w:rsidRDefault="00AE63BB" w:rsidP="00AE63BB">
      <w:pPr>
        <w:spacing w:after="0" w:line="240" w:lineRule="auto"/>
        <w:rPr>
          <w:rFonts w:cstheme="minorHAnsi"/>
          <w:bCs/>
          <w:lang w:eastAsia="ko-KR"/>
        </w:rPr>
      </w:pPr>
      <w:r>
        <w:rPr>
          <w:rFonts w:hint="eastAsia"/>
          <w:lang w:eastAsia="ko-KR"/>
        </w:rPr>
        <w:t>B</w:t>
      </w:r>
      <w:r>
        <w:rPr>
          <w:lang w:eastAsia="ko-KR"/>
        </w:rPr>
        <w:t xml:space="preserve">2: </w:t>
      </w:r>
      <w:r>
        <w:t>Really? I think Japan will win! Let’s watch and see!</w:t>
      </w:r>
    </w:p>
    <w:p w14:paraId="0ED6D8E9" w14:textId="77777777" w:rsidR="00657577" w:rsidRPr="007D3E91" w:rsidRDefault="00657577" w:rsidP="000271CB">
      <w:pPr>
        <w:spacing w:after="0" w:line="240" w:lineRule="auto"/>
        <w:rPr>
          <w:rFonts w:cstheme="minorHAnsi"/>
        </w:rPr>
      </w:pPr>
    </w:p>
    <w:p w14:paraId="4F568153" w14:textId="47428DD1" w:rsidR="00E371B5" w:rsidRPr="007D3E91" w:rsidRDefault="00060941" w:rsidP="000271CB">
      <w:pPr>
        <w:spacing w:after="0" w:line="240" w:lineRule="auto"/>
        <w:rPr>
          <w:rFonts w:cstheme="minorHAnsi"/>
          <w:b/>
        </w:rPr>
      </w:pPr>
      <w:r w:rsidRPr="007D3E91">
        <w:rPr>
          <w:rFonts w:cstheme="minorHAnsi"/>
          <w:b/>
        </w:rPr>
        <w:t>Track</w:t>
      </w:r>
      <w:r w:rsidR="00E371B5" w:rsidRPr="007D3E91">
        <w:rPr>
          <w:rFonts w:cstheme="minorHAnsi"/>
          <w:b/>
        </w:rPr>
        <w:t xml:space="preserve"> 2</w:t>
      </w:r>
      <w:r w:rsidR="000A00BD">
        <w:rPr>
          <w:rFonts w:cstheme="minorHAnsi"/>
          <w:b/>
        </w:rPr>
        <w:t>9</w:t>
      </w:r>
    </w:p>
    <w:p w14:paraId="071E2128" w14:textId="77777777" w:rsidR="00657577" w:rsidRDefault="00657577" w:rsidP="00C90E76">
      <w:pPr>
        <w:spacing w:after="0" w:line="240" w:lineRule="auto"/>
      </w:pPr>
      <w:r>
        <w:t xml:space="preserve">1. (a) The boat is in the water. </w:t>
      </w:r>
    </w:p>
    <w:p w14:paraId="2E482EDF" w14:textId="77777777" w:rsidR="00657577" w:rsidRDefault="00657577" w:rsidP="00C90E76">
      <w:pPr>
        <w:spacing w:after="0" w:line="240" w:lineRule="auto"/>
      </w:pPr>
      <w:r>
        <w:t xml:space="preserve">(b) The car is sinking. </w:t>
      </w:r>
    </w:p>
    <w:p w14:paraId="47B9DCC7" w14:textId="77777777" w:rsidR="00657577" w:rsidRDefault="00657577" w:rsidP="00C90E76">
      <w:pPr>
        <w:spacing w:after="0" w:line="240" w:lineRule="auto"/>
      </w:pPr>
      <w:r>
        <w:t xml:space="preserve">(c) The boat is moving quickly. </w:t>
      </w:r>
    </w:p>
    <w:p w14:paraId="7C2939DF" w14:textId="77777777" w:rsidR="00657577" w:rsidRDefault="00657577" w:rsidP="00C90E76">
      <w:pPr>
        <w:spacing w:after="0" w:line="240" w:lineRule="auto"/>
      </w:pPr>
      <w:r>
        <w:t xml:space="preserve">(d) The car is in the garage. </w:t>
      </w:r>
    </w:p>
    <w:p w14:paraId="528B810A" w14:textId="77777777" w:rsidR="00657577" w:rsidRDefault="00657577" w:rsidP="00C90E76">
      <w:pPr>
        <w:spacing w:after="0" w:line="240" w:lineRule="auto"/>
      </w:pPr>
    </w:p>
    <w:p w14:paraId="1C733B97" w14:textId="77777777" w:rsidR="00657577" w:rsidRDefault="00657577" w:rsidP="00C90E76">
      <w:pPr>
        <w:spacing w:after="0" w:line="240" w:lineRule="auto"/>
      </w:pPr>
      <w:r>
        <w:t xml:space="preserve">2. (a) The woman is doing an experiment. </w:t>
      </w:r>
    </w:p>
    <w:p w14:paraId="24EDB45A" w14:textId="77777777" w:rsidR="00657577" w:rsidRDefault="00657577" w:rsidP="00C90E76">
      <w:pPr>
        <w:spacing w:after="0" w:line="240" w:lineRule="auto"/>
      </w:pPr>
      <w:r>
        <w:t xml:space="preserve">(b) The woman is making food. </w:t>
      </w:r>
    </w:p>
    <w:p w14:paraId="23451F3B" w14:textId="77777777" w:rsidR="00657577" w:rsidRDefault="00657577" w:rsidP="00C90E76">
      <w:pPr>
        <w:spacing w:after="0" w:line="240" w:lineRule="auto"/>
      </w:pPr>
      <w:r>
        <w:t xml:space="preserve">(c) The woman is at home. </w:t>
      </w:r>
    </w:p>
    <w:p w14:paraId="63B0BC71" w14:textId="2DCBDE2C" w:rsidR="00C90E76" w:rsidRDefault="00657577" w:rsidP="00C90E76">
      <w:pPr>
        <w:spacing w:after="0" w:line="240" w:lineRule="auto"/>
      </w:pPr>
      <w:r>
        <w:t>(d) The woman is fixing a computer.</w:t>
      </w:r>
    </w:p>
    <w:p w14:paraId="719FC987" w14:textId="77777777" w:rsidR="00657577" w:rsidRPr="007D3E91" w:rsidRDefault="00657577" w:rsidP="00C90E76">
      <w:pPr>
        <w:spacing w:after="0" w:line="240" w:lineRule="auto"/>
        <w:rPr>
          <w:rFonts w:cstheme="minorHAnsi"/>
        </w:rPr>
      </w:pPr>
    </w:p>
    <w:p w14:paraId="4B994F06" w14:textId="31CD92DD" w:rsidR="00E371B5" w:rsidRPr="007D3E91" w:rsidRDefault="00060941" w:rsidP="000271CB">
      <w:pPr>
        <w:spacing w:after="0" w:line="240" w:lineRule="auto"/>
        <w:rPr>
          <w:rFonts w:cstheme="minorHAnsi"/>
          <w:b/>
        </w:rPr>
      </w:pPr>
      <w:r w:rsidRPr="007D3E91">
        <w:rPr>
          <w:rFonts w:cstheme="minorHAnsi"/>
          <w:b/>
        </w:rPr>
        <w:t>Track</w:t>
      </w:r>
      <w:r w:rsidR="00E371B5" w:rsidRPr="007D3E91">
        <w:rPr>
          <w:rFonts w:cstheme="minorHAnsi"/>
          <w:b/>
        </w:rPr>
        <w:t xml:space="preserve"> </w:t>
      </w:r>
      <w:r w:rsidR="000A00BD">
        <w:rPr>
          <w:rFonts w:cstheme="minorHAnsi"/>
          <w:b/>
        </w:rPr>
        <w:t>30</w:t>
      </w:r>
    </w:p>
    <w:p w14:paraId="76B067A4" w14:textId="77777777" w:rsidR="00657577" w:rsidRDefault="00657577" w:rsidP="000271CB">
      <w:pPr>
        <w:spacing w:after="0" w:line="240" w:lineRule="auto"/>
      </w:pPr>
      <w:r>
        <w:t xml:space="preserve">3. Are you sure you studied hard for this test? </w:t>
      </w:r>
    </w:p>
    <w:p w14:paraId="5E6419B0" w14:textId="509738D5" w:rsidR="006B3270" w:rsidRDefault="00657577" w:rsidP="000271CB">
      <w:pPr>
        <w:spacing w:after="0" w:line="240" w:lineRule="auto"/>
      </w:pPr>
      <w:r>
        <w:t>4. It’s getting late. When will you be home?</w:t>
      </w:r>
    </w:p>
    <w:p w14:paraId="546C3139" w14:textId="77777777" w:rsidR="00657577" w:rsidRPr="007D3E91" w:rsidRDefault="00657577" w:rsidP="000271CB">
      <w:pPr>
        <w:spacing w:after="0" w:line="240" w:lineRule="auto"/>
        <w:rPr>
          <w:rFonts w:cstheme="minorHAnsi"/>
        </w:rPr>
      </w:pPr>
    </w:p>
    <w:p w14:paraId="36A8EFEE" w14:textId="13E99187" w:rsidR="00936F7A" w:rsidRPr="007D3E91" w:rsidRDefault="00FE3B5A" w:rsidP="000271CB">
      <w:pPr>
        <w:spacing w:after="0" w:line="240" w:lineRule="auto"/>
        <w:rPr>
          <w:rFonts w:cstheme="minorHAnsi"/>
          <w:b/>
        </w:rPr>
      </w:pPr>
      <w:r w:rsidRPr="007D3E91">
        <w:rPr>
          <w:rFonts w:cstheme="minorHAnsi"/>
          <w:b/>
        </w:rPr>
        <w:t xml:space="preserve">Track </w:t>
      </w:r>
      <w:r w:rsidR="000A00BD">
        <w:rPr>
          <w:rFonts w:cstheme="minorHAnsi"/>
          <w:b/>
        </w:rPr>
        <w:t>31</w:t>
      </w:r>
    </w:p>
    <w:p w14:paraId="37CB92F0" w14:textId="77777777" w:rsidR="00B62116" w:rsidRPr="00B62116" w:rsidRDefault="00B62116" w:rsidP="000271CB">
      <w:pPr>
        <w:autoSpaceDE w:val="0"/>
        <w:autoSpaceDN w:val="0"/>
        <w:adjustRightInd w:val="0"/>
        <w:spacing w:after="0" w:line="240" w:lineRule="auto"/>
        <w:rPr>
          <w:b/>
          <w:bCs/>
        </w:rPr>
      </w:pPr>
      <w:r w:rsidRPr="00B62116">
        <w:rPr>
          <w:b/>
          <w:bCs/>
        </w:rPr>
        <w:t xml:space="preserve">Questions 5 and 6 refer to the following dialogue. </w:t>
      </w:r>
    </w:p>
    <w:p w14:paraId="3EE31615" w14:textId="77777777" w:rsidR="00B62116" w:rsidRDefault="00B62116" w:rsidP="000271CB">
      <w:pPr>
        <w:autoSpaceDE w:val="0"/>
        <w:autoSpaceDN w:val="0"/>
        <w:adjustRightInd w:val="0"/>
        <w:spacing w:after="0" w:line="240" w:lineRule="auto"/>
      </w:pPr>
      <w:r>
        <w:t xml:space="preserve">B: Hey, Sarah. Where do you want to eat dinner tonight? </w:t>
      </w:r>
    </w:p>
    <w:p w14:paraId="40F0FAAA" w14:textId="77777777" w:rsidR="00B62116" w:rsidRDefault="00B62116" w:rsidP="000271CB">
      <w:pPr>
        <w:autoSpaceDE w:val="0"/>
        <w:autoSpaceDN w:val="0"/>
        <w:adjustRightInd w:val="0"/>
        <w:spacing w:after="0" w:line="240" w:lineRule="auto"/>
      </w:pPr>
      <w:r>
        <w:t xml:space="preserve">G: Well, I want to eat Italian food. I think we should go to an Italian restaurant. We could enjoy our dinner there. </w:t>
      </w:r>
    </w:p>
    <w:p w14:paraId="1217480E" w14:textId="77777777" w:rsidR="00B62116" w:rsidRDefault="00B62116" w:rsidP="000271CB">
      <w:pPr>
        <w:autoSpaceDE w:val="0"/>
        <w:autoSpaceDN w:val="0"/>
        <w:adjustRightInd w:val="0"/>
        <w:spacing w:after="0" w:line="240" w:lineRule="auto"/>
      </w:pPr>
      <w:r>
        <w:t xml:space="preserve">B: You know I like Chinese better. </w:t>
      </w:r>
    </w:p>
    <w:p w14:paraId="3CD59A05" w14:textId="77777777" w:rsidR="00B62116" w:rsidRDefault="00B62116" w:rsidP="000271CB">
      <w:pPr>
        <w:autoSpaceDE w:val="0"/>
        <w:autoSpaceDN w:val="0"/>
        <w:adjustRightInd w:val="0"/>
        <w:spacing w:after="0" w:line="240" w:lineRule="auto"/>
      </w:pPr>
      <w:r>
        <w:t xml:space="preserve">G: Why don’t we flip a coin for it? Heads we eat at an Italian restaurant, tails we eat at a Chinese restaurant. </w:t>
      </w:r>
    </w:p>
    <w:p w14:paraId="51FAA945" w14:textId="77777777" w:rsidR="00B62116" w:rsidRDefault="00B62116" w:rsidP="000271CB">
      <w:pPr>
        <w:autoSpaceDE w:val="0"/>
        <w:autoSpaceDN w:val="0"/>
        <w:adjustRightInd w:val="0"/>
        <w:spacing w:after="0" w:line="240" w:lineRule="auto"/>
      </w:pPr>
    </w:p>
    <w:p w14:paraId="6766B5EB" w14:textId="77777777" w:rsidR="00B62116" w:rsidRDefault="00B62116" w:rsidP="000271CB">
      <w:pPr>
        <w:autoSpaceDE w:val="0"/>
        <w:autoSpaceDN w:val="0"/>
        <w:adjustRightInd w:val="0"/>
        <w:spacing w:after="0" w:line="240" w:lineRule="auto"/>
      </w:pPr>
      <w:r>
        <w:t xml:space="preserve">5. What is true about the speakers? </w:t>
      </w:r>
    </w:p>
    <w:p w14:paraId="2D13EAC1" w14:textId="77777777" w:rsidR="00B62116" w:rsidRDefault="00B62116" w:rsidP="000271CB">
      <w:pPr>
        <w:autoSpaceDE w:val="0"/>
        <w:autoSpaceDN w:val="0"/>
        <w:adjustRightInd w:val="0"/>
        <w:spacing w:after="0" w:line="240" w:lineRule="auto"/>
      </w:pPr>
      <w:r>
        <w:t xml:space="preserve">6. What will they do to </w:t>
      </w:r>
      <w:proofErr w:type="gramStart"/>
      <w:r>
        <w:t>make a decision</w:t>
      </w:r>
      <w:proofErr w:type="gramEnd"/>
      <w:r>
        <w:t xml:space="preserve">? </w:t>
      </w:r>
    </w:p>
    <w:p w14:paraId="5A6B3409" w14:textId="77777777" w:rsidR="00B62116" w:rsidRDefault="00B62116" w:rsidP="000271CB">
      <w:pPr>
        <w:autoSpaceDE w:val="0"/>
        <w:autoSpaceDN w:val="0"/>
        <w:adjustRightInd w:val="0"/>
        <w:spacing w:after="0" w:line="240" w:lineRule="auto"/>
      </w:pPr>
    </w:p>
    <w:p w14:paraId="7DAE388F" w14:textId="77777777" w:rsidR="00B62116" w:rsidRPr="00B62116" w:rsidRDefault="00B62116" w:rsidP="000271CB">
      <w:pPr>
        <w:autoSpaceDE w:val="0"/>
        <w:autoSpaceDN w:val="0"/>
        <w:adjustRightInd w:val="0"/>
        <w:spacing w:after="0" w:line="240" w:lineRule="auto"/>
        <w:rPr>
          <w:b/>
          <w:bCs/>
        </w:rPr>
      </w:pPr>
      <w:r w:rsidRPr="00B62116">
        <w:rPr>
          <w:b/>
          <w:bCs/>
        </w:rPr>
        <w:t xml:space="preserve">Questions 7 and 8 refer to the following dialogue. </w:t>
      </w:r>
    </w:p>
    <w:p w14:paraId="29244B3E" w14:textId="77777777" w:rsidR="00B62116" w:rsidRDefault="00B62116" w:rsidP="000271CB">
      <w:pPr>
        <w:autoSpaceDE w:val="0"/>
        <w:autoSpaceDN w:val="0"/>
        <w:adjustRightInd w:val="0"/>
        <w:spacing w:after="0" w:line="240" w:lineRule="auto"/>
      </w:pPr>
      <w:r>
        <w:t>G: Did you study for this math test?</w:t>
      </w:r>
    </w:p>
    <w:p w14:paraId="474DB020" w14:textId="3BA0015A" w:rsidR="00B62116" w:rsidRDefault="00B62116" w:rsidP="000271CB">
      <w:pPr>
        <w:autoSpaceDE w:val="0"/>
        <w:autoSpaceDN w:val="0"/>
        <w:adjustRightInd w:val="0"/>
        <w:spacing w:after="0" w:line="240" w:lineRule="auto"/>
      </w:pPr>
      <w:r>
        <w:t xml:space="preserve">B: Only a little bit. I was too busy with homework. How about you? </w:t>
      </w:r>
    </w:p>
    <w:p w14:paraId="33EF5F2F" w14:textId="77777777" w:rsidR="00B62116" w:rsidRDefault="00B62116" w:rsidP="000271CB">
      <w:pPr>
        <w:autoSpaceDE w:val="0"/>
        <w:autoSpaceDN w:val="0"/>
        <w:adjustRightInd w:val="0"/>
        <w:spacing w:after="0" w:line="240" w:lineRule="auto"/>
      </w:pPr>
      <w:r>
        <w:t xml:space="preserve">G: I did study last night. I prepared for this exam because our teacher said it would be the hardest test of the year. </w:t>
      </w:r>
    </w:p>
    <w:p w14:paraId="4273BA6D" w14:textId="77777777" w:rsidR="00B62116" w:rsidRDefault="00B62116" w:rsidP="000271CB">
      <w:pPr>
        <w:autoSpaceDE w:val="0"/>
        <w:autoSpaceDN w:val="0"/>
        <w:adjustRightInd w:val="0"/>
        <w:spacing w:after="0" w:line="240" w:lineRule="auto"/>
      </w:pPr>
      <w:r>
        <w:lastRenderedPageBreak/>
        <w:t xml:space="preserve">B: Oh, no! What should I do? </w:t>
      </w:r>
    </w:p>
    <w:p w14:paraId="2DC6B87B" w14:textId="77777777" w:rsidR="00B62116" w:rsidRDefault="00B62116" w:rsidP="000271CB">
      <w:pPr>
        <w:autoSpaceDE w:val="0"/>
        <w:autoSpaceDN w:val="0"/>
        <w:adjustRightInd w:val="0"/>
        <w:spacing w:after="0" w:line="240" w:lineRule="auto"/>
      </w:pPr>
    </w:p>
    <w:p w14:paraId="0E1EF193" w14:textId="77777777" w:rsidR="00B62116" w:rsidRDefault="00B62116" w:rsidP="000271CB">
      <w:pPr>
        <w:autoSpaceDE w:val="0"/>
        <w:autoSpaceDN w:val="0"/>
        <w:adjustRightInd w:val="0"/>
        <w:spacing w:after="0" w:line="240" w:lineRule="auto"/>
      </w:pPr>
      <w:r>
        <w:t xml:space="preserve">7. What will the speakers do now? </w:t>
      </w:r>
    </w:p>
    <w:p w14:paraId="07A603CB" w14:textId="0460BC28" w:rsidR="006B3270" w:rsidRDefault="00B62116" w:rsidP="000271CB">
      <w:pPr>
        <w:autoSpaceDE w:val="0"/>
        <w:autoSpaceDN w:val="0"/>
        <w:adjustRightInd w:val="0"/>
        <w:spacing w:after="0" w:line="240" w:lineRule="auto"/>
      </w:pPr>
      <w:r>
        <w:t>8. Why is the boy worried?</w:t>
      </w:r>
    </w:p>
    <w:p w14:paraId="15F724C2" w14:textId="77777777" w:rsidR="006B3270" w:rsidRDefault="006B3270" w:rsidP="000271CB">
      <w:pPr>
        <w:autoSpaceDE w:val="0"/>
        <w:autoSpaceDN w:val="0"/>
        <w:adjustRightInd w:val="0"/>
        <w:spacing w:after="0" w:line="240" w:lineRule="auto"/>
      </w:pPr>
    </w:p>
    <w:p w14:paraId="2543D965" w14:textId="2B1301AA" w:rsidR="00936F7A" w:rsidRPr="007D3E91" w:rsidRDefault="00FE3B5A" w:rsidP="000271CB">
      <w:pPr>
        <w:autoSpaceDE w:val="0"/>
        <w:autoSpaceDN w:val="0"/>
        <w:adjustRightInd w:val="0"/>
        <w:spacing w:after="0" w:line="240" w:lineRule="auto"/>
        <w:rPr>
          <w:rFonts w:cstheme="minorHAnsi"/>
          <w:b/>
        </w:rPr>
      </w:pPr>
      <w:r w:rsidRPr="007D3E91">
        <w:rPr>
          <w:rFonts w:cstheme="minorHAnsi"/>
          <w:b/>
        </w:rPr>
        <w:t xml:space="preserve">Track </w:t>
      </w:r>
      <w:r w:rsidR="000A00BD">
        <w:rPr>
          <w:rFonts w:cstheme="minorHAnsi"/>
          <w:b/>
        </w:rPr>
        <w:t>32</w:t>
      </w:r>
    </w:p>
    <w:p w14:paraId="7513E473" w14:textId="77777777" w:rsidR="00B62116" w:rsidRPr="00B62116" w:rsidRDefault="00B62116" w:rsidP="000271CB">
      <w:pPr>
        <w:autoSpaceDE w:val="0"/>
        <w:autoSpaceDN w:val="0"/>
        <w:adjustRightInd w:val="0"/>
        <w:spacing w:after="0" w:line="240" w:lineRule="auto"/>
        <w:rPr>
          <w:b/>
          <w:bCs/>
        </w:rPr>
      </w:pPr>
      <w:r w:rsidRPr="00B62116">
        <w:rPr>
          <w:b/>
          <w:bCs/>
        </w:rPr>
        <w:t xml:space="preserve">Questions 9 and 10 refer to the following talk. </w:t>
      </w:r>
    </w:p>
    <w:p w14:paraId="2832B555" w14:textId="7180C75D" w:rsidR="00B62116" w:rsidRDefault="00B62116" w:rsidP="000271CB">
      <w:pPr>
        <w:autoSpaceDE w:val="0"/>
        <w:autoSpaceDN w:val="0"/>
        <w:adjustRightInd w:val="0"/>
        <w:spacing w:after="0" w:line="240" w:lineRule="auto"/>
      </w:pPr>
      <w:r>
        <w:t xml:space="preserve">G: I plan on having a barbecue in my backyard this weekend with my friends. We want to grill </w:t>
      </w:r>
      <w:r w:rsidR="00367B40">
        <w:t>corn</w:t>
      </w:r>
      <w:r>
        <w:t xml:space="preserve"> and burgers and go swimming in the pool. The problem </w:t>
      </w:r>
      <w:proofErr w:type="gramStart"/>
      <w:r>
        <w:t>is,</w:t>
      </w:r>
      <w:proofErr w:type="gramEnd"/>
      <w:r>
        <w:t xml:space="preserve"> it might rain. The weather report showed a 40 percent chance of rain. My mom said that I should still have the barbecue party. If it rains, we can go indoors and play board games. Both ideas sound fun to me. </w:t>
      </w:r>
    </w:p>
    <w:p w14:paraId="460A0EFA" w14:textId="77777777" w:rsidR="00B62116" w:rsidRDefault="00B62116" w:rsidP="000271CB">
      <w:pPr>
        <w:autoSpaceDE w:val="0"/>
        <w:autoSpaceDN w:val="0"/>
        <w:adjustRightInd w:val="0"/>
        <w:spacing w:after="0" w:line="240" w:lineRule="auto"/>
      </w:pPr>
    </w:p>
    <w:p w14:paraId="52E6B7C7" w14:textId="77777777" w:rsidR="00B62116" w:rsidRDefault="00B62116" w:rsidP="000271CB">
      <w:pPr>
        <w:autoSpaceDE w:val="0"/>
        <w:autoSpaceDN w:val="0"/>
        <w:adjustRightInd w:val="0"/>
        <w:spacing w:after="0" w:line="240" w:lineRule="auto"/>
      </w:pPr>
      <w:r>
        <w:t xml:space="preserve">9. What is the main idea of this passage? </w:t>
      </w:r>
    </w:p>
    <w:p w14:paraId="3029E2D5" w14:textId="0AED7679" w:rsidR="00B62116" w:rsidRDefault="00B62116" w:rsidP="000271CB">
      <w:pPr>
        <w:autoSpaceDE w:val="0"/>
        <w:autoSpaceDN w:val="0"/>
        <w:adjustRightInd w:val="0"/>
        <w:spacing w:after="0" w:line="240" w:lineRule="auto"/>
      </w:pPr>
      <w:r>
        <w:t>10. What will the speaker and her friends do if it rains?</w:t>
      </w:r>
    </w:p>
    <w:p w14:paraId="2EE274FE" w14:textId="77777777" w:rsidR="00B62116" w:rsidRDefault="00B62116" w:rsidP="000271CB">
      <w:pPr>
        <w:autoSpaceDE w:val="0"/>
        <w:autoSpaceDN w:val="0"/>
        <w:adjustRightInd w:val="0"/>
        <w:spacing w:after="0" w:line="240" w:lineRule="auto"/>
      </w:pPr>
    </w:p>
    <w:p w14:paraId="14A69844" w14:textId="77777777" w:rsidR="00B62116" w:rsidRPr="00B62116" w:rsidRDefault="00B62116" w:rsidP="000271CB">
      <w:pPr>
        <w:autoSpaceDE w:val="0"/>
        <w:autoSpaceDN w:val="0"/>
        <w:adjustRightInd w:val="0"/>
        <w:spacing w:after="0" w:line="240" w:lineRule="auto"/>
        <w:rPr>
          <w:b/>
          <w:bCs/>
        </w:rPr>
      </w:pPr>
      <w:r w:rsidRPr="00B62116">
        <w:rPr>
          <w:b/>
          <w:bCs/>
        </w:rPr>
        <w:t xml:space="preserve">Questions 11 and 12 refer to the following talk. </w:t>
      </w:r>
    </w:p>
    <w:p w14:paraId="46355FAF" w14:textId="4E9EA40E" w:rsidR="00B62116" w:rsidRDefault="00B62116" w:rsidP="000271CB">
      <w:pPr>
        <w:autoSpaceDE w:val="0"/>
        <w:autoSpaceDN w:val="0"/>
        <w:adjustRightInd w:val="0"/>
        <w:spacing w:after="0" w:line="240" w:lineRule="auto"/>
      </w:pPr>
      <w:r>
        <w:t>B: My favorite basketball team is the Chicago Bulls. I have been a fan since Michael Jordan played on the team. He is my favorite player of all time. Lately, however, I don’t think the team is as good as it used to be. I love the team, but I don’t expect them to win the championships. I think that the Los Angeles Lakers have a better chance at winning</w:t>
      </w:r>
      <w:r w:rsidR="005D55C7">
        <w:t xml:space="preserve"> these da</w:t>
      </w:r>
      <w:r w:rsidR="009A0637">
        <w:t>ys</w:t>
      </w:r>
      <w:r>
        <w:t xml:space="preserve">. That’s because they have </w:t>
      </w:r>
      <w:r w:rsidR="005D55C7">
        <w:t>really great players</w:t>
      </w:r>
      <w:r>
        <w:t xml:space="preserve"> on their team. </w:t>
      </w:r>
    </w:p>
    <w:p w14:paraId="2EB22098" w14:textId="77777777" w:rsidR="00B62116" w:rsidRDefault="00B62116" w:rsidP="000271CB">
      <w:pPr>
        <w:autoSpaceDE w:val="0"/>
        <w:autoSpaceDN w:val="0"/>
        <w:adjustRightInd w:val="0"/>
        <w:spacing w:after="0" w:line="240" w:lineRule="auto"/>
      </w:pPr>
    </w:p>
    <w:p w14:paraId="48CF973F" w14:textId="2D48C6E5" w:rsidR="00B62116" w:rsidRDefault="00B62116" w:rsidP="000271CB">
      <w:pPr>
        <w:autoSpaceDE w:val="0"/>
        <w:autoSpaceDN w:val="0"/>
        <w:adjustRightInd w:val="0"/>
        <w:spacing w:after="0" w:line="240" w:lineRule="auto"/>
      </w:pPr>
      <w:r>
        <w:t>11.</w:t>
      </w:r>
      <w:r w:rsidR="009E1FED">
        <w:t xml:space="preserve"> </w:t>
      </w:r>
      <w:r>
        <w:t xml:space="preserve">What sport does the speaker talk about? </w:t>
      </w:r>
    </w:p>
    <w:p w14:paraId="76486792" w14:textId="0299293C" w:rsidR="00B62116" w:rsidRDefault="00B62116" w:rsidP="000271CB">
      <w:pPr>
        <w:autoSpaceDE w:val="0"/>
        <w:autoSpaceDN w:val="0"/>
        <w:adjustRightInd w:val="0"/>
        <w:spacing w:after="0" w:line="240" w:lineRule="auto"/>
      </w:pPr>
      <w:r>
        <w:t>12. According to the speaker, why won’t the Bulls win the championship this year?</w:t>
      </w:r>
    </w:p>
    <w:p w14:paraId="4E178EC6" w14:textId="77777777" w:rsidR="00B62116" w:rsidRDefault="00B62116" w:rsidP="000271CB">
      <w:pPr>
        <w:autoSpaceDE w:val="0"/>
        <w:autoSpaceDN w:val="0"/>
        <w:adjustRightInd w:val="0"/>
        <w:spacing w:after="0" w:line="240" w:lineRule="auto"/>
      </w:pPr>
    </w:p>
    <w:p w14:paraId="15BF821F" w14:textId="77777777" w:rsidR="00B62116" w:rsidRDefault="00B62116" w:rsidP="000271CB">
      <w:pPr>
        <w:autoSpaceDE w:val="0"/>
        <w:autoSpaceDN w:val="0"/>
        <w:adjustRightInd w:val="0"/>
        <w:spacing w:after="0" w:line="240" w:lineRule="auto"/>
      </w:pPr>
    </w:p>
    <w:p w14:paraId="6DAAA8DB" w14:textId="3850E5CC" w:rsidR="000A00BD" w:rsidRPr="000A00BD" w:rsidRDefault="00FE3B5A" w:rsidP="000271CB">
      <w:pPr>
        <w:autoSpaceDE w:val="0"/>
        <w:autoSpaceDN w:val="0"/>
        <w:adjustRightInd w:val="0"/>
        <w:spacing w:after="0" w:line="240" w:lineRule="auto"/>
        <w:rPr>
          <w:rFonts w:cstheme="minorHAnsi"/>
          <w:b/>
          <w:lang w:eastAsia="ko-KR"/>
        </w:rPr>
      </w:pPr>
      <w:r w:rsidRPr="007D3E91">
        <w:rPr>
          <w:rFonts w:cstheme="minorHAnsi"/>
          <w:b/>
        </w:rPr>
        <w:t xml:space="preserve">Track </w:t>
      </w:r>
      <w:r w:rsidR="00E371B5" w:rsidRPr="007D3E91">
        <w:rPr>
          <w:rFonts w:cstheme="minorHAnsi"/>
          <w:b/>
        </w:rPr>
        <w:t>3</w:t>
      </w:r>
      <w:r w:rsidR="000A00BD">
        <w:rPr>
          <w:rFonts w:cstheme="minorHAnsi" w:hint="eastAsia"/>
          <w:b/>
          <w:lang w:eastAsia="ko-KR"/>
        </w:rPr>
        <w:t>3</w:t>
      </w:r>
    </w:p>
    <w:p w14:paraId="75ACE142" w14:textId="2F1B92E8" w:rsidR="00B62116" w:rsidRPr="00B62116" w:rsidRDefault="00B62116" w:rsidP="000271CB">
      <w:pPr>
        <w:spacing w:after="0" w:line="240" w:lineRule="auto"/>
        <w:rPr>
          <w:b/>
          <w:bCs/>
        </w:rPr>
      </w:pPr>
      <w:r w:rsidRPr="00B62116">
        <w:rPr>
          <w:b/>
          <w:bCs/>
        </w:rPr>
        <w:t xml:space="preserve">Questions 13 through 15 refer to the following dialogue. </w:t>
      </w:r>
    </w:p>
    <w:p w14:paraId="4F2DE25E" w14:textId="77777777" w:rsidR="00B62116" w:rsidRDefault="00B62116" w:rsidP="000271CB">
      <w:pPr>
        <w:spacing w:after="0" w:line="240" w:lineRule="auto"/>
      </w:pPr>
      <w:r>
        <w:t xml:space="preserve">B: Stephanie, I did some research on the odds of winning the lottery. </w:t>
      </w:r>
    </w:p>
    <w:p w14:paraId="0128F8F5" w14:textId="77777777" w:rsidR="00B62116" w:rsidRDefault="00B62116" w:rsidP="000271CB">
      <w:pPr>
        <w:spacing w:after="0" w:line="240" w:lineRule="auto"/>
      </w:pPr>
      <w:r>
        <w:t xml:space="preserve">G: Oh, is that what you prepared for the math presentation today, Justin? </w:t>
      </w:r>
    </w:p>
    <w:p w14:paraId="7FE6B350" w14:textId="77777777" w:rsidR="00B62116" w:rsidRDefault="00B62116" w:rsidP="000271CB">
      <w:pPr>
        <w:spacing w:after="0" w:line="240" w:lineRule="auto"/>
      </w:pPr>
      <w:r>
        <w:t xml:space="preserve">B: Yes. I didn’t know the chance of winning the jackpot would be so low! Now I realize that buying a lottery ticket is a waste of money. </w:t>
      </w:r>
    </w:p>
    <w:p w14:paraId="7420A50D" w14:textId="77777777" w:rsidR="00B62116" w:rsidRDefault="00B62116" w:rsidP="000271CB">
      <w:pPr>
        <w:spacing w:after="0" w:line="240" w:lineRule="auto"/>
      </w:pPr>
      <w:r>
        <w:t xml:space="preserve">G: Is that so? What are the odds? </w:t>
      </w:r>
    </w:p>
    <w:p w14:paraId="09B4F028" w14:textId="77777777" w:rsidR="00B62116" w:rsidRDefault="00B62116" w:rsidP="000271CB">
      <w:pPr>
        <w:spacing w:after="0" w:line="240" w:lineRule="auto"/>
      </w:pPr>
      <w:r>
        <w:t xml:space="preserve">B: Your chances differ with each type of lottery. </w:t>
      </w:r>
      <w:proofErr w:type="gramStart"/>
      <w:r>
        <w:t>Usually</w:t>
      </w:r>
      <w:proofErr w:type="gramEnd"/>
      <w:r>
        <w:t xml:space="preserve"> you have a better chance of getting into a car accident, a plane crash, or being struck by lightning than winning the lottery. </w:t>
      </w:r>
    </w:p>
    <w:p w14:paraId="7BBAD5F0" w14:textId="77777777" w:rsidR="00B62116" w:rsidRDefault="00B62116" w:rsidP="000271CB">
      <w:pPr>
        <w:spacing w:after="0" w:line="240" w:lineRule="auto"/>
      </w:pPr>
      <w:r>
        <w:t xml:space="preserve">G: That’s crazy! </w:t>
      </w:r>
    </w:p>
    <w:p w14:paraId="40370970" w14:textId="77777777" w:rsidR="00B62116" w:rsidRDefault="00B62116" w:rsidP="000271CB">
      <w:pPr>
        <w:spacing w:after="0" w:line="240" w:lineRule="auto"/>
      </w:pPr>
      <w:r>
        <w:t xml:space="preserve">B: Yes. It’s also a huge problem. Many adults believe that they could win the lottery and get lots of money. They waste a lot of money on it. </w:t>
      </w:r>
    </w:p>
    <w:p w14:paraId="3AE2F864" w14:textId="49AE5671" w:rsidR="00B62116" w:rsidRDefault="00B62116" w:rsidP="000271CB">
      <w:pPr>
        <w:spacing w:after="0" w:line="240" w:lineRule="auto"/>
      </w:pPr>
      <w:r>
        <w:t xml:space="preserve">G: Now I understand. Because so many people buy lottery tickets, the odds must be low. Otherwise, the lottery company wouldn’t make any money. </w:t>
      </w:r>
    </w:p>
    <w:p w14:paraId="6B0FDB7D" w14:textId="77777777" w:rsidR="00B62116" w:rsidRDefault="00B62116" w:rsidP="000271CB">
      <w:pPr>
        <w:spacing w:after="0" w:line="240" w:lineRule="auto"/>
      </w:pPr>
    </w:p>
    <w:p w14:paraId="537E26FE" w14:textId="77777777" w:rsidR="00B62116" w:rsidRDefault="00B62116" w:rsidP="000271CB">
      <w:pPr>
        <w:spacing w:after="0" w:line="240" w:lineRule="auto"/>
      </w:pPr>
      <w:r>
        <w:t xml:space="preserve">13. What did Justin research for his math presentation? </w:t>
      </w:r>
    </w:p>
    <w:p w14:paraId="68C3803D" w14:textId="1A71E61B" w:rsidR="00B62116" w:rsidRDefault="00B62116" w:rsidP="000271CB">
      <w:pPr>
        <w:spacing w:after="0" w:line="240" w:lineRule="auto"/>
      </w:pPr>
      <w:r>
        <w:t xml:space="preserve">14. Why did Justin do the research? </w:t>
      </w:r>
    </w:p>
    <w:p w14:paraId="7365FFB7" w14:textId="2AAA77D2" w:rsidR="00936F7A" w:rsidRPr="007D3E91" w:rsidRDefault="00B62116" w:rsidP="000271CB">
      <w:pPr>
        <w:spacing w:after="0" w:line="240" w:lineRule="auto"/>
        <w:rPr>
          <w:rFonts w:cstheme="minorHAnsi"/>
        </w:rPr>
      </w:pPr>
      <w:r>
        <w:t>15. What does Stephanie mean in the last sentence?</w:t>
      </w:r>
    </w:p>
    <w:p w14:paraId="3171A35D" w14:textId="3F5D5CDB" w:rsidR="00936F7A" w:rsidRPr="007D3E91" w:rsidRDefault="00936F7A" w:rsidP="000271CB">
      <w:pPr>
        <w:spacing w:after="0" w:line="240" w:lineRule="auto"/>
        <w:ind w:left="720" w:hanging="720"/>
        <w:rPr>
          <w:rFonts w:cstheme="minorHAnsi"/>
        </w:rPr>
      </w:pPr>
      <w:r w:rsidRPr="007D3E91">
        <w:rPr>
          <w:rFonts w:cstheme="minorHAnsi"/>
        </w:rPr>
        <w:br w:type="page"/>
      </w:r>
    </w:p>
    <w:p w14:paraId="14E27A73" w14:textId="77777777" w:rsidR="00554C7B" w:rsidRDefault="00554C7B" w:rsidP="000271CB">
      <w:pPr>
        <w:spacing w:after="0" w:line="240" w:lineRule="auto"/>
        <w:rPr>
          <w:rFonts w:cstheme="minorHAnsi"/>
          <w:b/>
          <w:shd w:val="pct15" w:color="auto" w:fill="FFFFFF"/>
        </w:rPr>
      </w:pPr>
    </w:p>
    <w:p w14:paraId="6F94FE86" w14:textId="5BE254F7" w:rsidR="00936F7A" w:rsidRDefault="00936F7A" w:rsidP="000271CB">
      <w:pPr>
        <w:spacing w:after="0" w:line="240" w:lineRule="auto"/>
        <w:rPr>
          <w:rFonts w:cstheme="minorHAnsi"/>
          <w:b/>
          <w:shd w:val="pct15" w:color="auto" w:fill="FFFFFF"/>
        </w:rPr>
      </w:pPr>
      <w:r w:rsidRPr="007D3E91">
        <w:rPr>
          <w:rFonts w:cstheme="minorHAnsi"/>
          <w:b/>
          <w:shd w:val="pct15" w:color="auto" w:fill="FFFFFF"/>
        </w:rPr>
        <w:t>Unit</w:t>
      </w:r>
      <w:r w:rsidR="00D0589B">
        <w:rPr>
          <w:rFonts w:cstheme="minorHAnsi"/>
          <w:b/>
          <w:shd w:val="pct15" w:color="auto" w:fill="FFFFFF"/>
        </w:rPr>
        <w:t xml:space="preserve"> 4 </w:t>
      </w:r>
      <w:r w:rsidR="006441F3">
        <w:rPr>
          <w:rFonts w:cstheme="minorHAnsi"/>
          <w:b/>
          <w:shd w:val="pct15" w:color="auto" w:fill="FFFFFF"/>
        </w:rPr>
        <w:t>May I Speak to Stacy?</w:t>
      </w:r>
    </w:p>
    <w:p w14:paraId="499D7245" w14:textId="3835A1E0" w:rsidR="00D0589B" w:rsidRDefault="00D0589B" w:rsidP="000271CB">
      <w:pPr>
        <w:spacing w:after="0" w:line="240" w:lineRule="auto"/>
        <w:rPr>
          <w:rFonts w:cstheme="minorHAnsi"/>
          <w:b/>
          <w:shd w:val="pct15" w:color="auto" w:fill="FFFFFF"/>
        </w:rPr>
      </w:pPr>
    </w:p>
    <w:p w14:paraId="35F4ECDD" w14:textId="71837A63" w:rsidR="00D0589B" w:rsidRPr="007D3E91" w:rsidRDefault="00D0589B" w:rsidP="00D0589B">
      <w:pPr>
        <w:autoSpaceDE w:val="0"/>
        <w:autoSpaceDN w:val="0"/>
        <w:adjustRightInd w:val="0"/>
        <w:spacing w:after="0" w:line="240" w:lineRule="auto"/>
        <w:rPr>
          <w:rFonts w:cstheme="minorHAnsi"/>
          <w:b/>
        </w:rPr>
      </w:pPr>
      <w:r w:rsidRPr="007D3E91">
        <w:rPr>
          <w:rFonts w:cstheme="minorHAnsi"/>
          <w:b/>
        </w:rPr>
        <w:t>Track 3</w:t>
      </w:r>
      <w:r w:rsidR="000A00BD">
        <w:rPr>
          <w:rFonts w:cstheme="minorHAnsi"/>
          <w:b/>
        </w:rPr>
        <w:t>4</w:t>
      </w:r>
    </w:p>
    <w:p w14:paraId="09882E13" w14:textId="77777777" w:rsidR="00E40E26" w:rsidRDefault="00E40E26" w:rsidP="000271CB">
      <w:pPr>
        <w:spacing w:after="0" w:line="240" w:lineRule="auto"/>
      </w:pPr>
      <w:r>
        <w:t xml:space="preserve">B: Hello, is this the Graham residence? </w:t>
      </w:r>
    </w:p>
    <w:p w14:paraId="178AC7FB" w14:textId="77777777" w:rsidR="00E40E26" w:rsidRDefault="00E40E26" w:rsidP="000271CB">
      <w:pPr>
        <w:spacing w:after="0" w:line="240" w:lineRule="auto"/>
      </w:pPr>
      <w:r>
        <w:t xml:space="preserve">W: Yes. This is Mrs. Graham. May I ask who is calling, please? </w:t>
      </w:r>
    </w:p>
    <w:p w14:paraId="5F98A3C5" w14:textId="77777777" w:rsidR="00E40E26" w:rsidRDefault="00E40E26" w:rsidP="000271CB">
      <w:pPr>
        <w:spacing w:after="0" w:line="240" w:lineRule="auto"/>
      </w:pPr>
      <w:r>
        <w:t xml:space="preserve">B: My name is Walter. I am a friend of Stacy’s. May I speak to her, please? </w:t>
      </w:r>
    </w:p>
    <w:p w14:paraId="2264C774" w14:textId="77777777" w:rsidR="00E40E26" w:rsidRDefault="00E40E26" w:rsidP="000271CB">
      <w:pPr>
        <w:spacing w:after="0" w:line="240" w:lineRule="auto"/>
      </w:pPr>
      <w:r>
        <w:t xml:space="preserve">W: I am sorry, Walter, but Stacy is not here </w:t>
      </w:r>
      <w:proofErr w:type="gramStart"/>
      <w:r>
        <w:t>at the moment</w:t>
      </w:r>
      <w:proofErr w:type="gramEnd"/>
      <w:r>
        <w:t xml:space="preserve">. She’s running an errand for me. I told her to buy some fruit at the grocery store. Can I take a message? </w:t>
      </w:r>
    </w:p>
    <w:p w14:paraId="4DA2DA6A" w14:textId="77777777" w:rsidR="00E40E26" w:rsidRDefault="00E40E26" w:rsidP="000271CB">
      <w:pPr>
        <w:spacing w:after="0" w:line="240" w:lineRule="auto"/>
      </w:pPr>
      <w:r>
        <w:t xml:space="preserve">B: Yes. Stacy and I are classmates. We are working on an assignment together. It is due soon. We still need to finish working on a few questions. Can you please ask her to call me back as soon as she gets home? </w:t>
      </w:r>
    </w:p>
    <w:p w14:paraId="2E62D7E9" w14:textId="77777777" w:rsidR="00E40E26" w:rsidRDefault="00E40E26" w:rsidP="000271CB">
      <w:pPr>
        <w:spacing w:after="0" w:line="240" w:lineRule="auto"/>
      </w:pPr>
      <w:r>
        <w:t xml:space="preserve">W: Certainly. Does Stacy know where she can reach you? </w:t>
      </w:r>
    </w:p>
    <w:p w14:paraId="0EF3D5FD" w14:textId="3B650AF9" w:rsidR="00E40E26" w:rsidRDefault="00E40E26" w:rsidP="000271CB">
      <w:pPr>
        <w:spacing w:after="0" w:line="240" w:lineRule="auto"/>
      </w:pPr>
      <w:r>
        <w:t xml:space="preserve">B: Yes. Stacy has my phone number. I am going to the post office in a few minutes, and I’ll be back in about thirty minutes. She can call me anytime this evening. </w:t>
      </w:r>
    </w:p>
    <w:p w14:paraId="5F912D99" w14:textId="77777777" w:rsidR="00E40E26" w:rsidRDefault="00E40E26" w:rsidP="000271CB">
      <w:pPr>
        <w:spacing w:after="0" w:line="240" w:lineRule="auto"/>
      </w:pPr>
      <w:r>
        <w:t>W: OK, as soon as Stacy arrives, I will give her the message. I am sure she will call you back right away.</w:t>
      </w:r>
    </w:p>
    <w:p w14:paraId="5A6D69DC" w14:textId="77777777" w:rsidR="00E40E26" w:rsidRDefault="00E40E26" w:rsidP="000271CB">
      <w:pPr>
        <w:spacing w:after="0" w:line="240" w:lineRule="auto"/>
      </w:pPr>
      <w:r>
        <w:t xml:space="preserve">B: Thank you very much, Mrs. Graham. Goodbye. </w:t>
      </w:r>
    </w:p>
    <w:p w14:paraId="5A578F4A" w14:textId="3283139C" w:rsidR="00E40E26" w:rsidRDefault="00E40E26" w:rsidP="000271CB">
      <w:pPr>
        <w:spacing w:after="0" w:line="240" w:lineRule="auto"/>
      </w:pPr>
      <w:r>
        <w:t>W: You’re welcome. Bye.</w:t>
      </w:r>
    </w:p>
    <w:p w14:paraId="44E6E0B7" w14:textId="77777777" w:rsidR="00E40E26" w:rsidRPr="007D3E91" w:rsidRDefault="00E40E26" w:rsidP="000271CB">
      <w:pPr>
        <w:spacing w:after="0" w:line="240" w:lineRule="auto"/>
        <w:rPr>
          <w:rFonts w:cstheme="minorHAnsi"/>
          <w:b/>
          <w:lang w:eastAsia="ko-KR"/>
        </w:rPr>
      </w:pPr>
    </w:p>
    <w:p w14:paraId="7AF495B5" w14:textId="4963F7DB" w:rsidR="00936F7A" w:rsidRPr="007D3E91" w:rsidRDefault="00936F7A" w:rsidP="000271CB">
      <w:pPr>
        <w:spacing w:after="0" w:line="240" w:lineRule="auto"/>
        <w:rPr>
          <w:rFonts w:cstheme="minorHAnsi"/>
          <w:b/>
        </w:rPr>
      </w:pPr>
      <w:r w:rsidRPr="007D3E91">
        <w:rPr>
          <w:rFonts w:cstheme="minorHAnsi"/>
          <w:b/>
        </w:rPr>
        <w:t xml:space="preserve">Track </w:t>
      </w:r>
      <w:r w:rsidR="0017043B" w:rsidRPr="007D3E91">
        <w:rPr>
          <w:rFonts w:cstheme="minorHAnsi"/>
          <w:b/>
        </w:rPr>
        <w:t>3</w:t>
      </w:r>
      <w:r w:rsidR="000A00BD">
        <w:rPr>
          <w:rFonts w:cstheme="minorHAnsi"/>
          <w:b/>
        </w:rPr>
        <w:t>5</w:t>
      </w:r>
    </w:p>
    <w:p w14:paraId="34B0EAA2" w14:textId="77777777" w:rsidR="00E40E26" w:rsidRDefault="00E40E26" w:rsidP="000271CB">
      <w:pPr>
        <w:spacing w:after="0" w:line="240" w:lineRule="auto"/>
      </w:pPr>
      <w:r>
        <w:t xml:space="preserve">1. Why did Walter need to talk to Stacy? </w:t>
      </w:r>
    </w:p>
    <w:p w14:paraId="09982E4C" w14:textId="77777777" w:rsidR="00E40E26" w:rsidRDefault="00E40E26" w:rsidP="000271CB">
      <w:pPr>
        <w:spacing w:after="0" w:line="240" w:lineRule="auto"/>
      </w:pPr>
      <w:r>
        <w:t xml:space="preserve">2. Who received Walter’s phone call at the Graham residence? </w:t>
      </w:r>
    </w:p>
    <w:p w14:paraId="57EA17B7" w14:textId="2E34E0CC" w:rsidR="007A5C35" w:rsidRDefault="00E40E26" w:rsidP="000271CB">
      <w:pPr>
        <w:spacing w:after="0" w:line="240" w:lineRule="auto"/>
      </w:pPr>
      <w:r>
        <w:t>3. What was Stacy doing when Walter called?</w:t>
      </w:r>
    </w:p>
    <w:p w14:paraId="3DA0ABA5" w14:textId="77777777" w:rsidR="00E40E26" w:rsidRPr="007D3E91" w:rsidRDefault="00E40E26" w:rsidP="000271CB">
      <w:pPr>
        <w:spacing w:after="0" w:line="240" w:lineRule="auto"/>
        <w:rPr>
          <w:rFonts w:cstheme="minorHAnsi"/>
        </w:rPr>
      </w:pPr>
    </w:p>
    <w:p w14:paraId="43E0D877" w14:textId="78A24093" w:rsidR="00936F7A" w:rsidRPr="007D3E91" w:rsidRDefault="00936F7A" w:rsidP="000271CB">
      <w:pPr>
        <w:spacing w:after="0" w:line="240" w:lineRule="auto"/>
        <w:rPr>
          <w:rFonts w:cstheme="minorHAnsi"/>
          <w:b/>
        </w:rPr>
      </w:pPr>
      <w:r w:rsidRPr="007D3E91">
        <w:rPr>
          <w:rFonts w:cstheme="minorHAnsi"/>
          <w:b/>
        </w:rPr>
        <w:t xml:space="preserve">Track </w:t>
      </w:r>
      <w:r w:rsidR="0017043B" w:rsidRPr="007D3E91">
        <w:rPr>
          <w:rFonts w:cstheme="minorHAnsi"/>
          <w:b/>
        </w:rPr>
        <w:t>3</w:t>
      </w:r>
      <w:r w:rsidR="000A00BD">
        <w:rPr>
          <w:rFonts w:cstheme="minorHAnsi"/>
          <w:b/>
        </w:rPr>
        <w:t>6</w:t>
      </w:r>
    </w:p>
    <w:p w14:paraId="75AFC25B" w14:textId="77777777" w:rsidR="00E40E26" w:rsidRDefault="00E40E26" w:rsidP="000271CB">
      <w:pPr>
        <w:spacing w:after="0" w:line="240" w:lineRule="auto"/>
      </w:pPr>
      <w:r>
        <w:t xml:space="preserve">1. Walter is a friend of Stacy’s. </w:t>
      </w:r>
    </w:p>
    <w:p w14:paraId="4D5DBA09" w14:textId="77777777" w:rsidR="00E40E26" w:rsidRDefault="00E40E26" w:rsidP="000271CB">
      <w:pPr>
        <w:spacing w:after="0" w:line="240" w:lineRule="auto"/>
      </w:pPr>
      <w:r>
        <w:t xml:space="preserve">2. Mrs. Graham left a message. </w:t>
      </w:r>
    </w:p>
    <w:p w14:paraId="4501AED2" w14:textId="77777777" w:rsidR="00E40E26" w:rsidRDefault="00E40E26" w:rsidP="000271CB">
      <w:pPr>
        <w:spacing w:after="0" w:line="240" w:lineRule="auto"/>
      </w:pPr>
      <w:r>
        <w:t xml:space="preserve">3. Stacy didn’t want to talk to Walter. </w:t>
      </w:r>
    </w:p>
    <w:p w14:paraId="2D1C059B" w14:textId="1FB6DB24" w:rsidR="007A5C35" w:rsidRDefault="00E40E26" w:rsidP="000271CB">
      <w:pPr>
        <w:spacing w:after="0" w:line="240" w:lineRule="auto"/>
      </w:pPr>
      <w:r>
        <w:t>4. Walter works at the post office.</w:t>
      </w:r>
    </w:p>
    <w:p w14:paraId="33662BEA" w14:textId="77777777" w:rsidR="00E40E26" w:rsidRPr="007D3E91" w:rsidRDefault="00E40E26" w:rsidP="000271CB">
      <w:pPr>
        <w:spacing w:after="0" w:line="240" w:lineRule="auto"/>
        <w:rPr>
          <w:rFonts w:cstheme="minorHAnsi"/>
          <w:b/>
        </w:rPr>
      </w:pPr>
    </w:p>
    <w:p w14:paraId="18A05857" w14:textId="6BD0A85D" w:rsidR="00936F7A" w:rsidRPr="007D3E91" w:rsidRDefault="00936F7A" w:rsidP="000271CB">
      <w:pPr>
        <w:spacing w:after="0" w:line="240" w:lineRule="auto"/>
        <w:rPr>
          <w:rFonts w:cstheme="minorHAnsi"/>
          <w:b/>
        </w:rPr>
      </w:pPr>
      <w:r w:rsidRPr="007D3E91">
        <w:rPr>
          <w:rFonts w:cstheme="minorHAnsi"/>
          <w:b/>
        </w:rPr>
        <w:t xml:space="preserve">Track </w:t>
      </w:r>
      <w:r w:rsidR="0017043B" w:rsidRPr="007D3E91">
        <w:rPr>
          <w:rFonts w:cstheme="minorHAnsi"/>
          <w:b/>
        </w:rPr>
        <w:t>3</w:t>
      </w:r>
      <w:r w:rsidR="000A00BD">
        <w:rPr>
          <w:rFonts w:cstheme="minorHAnsi"/>
          <w:b/>
        </w:rPr>
        <w:t>7</w:t>
      </w:r>
    </w:p>
    <w:p w14:paraId="6479DACD" w14:textId="77777777" w:rsidR="00E40E26" w:rsidRDefault="00E40E26" w:rsidP="000271CB">
      <w:pPr>
        <w:spacing w:after="0" w:line="240" w:lineRule="auto"/>
      </w:pPr>
      <w:r>
        <w:t xml:space="preserve">W: Hi, Harold. Did you just get back from Jane’s house? Did you have dinner yet? </w:t>
      </w:r>
    </w:p>
    <w:p w14:paraId="7239B718" w14:textId="77777777" w:rsidR="00E40E26" w:rsidRDefault="00E40E26" w:rsidP="000271CB">
      <w:pPr>
        <w:spacing w:after="0" w:line="240" w:lineRule="auto"/>
      </w:pPr>
      <w:r>
        <w:t xml:space="preserve">B: Hi, Mom. Yes, I just got back. I had dinner there with her parents. </w:t>
      </w:r>
    </w:p>
    <w:p w14:paraId="374AC37D" w14:textId="77777777" w:rsidR="00E40E26" w:rsidRDefault="00E40E26" w:rsidP="000271CB">
      <w:pPr>
        <w:spacing w:after="0" w:line="240" w:lineRule="auto"/>
      </w:pPr>
      <w:r>
        <w:t xml:space="preserve">W: I see. Were you able to finish your homework? </w:t>
      </w:r>
    </w:p>
    <w:p w14:paraId="335F9A6B" w14:textId="77777777" w:rsidR="00E40E26" w:rsidRDefault="00E40E26" w:rsidP="000271CB">
      <w:pPr>
        <w:spacing w:after="0" w:line="240" w:lineRule="auto"/>
      </w:pPr>
      <w:r>
        <w:t xml:space="preserve">B: Actually, I </w:t>
      </w:r>
      <w:proofErr w:type="gramStart"/>
      <w:r>
        <w:t>wasn’t able to</w:t>
      </w:r>
      <w:proofErr w:type="gramEnd"/>
      <w:r>
        <w:t xml:space="preserve"> finish all of it. </w:t>
      </w:r>
    </w:p>
    <w:p w14:paraId="3BC5628A" w14:textId="1E62122A" w:rsidR="00E40E26" w:rsidRDefault="00E40E26" w:rsidP="000271CB">
      <w:pPr>
        <w:spacing w:after="0" w:line="240" w:lineRule="auto"/>
      </w:pPr>
      <w:r>
        <w:t xml:space="preserve">W: Why not? You promised me that you would finish your homework if I allowed you to go to Jane’s house. What did you do the whole time? </w:t>
      </w:r>
    </w:p>
    <w:p w14:paraId="0CF752AF" w14:textId="77777777" w:rsidR="00E40E26" w:rsidRDefault="00E40E26" w:rsidP="000271CB">
      <w:pPr>
        <w:spacing w:after="0" w:line="240" w:lineRule="auto"/>
      </w:pPr>
      <w:r>
        <w:t xml:space="preserve">B: We were doing our homework when Jane’s parents arrived. We had dinner together. We talked for a long time. We didn’t realize that it was already time for me to go home. I’m </w:t>
      </w:r>
      <w:proofErr w:type="gramStart"/>
      <w:r>
        <w:t>really sorry</w:t>
      </w:r>
      <w:proofErr w:type="gramEnd"/>
      <w:r>
        <w:t xml:space="preserve">, Mom. </w:t>
      </w:r>
    </w:p>
    <w:p w14:paraId="331FFF23" w14:textId="77777777" w:rsidR="00E40E26" w:rsidRDefault="00E40E26" w:rsidP="000271CB">
      <w:pPr>
        <w:spacing w:after="0" w:line="240" w:lineRule="auto"/>
      </w:pPr>
      <w:r>
        <w:t xml:space="preserve">W: I understand that it’s fun to hang out with friends. It’s more important to finish your homework before dinner, though. </w:t>
      </w:r>
    </w:p>
    <w:p w14:paraId="23599743" w14:textId="77777777" w:rsidR="00E40E26" w:rsidRDefault="00E40E26" w:rsidP="000271CB">
      <w:pPr>
        <w:spacing w:after="0" w:line="240" w:lineRule="auto"/>
      </w:pPr>
      <w:r>
        <w:t xml:space="preserve">B: Why before dinner? </w:t>
      </w:r>
    </w:p>
    <w:p w14:paraId="63EA3D98" w14:textId="77777777" w:rsidR="00E40E26" w:rsidRDefault="00E40E26" w:rsidP="000271CB">
      <w:pPr>
        <w:spacing w:after="0" w:line="240" w:lineRule="auto"/>
      </w:pPr>
      <w:r>
        <w:t xml:space="preserve">W: That way, you won’t stay up too late, and you can get a good night’s rest. </w:t>
      </w:r>
    </w:p>
    <w:p w14:paraId="4977C003" w14:textId="3F0CAA33" w:rsidR="005011F9" w:rsidRDefault="00E40E26" w:rsidP="000271CB">
      <w:pPr>
        <w:spacing w:after="0" w:line="240" w:lineRule="auto"/>
      </w:pPr>
      <w:r>
        <w:t>B: I’m sorry, Mom. Next time, I’ll stay focused on my homework and finish it as early as possible.</w:t>
      </w:r>
    </w:p>
    <w:p w14:paraId="263B2EBA" w14:textId="77777777" w:rsidR="00E40E26" w:rsidRPr="007D3E91" w:rsidRDefault="00E40E26" w:rsidP="000271CB">
      <w:pPr>
        <w:spacing w:after="0" w:line="240" w:lineRule="auto"/>
        <w:rPr>
          <w:rFonts w:cstheme="minorHAnsi"/>
          <w:b/>
        </w:rPr>
      </w:pPr>
    </w:p>
    <w:p w14:paraId="259CB3F0" w14:textId="7D7420B0" w:rsidR="00936F7A" w:rsidRPr="007D3E91" w:rsidRDefault="00936F7A" w:rsidP="000271CB">
      <w:pPr>
        <w:spacing w:after="0" w:line="240" w:lineRule="auto"/>
        <w:rPr>
          <w:rFonts w:cstheme="minorHAnsi"/>
          <w:b/>
        </w:rPr>
      </w:pPr>
      <w:r w:rsidRPr="007D3E91">
        <w:rPr>
          <w:rFonts w:cstheme="minorHAnsi"/>
          <w:b/>
        </w:rPr>
        <w:t xml:space="preserve">Track </w:t>
      </w:r>
      <w:r w:rsidR="0017043B" w:rsidRPr="007D3E91">
        <w:rPr>
          <w:rFonts w:cstheme="minorHAnsi"/>
          <w:b/>
        </w:rPr>
        <w:t>3</w:t>
      </w:r>
      <w:r w:rsidR="000A00BD">
        <w:rPr>
          <w:rFonts w:cstheme="minorHAnsi"/>
          <w:b/>
        </w:rPr>
        <w:t>8</w:t>
      </w:r>
    </w:p>
    <w:p w14:paraId="2FEA870B" w14:textId="77777777" w:rsidR="00E40E26" w:rsidRDefault="00E40E26" w:rsidP="000271CB">
      <w:pPr>
        <w:spacing w:after="0" w:line="240" w:lineRule="auto"/>
      </w:pPr>
      <w:r>
        <w:t xml:space="preserve">1. Harold and his mom were talking about Harold’s school. </w:t>
      </w:r>
    </w:p>
    <w:p w14:paraId="101D9354" w14:textId="77777777" w:rsidR="00E40E26" w:rsidRDefault="00E40E26" w:rsidP="000271CB">
      <w:pPr>
        <w:spacing w:after="0" w:line="240" w:lineRule="auto"/>
      </w:pPr>
      <w:r>
        <w:lastRenderedPageBreak/>
        <w:t xml:space="preserve">2. Harold </w:t>
      </w:r>
      <w:proofErr w:type="gramStart"/>
      <w:r>
        <w:t>wasn’t able to</w:t>
      </w:r>
      <w:proofErr w:type="gramEnd"/>
      <w:r>
        <w:t xml:space="preserve"> finish his homework before dinner because he was watching TV. </w:t>
      </w:r>
    </w:p>
    <w:p w14:paraId="5EACE9CC" w14:textId="77777777" w:rsidR="00E40E26" w:rsidRDefault="00E40E26" w:rsidP="000271CB">
      <w:pPr>
        <w:spacing w:after="0" w:line="240" w:lineRule="auto"/>
      </w:pPr>
      <w:r>
        <w:t xml:space="preserve">3. Harold apologized to his mom because he did not finish his homework early. </w:t>
      </w:r>
    </w:p>
    <w:p w14:paraId="009DD8D5" w14:textId="59A9B5B6" w:rsidR="005011F9" w:rsidRDefault="00E40E26" w:rsidP="000271CB">
      <w:pPr>
        <w:spacing w:after="0" w:line="240" w:lineRule="auto"/>
      </w:pPr>
      <w:r>
        <w:t>4. Jane’s parents sent Harold home because it was time for Jane’s family to eat dinner</w:t>
      </w:r>
    </w:p>
    <w:p w14:paraId="1E9A5DF4" w14:textId="77777777" w:rsidR="00E40E26" w:rsidRPr="007D3E91" w:rsidRDefault="00E40E26" w:rsidP="000271CB">
      <w:pPr>
        <w:spacing w:after="0" w:line="240" w:lineRule="auto"/>
        <w:rPr>
          <w:rFonts w:cstheme="minorHAnsi"/>
        </w:rPr>
      </w:pPr>
    </w:p>
    <w:p w14:paraId="773F70FC" w14:textId="6A426FDC" w:rsidR="00936F7A" w:rsidRPr="007D3E91" w:rsidRDefault="00936F7A" w:rsidP="000271CB">
      <w:pPr>
        <w:spacing w:after="0" w:line="240" w:lineRule="auto"/>
        <w:rPr>
          <w:rFonts w:cstheme="minorHAnsi"/>
          <w:b/>
          <w:lang w:eastAsia="ko-KR"/>
        </w:rPr>
      </w:pPr>
      <w:r w:rsidRPr="007D3E91">
        <w:rPr>
          <w:rFonts w:cstheme="minorHAnsi"/>
          <w:b/>
        </w:rPr>
        <w:t>Track</w:t>
      </w:r>
      <w:r w:rsidR="0017043B" w:rsidRPr="007D3E91">
        <w:rPr>
          <w:rFonts w:cstheme="minorHAnsi"/>
          <w:b/>
        </w:rPr>
        <w:t xml:space="preserve"> 3</w:t>
      </w:r>
      <w:r w:rsidR="000A00BD">
        <w:rPr>
          <w:rFonts w:cstheme="minorHAnsi"/>
          <w:b/>
        </w:rPr>
        <w:t>9</w:t>
      </w:r>
    </w:p>
    <w:p w14:paraId="5BC73021" w14:textId="77777777" w:rsidR="00E40E26" w:rsidRDefault="00E40E26" w:rsidP="000271CB">
      <w:pPr>
        <w:spacing w:after="0" w:line="240" w:lineRule="auto"/>
      </w:pPr>
      <w:r>
        <w:t xml:space="preserve">1. Where are the speakers? </w:t>
      </w:r>
    </w:p>
    <w:p w14:paraId="04773039" w14:textId="77777777" w:rsidR="00E40E26" w:rsidRDefault="00E40E26" w:rsidP="000271CB">
      <w:pPr>
        <w:spacing w:after="0" w:line="240" w:lineRule="auto"/>
      </w:pPr>
      <w:r>
        <w:t xml:space="preserve">2. Why is Harold’s mom upset? </w:t>
      </w:r>
    </w:p>
    <w:p w14:paraId="04B34831" w14:textId="038E4845" w:rsidR="0045150F" w:rsidRDefault="00E40E26" w:rsidP="000271CB">
      <w:pPr>
        <w:spacing w:after="0" w:line="240" w:lineRule="auto"/>
      </w:pPr>
      <w:r>
        <w:t>3. What happened while Harold and Jane were doing homework?</w:t>
      </w:r>
    </w:p>
    <w:p w14:paraId="154FE4AF" w14:textId="77777777" w:rsidR="0045150F" w:rsidRPr="007D3E91" w:rsidRDefault="0045150F" w:rsidP="000271CB">
      <w:pPr>
        <w:spacing w:after="0" w:line="240" w:lineRule="auto"/>
        <w:rPr>
          <w:rFonts w:cstheme="minorHAnsi"/>
        </w:rPr>
      </w:pPr>
    </w:p>
    <w:p w14:paraId="68D275A7" w14:textId="1DAF1455" w:rsidR="0017043B" w:rsidRPr="007D3E91" w:rsidRDefault="0017043B" w:rsidP="000271CB">
      <w:pPr>
        <w:spacing w:after="0" w:line="240" w:lineRule="auto"/>
        <w:rPr>
          <w:rFonts w:cstheme="minorHAnsi"/>
          <w:b/>
          <w:lang w:eastAsia="ko-KR"/>
        </w:rPr>
      </w:pPr>
      <w:r w:rsidRPr="007D3E91">
        <w:rPr>
          <w:rFonts w:cstheme="minorHAnsi"/>
          <w:b/>
        </w:rPr>
        <w:t xml:space="preserve">Track </w:t>
      </w:r>
      <w:r w:rsidR="000A00BD">
        <w:rPr>
          <w:rFonts w:cstheme="minorHAnsi"/>
          <w:b/>
        </w:rPr>
        <w:t>40</w:t>
      </w:r>
    </w:p>
    <w:p w14:paraId="02AC5935" w14:textId="77777777" w:rsidR="00E40E26" w:rsidRDefault="00E40E26" w:rsidP="000271CB">
      <w:pPr>
        <w:spacing w:after="0" w:line="240" w:lineRule="auto"/>
      </w:pPr>
      <w:r>
        <w:t xml:space="preserve">W: Hello, this is Nancy. You have reached the Keller residence. Sorry, there is no one here to take your call right now. I am at the hospital. Please leave your name and a short message, and we will return your phone call as soon as possible. Thank you and have a good day. </w:t>
      </w:r>
    </w:p>
    <w:p w14:paraId="349F5EEA" w14:textId="60ABCB22" w:rsidR="00936F7A" w:rsidRDefault="00E40E26" w:rsidP="000271CB">
      <w:pPr>
        <w:spacing w:after="0" w:line="240" w:lineRule="auto"/>
      </w:pPr>
      <w:r>
        <w:t>M: Hi, Bob Smith here. I’m sorry, but I am currently unavailable to take your call. I will be on vacation in Europe until late March. Please leave your message after the beep. I’ll call you back as soon as I get home. For emergencies, you can reach me on my cell phone. Have a nice day.</w:t>
      </w:r>
    </w:p>
    <w:p w14:paraId="399CB16B" w14:textId="4B4F1616" w:rsidR="000A00BD" w:rsidRDefault="000A00BD" w:rsidP="000271CB">
      <w:pPr>
        <w:spacing w:after="0" w:line="240" w:lineRule="auto"/>
      </w:pPr>
    </w:p>
    <w:p w14:paraId="7F0CC415" w14:textId="4127DC32" w:rsidR="000A00BD" w:rsidRPr="007D3E91" w:rsidRDefault="000A00BD" w:rsidP="000A00BD">
      <w:pPr>
        <w:spacing w:after="0" w:line="240" w:lineRule="auto"/>
        <w:rPr>
          <w:rFonts w:cstheme="minorHAnsi"/>
          <w:b/>
          <w:lang w:eastAsia="ko-KR"/>
        </w:rPr>
      </w:pPr>
      <w:bookmarkStart w:id="3" w:name="_Hlk112861014"/>
      <w:r w:rsidRPr="007D3E91">
        <w:rPr>
          <w:rFonts w:cstheme="minorHAnsi"/>
          <w:b/>
        </w:rPr>
        <w:t xml:space="preserve">Track </w:t>
      </w:r>
      <w:r>
        <w:rPr>
          <w:rFonts w:cstheme="minorHAnsi"/>
          <w:b/>
        </w:rPr>
        <w:t>41</w:t>
      </w:r>
    </w:p>
    <w:p w14:paraId="340F1705" w14:textId="682D4B2D" w:rsidR="000A00BD" w:rsidRDefault="000A00BD" w:rsidP="000271CB">
      <w:pPr>
        <w:spacing w:after="0" w:line="240" w:lineRule="auto"/>
        <w:rPr>
          <w:lang w:eastAsia="ko-KR"/>
        </w:rPr>
      </w:pPr>
      <w:r>
        <w:rPr>
          <w:rFonts w:hint="eastAsia"/>
          <w:lang w:eastAsia="ko-KR"/>
        </w:rPr>
        <w:t>W</w:t>
      </w:r>
      <w:r>
        <w:rPr>
          <w:lang w:eastAsia="ko-KR"/>
        </w:rPr>
        <w:t xml:space="preserve">1: </w:t>
      </w:r>
      <w:r>
        <w:t>Hello, Erickson residence. This is Stacy.</w:t>
      </w:r>
    </w:p>
    <w:p w14:paraId="7007B839" w14:textId="52DA23DE" w:rsidR="000A00BD" w:rsidRDefault="000A00BD" w:rsidP="000271CB">
      <w:pPr>
        <w:spacing w:after="0" w:line="240" w:lineRule="auto"/>
        <w:rPr>
          <w:lang w:eastAsia="ko-KR"/>
        </w:rPr>
      </w:pPr>
      <w:r>
        <w:rPr>
          <w:lang w:eastAsia="ko-KR"/>
        </w:rPr>
        <w:t>W2:</w:t>
      </w:r>
      <w:r>
        <w:t xml:space="preserve"> Hi Stacy. Can I talk to Trudy, please?</w:t>
      </w:r>
    </w:p>
    <w:p w14:paraId="308FF1E2" w14:textId="68D0DE0F" w:rsidR="000A00BD" w:rsidRDefault="000A00BD" w:rsidP="000271CB">
      <w:pPr>
        <w:spacing w:after="0" w:line="240" w:lineRule="auto"/>
        <w:rPr>
          <w:lang w:eastAsia="ko-KR"/>
        </w:rPr>
      </w:pPr>
      <w:r>
        <w:rPr>
          <w:rFonts w:hint="eastAsia"/>
          <w:lang w:eastAsia="ko-KR"/>
        </w:rPr>
        <w:t>W</w:t>
      </w:r>
      <w:r>
        <w:rPr>
          <w:lang w:eastAsia="ko-KR"/>
        </w:rPr>
        <w:t xml:space="preserve">1: </w:t>
      </w:r>
      <w:r>
        <w:t>I’m sorry, but Trudy isn’t home right now. Can I take a message?</w:t>
      </w:r>
    </w:p>
    <w:p w14:paraId="6F2DDE7A" w14:textId="5AB1B8D3" w:rsidR="000A00BD" w:rsidRDefault="000A00BD" w:rsidP="000271CB">
      <w:pPr>
        <w:spacing w:after="0" w:line="240" w:lineRule="auto"/>
        <w:rPr>
          <w:lang w:eastAsia="ko-KR"/>
        </w:rPr>
      </w:pPr>
      <w:r>
        <w:rPr>
          <w:lang w:eastAsia="ko-KR"/>
        </w:rPr>
        <w:t xml:space="preserve">W2: </w:t>
      </w:r>
      <w:r>
        <w:t>Yes. This is Kathy. We have a science project due next week, and I wanted to ask her about it.</w:t>
      </w:r>
    </w:p>
    <w:bookmarkEnd w:id="3"/>
    <w:p w14:paraId="6764664E" w14:textId="77777777" w:rsidR="00E40E26" w:rsidRPr="007D3E91" w:rsidRDefault="00E40E26" w:rsidP="000271CB">
      <w:pPr>
        <w:spacing w:after="0" w:line="240" w:lineRule="auto"/>
        <w:rPr>
          <w:rFonts w:cstheme="minorHAnsi"/>
          <w:b/>
        </w:rPr>
      </w:pPr>
    </w:p>
    <w:p w14:paraId="6108F81E" w14:textId="0EC70B32" w:rsidR="00936F7A" w:rsidRPr="007D3E91" w:rsidRDefault="00936F7A" w:rsidP="000271CB">
      <w:pPr>
        <w:spacing w:after="0" w:line="240" w:lineRule="auto"/>
        <w:rPr>
          <w:rFonts w:cstheme="minorHAnsi"/>
          <w:b/>
        </w:rPr>
      </w:pPr>
      <w:r w:rsidRPr="007D3E91">
        <w:rPr>
          <w:rFonts w:cstheme="minorHAnsi"/>
          <w:b/>
        </w:rPr>
        <w:t xml:space="preserve">Track </w:t>
      </w:r>
      <w:r w:rsidR="000A00BD">
        <w:rPr>
          <w:rFonts w:cstheme="minorHAnsi"/>
          <w:b/>
        </w:rPr>
        <w:t>42</w:t>
      </w:r>
    </w:p>
    <w:p w14:paraId="06A41777" w14:textId="77777777" w:rsidR="00DC64F7" w:rsidRDefault="00DC64F7" w:rsidP="000271CB">
      <w:pPr>
        <w:spacing w:after="0" w:line="240" w:lineRule="auto"/>
      </w:pPr>
      <w:r>
        <w:t xml:space="preserve">1. (a) The man is angry because his colleagues are late. </w:t>
      </w:r>
    </w:p>
    <w:p w14:paraId="007A53DB" w14:textId="77777777" w:rsidR="00DC64F7" w:rsidRDefault="00DC64F7" w:rsidP="000271CB">
      <w:pPr>
        <w:spacing w:after="0" w:line="240" w:lineRule="auto"/>
      </w:pPr>
      <w:r>
        <w:t xml:space="preserve">(b) The man is thankful for arriving at the office. </w:t>
      </w:r>
    </w:p>
    <w:p w14:paraId="5A87B158" w14:textId="77777777" w:rsidR="00DC64F7" w:rsidRDefault="00DC64F7" w:rsidP="000271CB">
      <w:pPr>
        <w:spacing w:after="0" w:line="240" w:lineRule="auto"/>
      </w:pPr>
      <w:r>
        <w:t xml:space="preserve">(c) The woman is angry because the man was late. </w:t>
      </w:r>
    </w:p>
    <w:p w14:paraId="24337D98" w14:textId="77777777" w:rsidR="00DC64F7" w:rsidRDefault="00DC64F7" w:rsidP="000271CB">
      <w:pPr>
        <w:spacing w:after="0" w:line="240" w:lineRule="auto"/>
      </w:pPr>
      <w:r>
        <w:t xml:space="preserve">(d) The man is excited for the meeting. </w:t>
      </w:r>
    </w:p>
    <w:p w14:paraId="719D0A23" w14:textId="77777777" w:rsidR="00DC64F7" w:rsidRDefault="00DC64F7" w:rsidP="000271CB">
      <w:pPr>
        <w:spacing w:after="0" w:line="240" w:lineRule="auto"/>
      </w:pPr>
    </w:p>
    <w:p w14:paraId="415461E0" w14:textId="77777777" w:rsidR="00DC64F7" w:rsidRDefault="00DC64F7" w:rsidP="000271CB">
      <w:pPr>
        <w:spacing w:after="0" w:line="240" w:lineRule="auto"/>
      </w:pPr>
      <w:r>
        <w:t xml:space="preserve">2. (a) The girl is giving her teacher a birthday card. </w:t>
      </w:r>
    </w:p>
    <w:p w14:paraId="55942D6F" w14:textId="77777777" w:rsidR="00DC64F7" w:rsidRDefault="00DC64F7" w:rsidP="000271CB">
      <w:pPr>
        <w:spacing w:after="0" w:line="240" w:lineRule="auto"/>
      </w:pPr>
      <w:r>
        <w:t xml:space="preserve">(b) The girl is sick in bed. </w:t>
      </w:r>
    </w:p>
    <w:p w14:paraId="01A43CB2" w14:textId="77777777" w:rsidR="00DC64F7" w:rsidRDefault="00DC64F7" w:rsidP="000271CB">
      <w:pPr>
        <w:spacing w:after="0" w:line="240" w:lineRule="auto"/>
      </w:pPr>
      <w:r>
        <w:t xml:space="preserve">(c) The girl is submitting her assignment to her teacher. </w:t>
      </w:r>
    </w:p>
    <w:p w14:paraId="51F8F31D" w14:textId="309FE86C" w:rsidR="003E6E9F" w:rsidRDefault="00DC64F7" w:rsidP="000271CB">
      <w:pPr>
        <w:spacing w:after="0" w:line="240" w:lineRule="auto"/>
      </w:pPr>
      <w:r>
        <w:t>(d) The girl is giving her teacher an invitation letter.</w:t>
      </w:r>
    </w:p>
    <w:p w14:paraId="5C0072D0" w14:textId="77777777" w:rsidR="00936F7A" w:rsidRPr="007D3E91" w:rsidRDefault="00936F7A" w:rsidP="000271CB">
      <w:pPr>
        <w:spacing w:after="0" w:line="240" w:lineRule="auto"/>
        <w:rPr>
          <w:rFonts w:cstheme="minorHAnsi"/>
        </w:rPr>
      </w:pPr>
    </w:p>
    <w:p w14:paraId="18417B05" w14:textId="74AB9207" w:rsidR="0017043B" w:rsidRPr="007D3E91" w:rsidRDefault="0017043B" w:rsidP="000271CB">
      <w:pPr>
        <w:spacing w:after="0" w:line="240" w:lineRule="auto"/>
        <w:rPr>
          <w:rFonts w:cstheme="minorHAnsi"/>
          <w:b/>
        </w:rPr>
      </w:pPr>
      <w:r w:rsidRPr="007D3E91">
        <w:rPr>
          <w:rFonts w:cstheme="minorHAnsi"/>
          <w:b/>
        </w:rPr>
        <w:t xml:space="preserve">Track </w:t>
      </w:r>
      <w:r w:rsidR="000A00BD">
        <w:rPr>
          <w:rFonts w:cstheme="minorHAnsi"/>
          <w:b/>
        </w:rPr>
        <w:t>43</w:t>
      </w:r>
    </w:p>
    <w:p w14:paraId="3475E6C3" w14:textId="750E006A" w:rsidR="00DC64F7" w:rsidRDefault="00DC64F7" w:rsidP="000271CB">
      <w:pPr>
        <w:spacing w:after="0" w:line="240" w:lineRule="auto"/>
      </w:pPr>
      <w:r>
        <w:t xml:space="preserve">3. What should you say to your dad if you accidentally spill a cup of coffee on the table? </w:t>
      </w:r>
    </w:p>
    <w:p w14:paraId="718214CB" w14:textId="3532D5AC" w:rsidR="00DC64F7" w:rsidRDefault="00DC64F7" w:rsidP="000271CB">
      <w:pPr>
        <w:spacing w:after="0" w:line="240" w:lineRule="auto"/>
      </w:pPr>
      <w:r>
        <w:t>4. What should you say when you need to step behind or in front of someone who is blocking your way?</w:t>
      </w:r>
    </w:p>
    <w:p w14:paraId="0000EC21" w14:textId="77777777" w:rsidR="00DC64F7" w:rsidRPr="007D3E91" w:rsidRDefault="00DC64F7" w:rsidP="000271CB">
      <w:pPr>
        <w:spacing w:after="0" w:line="240" w:lineRule="auto"/>
        <w:rPr>
          <w:rFonts w:cstheme="minorHAnsi"/>
        </w:rPr>
      </w:pPr>
    </w:p>
    <w:p w14:paraId="7F031E69" w14:textId="35B3BFC4" w:rsidR="0017043B" w:rsidRPr="007D3E91" w:rsidRDefault="00060941" w:rsidP="000271CB">
      <w:pPr>
        <w:spacing w:after="0" w:line="240" w:lineRule="auto"/>
        <w:rPr>
          <w:rFonts w:cstheme="minorHAnsi"/>
          <w:b/>
        </w:rPr>
      </w:pPr>
      <w:r w:rsidRPr="007D3E91">
        <w:rPr>
          <w:rFonts w:cstheme="minorHAnsi"/>
          <w:b/>
        </w:rPr>
        <w:t>Track</w:t>
      </w:r>
      <w:r w:rsidR="0017043B" w:rsidRPr="007D3E91">
        <w:rPr>
          <w:rFonts w:cstheme="minorHAnsi"/>
          <w:b/>
        </w:rPr>
        <w:t xml:space="preserve"> 4</w:t>
      </w:r>
      <w:r w:rsidR="000A00BD">
        <w:rPr>
          <w:rFonts w:cstheme="minorHAnsi"/>
          <w:b/>
        </w:rPr>
        <w:t>4</w:t>
      </w:r>
    </w:p>
    <w:p w14:paraId="53673CDB" w14:textId="77777777" w:rsidR="00DC64F7" w:rsidRPr="00DC64F7" w:rsidRDefault="00DC64F7" w:rsidP="000271CB">
      <w:pPr>
        <w:spacing w:after="0" w:line="240" w:lineRule="auto"/>
        <w:rPr>
          <w:b/>
          <w:bCs/>
        </w:rPr>
      </w:pPr>
      <w:r w:rsidRPr="00DC64F7">
        <w:rPr>
          <w:b/>
          <w:bCs/>
        </w:rPr>
        <w:t xml:space="preserve">Questions 5 and 6 refer to the following dialogue. </w:t>
      </w:r>
    </w:p>
    <w:p w14:paraId="3B1BA275" w14:textId="77777777" w:rsidR="00DC64F7" w:rsidRDefault="00DC64F7" w:rsidP="000271CB">
      <w:pPr>
        <w:spacing w:after="0" w:line="240" w:lineRule="auto"/>
      </w:pPr>
      <w:r>
        <w:t xml:space="preserve">G: Hi, Vince. Why didn’t you come to my birthday party yesterday? I called you, but your mom said you weren’t home. </w:t>
      </w:r>
    </w:p>
    <w:p w14:paraId="24E1EECE" w14:textId="77777777" w:rsidR="00DC64F7" w:rsidRDefault="00DC64F7" w:rsidP="000271CB">
      <w:pPr>
        <w:spacing w:after="0" w:line="240" w:lineRule="auto"/>
      </w:pPr>
      <w:r>
        <w:t xml:space="preserve">B: Oh, I am </w:t>
      </w:r>
      <w:proofErr w:type="gramStart"/>
      <w:r>
        <w:t>really sorry</w:t>
      </w:r>
      <w:proofErr w:type="gramEnd"/>
      <w:r>
        <w:t xml:space="preserve">, Barbara. I was finishing my written report at the library. It was due yesterday. </w:t>
      </w:r>
    </w:p>
    <w:p w14:paraId="4B30577E" w14:textId="77777777" w:rsidR="00DC64F7" w:rsidRDefault="00DC64F7" w:rsidP="000271CB">
      <w:pPr>
        <w:spacing w:after="0" w:line="240" w:lineRule="auto"/>
      </w:pPr>
      <w:r>
        <w:t xml:space="preserve">G: That’s OK, Vince. </w:t>
      </w:r>
    </w:p>
    <w:p w14:paraId="7FC785C0" w14:textId="0A932CF5" w:rsidR="00DC64F7" w:rsidRDefault="00DC64F7" w:rsidP="000271CB">
      <w:pPr>
        <w:spacing w:after="0" w:line="240" w:lineRule="auto"/>
      </w:pPr>
      <w:r>
        <w:t xml:space="preserve">B: Thanks for understanding. Let’s go for a late birthday dinner next Saturday! </w:t>
      </w:r>
    </w:p>
    <w:p w14:paraId="07468E0C" w14:textId="77777777" w:rsidR="00DC64F7" w:rsidRDefault="00DC64F7" w:rsidP="000271CB">
      <w:pPr>
        <w:spacing w:after="0" w:line="240" w:lineRule="auto"/>
      </w:pPr>
    </w:p>
    <w:p w14:paraId="4292AF71" w14:textId="10614CAF" w:rsidR="00DC64F7" w:rsidRDefault="00DC64F7" w:rsidP="000271CB">
      <w:pPr>
        <w:spacing w:after="0" w:line="240" w:lineRule="auto"/>
      </w:pPr>
      <w:r>
        <w:t xml:space="preserve">5. Why was Vince unable to go to Barbara’s birthday party yesterday? </w:t>
      </w:r>
    </w:p>
    <w:p w14:paraId="634B3451" w14:textId="29B0E2CC" w:rsidR="00DC64F7" w:rsidRDefault="00DC64F7" w:rsidP="000271CB">
      <w:pPr>
        <w:spacing w:after="0" w:line="240" w:lineRule="auto"/>
      </w:pPr>
      <w:r>
        <w:lastRenderedPageBreak/>
        <w:t xml:space="preserve">6. Where will Barbara and Vince go next Saturday? </w:t>
      </w:r>
    </w:p>
    <w:p w14:paraId="01F9814F" w14:textId="77777777" w:rsidR="00554C7B" w:rsidRPr="00554C7B" w:rsidRDefault="00554C7B" w:rsidP="000271CB">
      <w:pPr>
        <w:spacing w:after="0" w:line="240" w:lineRule="auto"/>
      </w:pPr>
    </w:p>
    <w:p w14:paraId="50401851" w14:textId="45F1AB73" w:rsidR="00DC64F7" w:rsidRPr="00DC64F7" w:rsidRDefault="00DC64F7" w:rsidP="000271CB">
      <w:pPr>
        <w:spacing w:after="0" w:line="240" w:lineRule="auto"/>
        <w:rPr>
          <w:b/>
          <w:bCs/>
        </w:rPr>
      </w:pPr>
      <w:r w:rsidRPr="00DC64F7">
        <w:rPr>
          <w:b/>
          <w:bCs/>
        </w:rPr>
        <w:t xml:space="preserve">Questions 7 and 8 refer to the following dialogue. </w:t>
      </w:r>
    </w:p>
    <w:p w14:paraId="7081DB5D" w14:textId="77777777" w:rsidR="00DC64F7" w:rsidRDefault="00DC64F7" w:rsidP="000271CB">
      <w:pPr>
        <w:spacing w:after="0" w:line="240" w:lineRule="auto"/>
      </w:pPr>
      <w:r>
        <w:t xml:space="preserve">G: Did you call Sandra last night? </w:t>
      </w:r>
    </w:p>
    <w:p w14:paraId="0B227838" w14:textId="77777777" w:rsidR="00DC64F7" w:rsidRDefault="00DC64F7" w:rsidP="000271CB">
      <w:pPr>
        <w:spacing w:after="0" w:line="240" w:lineRule="auto"/>
      </w:pPr>
      <w:r>
        <w:t xml:space="preserve">B: Actually, I didn’t. I’m sorry, Jasmine. I was so busy studying that I completely forgot! </w:t>
      </w:r>
    </w:p>
    <w:p w14:paraId="4AAE8B0F" w14:textId="77777777" w:rsidR="00DC64F7" w:rsidRDefault="00DC64F7" w:rsidP="000271CB">
      <w:pPr>
        <w:spacing w:after="0" w:line="240" w:lineRule="auto"/>
      </w:pPr>
      <w:r>
        <w:t xml:space="preserve">G: I see. Well, why don’t we give her a call tomorrow about the skiing trip? </w:t>
      </w:r>
    </w:p>
    <w:p w14:paraId="60369499" w14:textId="77777777" w:rsidR="00DC64F7" w:rsidRDefault="00DC64F7" w:rsidP="000271CB">
      <w:pPr>
        <w:spacing w:after="0" w:line="240" w:lineRule="auto"/>
      </w:pPr>
      <w:r>
        <w:t xml:space="preserve">B: That is a good idea. It’s a bit late to call her tonight. </w:t>
      </w:r>
    </w:p>
    <w:p w14:paraId="0C70759F" w14:textId="77777777" w:rsidR="00DC64F7" w:rsidRDefault="00DC64F7" w:rsidP="000271CB">
      <w:pPr>
        <w:spacing w:after="0" w:line="240" w:lineRule="auto"/>
      </w:pPr>
    </w:p>
    <w:p w14:paraId="7845C703" w14:textId="77777777" w:rsidR="00DC64F7" w:rsidRDefault="00DC64F7" w:rsidP="000271CB">
      <w:pPr>
        <w:spacing w:after="0" w:line="240" w:lineRule="auto"/>
      </w:pPr>
      <w:r>
        <w:t xml:space="preserve">7. What are the speakers talking about? </w:t>
      </w:r>
    </w:p>
    <w:p w14:paraId="265E9076" w14:textId="1D54CBDF" w:rsidR="00396F40" w:rsidRDefault="00DC64F7" w:rsidP="000271CB">
      <w:pPr>
        <w:spacing w:after="0" w:line="240" w:lineRule="auto"/>
        <w:rPr>
          <w:rFonts w:cstheme="minorHAnsi"/>
        </w:rPr>
      </w:pPr>
      <w:r>
        <w:t>8. Why do the speakers want to call their friend?</w:t>
      </w:r>
    </w:p>
    <w:p w14:paraId="433D570B" w14:textId="77777777" w:rsidR="00691899" w:rsidRDefault="00691899" w:rsidP="000271CB">
      <w:pPr>
        <w:spacing w:after="0" w:line="240" w:lineRule="auto"/>
        <w:rPr>
          <w:rFonts w:cstheme="minorHAnsi"/>
          <w:b/>
        </w:rPr>
      </w:pPr>
    </w:p>
    <w:p w14:paraId="422A74AF" w14:textId="151F1DF2" w:rsidR="0017043B" w:rsidRPr="007D3E91" w:rsidRDefault="00060941" w:rsidP="000271CB">
      <w:pPr>
        <w:spacing w:after="0" w:line="240" w:lineRule="auto"/>
        <w:rPr>
          <w:rFonts w:cstheme="minorHAnsi"/>
          <w:b/>
        </w:rPr>
      </w:pPr>
      <w:r w:rsidRPr="007D3E91">
        <w:rPr>
          <w:rFonts w:cstheme="minorHAnsi"/>
          <w:b/>
        </w:rPr>
        <w:t>Track</w:t>
      </w:r>
      <w:r w:rsidR="0017043B" w:rsidRPr="007D3E91">
        <w:rPr>
          <w:rFonts w:cstheme="minorHAnsi"/>
          <w:b/>
        </w:rPr>
        <w:t xml:space="preserve"> 4</w:t>
      </w:r>
      <w:r w:rsidR="000A00BD">
        <w:rPr>
          <w:rFonts w:cstheme="minorHAnsi"/>
          <w:b/>
        </w:rPr>
        <w:t>5</w:t>
      </w:r>
    </w:p>
    <w:p w14:paraId="6E0B24F0" w14:textId="77777777" w:rsidR="00DC64F7" w:rsidRPr="00DC64F7" w:rsidRDefault="00DC64F7" w:rsidP="000271CB">
      <w:pPr>
        <w:spacing w:after="0" w:line="240" w:lineRule="auto"/>
        <w:rPr>
          <w:b/>
          <w:bCs/>
        </w:rPr>
      </w:pPr>
      <w:r w:rsidRPr="00DC64F7">
        <w:rPr>
          <w:b/>
          <w:bCs/>
        </w:rPr>
        <w:t xml:space="preserve">Questions 9 and 10 refer to the following talk. </w:t>
      </w:r>
    </w:p>
    <w:p w14:paraId="381A442B" w14:textId="77777777" w:rsidR="00DC64F7" w:rsidRDefault="00DC64F7" w:rsidP="000271CB">
      <w:pPr>
        <w:spacing w:after="0" w:line="240" w:lineRule="auto"/>
      </w:pPr>
      <w:r>
        <w:t xml:space="preserve">B: After basketball </w:t>
      </w:r>
      <w:proofErr w:type="gramStart"/>
      <w:r>
        <w:t>practice</w:t>
      </w:r>
      <w:proofErr w:type="gramEnd"/>
      <w:r>
        <w:t xml:space="preserve"> we had a game with another school. We won the game, so my teammates and I went to a pizza parlor to celebrate. I arrived home feeling exhausted. I fell asleep without finishing my homework! The next day, I apologized to my mom for not doing my homework, although my excuse was unacceptable. </w:t>
      </w:r>
    </w:p>
    <w:p w14:paraId="7AB18810" w14:textId="77777777" w:rsidR="00DC64F7" w:rsidRDefault="00DC64F7" w:rsidP="000271CB">
      <w:pPr>
        <w:spacing w:after="0" w:line="240" w:lineRule="auto"/>
      </w:pPr>
    </w:p>
    <w:p w14:paraId="162271F6" w14:textId="77777777" w:rsidR="00DC64F7" w:rsidRDefault="00DC64F7" w:rsidP="000271CB">
      <w:pPr>
        <w:spacing w:after="0" w:line="240" w:lineRule="auto"/>
      </w:pPr>
      <w:r>
        <w:t xml:space="preserve">9. What is the speaker talking about? </w:t>
      </w:r>
    </w:p>
    <w:p w14:paraId="1D018424" w14:textId="427AA5DC" w:rsidR="00691899" w:rsidRDefault="00DC64F7" w:rsidP="000271CB">
      <w:pPr>
        <w:spacing w:after="0" w:line="240" w:lineRule="auto"/>
      </w:pPr>
      <w:r>
        <w:t>10. Why did the boy feel exhausted?</w:t>
      </w:r>
    </w:p>
    <w:p w14:paraId="00AFF7D9" w14:textId="7639CB4D" w:rsidR="00691899" w:rsidRDefault="00691899" w:rsidP="000271CB">
      <w:pPr>
        <w:spacing w:after="0" w:line="240" w:lineRule="auto"/>
        <w:rPr>
          <w:rFonts w:cstheme="minorHAnsi"/>
        </w:rPr>
      </w:pPr>
    </w:p>
    <w:p w14:paraId="2D76E387" w14:textId="77777777" w:rsidR="00DC64F7" w:rsidRPr="00DC64F7" w:rsidRDefault="00DC64F7" w:rsidP="000271CB">
      <w:pPr>
        <w:spacing w:after="0" w:line="240" w:lineRule="auto"/>
        <w:rPr>
          <w:b/>
          <w:bCs/>
        </w:rPr>
      </w:pPr>
      <w:r w:rsidRPr="00DC64F7">
        <w:rPr>
          <w:b/>
          <w:bCs/>
        </w:rPr>
        <w:t xml:space="preserve">Questions 11 and 12 refer to the following talk. </w:t>
      </w:r>
    </w:p>
    <w:p w14:paraId="336DB689" w14:textId="5A02BED8" w:rsidR="00DC64F7" w:rsidRDefault="00DC64F7" w:rsidP="000271CB">
      <w:pPr>
        <w:spacing w:after="0" w:line="240" w:lineRule="auto"/>
      </w:pPr>
      <w:r>
        <w:t xml:space="preserve">G: I spent three weeks researching information for my report, which is due on Friday. I started typing my report yesterday. </w:t>
      </w:r>
      <w:proofErr w:type="gramStart"/>
      <w:r>
        <w:t>All of a sudden</w:t>
      </w:r>
      <w:proofErr w:type="gramEnd"/>
      <w:r>
        <w:t xml:space="preserve">, I felt hot, and my throat started to hurt. I </w:t>
      </w:r>
      <w:proofErr w:type="gramStart"/>
      <w:r>
        <w:t>wasn’t able to</w:t>
      </w:r>
      <w:proofErr w:type="gramEnd"/>
      <w:r>
        <w:t xml:space="preserve"> go to school the next day because I had a fever. My mom wrote a letter for me to give to my teacher. It requested that she excuse me for being absent because I was sick. </w:t>
      </w:r>
    </w:p>
    <w:p w14:paraId="36604833" w14:textId="77777777" w:rsidR="00DC64F7" w:rsidRDefault="00DC64F7" w:rsidP="000271CB">
      <w:pPr>
        <w:spacing w:after="0" w:line="240" w:lineRule="auto"/>
      </w:pPr>
    </w:p>
    <w:p w14:paraId="750EF610" w14:textId="77777777" w:rsidR="00DC64F7" w:rsidRDefault="00DC64F7" w:rsidP="000271CB">
      <w:pPr>
        <w:spacing w:after="0" w:line="240" w:lineRule="auto"/>
      </w:pPr>
      <w:r>
        <w:t xml:space="preserve">11. What happened to the speaker? </w:t>
      </w:r>
    </w:p>
    <w:p w14:paraId="223935C5" w14:textId="11EABADA" w:rsidR="00DC64F7" w:rsidRDefault="00DC64F7" w:rsidP="000271CB">
      <w:pPr>
        <w:spacing w:after="0" w:line="240" w:lineRule="auto"/>
      </w:pPr>
      <w:r>
        <w:t>12. What can be inferred about the research report?</w:t>
      </w:r>
    </w:p>
    <w:p w14:paraId="3E8467CF" w14:textId="77777777" w:rsidR="00DC64F7" w:rsidRPr="007D3E91" w:rsidRDefault="00DC64F7" w:rsidP="000271CB">
      <w:pPr>
        <w:spacing w:after="0" w:line="240" w:lineRule="auto"/>
        <w:rPr>
          <w:rFonts w:cstheme="minorHAnsi"/>
        </w:rPr>
      </w:pPr>
    </w:p>
    <w:p w14:paraId="6B0E4814" w14:textId="2C434587" w:rsidR="0017043B" w:rsidRPr="007D3E91" w:rsidRDefault="00060941" w:rsidP="000271CB">
      <w:pPr>
        <w:spacing w:after="0" w:line="240" w:lineRule="auto"/>
        <w:rPr>
          <w:rFonts w:cstheme="minorHAnsi"/>
          <w:b/>
        </w:rPr>
      </w:pPr>
      <w:r w:rsidRPr="007D3E91">
        <w:rPr>
          <w:rFonts w:cstheme="minorHAnsi"/>
          <w:b/>
        </w:rPr>
        <w:t>Track</w:t>
      </w:r>
      <w:r w:rsidR="0017043B" w:rsidRPr="007D3E91">
        <w:rPr>
          <w:rFonts w:cstheme="minorHAnsi"/>
          <w:b/>
        </w:rPr>
        <w:t xml:space="preserve"> 4</w:t>
      </w:r>
      <w:r w:rsidR="000A00BD">
        <w:rPr>
          <w:rFonts w:cstheme="minorHAnsi"/>
          <w:b/>
        </w:rPr>
        <w:t>6</w:t>
      </w:r>
    </w:p>
    <w:p w14:paraId="2B72E22E" w14:textId="77777777" w:rsidR="009F5AE9" w:rsidRPr="009F5AE9" w:rsidRDefault="009F5AE9" w:rsidP="000271CB">
      <w:pPr>
        <w:spacing w:after="0" w:line="240" w:lineRule="auto"/>
        <w:rPr>
          <w:b/>
          <w:bCs/>
        </w:rPr>
      </w:pPr>
      <w:r w:rsidRPr="009F5AE9">
        <w:rPr>
          <w:b/>
          <w:bCs/>
        </w:rPr>
        <w:t>Questions 13 through 15 refer to the following dialogue.</w:t>
      </w:r>
    </w:p>
    <w:p w14:paraId="5F128459" w14:textId="77777777" w:rsidR="009F5AE9" w:rsidRDefault="009F5AE9" w:rsidP="000271CB">
      <w:pPr>
        <w:spacing w:after="0" w:line="240" w:lineRule="auto"/>
      </w:pPr>
      <w:r>
        <w:t xml:space="preserve">B: Hi, Cathy! How are you? </w:t>
      </w:r>
    </w:p>
    <w:p w14:paraId="75FEAB7B" w14:textId="4605942E" w:rsidR="009F5AE9" w:rsidRDefault="009F5AE9" w:rsidP="000271CB">
      <w:pPr>
        <w:spacing w:after="0" w:line="240" w:lineRule="auto"/>
      </w:pPr>
      <w:r>
        <w:t xml:space="preserve">G: Hi, Lucas. I’m fine. Are </w:t>
      </w:r>
      <w:proofErr w:type="gramStart"/>
      <w:r>
        <w:t>you</w:t>
      </w:r>
      <w:proofErr w:type="gramEnd"/>
      <w:r>
        <w:t xml:space="preserve"> busy right now? </w:t>
      </w:r>
    </w:p>
    <w:p w14:paraId="248C13F5" w14:textId="77777777" w:rsidR="009F5AE9" w:rsidRDefault="009F5AE9" w:rsidP="000271CB">
      <w:pPr>
        <w:spacing w:after="0" w:line="240" w:lineRule="auto"/>
      </w:pPr>
      <w:r>
        <w:t xml:space="preserve">B: I was just doing my homework. Why? Do you need my help with something? </w:t>
      </w:r>
    </w:p>
    <w:p w14:paraId="202BCFAB" w14:textId="77777777" w:rsidR="009F5AE9" w:rsidRDefault="009F5AE9" w:rsidP="000271CB">
      <w:pPr>
        <w:spacing w:after="0" w:line="240" w:lineRule="auto"/>
      </w:pPr>
      <w:r>
        <w:t>G: Yes. I want to change my answering machine message, but I don’t know what to say.</w:t>
      </w:r>
    </w:p>
    <w:p w14:paraId="37E75BB9" w14:textId="5BE45CF0" w:rsidR="009F5AE9" w:rsidRDefault="009F5AE9" w:rsidP="000271CB">
      <w:pPr>
        <w:spacing w:after="0" w:line="240" w:lineRule="auto"/>
      </w:pPr>
      <w:r>
        <w:t xml:space="preserve">B: Oh, that’s easy! Be sure you speak politely, clearly, and slowly. </w:t>
      </w:r>
    </w:p>
    <w:p w14:paraId="15906240" w14:textId="77777777" w:rsidR="009F5AE9" w:rsidRDefault="009F5AE9" w:rsidP="000271CB">
      <w:pPr>
        <w:spacing w:after="0" w:line="240" w:lineRule="auto"/>
      </w:pPr>
      <w:r>
        <w:t xml:space="preserve">G: I already know that! I just don’t know what to say. </w:t>
      </w:r>
    </w:p>
    <w:p w14:paraId="68AF05D0" w14:textId="77777777" w:rsidR="009F5AE9" w:rsidRDefault="009F5AE9" w:rsidP="000271CB">
      <w:pPr>
        <w:spacing w:after="0" w:line="240" w:lineRule="auto"/>
      </w:pPr>
      <w:r>
        <w:t xml:space="preserve">B: I see. Well, you can say sorry that you are not around to take a call. You can also ask the caller to leave a brief message. </w:t>
      </w:r>
    </w:p>
    <w:p w14:paraId="2B0A2482" w14:textId="77777777" w:rsidR="009F5AE9" w:rsidRDefault="009F5AE9" w:rsidP="000271CB">
      <w:pPr>
        <w:spacing w:after="0" w:line="240" w:lineRule="auto"/>
      </w:pPr>
      <w:r>
        <w:t>G: Wait a minute. I should write this down. OK, tell me what you just said one more time.</w:t>
      </w:r>
    </w:p>
    <w:p w14:paraId="27317FDE" w14:textId="77777777" w:rsidR="009F5AE9" w:rsidRDefault="009F5AE9" w:rsidP="000271CB">
      <w:pPr>
        <w:spacing w:after="0" w:line="240" w:lineRule="auto"/>
      </w:pPr>
      <w:r>
        <w:t xml:space="preserve">B: Say this, “I’m sorry, but no one is here to take your call. Please leave a brief message after the beep.” G: That’s it? </w:t>
      </w:r>
    </w:p>
    <w:p w14:paraId="2021E3F2" w14:textId="4AF80054" w:rsidR="009F5AE9" w:rsidRDefault="009F5AE9" w:rsidP="000271CB">
      <w:pPr>
        <w:spacing w:after="0" w:line="240" w:lineRule="auto"/>
      </w:pPr>
      <w:r>
        <w:t xml:space="preserve">B: Yeah, just make a short, simple message. </w:t>
      </w:r>
    </w:p>
    <w:p w14:paraId="5EA4AE46" w14:textId="77777777" w:rsidR="009F5AE9" w:rsidRDefault="009F5AE9" w:rsidP="000271CB">
      <w:pPr>
        <w:spacing w:after="0" w:line="240" w:lineRule="auto"/>
      </w:pPr>
      <w:r>
        <w:t xml:space="preserve">G: Thanks for your help, Lucas. </w:t>
      </w:r>
    </w:p>
    <w:p w14:paraId="1EE8259F" w14:textId="77777777" w:rsidR="009F5AE9" w:rsidRDefault="009F5AE9" w:rsidP="000271CB">
      <w:pPr>
        <w:spacing w:after="0" w:line="240" w:lineRule="auto"/>
      </w:pPr>
    </w:p>
    <w:p w14:paraId="616D92B0" w14:textId="36A63BB7" w:rsidR="009F5AE9" w:rsidRDefault="009F5AE9" w:rsidP="000271CB">
      <w:pPr>
        <w:spacing w:after="0" w:line="240" w:lineRule="auto"/>
      </w:pPr>
      <w:r>
        <w:t>13.</w:t>
      </w:r>
      <w:r w:rsidR="00D8089E">
        <w:t xml:space="preserve"> </w:t>
      </w:r>
      <w:r>
        <w:t xml:space="preserve">What is true about the speakers? </w:t>
      </w:r>
    </w:p>
    <w:p w14:paraId="20D3CB60" w14:textId="0808928A" w:rsidR="009F5AE9" w:rsidRDefault="009F5AE9" w:rsidP="000271CB">
      <w:pPr>
        <w:spacing w:after="0" w:line="240" w:lineRule="auto"/>
      </w:pPr>
      <w:r>
        <w:lastRenderedPageBreak/>
        <w:t>14.</w:t>
      </w:r>
      <w:r w:rsidR="00D8089E">
        <w:t xml:space="preserve"> </w:t>
      </w:r>
      <w:r>
        <w:t xml:space="preserve">What does Lucas do? </w:t>
      </w:r>
    </w:p>
    <w:p w14:paraId="05791932" w14:textId="2BCF1733" w:rsidR="00DC64F7" w:rsidRDefault="009F5AE9" w:rsidP="00DC64F7">
      <w:pPr>
        <w:spacing w:after="0" w:line="240" w:lineRule="auto"/>
      </w:pPr>
      <w:r>
        <w:t>15.</w:t>
      </w:r>
      <w:r w:rsidR="00D8089E">
        <w:t xml:space="preserve"> </w:t>
      </w:r>
      <w:r>
        <w:t>What will Cathy say in her message?</w:t>
      </w:r>
    </w:p>
    <w:p w14:paraId="42B9BA1F" w14:textId="77777777" w:rsidR="000A00BD" w:rsidRPr="009F5AE9" w:rsidRDefault="000A00BD" w:rsidP="00DC64F7">
      <w:pPr>
        <w:spacing w:after="0" w:line="240" w:lineRule="auto"/>
      </w:pPr>
    </w:p>
    <w:p w14:paraId="11C83F4D" w14:textId="535E55E7" w:rsidR="00DC64F7" w:rsidRDefault="00DC64F7" w:rsidP="00DC64F7">
      <w:pPr>
        <w:spacing w:after="0" w:line="240" w:lineRule="auto"/>
        <w:rPr>
          <w:rFonts w:cstheme="minorHAnsi"/>
          <w:b/>
          <w:shd w:val="pct15" w:color="auto" w:fill="FFFFFF"/>
        </w:rPr>
      </w:pPr>
      <w:r w:rsidRPr="007D3E91">
        <w:rPr>
          <w:rFonts w:cstheme="minorHAnsi"/>
          <w:b/>
          <w:shd w:val="pct15" w:color="auto" w:fill="FFFFFF"/>
        </w:rPr>
        <w:t>Unit</w:t>
      </w:r>
      <w:r>
        <w:rPr>
          <w:rFonts w:cstheme="minorHAnsi"/>
          <w:b/>
          <w:shd w:val="pct15" w:color="auto" w:fill="FFFFFF"/>
        </w:rPr>
        <w:t xml:space="preserve"> 5</w:t>
      </w:r>
      <w:r w:rsidR="00871408">
        <w:rPr>
          <w:rFonts w:cstheme="minorHAnsi"/>
          <w:b/>
          <w:shd w:val="pct15" w:color="auto" w:fill="FFFFFF"/>
        </w:rPr>
        <w:t xml:space="preserve"> How Does She Feel?</w:t>
      </w:r>
    </w:p>
    <w:p w14:paraId="2B30AD67" w14:textId="77777777" w:rsidR="00DC64F7" w:rsidRPr="007D3E91" w:rsidRDefault="00DC64F7" w:rsidP="000271CB">
      <w:pPr>
        <w:spacing w:after="0" w:line="240" w:lineRule="auto"/>
        <w:rPr>
          <w:rFonts w:cstheme="minorHAnsi"/>
        </w:rPr>
      </w:pPr>
    </w:p>
    <w:p w14:paraId="5AF20DC3" w14:textId="42897AE4" w:rsidR="00936F7A" w:rsidRPr="007D3E91" w:rsidRDefault="00936F7A" w:rsidP="000271CB">
      <w:pPr>
        <w:spacing w:after="0" w:line="240" w:lineRule="auto"/>
        <w:rPr>
          <w:rFonts w:cstheme="minorHAnsi"/>
          <w:b/>
        </w:rPr>
      </w:pPr>
      <w:r w:rsidRPr="007D3E91">
        <w:rPr>
          <w:rFonts w:cstheme="minorHAnsi"/>
          <w:b/>
        </w:rPr>
        <w:t xml:space="preserve">Track </w:t>
      </w:r>
      <w:r w:rsidR="0017043B" w:rsidRPr="007D3E91">
        <w:rPr>
          <w:rFonts w:cstheme="minorHAnsi"/>
          <w:b/>
        </w:rPr>
        <w:t>4</w:t>
      </w:r>
      <w:r w:rsidR="00703092">
        <w:rPr>
          <w:rFonts w:cstheme="minorHAnsi"/>
          <w:b/>
        </w:rPr>
        <w:t>7</w:t>
      </w:r>
    </w:p>
    <w:p w14:paraId="6CA017E7" w14:textId="77777777" w:rsidR="00B067F5" w:rsidRDefault="00B067F5" w:rsidP="000271CB">
      <w:pPr>
        <w:spacing w:after="0" w:line="240" w:lineRule="auto"/>
      </w:pPr>
      <w:r>
        <w:t xml:space="preserve">B: Hi, Stacy! What’s the matter with you? </w:t>
      </w:r>
    </w:p>
    <w:p w14:paraId="30C3FFD5" w14:textId="77777777" w:rsidR="00B067F5" w:rsidRDefault="00B067F5" w:rsidP="000271CB">
      <w:pPr>
        <w:spacing w:after="0" w:line="240" w:lineRule="auto"/>
      </w:pPr>
      <w:r>
        <w:t xml:space="preserve">G: Hi, Craig. I’m not happy. I’m having such a bad day. First, my mom’s car wouldn’t start, so I was late for school. Miss Fisher was angry because it was the third time this month. She gave me detention. Then I realized that I didn’t finish my English homework last night. </w:t>
      </w:r>
    </w:p>
    <w:p w14:paraId="5EBCD281" w14:textId="77777777" w:rsidR="00B067F5" w:rsidRDefault="00B067F5" w:rsidP="000271CB">
      <w:pPr>
        <w:spacing w:after="0" w:line="240" w:lineRule="auto"/>
      </w:pPr>
      <w:r>
        <w:t xml:space="preserve">B: Oh, no! What happened? </w:t>
      </w:r>
    </w:p>
    <w:p w14:paraId="366CE6BE" w14:textId="77777777" w:rsidR="00B067F5" w:rsidRDefault="00B067F5" w:rsidP="000271CB">
      <w:pPr>
        <w:spacing w:after="0" w:line="240" w:lineRule="auto"/>
      </w:pPr>
      <w:r>
        <w:t xml:space="preserve">G: I </w:t>
      </w:r>
      <w:proofErr w:type="gramStart"/>
      <w:r>
        <w:t>have to</w:t>
      </w:r>
      <w:proofErr w:type="gramEnd"/>
      <w:r>
        <w:t xml:space="preserve"> see Miss Fisher after school today about my homework. I’m scared. I hope she lets me turn it in late. </w:t>
      </w:r>
    </w:p>
    <w:p w14:paraId="5394D385" w14:textId="77777777" w:rsidR="00B067F5" w:rsidRDefault="00B067F5" w:rsidP="000271CB">
      <w:pPr>
        <w:spacing w:after="0" w:line="240" w:lineRule="auto"/>
      </w:pPr>
      <w:r>
        <w:t xml:space="preserve">B: Well, Miss Fisher is a nice teacher. She will probably give you more time. </w:t>
      </w:r>
    </w:p>
    <w:p w14:paraId="4E568E55" w14:textId="77777777" w:rsidR="00B067F5" w:rsidRDefault="00B067F5" w:rsidP="000271CB">
      <w:pPr>
        <w:spacing w:after="0" w:line="240" w:lineRule="auto"/>
      </w:pPr>
      <w:r>
        <w:t xml:space="preserve">G: That isn’t the end of my bad day yet, Craig. In gym class, we were playing soccer, and I wasn’t paying attention. The ball hit me on the head! </w:t>
      </w:r>
    </w:p>
    <w:p w14:paraId="43572028" w14:textId="007973A7" w:rsidR="00B067F5" w:rsidRDefault="00B067F5" w:rsidP="000271CB">
      <w:pPr>
        <w:spacing w:after="0" w:line="240" w:lineRule="auto"/>
      </w:pPr>
      <w:r>
        <w:t xml:space="preserve">B: Did you go to the school nurse? </w:t>
      </w:r>
    </w:p>
    <w:p w14:paraId="191C1C26" w14:textId="77777777" w:rsidR="00B067F5" w:rsidRDefault="00B067F5" w:rsidP="000271CB">
      <w:pPr>
        <w:spacing w:after="0" w:line="240" w:lineRule="auto"/>
      </w:pPr>
      <w:r>
        <w:t xml:space="preserve">G: No, I wasn’t hurt. I was just embarrassed. Why are only bad things happening to me today, Craig? </w:t>
      </w:r>
    </w:p>
    <w:p w14:paraId="08B2FB20" w14:textId="77777777" w:rsidR="00B067F5" w:rsidRDefault="00B067F5" w:rsidP="000271CB">
      <w:pPr>
        <w:spacing w:after="0" w:line="240" w:lineRule="auto"/>
      </w:pPr>
      <w:r>
        <w:t xml:space="preserve">B: Well, I hope that your day gets better. Maybe when you get home, you can just watch television and relax. </w:t>
      </w:r>
    </w:p>
    <w:p w14:paraId="3B0EA202" w14:textId="66709939" w:rsidR="00691899" w:rsidRDefault="00B067F5" w:rsidP="000271CB">
      <w:pPr>
        <w:spacing w:after="0" w:line="240" w:lineRule="auto"/>
      </w:pPr>
      <w:r>
        <w:t>G: I hope so. I don’t want to stay in a bad mood all day!</w:t>
      </w:r>
    </w:p>
    <w:p w14:paraId="4ECC0074" w14:textId="77777777" w:rsidR="00B067F5" w:rsidRPr="007D3E91" w:rsidRDefault="00B067F5" w:rsidP="000271CB">
      <w:pPr>
        <w:spacing w:after="0" w:line="240" w:lineRule="auto"/>
        <w:rPr>
          <w:rFonts w:cstheme="minorHAnsi"/>
        </w:rPr>
      </w:pPr>
    </w:p>
    <w:p w14:paraId="1A28CFA3" w14:textId="02C4C0E3" w:rsidR="00936F7A" w:rsidRPr="007D3E91" w:rsidRDefault="00936F7A" w:rsidP="000271CB">
      <w:pPr>
        <w:autoSpaceDE w:val="0"/>
        <w:autoSpaceDN w:val="0"/>
        <w:adjustRightInd w:val="0"/>
        <w:spacing w:after="0" w:line="240" w:lineRule="auto"/>
        <w:rPr>
          <w:rFonts w:cstheme="minorHAnsi"/>
          <w:b/>
        </w:rPr>
      </w:pPr>
      <w:r w:rsidRPr="007D3E91">
        <w:rPr>
          <w:rFonts w:cstheme="minorHAnsi"/>
          <w:b/>
        </w:rPr>
        <w:t xml:space="preserve">Track </w:t>
      </w:r>
      <w:r w:rsidR="0017043B" w:rsidRPr="007D3E91">
        <w:rPr>
          <w:rFonts w:cstheme="minorHAnsi"/>
          <w:b/>
        </w:rPr>
        <w:t>4</w:t>
      </w:r>
      <w:r w:rsidR="00703092">
        <w:rPr>
          <w:rFonts w:cstheme="minorHAnsi"/>
          <w:b/>
        </w:rPr>
        <w:t>8</w:t>
      </w:r>
    </w:p>
    <w:p w14:paraId="457164EF" w14:textId="77777777" w:rsidR="00B067F5" w:rsidRDefault="00B067F5" w:rsidP="000271CB">
      <w:pPr>
        <w:spacing w:after="0" w:line="240" w:lineRule="auto"/>
      </w:pPr>
      <w:r>
        <w:t xml:space="preserve">1. What are the speakers talking about? </w:t>
      </w:r>
    </w:p>
    <w:p w14:paraId="0C702281" w14:textId="77777777" w:rsidR="00B067F5" w:rsidRDefault="00B067F5" w:rsidP="000271CB">
      <w:pPr>
        <w:spacing w:after="0" w:line="240" w:lineRule="auto"/>
      </w:pPr>
      <w:r>
        <w:t xml:space="preserve">2. Where are the speakers right now? </w:t>
      </w:r>
    </w:p>
    <w:p w14:paraId="6A2FCB04" w14:textId="2A39F4C6" w:rsidR="007909A2" w:rsidRDefault="00B067F5" w:rsidP="000271CB">
      <w:pPr>
        <w:spacing w:after="0" w:line="240" w:lineRule="auto"/>
      </w:pPr>
      <w:r>
        <w:t>3. Why did Craig ask if Stacy went to the nurse’s office?</w:t>
      </w:r>
    </w:p>
    <w:p w14:paraId="0C35B021" w14:textId="77777777" w:rsidR="007909A2" w:rsidRPr="007D3E91" w:rsidRDefault="007909A2" w:rsidP="000271CB">
      <w:pPr>
        <w:spacing w:after="0" w:line="240" w:lineRule="auto"/>
        <w:rPr>
          <w:rFonts w:cstheme="minorHAnsi"/>
        </w:rPr>
      </w:pPr>
    </w:p>
    <w:p w14:paraId="41DFCA7B" w14:textId="1B22F3CE" w:rsidR="00936F7A" w:rsidRPr="007D3E91" w:rsidRDefault="00936F7A" w:rsidP="000271CB">
      <w:pPr>
        <w:autoSpaceDE w:val="0"/>
        <w:autoSpaceDN w:val="0"/>
        <w:adjustRightInd w:val="0"/>
        <w:spacing w:after="0" w:line="240" w:lineRule="auto"/>
        <w:rPr>
          <w:rFonts w:cstheme="minorHAnsi"/>
        </w:rPr>
      </w:pPr>
      <w:bookmarkStart w:id="4" w:name="_Hlk112857287"/>
      <w:r w:rsidRPr="007D3E91">
        <w:rPr>
          <w:rFonts w:cstheme="minorHAnsi"/>
          <w:b/>
        </w:rPr>
        <w:t xml:space="preserve">Track </w:t>
      </w:r>
      <w:r w:rsidR="0017043B" w:rsidRPr="007D3E91">
        <w:rPr>
          <w:rFonts w:cstheme="minorHAnsi"/>
          <w:b/>
        </w:rPr>
        <w:t>4</w:t>
      </w:r>
      <w:r w:rsidR="00703092">
        <w:rPr>
          <w:rFonts w:cstheme="minorHAnsi"/>
          <w:b/>
        </w:rPr>
        <w:t>9</w:t>
      </w:r>
    </w:p>
    <w:p w14:paraId="295F5426" w14:textId="7CC54F50" w:rsidR="00297A4A" w:rsidRDefault="00297A4A" w:rsidP="000271CB">
      <w:pPr>
        <w:autoSpaceDE w:val="0"/>
        <w:autoSpaceDN w:val="0"/>
        <w:adjustRightInd w:val="0"/>
        <w:spacing w:after="0" w:line="240" w:lineRule="auto"/>
      </w:pPr>
      <w:r>
        <w:t xml:space="preserve">W: I’m hungry. Where </w:t>
      </w:r>
      <w:r w:rsidR="00B84704">
        <w:t>will you go</w:t>
      </w:r>
      <w:r>
        <w:t xml:space="preserve"> for dinner tonight, Freddy?</w:t>
      </w:r>
    </w:p>
    <w:p w14:paraId="7B141ACB" w14:textId="04670A16" w:rsidR="00297A4A" w:rsidRDefault="00297A4A" w:rsidP="000271CB">
      <w:pPr>
        <w:autoSpaceDE w:val="0"/>
        <w:autoSpaceDN w:val="0"/>
        <w:adjustRightInd w:val="0"/>
        <w:spacing w:after="0" w:line="240" w:lineRule="auto"/>
      </w:pPr>
      <w:r>
        <w:t>M: How about that</w:t>
      </w:r>
      <w:r w:rsidR="009B386B">
        <w:t xml:space="preserve"> chicken</w:t>
      </w:r>
      <w:r>
        <w:t xml:space="preserve"> steak restaurant downtown, Patty? I’m excited to try it. I think it’s called The Shore Club. </w:t>
      </w:r>
    </w:p>
    <w:p w14:paraId="4D96D0A5" w14:textId="77777777" w:rsidR="00297A4A" w:rsidRDefault="00297A4A" w:rsidP="000271CB">
      <w:pPr>
        <w:autoSpaceDE w:val="0"/>
        <w:autoSpaceDN w:val="0"/>
        <w:adjustRightInd w:val="0"/>
        <w:spacing w:after="0" w:line="240" w:lineRule="auto"/>
      </w:pPr>
      <w:r>
        <w:t xml:space="preserve">W: Oh, I don’t think I’ll ever go back there again! </w:t>
      </w:r>
    </w:p>
    <w:p w14:paraId="30C3310F" w14:textId="77777777" w:rsidR="00297A4A" w:rsidRDefault="00297A4A" w:rsidP="000271CB">
      <w:pPr>
        <w:autoSpaceDE w:val="0"/>
        <w:autoSpaceDN w:val="0"/>
        <w:adjustRightInd w:val="0"/>
        <w:spacing w:after="0" w:line="240" w:lineRule="auto"/>
      </w:pPr>
      <w:r>
        <w:t xml:space="preserve">M: Why? Did something happen? </w:t>
      </w:r>
    </w:p>
    <w:p w14:paraId="7F51992D" w14:textId="2521A592" w:rsidR="00297A4A" w:rsidRDefault="00297A4A" w:rsidP="000271CB">
      <w:pPr>
        <w:autoSpaceDE w:val="0"/>
        <w:autoSpaceDN w:val="0"/>
        <w:adjustRightInd w:val="0"/>
        <w:spacing w:after="0" w:line="240" w:lineRule="auto"/>
      </w:pPr>
      <w:r>
        <w:t xml:space="preserve">W: Well, I went there last week with my family. The service was horrible. First, it took over 40 minutes to get a seat. Then, the waiter didn’t bring us our drinks for 15 minutes! We were thirsty! We asked for them three times! Then I ordered the biggest </w:t>
      </w:r>
      <w:r w:rsidR="009B386B">
        <w:t>chicken s</w:t>
      </w:r>
      <w:r>
        <w:t xml:space="preserve">teak they had, but it wasn’t cooked properly! I think the waiter wrote my order down incorrectly. </w:t>
      </w:r>
    </w:p>
    <w:p w14:paraId="3CCCEB48" w14:textId="77777777" w:rsidR="00297A4A" w:rsidRDefault="00297A4A" w:rsidP="000271CB">
      <w:pPr>
        <w:autoSpaceDE w:val="0"/>
        <w:autoSpaceDN w:val="0"/>
        <w:adjustRightInd w:val="0"/>
        <w:spacing w:after="0" w:line="240" w:lineRule="auto"/>
      </w:pPr>
      <w:r>
        <w:t xml:space="preserve">M: Really? Their prices are so high. They should have good service. </w:t>
      </w:r>
    </w:p>
    <w:p w14:paraId="4F844C23" w14:textId="77777777" w:rsidR="00297A4A" w:rsidRDefault="00297A4A" w:rsidP="000271CB">
      <w:pPr>
        <w:autoSpaceDE w:val="0"/>
        <w:autoSpaceDN w:val="0"/>
        <w:adjustRightInd w:val="0"/>
        <w:spacing w:after="0" w:line="240" w:lineRule="auto"/>
      </w:pPr>
      <w:r>
        <w:t xml:space="preserve">W: That’s what my family thought, too. We decided not to go to that restaurant again. </w:t>
      </w:r>
    </w:p>
    <w:p w14:paraId="7020B32B" w14:textId="77777777" w:rsidR="00297A4A" w:rsidRDefault="00297A4A" w:rsidP="000271CB">
      <w:pPr>
        <w:autoSpaceDE w:val="0"/>
        <w:autoSpaceDN w:val="0"/>
        <w:adjustRightInd w:val="0"/>
        <w:spacing w:after="0" w:line="240" w:lineRule="auto"/>
      </w:pPr>
      <w:r>
        <w:t xml:space="preserve">M: Did you complain to the manager? </w:t>
      </w:r>
    </w:p>
    <w:p w14:paraId="0C972245" w14:textId="77777777" w:rsidR="00297A4A" w:rsidRDefault="00297A4A" w:rsidP="000271CB">
      <w:pPr>
        <w:autoSpaceDE w:val="0"/>
        <w:autoSpaceDN w:val="0"/>
        <w:adjustRightInd w:val="0"/>
        <w:spacing w:after="0" w:line="240" w:lineRule="auto"/>
      </w:pPr>
      <w:r>
        <w:t xml:space="preserve">W: We went to the manager after our meal. He was sorry and offered us a coupon. </w:t>
      </w:r>
    </w:p>
    <w:p w14:paraId="2ED044B4" w14:textId="334749D2" w:rsidR="00304864" w:rsidRDefault="00297A4A" w:rsidP="000271CB">
      <w:pPr>
        <w:autoSpaceDE w:val="0"/>
        <w:autoSpaceDN w:val="0"/>
        <w:adjustRightInd w:val="0"/>
        <w:spacing w:after="0" w:line="240" w:lineRule="auto"/>
      </w:pPr>
      <w:r>
        <w:t xml:space="preserve">M: That was nice of him. Well then, where should </w:t>
      </w:r>
      <w:r w:rsidR="00B84704">
        <w:rPr>
          <w:rFonts w:hint="eastAsia"/>
          <w:lang w:eastAsia="ko-KR"/>
        </w:rPr>
        <w:t>I</w:t>
      </w:r>
      <w:r>
        <w:t xml:space="preserve"> go? </w:t>
      </w:r>
      <w:r w:rsidR="00B84704">
        <w:t>Should I get Italian food? Spaghetti sounds good right now.</w:t>
      </w:r>
      <w:r>
        <w:t xml:space="preserve"> </w:t>
      </w:r>
    </w:p>
    <w:bookmarkEnd w:id="4"/>
    <w:p w14:paraId="1130D1B1" w14:textId="04426D1F" w:rsidR="00297A4A" w:rsidRDefault="00297A4A" w:rsidP="000271CB">
      <w:pPr>
        <w:autoSpaceDE w:val="0"/>
        <w:autoSpaceDN w:val="0"/>
        <w:adjustRightInd w:val="0"/>
        <w:spacing w:after="0" w:line="240" w:lineRule="auto"/>
      </w:pPr>
    </w:p>
    <w:p w14:paraId="0360FEC7" w14:textId="3B1ADAD4" w:rsidR="00297A4A" w:rsidRDefault="00297A4A" w:rsidP="000271CB">
      <w:pPr>
        <w:autoSpaceDE w:val="0"/>
        <w:autoSpaceDN w:val="0"/>
        <w:adjustRightInd w:val="0"/>
        <w:spacing w:after="0" w:line="240" w:lineRule="auto"/>
      </w:pPr>
    </w:p>
    <w:p w14:paraId="1049DC3F" w14:textId="7C931F92" w:rsidR="00297A4A" w:rsidRDefault="00297A4A" w:rsidP="000271CB">
      <w:pPr>
        <w:autoSpaceDE w:val="0"/>
        <w:autoSpaceDN w:val="0"/>
        <w:adjustRightInd w:val="0"/>
        <w:spacing w:after="0" w:line="240" w:lineRule="auto"/>
      </w:pPr>
    </w:p>
    <w:p w14:paraId="332F1734" w14:textId="309A06C6" w:rsidR="00297A4A" w:rsidRDefault="00297A4A" w:rsidP="000271CB">
      <w:pPr>
        <w:autoSpaceDE w:val="0"/>
        <w:autoSpaceDN w:val="0"/>
        <w:adjustRightInd w:val="0"/>
        <w:spacing w:after="0" w:line="240" w:lineRule="auto"/>
      </w:pPr>
    </w:p>
    <w:p w14:paraId="55619A55" w14:textId="77777777" w:rsidR="00297A4A" w:rsidRDefault="00297A4A" w:rsidP="000271CB">
      <w:pPr>
        <w:autoSpaceDE w:val="0"/>
        <w:autoSpaceDN w:val="0"/>
        <w:adjustRightInd w:val="0"/>
        <w:spacing w:after="0" w:line="240" w:lineRule="auto"/>
      </w:pPr>
    </w:p>
    <w:p w14:paraId="4FB9D1EE" w14:textId="1CD58E6C" w:rsidR="00936F7A" w:rsidRPr="007D3E91" w:rsidRDefault="00936F7A" w:rsidP="000271CB">
      <w:pPr>
        <w:autoSpaceDE w:val="0"/>
        <w:autoSpaceDN w:val="0"/>
        <w:adjustRightInd w:val="0"/>
        <w:spacing w:after="0" w:line="240" w:lineRule="auto"/>
        <w:rPr>
          <w:rFonts w:cstheme="minorHAnsi"/>
          <w:b/>
        </w:rPr>
      </w:pPr>
      <w:r w:rsidRPr="007D3E91">
        <w:rPr>
          <w:rFonts w:cstheme="minorHAnsi"/>
          <w:b/>
        </w:rPr>
        <w:t xml:space="preserve">Track </w:t>
      </w:r>
      <w:r w:rsidR="00703092">
        <w:rPr>
          <w:rFonts w:cstheme="minorHAnsi"/>
          <w:b/>
        </w:rPr>
        <w:t>50</w:t>
      </w:r>
    </w:p>
    <w:p w14:paraId="4094B448" w14:textId="3F73DEC2" w:rsidR="00304864" w:rsidRDefault="00297A4A" w:rsidP="00E67C96">
      <w:pPr>
        <w:spacing w:after="0" w:line="240" w:lineRule="auto"/>
        <w:ind w:left="720" w:hanging="720"/>
      </w:pPr>
      <w:r>
        <w:t xml:space="preserve">G: </w:t>
      </w:r>
      <w:r w:rsidR="00E67C96">
        <w:t xml:space="preserve"> </w:t>
      </w:r>
      <w:r>
        <w:t>I went to the movie theater last weekend with my friends. We went to see that new movie about a</w:t>
      </w:r>
      <w:r w:rsidR="00E67C96">
        <w:t xml:space="preserve"> </w:t>
      </w:r>
      <w:r>
        <w:t>monster that lives in a river near a big city. We were all excited about seeing the movie. We heard lots of good things about it. After we bought popcorn and drinks, we went to our seats. The movie started with a monster eating a boat full of people! I was so scared! I had to cover my eyes several times during the movie. I was proud that I never screamed, though. Lots of other girls in the theater screamed during some parts.</w:t>
      </w:r>
    </w:p>
    <w:p w14:paraId="462E9622" w14:textId="77777777" w:rsidR="00297A4A" w:rsidRDefault="00297A4A" w:rsidP="000271CB">
      <w:pPr>
        <w:spacing w:after="0" w:line="240" w:lineRule="auto"/>
        <w:ind w:left="720" w:hanging="720"/>
      </w:pPr>
    </w:p>
    <w:p w14:paraId="7C0245D2" w14:textId="5827EF70" w:rsidR="00703092" w:rsidRDefault="00703092" w:rsidP="00A84B97">
      <w:pPr>
        <w:spacing w:after="0" w:line="240" w:lineRule="auto"/>
        <w:rPr>
          <w:rFonts w:cstheme="minorHAnsi"/>
          <w:b/>
          <w:lang w:eastAsia="ko-KR"/>
        </w:rPr>
      </w:pPr>
      <w:bookmarkStart w:id="5" w:name="_Hlk112857534"/>
      <w:r>
        <w:rPr>
          <w:rFonts w:cstheme="minorHAnsi" w:hint="eastAsia"/>
          <w:b/>
          <w:lang w:eastAsia="ko-KR"/>
        </w:rPr>
        <w:t>T</w:t>
      </w:r>
      <w:r>
        <w:rPr>
          <w:rFonts w:cstheme="minorHAnsi"/>
          <w:b/>
          <w:lang w:eastAsia="ko-KR"/>
        </w:rPr>
        <w:t>rack 51</w:t>
      </w:r>
    </w:p>
    <w:p w14:paraId="0F197EE5" w14:textId="26F8E947" w:rsidR="00703092" w:rsidRDefault="00703092" w:rsidP="00A84B97">
      <w:pPr>
        <w:spacing w:after="0" w:line="240" w:lineRule="auto"/>
        <w:rPr>
          <w:rFonts w:cstheme="minorHAnsi"/>
          <w:bCs/>
          <w:lang w:eastAsia="ko-KR"/>
        </w:rPr>
      </w:pPr>
      <w:r w:rsidRPr="00703092">
        <w:rPr>
          <w:rFonts w:cstheme="minorHAnsi"/>
          <w:bCs/>
          <w:lang w:eastAsia="ko-KR"/>
        </w:rPr>
        <w:t>W1:</w:t>
      </w:r>
      <w:r>
        <w:rPr>
          <w:rFonts w:cstheme="minorHAnsi"/>
          <w:bCs/>
          <w:lang w:eastAsia="ko-KR"/>
        </w:rPr>
        <w:t xml:space="preserve"> </w:t>
      </w:r>
      <w:r>
        <w:t>I want to go to that new restaurant everyone is talking about.</w:t>
      </w:r>
    </w:p>
    <w:p w14:paraId="54977099" w14:textId="408B803C" w:rsidR="00703092" w:rsidRDefault="00703092" w:rsidP="00A84B97">
      <w:pPr>
        <w:spacing w:after="0" w:line="240" w:lineRule="auto"/>
        <w:rPr>
          <w:rFonts w:cstheme="minorHAnsi"/>
          <w:bCs/>
          <w:lang w:eastAsia="ko-KR"/>
        </w:rPr>
      </w:pPr>
      <w:r>
        <w:rPr>
          <w:rFonts w:cstheme="minorHAnsi"/>
          <w:bCs/>
          <w:lang w:eastAsia="ko-KR"/>
        </w:rPr>
        <w:t xml:space="preserve">W2: </w:t>
      </w:r>
      <w:r>
        <w:t>I went there last week, and it was horrible!</w:t>
      </w:r>
    </w:p>
    <w:p w14:paraId="372B4A0B" w14:textId="1FD4D849" w:rsidR="00703092" w:rsidRDefault="00703092" w:rsidP="00A84B97">
      <w:pPr>
        <w:spacing w:after="0" w:line="240" w:lineRule="auto"/>
        <w:rPr>
          <w:rFonts w:cstheme="minorHAnsi"/>
          <w:bCs/>
          <w:lang w:eastAsia="ko-KR"/>
        </w:rPr>
      </w:pPr>
      <w:r>
        <w:rPr>
          <w:rFonts w:cstheme="minorHAnsi" w:hint="eastAsia"/>
          <w:bCs/>
          <w:lang w:eastAsia="ko-KR"/>
        </w:rPr>
        <w:t>W</w:t>
      </w:r>
      <w:r>
        <w:rPr>
          <w:rFonts w:cstheme="minorHAnsi"/>
          <w:bCs/>
          <w:lang w:eastAsia="ko-KR"/>
        </w:rPr>
        <w:t xml:space="preserve">1: </w:t>
      </w:r>
      <w:r>
        <w:t>Oh no! Why was it so horrible?</w:t>
      </w:r>
    </w:p>
    <w:p w14:paraId="07AF78C6" w14:textId="137E0CBD" w:rsidR="00703092" w:rsidRDefault="00703092" w:rsidP="00A84B97">
      <w:pPr>
        <w:spacing w:after="0" w:line="240" w:lineRule="auto"/>
        <w:rPr>
          <w:rFonts w:cstheme="minorHAnsi"/>
          <w:bCs/>
          <w:lang w:eastAsia="ko-KR"/>
        </w:rPr>
      </w:pPr>
      <w:r>
        <w:rPr>
          <w:rFonts w:cstheme="minorHAnsi"/>
          <w:bCs/>
          <w:lang w:eastAsia="ko-KR"/>
        </w:rPr>
        <w:t xml:space="preserve">W2: </w:t>
      </w:r>
      <w:r>
        <w:t>The food tasted terrible, and the service was slow. Let’s go to a different place.</w:t>
      </w:r>
    </w:p>
    <w:bookmarkEnd w:id="5"/>
    <w:p w14:paraId="1B1DE985" w14:textId="0B8AF833" w:rsidR="00703092" w:rsidRPr="00A60954" w:rsidRDefault="00703092" w:rsidP="00A84B97">
      <w:pPr>
        <w:spacing w:after="0" w:line="240" w:lineRule="auto"/>
        <w:rPr>
          <w:rFonts w:cstheme="minorHAnsi"/>
          <w:bCs/>
          <w:lang w:eastAsia="ko-KR"/>
        </w:rPr>
      </w:pPr>
      <w:r>
        <w:rPr>
          <w:rFonts w:cstheme="minorHAnsi"/>
          <w:bCs/>
          <w:lang w:eastAsia="ko-KR"/>
        </w:rPr>
        <w:tab/>
      </w:r>
    </w:p>
    <w:p w14:paraId="20E37976" w14:textId="7E3D922E" w:rsidR="00936F7A" w:rsidRPr="00A84B97" w:rsidRDefault="007427E1" w:rsidP="00A84B97">
      <w:pPr>
        <w:spacing w:after="0" w:line="240" w:lineRule="auto"/>
        <w:rPr>
          <w:rFonts w:cstheme="minorHAnsi"/>
        </w:rPr>
      </w:pPr>
      <w:r w:rsidRPr="007D3E91">
        <w:rPr>
          <w:rFonts w:cstheme="minorHAnsi"/>
          <w:b/>
        </w:rPr>
        <w:t xml:space="preserve">Track </w:t>
      </w:r>
      <w:r w:rsidR="00703092">
        <w:rPr>
          <w:rFonts w:cstheme="minorHAnsi"/>
          <w:b/>
        </w:rPr>
        <w:t>52</w:t>
      </w:r>
    </w:p>
    <w:p w14:paraId="11A333A6" w14:textId="77777777" w:rsidR="00297A4A" w:rsidRDefault="00297A4A" w:rsidP="000271CB">
      <w:pPr>
        <w:spacing w:after="0" w:line="240" w:lineRule="auto"/>
      </w:pPr>
      <w:r>
        <w:t xml:space="preserve">1. (a) The man is happy with his meal. </w:t>
      </w:r>
    </w:p>
    <w:p w14:paraId="7991CB24" w14:textId="77777777" w:rsidR="00297A4A" w:rsidRDefault="00297A4A" w:rsidP="000271CB">
      <w:pPr>
        <w:spacing w:after="0" w:line="240" w:lineRule="auto"/>
      </w:pPr>
      <w:r>
        <w:t xml:space="preserve">(b) The man is thirsty and wants a refill. </w:t>
      </w:r>
    </w:p>
    <w:p w14:paraId="339AD841" w14:textId="77777777" w:rsidR="00297A4A" w:rsidRDefault="00297A4A" w:rsidP="000271CB">
      <w:pPr>
        <w:spacing w:after="0" w:line="240" w:lineRule="auto"/>
      </w:pPr>
      <w:r>
        <w:t xml:space="preserve">(c) The man is not happy with his meal. </w:t>
      </w:r>
    </w:p>
    <w:p w14:paraId="48F9DBA2" w14:textId="411620B0" w:rsidR="00297A4A" w:rsidRDefault="00297A4A" w:rsidP="000271CB">
      <w:pPr>
        <w:spacing w:after="0" w:line="240" w:lineRule="auto"/>
      </w:pPr>
      <w:r>
        <w:t xml:space="preserve">(d) The man is sorry because he forgot his wallet and can’t pay the bill. </w:t>
      </w:r>
    </w:p>
    <w:p w14:paraId="08F0E1DF" w14:textId="77777777" w:rsidR="00297A4A" w:rsidRDefault="00297A4A" w:rsidP="000271CB">
      <w:pPr>
        <w:spacing w:after="0" w:line="240" w:lineRule="auto"/>
      </w:pPr>
    </w:p>
    <w:p w14:paraId="23E0B839" w14:textId="77777777" w:rsidR="00297A4A" w:rsidRDefault="00297A4A" w:rsidP="000271CB">
      <w:pPr>
        <w:spacing w:after="0" w:line="240" w:lineRule="auto"/>
      </w:pPr>
      <w:r>
        <w:t xml:space="preserve">2. (a) The girl has a runny nose. </w:t>
      </w:r>
    </w:p>
    <w:p w14:paraId="76A65F75" w14:textId="77777777" w:rsidR="00297A4A" w:rsidRDefault="00297A4A" w:rsidP="000271CB">
      <w:pPr>
        <w:spacing w:after="0" w:line="240" w:lineRule="auto"/>
      </w:pPr>
      <w:r>
        <w:t xml:space="preserve">(b) The girl is not tired and wants to play. </w:t>
      </w:r>
    </w:p>
    <w:p w14:paraId="57505D3F" w14:textId="77777777" w:rsidR="00297A4A" w:rsidRDefault="00297A4A" w:rsidP="000271CB">
      <w:pPr>
        <w:spacing w:after="0" w:line="240" w:lineRule="auto"/>
      </w:pPr>
      <w:r>
        <w:t xml:space="preserve">(c) The girl has an upset stomach and can’t eat her dinner. </w:t>
      </w:r>
    </w:p>
    <w:p w14:paraId="2BF95AB0" w14:textId="67A8F1C7" w:rsidR="00A84B97" w:rsidRDefault="00297A4A" w:rsidP="000271CB">
      <w:pPr>
        <w:spacing w:after="0" w:line="240" w:lineRule="auto"/>
      </w:pPr>
      <w:r>
        <w:t>(d) The girl is happy because she doesn’t have to go to school.</w:t>
      </w:r>
    </w:p>
    <w:p w14:paraId="5BC0E4E6" w14:textId="77777777" w:rsidR="00297A4A" w:rsidRPr="007D3E91" w:rsidRDefault="00297A4A" w:rsidP="000271CB">
      <w:pPr>
        <w:spacing w:after="0" w:line="240" w:lineRule="auto"/>
        <w:rPr>
          <w:rFonts w:cstheme="minorHAnsi"/>
        </w:rPr>
      </w:pPr>
    </w:p>
    <w:p w14:paraId="14FE8502" w14:textId="09C1B90B" w:rsidR="00936F7A" w:rsidRPr="007D3E91" w:rsidRDefault="007427E1" w:rsidP="000271CB">
      <w:pPr>
        <w:spacing w:after="0" w:line="240" w:lineRule="auto"/>
        <w:rPr>
          <w:rFonts w:cstheme="minorHAnsi"/>
          <w:b/>
          <w:lang w:eastAsia="ko-KR"/>
        </w:rPr>
      </w:pPr>
      <w:r w:rsidRPr="007D3E91">
        <w:rPr>
          <w:rFonts w:cstheme="minorHAnsi"/>
          <w:b/>
        </w:rPr>
        <w:t xml:space="preserve">Track </w:t>
      </w:r>
      <w:r w:rsidR="00A60954">
        <w:rPr>
          <w:rFonts w:cstheme="minorHAnsi"/>
          <w:b/>
        </w:rPr>
        <w:t>53</w:t>
      </w:r>
    </w:p>
    <w:p w14:paraId="6F6AFCCB" w14:textId="77777777" w:rsidR="003028CA" w:rsidRDefault="003028CA" w:rsidP="000271CB">
      <w:pPr>
        <w:spacing w:after="0" w:line="240" w:lineRule="auto"/>
      </w:pPr>
      <w:r>
        <w:t xml:space="preserve">3. How did you like the service there? </w:t>
      </w:r>
    </w:p>
    <w:p w14:paraId="3A00CABB" w14:textId="58E1F46E" w:rsidR="00747F88" w:rsidRDefault="003028CA" w:rsidP="000271CB">
      <w:pPr>
        <w:spacing w:after="0" w:line="240" w:lineRule="auto"/>
      </w:pPr>
      <w:r>
        <w:t>4. Why do you look so upset?</w:t>
      </w:r>
    </w:p>
    <w:p w14:paraId="7007089A" w14:textId="77777777" w:rsidR="003028CA" w:rsidRPr="007D3E91" w:rsidRDefault="003028CA" w:rsidP="000271CB">
      <w:pPr>
        <w:spacing w:after="0" w:line="240" w:lineRule="auto"/>
        <w:rPr>
          <w:rFonts w:cstheme="minorHAnsi"/>
        </w:rPr>
      </w:pPr>
    </w:p>
    <w:p w14:paraId="50F9CE61" w14:textId="056D1C27" w:rsidR="00936F7A" w:rsidRPr="007D3E91" w:rsidRDefault="007427E1" w:rsidP="000271CB">
      <w:pPr>
        <w:spacing w:after="0" w:line="240" w:lineRule="auto"/>
        <w:rPr>
          <w:rFonts w:cstheme="minorHAnsi"/>
          <w:b/>
          <w:lang w:eastAsia="ko-KR"/>
        </w:rPr>
      </w:pPr>
      <w:r w:rsidRPr="007D3E91">
        <w:rPr>
          <w:rFonts w:cstheme="minorHAnsi"/>
          <w:b/>
        </w:rPr>
        <w:t xml:space="preserve">Track </w:t>
      </w:r>
      <w:r w:rsidR="00A60954">
        <w:rPr>
          <w:rFonts w:cstheme="minorHAnsi"/>
          <w:b/>
        </w:rPr>
        <w:t>54</w:t>
      </w:r>
    </w:p>
    <w:p w14:paraId="083013C5" w14:textId="77777777" w:rsidR="003028CA" w:rsidRPr="003028CA" w:rsidRDefault="003028CA" w:rsidP="000271CB">
      <w:pPr>
        <w:spacing w:after="0" w:line="240" w:lineRule="auto"/>
        <w:rPr>
          <w:b/>
          <w:bCs/>
        </w:rPr>
      </w:pPr>
      <w:r w:rsidRPr="003028CA">
        <w:rPr>
          <w:b/>
          <w:bCs/>
        </w:rPr>
        <w:t xml:space="preserve">Questions 5 and 6 refer to the following dialogue. </w:t>
      </w:r>
    </w:p>
    <w:p w14:paraId="59B7941A" w14:textId="77777777" w:rsidR="003028CA" w:rsidRDefault="003028CA" w:rsidP="000271CB">
      <w:pPr>
        <w:spacing w:after="0" w:line="240" w:lineRule="auto"/>
      </w:pPr>
      <w:r>
        <w:t xml:space="preserve">B: Hi, Samantha! How was the movie you saw last night? </w:t>
      </w:r>
    </w:p>
    <w:p w14:paraId="54809B93" w14:textId="77777777" w:rsidR="003028CA" w:rsidRDefault="003028CA" w:rsidP="000271CB">
      <w:pPr>
        <w:spacing w:after="0" w:line="240" w:lineRule="auto"/>
      </w:pPr>
      <w:r>
        <w:t xml:space="preserve">G: Actually, I was disappointed. It wasn’t as funny as I thought it would be. It was very short, too. </w:t>
      </w:r>
    </w:p>
    <w:p w14:paraId="16CF7255" w14:textId="77777777" w:rsidR="003028CA" w:rsidRDefault="003028CA" w:rsidP="000271CB">
      <w:pPr>
        <w:spacing w:after="0" w:line="240" w:lineRule="auto"/>
      </w:pPr>
      <w:r>
        <w:t xml:space="preserve">B: Really? I was thinking about watching it today. </w:t>
      </w:r>
    </w:p>
    <w:p w14:paraId="58962806" w14:textId="64DD3F3A" w:rsidR="003028CA" w:rsidRDefault="003028CA" w:rsidP="000271CB">
      <w:pPr>
        <w:spacing w:after="0" w:line="240" w:lineRule="auto"/>
      </w:pPr>
      <w:r>
        <w:t xml:space="preserve">G: You should watch something else then. </w:t>
      </w:r>
    </w:p>
    <w:p w14:paraId="3C0ACD34" w14:textId="77777777" w:rsidR="003028CA" w:rsidRDefault="003028CA" w:rsidP="000271CB">
      <w:pPr>
        <w:spacing w:after="0" w:line="240" w:lineRule="auto"/>
      </w:pPr>
    </w:p>
    <w:p w14:paraId="11954EF7" w14:textId="77777777" w:rsidR="003028CA" w:rsidRDefault="003028CA" w:rsidP="000271CB">
      <w:pPr>
        <w:spacing w:after="0" w:line="240" w:lineRule="auto"/>
      </w:pPr>
      <w:r>
        <w:t xml:space="preserve">5. What are the speakers talking about? </w:t>
      </w:r>
    </w:p>
    <w:p w14:paraId="25E4AC4A" w14:textId="056F156B" w:rsidR="003028CA" w:rsidRDefault="003028CA" w:rsidP="000271CB">
      <w:pPr>
        <w:spacing w:after="0" w:line="240" w:lineRule="auto"/>
      </w:pPr>
      <w:r>
        <w:t xml:space="preserve">6. What did the girl suggest to the boy? </w:t>
      </w:r>
    </w:p>
    <w:p w14:paraId="659D826C" w14:textId="77777777" w:rsidR="003028CA" w:rsidRDefault="003028CA" w:rsidP="000271CB">
      <w:pPr>
        <w:spacing w:after="0" w:line="240" w:lineRule="auto"/>
      </w:pPr>
    </w:p>
    <w:p w14:paraId="5AE8455D" w14:textId="77777777" w:rsidR="003028CA" w:rsidRPr="003028CA" w:rsidRDefault="003028CA" w:rsidP="000271CB">
      <w:pPr>
        <w:spacing w:after="0" w:line="240" w:lineRule="auto"/>
        <w:rPr>
          <w:b/>
          <w:bCs/>
        </w:rPr>
      </w:pPr>
      <w:r w:rsidRPr="003028CA">
        <w:rPr>
          <w:b/>
          <w:bCs/>
        </w:rPr>
        <w:t xml:space="preserve">Questions 7 and 8 refer to the following dialogue. </w:t>
      </w:r>
    </w:p>
    <w:p w14:paraId="13375D1E" w14:textId="77777777" w:rsidR="003028CA" w:rsidRDefault="003028CA" w:rsidP="000271CB">
      <w:pPr>
        <w:spacing w:after="0" w:line="240" w:lineRule="auto"/>
      </w:pPr>
      <w:r>
        <w:t xml:space="preserve">G: I’m confused. This homework assignment is much too hard! </w:t>
      </w:r>
    </w:p>
    <w:p w14:paraId="45976BB1" w14:textId="5D0B3D31" w:rsidR="003028CA" w:rsidRDefault="003028CA" w:rsidP="000271CB">
      <w:pPr>
        <w:spacing w:after="0" w:line="240" w:lineRule="auto"/>
      </w:pPr>
      <w:r>
        <w:t xml:space="preserve">B: It took me about two hours to finish it. </w:t>
      </w:r>
    </w:p>
    <w:p w14:paraId="55A57208" w14:textId="77777777" w:rsidR="003028CA" w:rsidRDefault="003028CA" w:rsidP="000271CB">
      <w:pPr>
        <w:spacing w:after="0" w:line="240" w:lineRule="auto"/>
      </w:pPr>
      <w:r>
        <w:t xml:space="preserve">G: The teacher should have explained the lesson before giving us the homework. I don’t understand how to solve these math problems! </w:t>
      </w:r>
    </w:p>
    <w:p w14:paraId="4AD2CC83" w14:textId="4714777F" w:rsidR="003028CA" w:rsidRDefault="003028CA" w:rsidP="000271CB">
      <w:pPr>
        <w:spacing w:after="0" w:line="240" w:lineRule="auto"/>
      </w:pPr>
      <w:r>
        <w:t>B: Well, if you want, I can come over and help you.</w:t>
      </w:r>
    </w:p>
    <w:p w14:paraId="77390DC3" w14:textId="77777777" w:rsidR="003028CA" w:rsidRDefault="003028CA" w:rsidP="000271CB">
      <w:pPr>
        <w:spacing w:after="0" w:line="240" w:lineRule="auto"/>
      </w:pPr>
    </w:p>
    <w:p w14:paraId="179D21C0" w14:textId="13FC8E5E" w:rsidR="003028CA" w:rsidRDefault="003028CA" w:rsidP="000271CB">
      <w:pPr>
        <w:spacing w:after="0" w:line="240" w:lineRule="auto"/>
      </w:pPr>
      <w:r>
        <w:lastRenderedPageBreak/>
        <w:t xml:space="preserve">7. What was the girl complaining about? </w:t>
      </w:r>
    </w:p>
    <w:p w14:paraId="555EF151" w14:textId="45DDAFB4" w:rsidR="00724289" w:rsidRDefault="003028CA" w:rsidP="000271CB">
      <w:pPr>
        <w:spacing w:after="0" w:line="240" w:lineRule="auto"/>
        <w:rPr>
          <w:rFonts w:cstheme="minorHAnsi"/>
        </w:rPr>
      </w:pPr>
      <w:r>
        <w:t>8. How did the boy respond to the girl’s complaints?</w:t>
      </w:r>
    </w:p>
    <w:p w14:paraId="4F0C1A6D" w14:textId="77777777" w:rsidR="00A62271" w:rsidRPr="007D3E91" w:rsidRDefault="00A62271" w:rsidP="000271CB">
      <w:pPr>
        <w:spacing w:after="0" w:line="240" w:lineRule="auto"/>
        <w:rPr>
          <w:rFonts w:cstheme="minorHAnsi"/>
          <w:b/>
          <w:lang w:eastAsia="ko-KR"/>
        </w:rPr>
      </w:pPr>
    </w:p>
    <w:p w14:paraId="1E5EA76F" w14:textId="6E5E4AC4" w:rsidR="00936F7A" w:rsidRPr="007D3E91" w:rsidRDefault="007427E1" w:rsidP="000271CB">
      <w:pPr>
        <w:spacing w:after="0" w:line="240" w:lineRule="auto"/>
        <w:rPr>
          <w:rFonts w:cstheme="minorHAnsi"/>
          <w:b/>
          <w:lang w:eastAsia="ko-KR"/>
        </w:rPr>
      </w:pPr>
      <w:r w:rsidRPr="007D3E91">
        <w:rPr>
          <w:rFonts w:cstheme="minorHAnsi"/>
          <w:b/>
        </w:rPr>
        <w:t xml:space="preserve">Track </w:t>
      </w:r>
      <w:r w:rsidR="0017043B" w:rsidRPr="007D3E91">
        <w:rPr>
          <w:rFonts w:cstheme="minorHAnsi"/>
          <w:b/>
        </w:rPr>
        <w:t>5</w:t>
      </w:r>
      <w:r w:rsidR="00A60954">
        <w:rPr>
          <w:rFonts w:cstheme="minorHAnsi"/>
          <w:b/>
        </w:rPr>
        <w:t>5</w:t>
      </w:r>
    </w:p>
    <w:p w14:paraId="78AA9499" w14:textId="77777777" w:rsidR="003028CA" w:rsidRPr="003028CA" w:rsidRDefault="003028CA" w:rsidP="000271CB">
      <w:pPr>
        <w:spacing w:after="0" w:line="240" w:lineRule="auto"/>
        <w:rPr>
          <w:b/>
          <w:bCs/>
        </w:rPr>
      </w:pPr>
      <w:r w:rsidRPr="003028CA">
        <w:rPr>
          <w:b/>
          <w:bCs/>
        </w:rPr>
        <w:t xml:space="preserve">Questions 9 and 10 refer to the following talk. </w:t>
      </w:r>
    </w:p>
    <w:p w14:paraId="632879E7" w14:textId="2DD26421" w:rsidR="003028CA" w:rsidRDefault="003028CA" w:rsidP="000271CB">
      <w:pPr>
        <w:spacing w:after="0" w:line="240" w:lineRule="auto"/>
      </w:pPr>
      <w:r>
        <w:t xml:space="preserve">M: Yesterday, I got lost while looking for my friend’s house. I was driving around for 30 minutes before I stopped at the gas station nearby. I was very annoyed. The assistant there told me that I was supposed to turn right on the corner of Wilshire Street. My friend had given me the wrong street name! </w:t>
      </w:r>
    </w:p>
    <w:p w14:paraId="7B582020" w14:textId="77777777" w:rsidR="003028CA" w:rsidRDefault="003028CA" w:rsidP="000271CB">
      <w:pPr>
        <w:spacing w:after="0" w:line="240" w:lineRule="auto"/>
      </w:pPr>
    </w:p>
    <w:p w14:paraId="0DFC944F" w14:textId="77777777" w:rsidR="003028CA" w:rsidRDefault="003028CA" w:rsidP="000271CB">
      <w:pPr>
        <w:spacing w:after="0" w:line="240" w:lineRule="auto"/>
      </w:pPr>
      <w:r>
        <w:t xml:space="preserve">9. What is the man talking about? </w:t>
      </w:r>
    </w:p>
    <w:p w14:paraId="616A015E" w14:textId="299C0ED3" w:rsidR="003028CA" w:rsidRDefault="003028CA" w:rsidP="000271CB">
      <w:pPr>
        <w:spacing w:after="0" w:line="240" w:lineRule="auto"/>
      </w:pPr>
      <w:r>
        <w:t>10.</w:t>
      </w:r>
      <w:r w:rsidR="00287263">
        <w:t xml:space="preserve"> </w:t>
      </w:r>
      <w:r>
        <w:t xml:space="preserve">Why did the man get lost? </w:t>
      </w:r>
    </w:p>
    <w:p w14:paraId="59CAB60A" w14:textId="77777777" w:rsidR="003028CA" w:rsidRDefault="003028CA" w:rsidP="000271CB">
      <w:pPr>
        <w:spacing w:after="0" w:line="240" w:lineRule="auto"/>
      </w:pPr>
    </w:p>
    <w:p w14:paraId="76BCFA68" w14:textId="77777777" w:rsidR="003028CA" w:rsidRPr="003028CA" w:rsidRDefault="003028CA" w:rsidP="000271CB">
      <w:pPr>
        <w:spacing w:after="0" w:line="240" w:lineRule="auto"/>
        <w:rPr>
          <w:b/>
          <w:bCs/>
        </w:rPr>
      </w:pPr>
      <w:r w:rsidRPr="003028CA">
        <w:rPr>
          <w:b/>
          <w:bCs/>
        </w:rPr>
        <w:t xml:space="preserve">Questions 11 and 12 refer to the following talk. </w:t>
      </w:r>
    </w:p>
    <w:p w14:paraId="474F6382" w14:textId="77777777" w:rsidR="003028CA" w:rsidRDefault="003028CA" w:rsidP="000271CB">
      <w:pPr>
        <w:spacing w:after="0" w:line="240" w:lineRule="auto"/>
      </w:pPr>
      <w:r>
        <w:t xml:space="preserve">G: I couldn’t go to school for two whole weeks! A boy in my class got the chicken pox, and he gave it to me by accident! Chicken pox is very contagious. It made me feel itchy all over. My mom bought me medicine, but it was so hard not to scratch my body for two weeks! I also had a high fever during the second week. It was the worst two weeks of my life! </w:t>
      </w:r>
    </w:p>
    <w:p w14:paraId="38090329" w14:textId="77777777" w:rsidR="003028CA" w:rsidRDefault="003028CA" w:rsidP="000271CB">
      <w:pPr>
        <w:spacing w:after="0" w:line="240" w:lineRule="auto"/>
      </w:pPr>
    </w:p>
    <w:p w14:paraId="03A7A7E8" w14:textId="027A51AD" w:rsidR="003028CA" w:rsidRDefault="003028CA" w:rsidP="000271CB">
      <w:pPr>
        <w:spacing w:after="0" w:line="240" w:lineRule="auto"/>
      </w:pPr>
      <w:r>
        <w:t>11.</w:t>
      </w:r>
      <w:r w:rsidR="00287263">
        <w:t xml:space="preserve"> </w:t>
      </w:r>
      <w:r>
        <w:t xml:space="preserve">What is the speaker talking about? </w:t>
      </w:r>
    </w:p>
    <w:p w14:paraId="7134C43B" w14:textId="50B67B5E" w:rsidR="008963C9" w:rsidRDefault="003028CA" w:rsidP="000271CB">
      <w:pPr>
        <w:spacing w:after="0" w:line="240" w:lineRule="auto"/>
      </w:pPr>
      <w:r>
        <w:t>12. How did she get sick?</w:t>
      </w:r>
    </w:p>
    <w:p w14:paraId="5C0B3D9A" w14:textId="77777777" w:rsidR="003028CA" w:rsidRPr="007D3E91" w:rsidRDefault="003028CA" w:rsidP="000271CB">
      <w:pPr>
        <w:spacing w:after="0" w:line="240" w:lineRule="auto"/>
        <w:rPr>
          <w:rFonts w:cstheme="minorHAnsi"/>
        </w:rPr>
      </w:pPr>
    </w:p>
    <w:p w14:paraId="1BE7D8B1" w14:textId="3B96035D" w:rsidR="00936F7A" w:rsidRPr="007D3E91" w:rsidRDefault="007427E1" w:rsidP="000271CB">
      <w:pPr>
        <w:spacing w:after="0" w:line="240" w:lineRule="auto"/>
        <w:rPr>
          <w:rFonts w:cstheme="minorHAnsi"/>
          <w:b/>
          <w:lang w:eastAsia="ko-KR"/>
        </w:rPr>
      </w:pPr>
      <w:r w:rsidRPr="007D3E91">
        <w:rPr>
          <w:rFonts w:cstheme="minorHAnsi"/>
          <w:b/>
        </w:rPr>
        <w:t xml:space="preserve">Track </w:t>
      </w:r>
      <w:r w:rsidR="0017043B" w:rsidRPr="007D3E91">
        <w:rPr>
          <w:rFonts w:cstheme="minorHAnsi"/>
          <w:b/>
        </w:rPr>
        <w:t>5</w:t>
      </w:r>
      <w:r w:rsidR="00A60954">
        <w:rPr>
          <w:rFonts w:cstheme="minorHAnsi"/>
          <w:b/>
        </w:rPr>
        <w:t>6</w:t>
      </w:r>
    </w:p>
    <w:p w14:paraId="7348C9A2" w14:textId="77777777" w:rsidR="00287263" w:rsidRDefault="00287263" w:rsidP="000271CB">
      <w:pPr>
        <w:spacing w:after="0" w:line="240" w:lineRule="auto"/>
      </w:pPr>
      <w:r w:rsidRPr="00287263">
        <w:rPr>
          <w:b/>
          <w:bCs/>
        </w:rPr>
        <w:t>Questions 13 through 15 refer to the following dialogue.</w:t>
      </w:r>
      <w:r>
        <w:t xml:space="preserve"> </w:t>
      </w:r>
    </w:p>
    <w:p w14:paraId="53580D35" w14:textId="77777777" w:rsidR="00287263" w:rsidRDefault="00287263" w:rsidP="000271CB">
      <w:pPr>
        <w:spacing w:after="0" w:line="240" w:lineRule="auto"/>
      </w:pPr>
      <w:r>
        <w:t xml:space="preserve">G: I can’t believe that I wasted my money on that show! </w:t>
      </w:r>
    </w:p>
    <w:p w14:paraId="2BF72457" w14:textId="77777777" w:rsidR="00287263" w:rsidRDefault="00287263" w:rsidP="000271CB">
      <w:pPr>
        <w:spacing w:after="0" w:line="240" w:lineRule="auto"/>
      </w:pPr>
      <w:r>
        <w:t xml:space="preserve">B: You didn’t like it? Everyone else thought it was a great musical. </w:t>
      </w:r>
    </w:p>
    <w:p w14:paraId="216F26BE" w14:textId="77777777" w:rsidR="00287263" w:rsidRDefault="00287263" w:rsidP="000271CB">
      <w:pPr>
        <w:spacing w:after="0" w:line="240" w:lineRule="auto"/>
      </w:pPr>
      <w:r>
        <w:t xml:space="preserve">G: First, the seats were very bad. I was sitting too far from the stage. And there was a big pillar in the way, so I couldn’t even see it well. </w:t>
      </w:r>
    </w:p>
    <w:p w14:paraId="43DAD987" w14:textId="77777777" w:rsidR="00287263" w:rsidRDefault="00287263" w:rsidP="000271CB">
      <w:pPr>
        <w:spacing w:after="0" w:line="240" w:lineRule="auto"/>
      </w:pPr>
      <w:r>
        <w:t xml:space="preserve">B: Well, that’s because you bought your tickets too late! </w:t>
      </w:r>
    </w:p>
    <w:p w14:paraId="1ED858EA" w14:textId="77777777" w:rsidR="00287263" w:rsidRDefault="00287263" w:rsidP="000271CB">
      <w:pPr>
        <w:spacing w:after="0" w:line="240" w:lineRule="auto"/>
      </w:pPr>
      <w:r>
        <w:t xml:space="preserve">G: That’s not all. The main actress wasn’t a very good singer. I was expecting more from this musical. I was disappointed. </w:t>
      </w:r>
    </w:p>
    <w:p w14:paraId="2DD95687" w14:textId="77777777" w:rsidR="00287263" w:rsidRDefault="00287263" w:rsidP="000271CB">
      <w:pPr>
        <w:spacing w:after="0" w:line="240" w:lineRule="auto"/>
      </w:pPr>
      <w:r>
        <w:t xml:space="preserve">B: Yeah, she wasn’t that good. </w:t>
      </w:r>
    </w:p>
    <w:p w14:paraId="7AD51639" w14:textId="77777777" w:rsidR="00287263" w:rsidRDefault="00287263" w:rsidP="000271CB">
      <w:pPr>
        <w:spacing w:after="0" w:line="240" w:lineRule="auto"/>
      </w:pPr>
      <w:r>
        <w:t xml:space="preserve">G: I think we went on a bad night. The program says that she was the double of the main actress. </w:t>
      </w:r>
    </w:p>
    <w:p w14:paraId="4EDD7D7B" w14:textId="77777777" w:rsidR="00287263" w:rsidRDefault="00287263" w:rsidP="000271CB">
      <w:pPr>
        <w:spacing w:after="0" w:line="240" w:lineRule="auto"/>
      </w:pPr>
      <w:r>
        <w:t xml:space="preserve">B: I still enjoyed the show. </w:t>
      </w:r>
    </w:p>
    <w:p w14:paraId="4E6C92B4" w14:textId="77777777" w:rsidR="00287263" w:rsidRDefault="00287263" w:rsidP="000271CB">
      <w:pPr>
        <w:spacing w:after="0" w:line="240" w:lineRule="auto"/>
      </w:pPr>
      <w:r>
        <w:t xml:space="preserve">G: I don’t think I want to spend so much money on a ticket to a musical again. Next time, I will just watch a movie instead! </w:t>
      </w:r>
    </w:p>
    <w:p w14:paraId="0D7FF43C" w14:textId="77777777" w:rsidR="00287263" w:rsidRDefault="00287263" w:rsidP="000271CB">
      <w:pPr>
        <w:spacing w:after="0" w:line="240" w:lineRule="auto"/>
      </w:pPr>
      <w:r>
        <w:t xml:space="preserve">B: Well, I don’t think a movie is as good as a musical. </w:t>
      </w:r>
    </w:p>
    <w:p w14:paraId="47D90497" w14:textId="77777777" w:rsidR="00287263" w:rsidRDefault="00287263" w:rsidP="000271CB">
      <w:pPr>
        <w:spacing w:after="0" w:line="240" w:lineRule="auto"/>
      </w:pPr>
    </w:p>
    <w:p w14:paraId="5AF4837A" w14:textId="77777777" w:rsidR="00287263" w:rsidRDefault="00287263" w:rsidP="000271CB">
      <w:pPr>
        <w:spacing w:after="0" w:line="240" w:lineRule="auto"/>
      </w:pPr>
      <w:r>
        <w:t xml:space="preserve">13. What are the speakers talking about? </w:t>
      </w:r>
    </w:p>
    <w:p w14:paraId="79F6FBE7" w14:textId="77777777" w:rsidR="00287263" w:rsidRDefault="00287263" w:rsidP="000271CB">
      <w:pPr>
        <w:spacing w:after="0" w:line="240" w:lineRule="auto"/>
      </w:pPr>
      <w:r>
        <w:t xml:space="preserve">14. Why did the girl not enjoy the show? </w:t>
      </w:r>
    </w:p>
    <w:p w14:paraId="1465693C" w14:textId="0982CCC9" w:rsidR="008963C9" w:rsidRDefault="00287263" w:rsidP="000271CB">
      <w:pPr>
        <w:spacing w:after="0" w:line="240" w:lineRule="auto"/>
      </w:pPr>
      <w:r>
        <w:t>15. What will the girl do next time?</w:t>
      </w:r>
    </w:p>
    <w:p w14:paraId="4B47BADC" w14:textId="19D85F0B" w:rsidR="00287263" w:rsidRDefault="00287263" w:rsidP="000271CB">
      <w:pPr>
        <w:spacing w:after="0" w:line="240" w:lineRule="auto"/>
      </w:pPr>
    </w:p>
    <w:p w14:paraId="1CC2E9A9" w14:textId="132AD8AA" w:rsidR="00287263" w:rsidRDefault="00287263" w:rsidP="000271CB">
      <w:pPr>
        <w:spacing w:after="0" w:line="240" w:lineRule="auto"/>
        <w:rPr>
          <w:rFonts w:cstheme="minorHAnsi"/>
        </w:rPr>
      </w:pPr>
    </w:p>
    <w:p w14:paraId="6DC69C17" w14:textId="775F103E" w:rsidR="00287263" w:rsidRDefault="00287263" w:rsidP="000271CB">
      <w:pPr>
        <w:spacing w:after="0" w:line="240" w:lineRule="auto"/>
        <w:rPr>
          <w:rFonts w:cstheme="minorHAnsi"/>
        </w:rPr>
      </w:pPr>
    </w:p>
    <w:p w14:paraId="14FF1E53" w14:textId="1A3B1D1D" w:rsidR="00287263" w:rsidRDefault="00287263" w:rsidP="000271CB">
      <w:pPr>
        <w:spacing w:after="0" w:line="240" w:lineRule="auto"/>
        <w:rPr>
          <w:rFonts w:cstheme="minorHAnsi"/>
        </w:rPr>
      </w:pPr>
    </w:p>
    <w:p w14:paraId="68D89589" w14:textId="57ED84DB" w:rsidR="00287263" w:rsidRDefault="00287263" w:rsidP="000271CB">
      <w:pPr>
        <w:spacing w:after="0" w:line="240" w:lineRule="auto"/>
        <w:rPr>
          <w:rFonts w:cstheme="minorHAnsi"/>
        </w:rPr>
      </w:pPr>
    </w:p>
    <w:p w14:paraId="4E0EA877" w14:textId="2361AE15" w:rsidR="00287263" w:rsidRDefault="00287263" w:rsidP="000271CB">
      <w:pPr>
        <w:spacing w:after="0" w:line="240" w:lineRule="auto"/>
        <w:rPr>
          <w:rFonts w:cstheme="minorHAnsi"/>
        </w:rPr>
      </w:pPr>
    </w:p>
    <w:p w14:paraId="75600EBA" w14:textId="0121F122" w:rsidR="00287263" w:rsidRDefault="00287263" w:rsidP="000271CB">
      <w:pPr>
        <w:spacing w:after="0" w:line="240" w:lineRule="auto"/>
        <w:rPr>
          <w:rFonts w:cstheme="minorHAnsi"/>
        </w:rPr>
      </w:pPr>
    </w:p>
    <w:p w14:paraId="49F476A1" w14:textId="77777777" w:rsidR="00287263" w:rsidRDefault="00287263" w:rsidP="000271CB">
      <w:pPr>
        <w:spacing w:after="0" w:line="240" w:lineRule="auto"/>
        <w:rPr>
          <w:rFonts w:cstheme="minorHAnsi"/>
        </w:rPr>
      </w:pPr>
    </w:p>
    <w:p w14:paraId="29992EC9" w14:textId="19E49768" w:rsidR="003028CA" w:rsidRDefault="003028CA" w:rsidP="003028CA">
      <w:pPr>
        <w:pStyle w:val="CommentText"/>
        <w:spacing w:after="0" w:line="240" w:lineRule="auto"/>
        <w:rPr>
          <w:rFonts w:cstheme="minorHAnsi"/>
          <w:b/>
          <w:sz w:val="22"/>
          <w:shd w:val="pct15" w:color="auto" w:fill="FFFFFF"/>
        </w:rPr>
      </w:pPr>
      <w:r w:rsidRPr="007D3E91">
        <w:rPr>
          <w:rFonts w:cstheme="minorHAnsi"/>
          <w:b/>
          <w:sz w:val="22"/>
          <w:shd w:val="pct15" w:color="auto" w:fill="FFFFFF"/>
        </w:rPr>
        <w:t xml:space="preserve">Unit </w:t>
      </w:r>
      <w:r>
        <w:rPr>
          <w:rFonts w:cstheme="minorHAnsi"/>
          <w:b/>
          <w:sz w:val="22"/>
          <w:shd w:val="pct15" w:color="auto" w:fill="FFFFFF"/>
        </w:rPr>
        <w:t>6</w:t>
      </w:r>
      <w:r w:rsidRPr="007D3E91">
        <w:rPr>
          <w:rFonts w:cstheme="minorHAnsi"/>
          <w:b/>
          <w:sz w:val="22"/>
          <w:shd w:val="pct15" w:color="auto" w:fill="FFFFFF"/>
        </w:rPr>
        <w:t xml:space="preserve"> </w:t>
      </w:r>
      <w:r w:rsidR="00387E49">
        <w:rPr>
          <w:rFonts w:cstheme="minorHAnsi"/>
          <w:b/>
          <w:sz w:val="22"/>
          <w:shd w:val="pct15" w:color="auto" w:fill="FFFFFF"/>
        </w:rPr>
        <w:t>Have You Ever Been There?</w:t>
      </w:r>
    </w:p>
    <w:p w14:paraId="1BC054CB" w14:textId="77777777" w:rsidR="003028CA" w:rsidRPr="003028CA" w:rsidRDefault="003028CA" w:rsidP="003028CA">
      <w:pPr>
        <w:pStyle w:val="CommentText"/>
        <w:spacing w:after="0" w:line="240" w:lineRule="auto"/>
        <w:rPr>
          <w:rFonts w:cstheme="minorHAnsi"/>
          <w:b/>
          <w:sz w:val="22"/>
          <w:shd w:val="pct15" w:color="auto" w:fill="FFFFFF"/>
        </w:rPr>
      </w:pPr>
    </w:p>
    <w:p w14:paraId="692C7A2D" w14:textId="31C3E22C" w:rsidR="0017043B" w:rsidRPr="007D3E91" w:rsidRDefault="0017043B" w:rsidP="000271CB">
      <w:pPr>
        <w:spacing w:after="0" w:line="240" w:lineRule="auto"/>
        <w:rPr>
          <w:rFonts w:cstheme="minorHAnsi"/>
          <w:b/>
          <w:lang w:eastAsia="ko-KR"/>
        </w:rPr>
      </w:pPr>
      <w:r w:rsidRPr="007D3E91">
        <w:rPr>
          <w:rFonts w:cstheme="minorHAnsi"/>
          <w:b/>
        </w:rPr>
        <w:t>Track 5</w:t>
      </w:r>
      <w:r w:rsidR="00A60954">
        <w:rPr>
          <w:rFonts w:cstheme="minorHAnsi"/>
          <w:b/>
        </w:rPr>
        <w:t>7</w:t>
      </w:r>
    </w:p>
    <w:p w14:paraId="68D4E6DD" w14:textId="77777777" w:rsidR="00367C5B" w:rsidRDefault="00367C5B" w:rsidP="000271CB">
      <w:pPr>
        <w:spacing w:after="0" w:line="240" w:lineRule="auto"/>
      </w:pPr>
      <w:r>
        <w:t xml:space="preserve">B: Hi, Linda! I have a question to ask you. </w:t>
      </w:r>
    </w:p>
    <w:p w14:paraId="67120E32" w14:textId="77777777" w:rsidR="00367C5B" w:rsidRDefault="00367C5B" w:rsidP="000271CB">
      <w:pPr>
        <w:spacing w:after="0" w:line="240" w:lineRule="auto"/>
      </w:pPr>
      <w:r>
        <w:t xml:space="preserve">G: Good morning, James! What can I help you with? </w:t>
      </w:r>
    </w:p>
    <w:p w14:paraId="2EB857D9" w14:textId="77777777" w:rsidR="00367C5B" w:rsidRDefault="00367C5B" w:rsidP="000271CB">
      <w:pPr>
        <w:spacing w:after="0" w:line="240" w:lineRule="auto"/>
      </w:pPr>
      <w:r>
        <w:t xml:space="preserve">B: Well, I just need some advice. I was going to take my younger brother somewhere fun with my family this weekend. It’s his birthday. Mom said to think of some good ideas. </w:t>
      </w:r>
    </w:p>
    <w:p w14:paraId="4D62D98C" w14:textId="77777777" w:rsidR="00367C5B" w:rsidRDefault="00367C5B" w:rsidP="000271CB">
      <w:pPr>
        <w:spacing w:after="0" w:line="240" w:lineRule="auto"/>
      </w:pPr>
      <w:r>
        <w:t xml:space="preserve">G: Oh! I have so many ideas. Does your brother like animals? </w:t>
      </w:r>
    </w:p>
    <w:p w14:paraId="7305E999" w14:textId="44DF80F4" w:rsidR="00367C5B" w:rsidRDefault="00367C5B" w:rsidP="000271CB">
      <w:pPr>
        <w:spacing w:after="0" w:line="240" w:lineRule="auto"/>
      </w:pPr>
      <w:r>
        <w:t xml:space="preserve">B: Actually, I’m not sure. I know he likes video games and rides. He also likes television and junk food a lot. Those are all bad for him, though. </w:t>
      </w:r>
    </w:p>
    <w:p w14:paraId="666D6E94" w14:textId="0F380434" w:rsidR="00367C5B" w:rsidRDefault="00367C5B" w:rsidP="000271CB">
      <w:pPr>
        <w:spacing w:after="0" w:line="240" w:lineRule="auto"/>
      </w:pPr>
      <w:r>
        <w:t xml:space="preserve">G: Why don’t you take him to a zoo or an aquarium? Have you ever been there? Those kinds of places are fun. He can learn about animals, too. </w:t>
      </w:r>
    </w:p>
    <w:p w14:paraId="554F18B9" w14:textId="77777777" w:rsidR="00367C5B" w:rsidRDefault="00367C5B" w:rsidP="000271CB">
      <w:pPr>
        <w:spacing w:after="0" w:line="240" w:lineRule="auto"/>
      </w:pPr>
      <w:r>
        <w:t xml:space="preserve">B: That sounds good. My mom might like the idea, too. </w:t>
      </w:r>
    </w:p>
    <w:p w14:paraId="1E36FB29" w14:textId="3E4E1A2D" w:rsidR="00367C5B" w:rsidRDefault="00367C5B" w:rsidP="000271CB">
      <w:pPr>
        <w:spacing w:after="0" w:line="240" w:lineRule="auto"/>
      </w:pPr>
      <w:r>
        <w:t xml:space="preserve">G: Or, if he likes rides and junk food, you could take him to an amusement park or a carnival. </w:t>
      </w:r>
    </w:p>
    <w:p w14:paraId="1A51B5A0" w14:textId="64409F95" w:rsidR="0017043B" w:rsidRDefault="00367C5B" w:rsidP="000271CB">
      <w:pPr>
        <w:spacing w:after="0" w:line="240" w:lineRule="auto"/>
      </w:pPr>
      <w:r>
        <w:t>B: There are lots of foods, rides, and games to play at carnivals, right? I might take him there, then.</w:t>
      </w:r>
    </w:p>
    <w:p w14:paraId="630461C7" w14:textId="77777777" w:rsidR="008963C9" w:rsidRPr="007D3E91" w:rsidRDefault="008963C9" w:rsidP="000271CB">
      <w:pPr>
        <w:spacing w:after="0" w:line="240" w:lineRule="auto"/>
        <w:rPr>
          <w:rFonts w:cstheme="minorHAnsi"/>
        </w:rPr>
      </w:pPr>
    </w:p>
    <w:p w14:paraId="4BB16F6D" w14:textId="20336BA6" w:rsidR="00936F7A" w:rsidRPr="007D3E91" w:rsidRDefault="0017043B" w:rsidP="000271CB">
      <w:pPr>
        <w:spacing w:after="0" w:line="240" w:lineRule="auto"/>
        <w:rPr>
          <w:rFonts w:cstheme="minorHAnsi"/>
          <w:b/>
          <w:lang w:eastAsia="ko-KR"/>
        </w:rPr>
      </w:pPr>
      <w:r w:rsidRPr="007D3E91">
        <w:rPr>
          <w:rFonts w:cstheme="minorHAnsi"/>
          <w:b/>
        </w:rPr>
        <w:t>T</w:t>
      </w:r>
      <w:r w:rsidR="007427E1" w:rsidRPr="007D3E91">
        <w:rPr>
          <w:rFonts w:cstheme="minorHAnsi"/>
          <w:b/>
        </w:rPr>
        <w:t xml:space="preserve">rack </w:t>
      </w:r>
      <w:r w:rsidRPr="007D3E91">
        <w:rPr>
          <w:rFonts w:cstheme="minorHAnsi"/>
          <w:b/>
          <w:lang w:eastAsia="ko-KR"/>
        </w:rPr>
        <w:t>5</w:t>
      </w:r>
      <w:r w:rsidR="00A60954">
        <w:rPr>
          <w:rFonts w:cstheme="minorHAnsi"/>
          <w:b/>
          <w:lang w:eastAsia="ko-KR"/>
        </w:rPr>
        <w:t>8</w:t>
      </w:r>
    </w:p>
    <w:p w14:paraId="0FA8FC2C" w14:textId="77777777" w:rsidR="00367C5B" w:rsidRDefault="00367C5B" w:rsidP="000271CB">
      <w:pPr>
        <w:spacing w:after="0" w:line="240" w:lineRule="auto"/>
      </w:pPr>
      <w:r>
        <w:t xml:space="preserve">1. Where did Linda suggest James take his brother? </w:t>
      </w:r>
    </w:p>
    <w:p w14:paraId="6377B372" w14:textId="77777777" w:rsidR="00367C5B" w:rsidRDefault="00367C5B" w:rsidP="000271CB">
      <w:pPr>
        <w:spacing w:after="0" w:line="240" w:lineRule="auto"/>
      </w:pPr>
      <w:r>
        <w:t xml:space="preserve">2. Why is James doing something fun this weekend? </w:t>
      </w:r>
    </w:p>
    <w:p w14:paraId="666FDA2D" w14:textId="60DEEEB0" w:rsidR="008963C9" w:rsidRDefault="00367C5B" w:rsidP="000271CB">
      <w:pPr>
        <w:spacing w:after="0" w:line="240" w:lineRule="auto"/>
      </w:pPr>
      <w:r>
        <w:t>3. Which of the following was NOT mentioned as something James’s younger brother likes?</w:t>
      </w:r>
    </w:p>
    <w:p w14:paraId="1373B237" w14:textId="77777777" w:rsidR="00367C5B" w:rsidRPr="007D3E91" w:rsidRDefault="00367C5B" w:rsidP="000271CB">
      <w:pPr>
        <w:spacing w:after="0" w:line="240" w:lineRule="auto"/>
        <w:rPr>
          <w:rFonts w:cstheme="minorHAnsi"/>
        </w:rPr>
      </w:pPr>
    </w:p>
    <w:p w14:paraId="133E3DD7" w14:textId="21F53251" w:rsidR="0017043B" w:rsidRPr="007D3E91" w:rsidRDefault="0017043B" w:rsidP="000271CB">
      <w:pPr>
        <w:spacing w:after="0" w:line="240" w:lineRule="auto"/>
        <w:rPr>
          <w:rFonts w:cstheme="minorHAnsi"/>
          <w:b/>
          <w:lang w:eastAsia="ko-KR"/>
        </w:rPr>
      </w:pPr>
      <w:r w:rsidRPr="007D3E91">
        <w:rPr>
          <w:rFonts w:cstheme="minorHAnsi"/>
          <w:b/>
        </w:rPr>
        <w:t xml:space="preserve">Track </w:t>
      </w:r>
      <w:r w:rsidRPr="007D3E91">
        <w:rPr>
          <w:rFonts w:cstheme="minorHAnsi"/>
          <w:b/>
          <w:lang w:eastAsia="ko-KR"/>
        </w:rPr>
        <w:t>5</w:t>
      </w:r>
      <w:r w:rsidR="00A60954">
        <w:rPr>
          <w:rFonts w:cstheme="minorHAnsi"/>
          <w:b/>
          <w:lang w:eastAsia="ko-KR"/>
        </w:rPr>
        <w:t>9</w:t>
      </w:r>
    </w:p>
    <w:p w14:paraId="680F1A1E" w14:textId="77777777" w:rsidR="00F43B2C" w:rsidRDefault="00F43B2C" w:rsidP="000271CB">
      <w:pPr>
        <w:spacing w:after="0" w:line="240" w:lineRule="auto"/>
      </w:pPr>
      <w:r>
        <w:t xml:space="preserve">1. James has lots of good ideas. </w:t>
      </w:r>
    </w:p>
    <w:p w14:paraId="48A3EC01" w14:textId="77777777" w:rsidR="00F43B2C" w:rsidRDefault="00F43B2C" w:rsidP="000271CB">
      <w:pPr>
        <w:spacing w:after="0" w:line="240" w:lineRule="auto"/>
      </w:pPr>
      <w:r>
        <w:t xml:space="preserve">2. Two of Linda’s suggestions are an amusement park and an aquarium. </w:t>
      </w:r>
    </w:p>
    <w:p w14:paraId="01DA24BE" w14:textId="77777777" w:rsidR="00F43B2C" w:rsidRDefault="00F43B2C" w:rsidP="000271CB">
      <w:pPr>
        <w:spacing w:after="0" w:line="240" w:lineRule="auto"/>
      </w:pPr>
      <w:r>
        <w:t xml:space="preserve">3. There are lots of rides, games to play, and food at a carnival. </w:t>
      </w:r>
    </w:p>
    <w:p w14:paraId="793B190A" w14:textId="53A1D0F5" w:rsidR="008963C9" w:rsidRPr="007D3E91" w:rsidRDefault="00F43B2C" w:rsidP="000271CB">
      <w:pPr>
        <w:spacing w:after="0" w:line="240" w:lineRule="auto"/>
        <w:rPr>
          <w:rFonts w:cstheme="minorHAnsi"/>
        </w:rPr>
      </w:pPr>
      <w:r>
        <w:t>4. Linda likes television and junk food.</w:t>
      </w:r>
    </w:p>
    <w:p w14:paraId="593940D7" w14:textId="77777777" w:rsidR="00E54D4F" w:rsidRPr="007D3E91" w:rsidRDefault="00E54D4F" w:rsidP="000271CB">
      <w:pPr>
        <w:spacing w:after="0" w:line="240" w:lineRule="auto"/>
        <w:rPr>
          <w:rFonts w:cstheme="minorHAnsi"/>
          <w:b/>
        </w:rPr>
      </w:pPr>
    </w:p>
    <w:p w14:paraId="0479588B" w14:textId="6A0D8930" w:rsidR="0017043B" w:rsidRPr="007D3E91" w:rsidRDefault="00060941" w:rsidP="000271CB">
      <w:pPr>
        <w:spacing w:after="0" w:line="240" w:lineRule="auto"/>
        <w:rPr>
          <w:rFonts w:cstheme="minorHAnsi"/>
          <w:b/>
        </w:rPr>
      </w:pPr>
      <w:r w:rsidRPr="007D3E91">
        <w:rPr>
          <w:rFonts w:cstheme="minorHAnsi"/>
          <w:b/>
        </w:rPr>
        <w:t>Track</w:t>
      </w:r>
      <w:r w:rsidR="0017043B" w:rsidRPr="007D3E91">
        <w:rPr>
          <w:rFonts w:cstheme="minorHAnsi"/>
          <w:b/>
        </w:rPr>
        <w:t xml:space="preserve"> </w:t>
      </w:r>
      <w:r w:rsidR="00A60954">
        <w:rPr>
          <w:rFonts w:cstheme="minorHAnsi"/>
          <w:b/>
        </w:rPr>
        <w:t>60</w:t>
      </w:r>
    </w:p>
    <w:p w14:paraId="3EA85681" w14:textId="77777777" w:rsidR="00F43B2C" w:rsidRDefault="00F43B2C" w:rsidP="000271CB">
      <w:pPr>
        <w:spacing w:after="0" w:line="240" w:lineRule="auto"/>
      </w:pPr>
      <w:r>
        <w:t xml:space="preserve">B: Mom, I have a problem. Do you have time to give me some advice? </w:t>
      </w:r>
    </w:p>
    <w:p w14:paraId="61C316A3" w14:textId="77777777" w:rsidR="00F43B2C" w:rsidRDefault="00F43B2C" w:rsidP="000271CB">
      <w:pPr>
        <w:spacing w:after="0" w:line="240" w:lineRule="auto"/>
      </w:pPr>
      <w:r>
        <w:t xml:space="preserve">W: Sure, Tim. What is your problem? </w:t>
      </w:r>
    </w:p>
    <w:p w14:paraId="358AC4DE" w14:textId="77777777" w:rsidR="00F43B2C" w:rsidRDefault="00F43B2C" w:rsidP="000271CB">
      <w:pPr>
        <w:spacing w:after="0" w:line="240" w:lineRule="auto"/>
      </w:pPr>
      <w:r>
        <w:t xml:space="preserve">B: I want to try out for a sport at school, but there are two different try-outs that have the same schedule. I don’t know which one to choose. I like basketball, but I also like tennis. </w:t>
      </w:r>
    </w:p>
    <w:p w14:paraId="0BD6F8C4" w14:textId="77777777" w:rsidR="00F43B2C" w:rsidRDefault="00F43B2C" w:rsidP="000271CB">
      <w:pPr>
        <w:spacing w:after="0" w:line="240" w:lineRule="auto"/>
      </w:pPr>
      <w:r>
        <w:t xml:space="preserve">W: What about your studies? Playing sports may affect your studies. </w:t>
      </w:r>
    </w:p>
    <w:p w14:paraId="43326D68" w14:textId="77777777" w:rsidR="00F43B2C" w:rsidRDefault="00F43B2C" w:rsidP="000271CB">
      <w:pPr>
        <w:spacing w:after="0" w:line="240" w:lineRule="auto"/>
      </w:pPr>
      <w:r>
        <w:t xml:space="preserve">B: I always put my studies first, Mom. You know that! They are my priority. </w:t>
      </w:r>
    </w:p>
    <w:p w14:paraId="7C03B8F1" w14:textId="77777777" w:rsidR="00F43B2C" w:rsidRDefault="00F43B2C" w:rsidP="000271CB">
      <w:pPr>
        <w:spacing w:after="0" w:line="240" w:lineRule="auto"/>
      </w:pPr>
      <w:r>
        <w:t xml:space="preserve">W: Good. Well, what do you like about those sports? You should make a list. </w:t>
      </w:r>
    </w:p>
    <w:p w14:paraId="297AC833" w14:textId="77777777" w:rsidR="00F43B2C" w:rsidRDefault="00F43B2C" w:rsidP="000271CB">
      <w:pPr>
        <w:spacing w:after="0" w:line="240" w:lineRule="auto"/>
      </w:pPr>
      <w:r>
        <w:t xml:space="preserve">B: I thought about it, and basketball gives me a chance to play with a lot of other people on a team. Tennis can be more of a single person sport. </w:t>
      </w:r>
    </w:p>
    <w:p w14:paraId="6A0524B1" w14:textId="77777777" w:rsidR="00F43B2C" w:rsidRDefault="00F43B2C" w:rsidP="000271CB">
      <w:pPr>
        <w:spacing w:after="0" w:line="240" w:lineRule="auto"/>
      </w:pPr>
      <w:r>
        <w:t xml:space="preserve">W: I see. </w:t>
      </w:r>
      <w:proofErr w:type="gramStart"/>
      <w:r>
        <w:t>Well</w:t>
      </w:r>
      <w:proofErr w:type="gramEnd"/>
      <w:r>
        <w:t xml:space="preserve"> I think teamwork is an important thing to learn from playing sports. Why don’t you try out for the basketball team? </w:t>
      </w:r>
    </w:p>
    <w:p w14:paraId="3834641E" w14:textId="77777777" w:rsidR="00F43B2C" w:rsidRDefault="00F43B2C" w:rsidP="000271CB">
      <w:pPr>
        <w:spacing w:after="0" w:line="240" w:lineRule="auto"/>
      </w:pPr>
      <w:r>
        <w:t xml:space="preserve">B: That sounds good, Mom. Thanks for your help! </w:t>
      </w:r>
    </w:p>
    <w:p w14:paraId="217D89D0" w14:textId="625D8140" w:rsidR="0017043B" w:rsidRPr="007D3E91" w:rsidRDefault="00F43B2C" w:rsidP="000271CB">
      <w:pPr>
        <w:spacing w:after="0" w:line="240" w:lineRule="auto"/>
        <w:rPr>
          <w:rFonts w:cstheme="minorHAnsi"/>
        </w:rPr>
      </w:pPr>
      <w:r>
        <w:t>W: Anytime, son.</w:t>
      </w:r>
    </w:p>
    <w:p w14:paraId="681CB678" w14:textId="77777777" w:rsidR="0017043B" w:rsidRPr="007D3E91" w:rsidRDefault="0017043B" w:rsidP="000271CB">
      <w:pPr>
        <w:spacing w:after="0" w:line="240" w:lineRule="auto"/>
        <w:rPr>
          <w:rFonts w:cstheme="minorHAnsi"/>
        </w:rPr>
      </w:pPr>
    </w:p>
    <w:p w14:paraId="3091057E" w14:textId="153C3BAB" w:rsidR="0017043B" w:rsidRPr="007D3E91" w:rsidRDefault="00060941" w:rsidP="000271CB">
      <w:pPr>
        <w:spacing w:after="0" w:line="240" w:lineRule="auto"/>
        <w:rPr>
          <w:rFonts w:cstheme="minorHAnsi"/>
          <w:b/>
        </w:rPr>
      </w:pPr>
      <w:r w:rsidRPr="007D3E91">
        <w:rPr>
          <w:rFonts w:cstheme="minorHAnsi"/>
          <w:b/>
        </w:rPr>
        <w:t>Track</w:t>
      </w:r>
      <w:r w:rsidR="0017043B" w:rsidRPr="007D3E91">
        <w:rPr>
          <w:rFonts w:cstheme="minorHAnsi"/>
          <w:b/>
        </w:rPr>
        <w:t xml:space="preserve"> </w:t>
      </w:r>
      <w:r w:rsidR="00A60954">
        <w:rPr>
          <w:rFonts w:cstheme="minorHAnsi"/>
          <w:b/>
        </w:rPr>
        <w:t>61</w:t>
      </w:r>
    </w:p>
    <w:p w14:paraId="1358D1BC" w14:textId="77777777" w:rsidR="00F43B2C" w:rsidRDefault="00F43B2C" w:rsidP="000271CB">
      <w:pPr>
        <w:spacing w:after="0" w:line="240" w:lineRule="auto"/>
      </w:pPr>
      <w:r>
        <w:t xml:space="preserve">1. Tim is trying to choose between two things. </w:t>
      </w:r>
    </w:p>
    <w:p w14:paraId="0EF0DCB6" w14:textId="77777777" w:rsidR="00F43B2C" w:rsidRDefault="00F43B2C" w:rsidP="000271CB">
      <w:pPr>
        <w:spacing w:after="0" w:line="240" w:lineRule="auto"/>
      </w:pPr>
      <w:r>
        <w:t>2. His mom suggests that Tim try out for</w:t>
      </w:r>
      <w:r>
        <w:rPr>
          <w:rFonts w:hint="eastAsia"/>
          <w:lang w:eastAsia="ko-KR"/>
        </w:rPr>
        <w:t xml:space="preserve"> </w:t>
      </w:r>
      <w:r>
        <w:t xml:space="preserve">tennis first. </w:t>
      </w:r>
    </w:p>
    <w:p w14:paraId="19196A8A" w14:textId="77777777" w:rsidR="00F43B2C" w:rsidRDefault="00F43B2C" w:rsidP="000271CB">
      <w:pPr>
        <w:spacing w:after="0" w:line="240" w:lineRule="auto"/>
      </w:pPr>
      <w:r>
        <w:t xml:space="preserve">3. Tim wants to play a sport with his school’s team. </w:t>
      </w:r>
    </w:p>
    <w:p w14:paraId="5FB22CBC" w14:textId="494FE538" w:rsidR="005A5CAD" w:rsidRDefault="00F43B2C" w:rsidP="000271CB">
      <w:pPr>
        <w:spacing w:after="0" w:line="240" w:lineRule="auto"/>
      </w:pPr>
      <w:r>
        <w:lastRenderedPageBreak/>
        <w:t>4. Playing tennis would give Tim the chance to meet lots of people.</w:t>
      </w:r>
    </w:p>
    <w:p w14:paraId="40BB7FFF" w14:textId="77777777" w:rsidR="00F43B2C" w:rsidRPr="007D3E91" w:rsidRDefault="00F43B2C" w:rsidP="000271CB">
      <w:pPr>
        <w:spacing w:after="0" w:line="240" w:lineRule="auto"/>
        <w:rPr>
          <w:rFonts w:cstheme="minorHAnsi"/>
        </w:rPr>
      </w:pPr>
    </w:p>
    <w:p w14:paraId="6367753F" w14:textId="700D8C3E" w:rsidR="0017043B" w:rsidRPr="007D3E91" w:rsidRDefault="00060941" w:rsidP="000271CB">
      <w:pPr>
        <w:spacing w:after="0" w:line="240" w:lineRule="auto"/>
        <w:rPr>
          <w:rFonts w:cstheme="minorHAnsi"/>
          <w:b/>
        </w:rPr>
      </w:pPr>
      <w:r w:rsidRPr="007D3E91">
        <w:rPr>
          <w:rFonts w:cstheme="minorHAnsi"/>
          <w:b/>
        </w:rPr>
        <w:t>Track</w:t>
      </w:r>
      <w:r w:rsidR="0017043B" w:rsidRPr="007D3E91">
        <w:rPr>
          <w:rFonts w:cstheme="minorHAnsi"/>
          <w:b/>
        </w:rPr>
        <w:t xml:space="preserve"> </w:t>
      </w:r>
      <w:r w:rsidR="00A60954">
        <w:rPr>
          <w:rFonts w:cstheme="minorHAnsi"/>
          <w:b/>
        </w:rPr>
        <w:t>62</w:t>
      </w:r>
    </w:p>
    <w:p w14:paraId="3BBBD851" w14:textId="554CF3AB" w:rsidR="005A5CAD" w:rsidRDefault="00812B3D" w:rsidP="000271CB">
      <w:pPr>
        <w:spacing w:after="0" w:line="240" w:lineRule="auto"/>
      </w:pPr>
      <w:r>
        <w:t>W: I am a dentist. Our teeth are very important in our daily lives. We should take care of them so that we can use them for a long time. Everyone should brush his or her teeth at least twice a day. Brushing after each meal is a good idea. This is because food gets stuck between the teeth. This can damage your teeth and cause problems. Eating sugar can damage teeth, too. Make sure you brush your teeth after eating sugary foods. If you must, carry a toothbrush around with you everywhere you go. Then you can brush after every time you eat.</w:t>
      </w:r>
    </w:p>
    <w:p w14:paraId="042CD87E" w14:textId="77777777" w:rsidR="00812B3D" w:rsidRPr="007D3E91" w:rsidRDefault="00812B3D" w:rsidP="000271CB">
      <w:pPr>
        <w:spacing w:after="0" w:line="240" w:lineRule="auto"/>
        <w:rPr>
          <w:rFonts w:cstheme="minorHAnsi"/>
          <w:b/>
        </w:rPr>
      </w:pPr>
    </w:p>
    <w:p w14:paraId="3632C98E" w14:textId="0E53CE07" w:rsidR="00936F7A" w:rsidRPr="007D3E91" w:rsidRDefault="007427E1" w:rsidP="000271CB">
      <w:pPr>
        <w:spacing w:after="0" w:line="240" w:lineRule="auto"/>
        <w:rPr>
          <w:rFonts w:cstheme="minorHAnsi"/>
          <w:b/>
        </w:rPr>
      </w:pPr>
      <w:r w:rsidRPr="007D3E91">
        <w:rPr>
          <w:rFonts w:cstheme="minorHAnsi"/>
          <w:b/>
        </w:rPr>
        <w:t xml:space="preserve">Track </w:t>
      </w:r>
      <w:r w:rsidR="00A60954">
        <w:rPr>
          <w:rFonts w:cstheme="minorHAnsi"/>
          <w:b/>
          <w:lang w:eastAsia="ko-KR"/>
        </w:rPr>
        <w:t>63</w:t>
      </w:r>
    </w:p>
    <w:p w14:paraId="5015AFFF" w14:textId="77777777" w:rsidR="00812B3D" w:rsidRDefault="00812B3D" w:rsidP="000271CB">
      <w:pPr>
        <w:spacing w:after="0" w:line="240" w:lineRule="auto"/>
      </w:pPr>
      <w:r>
        <w:t xml:space="preserve">1. The woman wants to be a dentist. </w:t>
      </w:r>
    </w:p>
    <w:p w14:paraId="04AFD7B9" w14:textId="77777777" w:rsidR="00812B3D" w:rsidRDefault="00812B3D" w:rsidP="000271CB">
      <w:pPr>
        <w:spacing w:after="0" w:line="240" w:lineRule="auto"/>
      </w:pPr>
      <w:r>
        <w:t xml:space="preserve">2. The woman suggests that people brush more than once a day. </w:t>
      </w:r>
    </w:p>
    <w:p w14:paraId="5F3C322E" w14:textId="77777777" w:rsidR="00812B3D" w:rsidRDefault="00812B3D" w:rsidP="000271CB">
      <w:pPr>
        <w:spacing w:after="0" w:line="240" w:lineRule="auto"/>
      </w:pPr>
      <w:r>
        <w:t xml:space="preserve">3. The woman says that you could carry a toothbrush with you. </w:t>
      </w:r>
    </w:p>
    <w:p w14:paraId="190164F8" w14:textId="4013A9E0" w:rsidR="005A5CAD" w:rsidRDefault="00812B3D" w:rsidP="000271CB">
      <w:pPr>
        <w:spacing w:after="0" w:line="240" w:lineRule="auto"/>
      </w:pPr>
      <w:r>
        <w:t>4. The woman says that too much brushing can cause damage to teeth.</w:t>
      </w:r>
    </w:p>
    <w:p w14:paraId="4D68CD37" w14:textId="4895A4D3" w:rsidR="00A60954" w:rsidRDefault="00A60954" w:rsidP="000271CB">
      <w:pPr>
        <w:spacing w:after="0" w:line="240" w:lineRule="auto"/>
      </w:pPr>
    </w:p>
    <w:p w14:paraId="2CB4A7AB" w14:textId="3BD735FE" w:rsidR="00A60954" w:rsidRPr="007D3E91" w:rsidRDefault="00A60954" w:rsidP="00A60954">
      <w:pPr>
        <w:spacing w:after="0" w:line="240" w:lineRule="auto"/>
        <w:rPr>
          <w:rFonts w:cstheme="minorHAnsi"/>
          <w:b/>
        </w:rPr>
      </w:pPr>
      <w:r w:rsidRPr="007D3E91">
        <w:rPr>
          <w:rFonts w:cstheme="minorHAnsi"/>
          <w:b/>
        </w:rPr>
        <w:t xml:space="preserve">Track </w:t>
      </w:r>
      <w:r>
        <w:rPr>
          <w:rFonts w:cstheme="minorHAnsi"/>
          <w:b/>
          <w:lang w:eastAsia="ko-KR"/>
        </w:rPr>
        <w:t>64</w:t>
      </w:r>
    </w:p>
    <w:p w14:paraId="2FE1176F" w14:textId="45F7E048" w:rsidR="00A60954" w:rsidRDefault="00A60954" w:rsidP="000271CB">
      <w:pPr>
        <w:spacing w:after="0" w:line="240" w:lineRule="auto"/>
        <w:rPr>
          <w:lang w:eastAsia="ko-KR"/>
        </w:rPr>
      </w:pPr>
      <w:r>
        <w:rPr>
          <w:rFonts w:hint="eastAsia"/>
          <w:lang w:eastAsia="ko-KR"/>
        </w:rPr>
        <w:t>B</w:t>
      </w:r>
      <w:r>
        <w:rPr>
          <w:lang w:eastAsia="ko-KR"/>
        </w:rPr>
        <w:t xml:space="preserve">1: </w:t>
      </w:r>
      <w:r>
        <w:t>What’s wrong?</w:t>
      </w:r>
    </w:p>
    <w:p w14:paraId="44685897" w14:textId="058CFC1C" w:rsidR="00A60954" w:rsidRDefault="00A60954" w:rsidP="000271CB">
      <w:pPr>
        <w:spacing w:after="0" w:line="240" w:lineRule="auto"/>
        <w:rPr>
          <w:lang w:eastAsia="ko-KR"/>
        </w:rPr>
      </w:pPr>
      <w:r>
        <w:rPr>
          <w:lang w:eastAsia="ko-KR"/>
        </w:rPr>
        <w:t xml:space="preserve">B2: </w:t>
      </w:r>
      <w:r>
        <w:t>Well, I got a bad grade on my math test.</w:t>
      </w:r>
    </w:p>
    <w:p w14:paraId="3022A0DB" w14:textId="406F7DC2" w:rsidR="00A60954" w:rsidRDefault="00A60954" w:rsidP="000271CB">
      <w:pPr>
        <w:spacing w:after="0" w:line="240" w:lineRule="auto"/>
        <w:rPr>
          <w:lang w:eastAsia="ko-KR"/>
        </w:rPr>
      </w:pPr>
      <w:r>
        <w:rPr>
          <w:lang w:eastAsia="ko-KR"/>
        </w:rPr>
        <w:t>B1:</w:t>
      </w:r>
      <w:r w:rsidRPr="00A60954">
        <w:t xml:space="preserve"> </w:t>
      </w:r>
      <w:r>
        <w:t>Oh no! I’m sorry that happened. Maybe next time you should study more.</w:t>
      </w:r>
    </w:p>
    <w:p w14:paraId="4BD5F9EE" w14:textId="5C76AE3B" w:rsidR="00A60954" w:rsidRDefault="00A60954" w:rsidP="000271CB">
      <w:pPr>
        <w:spacing w:after="0" w:line="240" w:lineRule="auto"/>
        <w:rPr>
          <w:lang w:eastAsia="ko-KR"/>
        </w:rPr>
      </w:pPr>
      <w:r>
        <w:rPr>
          <w:lang w:eastAsia="ko-KR"/>
        </w:rPr>
        <w:t xml:space="preserve">B2: </w:t>
      </w:r>
      <w:r>
        <w:t>Yeah, that’s good advice.</w:t>
      </w:r>
    </w:p>
    <w:p w14:paraId="0FAE07F5" w14:textId="77777777" w:rsidR="00812B3D" w:rsidRPr="007D3E91" w:rsidRDefault="00812B3D" w:rsidP="000271CB">
      <w:pPr>
        <w:spacing w:after="0" w:line="240" w:lineRule="auto"/>
        <w:rPr>
          <w:rFonts w:cstheme="minorHAnsi"/>
        </w:rPr>
      </w:pPr>
    </w:p>
    <w:p w14:paraId="7B76D7EC" w14:textId="1ABC6962" w:rsidR="00936F7A" w:rsidRPr="007D3E91" w:rsidRDefault="007427E1" w:rsidP="000271CB">
      <w:pPr>
        <w:autoSpaceDE w:val="0"/>
        <w:autoSpaceDN w:val="0"/>
        <w:adjustRightInd w:val="0"/>
        <w:spacing w:after="0" w:line="240" w:lineRule="auto"/>
        <w:rPr>
          <w:rFonts w:cstheme="minorHAnsi"/>
          <w:b/>
        </w:rPr>
      </w:pPr>
      <w:r w:rsidRPr="007D3E91">
        <w:rPr>
          <w:rFonts w:cstheme="minorHAnsi"/>
          <w:b/>
        </w:rPr>
        <w:t xml:space="preserve">Track </w:t>
      </w:r>
      <w:r w:rsidR="00A60954">
        <w:rPr>
          <w:rFonts w:cstheme="minorHAnsi"/>
          <w:b/>
          <w:lang w:eastAsia="ko-KR"/>
        </w:rPr>
        <w:t>65</w:t>
      </w:r>
    </w:p>
    <w:p w14:paraId="2954C451" w14:textId="77777777" w:rsidR="00812B3D" w:rsidRDefault="00812B3D" w:rsidP="000271CB">
      <w:pPr>
        <w:spacing w:after="0" w:line="240" w:lineRule="auto"/>
      </w:pPr>
      <w:r>
        <w:t xml:space="preserve">1. (a) The boy should stay in bed. </w:t>
      </w:r>
    </w:p>
    <w:p w14:paraId="694BF9CB" w14:textId="77777777" w:rsidR="00812B3D" w:rsidRDefault="00812B3D" w:rsidP="000271CB">
      <w:pPr>
        <w:spacing w:after="0" w:line="240" w:lineRule="auto"/>
      </w:pPr>
      <w:r>
        <w:t xml:space="preserve">(b) The boy should go outside and play. </w:t>
      </w:r>
    </w:p>
    <w:p w14:paraId="27FE08DF" w14:textId="77777777" w:rsidR="003B3904" w:rsidRDefault="00812B3D" w:rsidP="000271CB">
      <w:pPr>
        <w:spacing w:after="0" w:line="240" w:lineRule="auto"/>
      </w:pPr>
      <w:r>
        <w:t xml:space="preserve">(c) The boy should go to school today. </w:t>
      </w:r>
    </w:p>
    <w:p w14:paraId="17719E51" w14:textId="1D538410" w:rsidR="003B3904" w:rsidRDefault="00812B3D" w:rsidP="000271CB">
      <w:pPr>
        <w:spacing w:after="0" w:line="240" w:lineRule="auto"/>
      </w:pPr>
      <w:r>
        <w:t xml:space="preserve">(d) The boy should play sports. </w:t>
      </w:r>
    </w:p>
    <w:p w14:paraId="4FFC4E45" w14:textId="77777777" w:rsidR="003B3904" w:rsidRDefault="003B3904" w:rsidP="000271CB">
      <w:pPr>
        <w:spacing w:after="0" w:line="240" w:lineRule="auto"/>
      </w:pPr>
    </w:p>
    <w:p w14:paraId="3E18366D" w14:textId="77777777" w:rsidR="003B3904" w:rsidRDefault="00812B3D" w:rsidP="000271CB">
      <w:pPr>
        <w:spacing w:after="0" w:line="240" w:lineRule="auto"/>
      </w:pPr>
      <w:r>
        <w:t xml:space="preserve">2. (a) The food she is holding should be cooked. </w:t>
      </w:r>
    </w:p>
    <w:p w14:paraId="35444B58" w14:textId="77777777" w:rsidR="003B3904" w:rsidRDefault="00812B3D" w:rsidP="000271CB">
      <w:pPr>
        <w:spacing w:after="0" w:line="240" w:lineRule="auto"/>
      </w:pPr>
      <w:r>
        <w:t xml:space="preserve">(b) Eating too much of this is bad for your health. </w:t>
      </w:r>
    </w:p>
    <w:p w14:paraId="00182B5D" w14:textId="77777777" w:rsidR="003B3904" w:rsidRDefault="00812B3D" w:rsidP="000271CB">
      <w:pPr>
        <w:spacing w:after="0" w:line="240" w:lineRule="auto"/>
      </w:pPr>
      <w:r>
        <w:t xml:space="preserve">(c) The girl may need to share her large meal. </w:t>
      </w:r>
    </w:p>
    <w:p w14:paraId="6F1000A2" w14:textId="180B2F09" w:rsidR="00BE02FE" w:rsidRDefault="00812B3D" w:rsidP="000271CB">
      <w:pPr>
        <w:spacing w:after="0" w:line="240" w:lineRule="auto"/>
      </w:pPr>
      <w:r>
        <w:t>(d) People must drink water when they eat this food.</w:t>
      </w:r>
    </w:p>
    <w:p w14:paraId="76663F69" w14:textId="77777777" w:rsidR="00E506DB" w:rsidRDefault="00E506DB" w:rsidP="000271CB">
      <w:pPr>
        <w:autoSpaceDE w:val="0"/>
        <w:autoSpaceDN w:val="0"/>
        <w:adjustRightInd w:val="0"/>
        <w:spacing w:after="0" w:line="240" w:lineRule="auto"/>
        <w:rPr>
          <w:rFonts w:cstheme="minorHAnsi"/>
          <w:b/>
        </w:rPr>
      </w:pPr>
    </w:p>
    <w:p w14:paraId="105F40E8" w14:textId="7A0CA095" w:rsidR="00936F7A" w:rsidRPr="007D3E91" w:rsidRDefault="007427E1" w:rsidP="000271CB">
      <w:pPr>
        <w:autoSpaceDE w:val="0"/>
        <w:autoSpaceDN w:val="0"/>
        <w:adjustRightInd w:val="0"/>
        <w:spacing w:after="0" w:line="240" w:lineRule="auto"/>
        <w:rPr>
          <w:rFonts w:cstheme="minorHAnsi"/>
        </w:rPr>
      </w:pPr>
      <w:r w:rsidRPr="007D3E91">
        <w:rPr>
          <w:rFonts w:cstheme="minorHAnsi"/>
          <w:b/>
        </w:rPr>
        <w:t xml:space="preserve">Track </w:t>
      </w:r>
      <w:r w:rsidR="0017043B" w:rsidRPr="007D3E91">
        <w:rPr>
          <w:rFonts w:cstheme="minorHAnsi"/>
          <w:b/>
          <w:lang w:eastAsia="ko-KR"/>
        </w:rPr>
        <w:t>6</w:t>
      </w:r>
      <w:r w:rsidR="00A60954">
        <w:rPr>
          <w:rFonts w:cstheme="minorHAnsi"/>
          <w:b/>
          <w:lang w:eastAsia="ko-KR"/>
        </w:rPr>
        <w:t>6</w:t>
      </w:r>
    </w:p>
    <w:p w14:paraId="7D59B50F" w14:textId="77777777" w:rsidR="00CE7217" w:rsidRDefault="00CE7217" w:rsidP="000271CB">
      <w:pPr>
        <w:spacing w:after="0" w:line="240" w:lineRule="auto"/>
      </w:pPr>
      <w:r>
        <w:t xml:space="preserve">3. What should I do if I want to concentrate on my studies? </w:t>
      </w:r>
    </w:p>
    <w:p w14:paraId="57506A33" w14:textId="7BAED621" w:rsidR="00E506DB" w:rsidRDefault="00CE7217" w:rsidP="000271CB">
      <w:pPr>
        <w:spacing w:after="0" w:line="240" w:lineRule="auto"/>
      </w:pPr>
      <w:r>
        <w:t>4. What would you like to order?</w:t>
      </w:r>
    </w:p>
    <w:p w14:paraId="473FF535" w14:textId="77777777" w:rsidR="00CE7217" w:rsidRPr="007D3E91" w:rsidRDefault="00CE7217" w:rsidP="000271CB">
      <w:pPr>
        <w:spacing w:after="0" w:line="240" w:lineRule="auto"/>
        <w:rPr>
          <w:rFonts w:cstheme="minorHAnsi"/>
        </w:rPr>
      </w:pPr>
    </w:p>
    <w:p w14:paraId="5370B29A" w14:textId="37ECFB2E" w:rsidR="00936F7A" w:rsidRPr="007D3E91" w:rsidRDefault="007427E1" w:rsidP="000271CB">
      <w:pPr>
        <w:autoSpaceDE w:val="0"/>
        <w:autoSpaceDN w:val="0"/>
        <w:adjustRightInd w:val="0"/>
        <w:spacing w:after="0" w:line="240" w:lineRule="auto"/>
        <w:rPr>
          <w:rFonts w:cstheme="minorHAnsi"/>
          <w:b/>
          <w:lang w:eastAsia="ko-KR"/>
        </w:rPr>
      </w:pPr>
      <w:bookmarkStart w:id="6" w:name="_Hlk112857632"/>
      <w:r w:rsidRPr="007D3E91">
        <w:rPr>
          <w:rFonts w:cstheme="minorHAnsi"/>
          <w:b/>
        </w:rPr>
        <w:t xml:space="preserve">Track </w:t>
      </w:r>
      <w:r w:rsidR="0017043B" w:rsidRPr="007D3E91">
        <w:rPr>
          <w:rFonts w:cstheme="minorHAnsi"/>
          <w:b/>
        </w:rPr>
        <w:t>6</w:t>
      </w:r>
      <w:r w:rsidR="00A60954">
        <w:rPr>
          <w:rFonts w:cstheme="minorHAnsi"/>
          <w:b/>
        </w:rPr>
        <w:t>7</w:t>
      </w:r>
    </w:p>
    <w:p w14:paraId="07FACDDF" w14:textId="77777777" w:rsidR="00CE7217" w:rsidRPr="00CE7217" w:rsidRDefault="00CE7217" w:rsidP="00396992">
      <w:pPr>
        <w:spacing w:after="0" w:line="240" w:lineRule="auto"/>
        <w:rPr>
          <w:b/>
          <w:bCs/>
        </w:rPr>
      </w:pPr>
      <w:r w:rsidRPr="00CE7217">
        <w:rPr>
          <w:b/>
          <w:bCs/>
        </w:rPr>
        <w:t xml:space="preserve">Questions 5 and 6 refer to the following dialogue. </w:t>
      </w:r>
    </w:p>
    <w:p w14:paraId="51F66BD1" w14:textId="2015D338" w:rsidR="00CE7217" w:rsidRDefault="00CE7217" w:rsidP="00396992">
      <w:pPr>
        <w:spacing w:after="0" w:line="240" w:lineRule="auto"/>
      </w:pPr>
      <w:r>
        <w:t xml:space="preserve">G: I’ll have a </w:t>
      </w:r>
      <w:r w:rsidR="00CE34E3">
        <w:t xml:space="preserve">taco </w:t>
      </w:r>
      <w:r>
        <w:t xml:space="preserve">and a glass of iced tea. How about you? </w:t>
      </w:r>
    </w:p>
    <w:p w14:paraId="266123BF" w14:textId="7B9A62EC" w:rsidR="00CE7217" w:rsidRDefault="00CE7217" w:rsidP="00396992">
      <w:pPr>
        <w:spacing w:after="0" w:line="240" w:lineRule="auto"/>
      </w:pPr>
      <w:r>
        <w:t xml:space="preserve">B: I would like a </w:t>
      </w:r>
      <w:r w:rsidR="00CE34E3">
        <w:t>cheese</w:t>
      </w:r>
      <w:r>
        <w:t xml:space="preserve"> pizza. I would also like iced tea. </w:t>
      </w:r>
    </w:p>
    <w:p w14:paraId="13E51907" w14:textId="77777777" w:rsidR="00CE7217" w:rsidRDefault="00CE7217" w:rsidP="00396992">
      <w:pPr>
        <w:spacing w:after="0" w:line="240" w:lineRule="auto"/>
      </w:pPr>
      <w:r>
        <w:t xml:space="preserve">G: Why don’t we just get a pitcher of iced tea, then? Do you think we can finish one? </w:t>
      </w:r>
    </w:p>
    <w:p w14:paraId="352DB5D9" w14:textId="77A51A0B" w:rsidR="00CE7217" w:rsidRDefault="00CE7217" w:rsidP="00396992">
      <w:pPr>
        <w:spacing w:after="0" w:line="240" w:lineRule="auto"/>
      </w:pPr>
      <w:r>
        <w:t xml:space="preserve">B: Yes, I’m sure we could! I’m very thirsty. I’m hungry, too. Let’s go order now, so we can eat! </w:t>
      </w:r>
    </w:p>
    <w:p w14:paraId="403105A2" w14:textId="77777777" w:rsidR="00CE7217" w:rsidRDefault="00CE7217" w:rsidP="00396992">
      <w:pPr>
        <w:spacing w:after="0" w:line="240" w:lineRule="auto"/>
      </w:pPr>
    </w:p>
    <w:p w14:paraId="4AC8D989" w14:textId="77777777" w:rsidR="00CE7217" w:rsidRDefault="00CE7217" w:rsidP="00396992">
      <w:pPr>
        <w:spacing w:after="0" w:line="240" w:lineRule="auto"/>
      </w:pPr>
      <w:r>
        <w:t xml:space="preserve">5. What are the speakers talking about? </w:t>
      </w:r>
    </w:p>
    <w:p w14:paraId="59410EED" w14:textId="33B1E5C7" w:rsidR="00CE7217" w:rsidRDefault="00CE7217" w:rsidP="00396992">
      <w:pPr>
        <w:spacing w:after="0" w:line="240" w:lineRule="auto"/>
      </w:pPr>
      <w:r>
        <w:t xml:space="preserve">6. Why are they getting a pitcher of iced tea? </w:t>
      </w:r>
    </w:p>
    <w:bookmarkEnd w:id="6"/>
    <w:p w14:paraId="36E670C4" w14:textId="77777777" w:rsidR="00CE7217" w:rsidRDefault="00CE7217" w:rsidP="00396992">
      <w:pPr>
        <w:spacing w:after="0" w:line="240" w:lineRule="auto"/>
      </w:pPr>
    </w:p>
    <w:p w14:paraId="61AB8074" w14:textId="77777777" w:rsidR="00CE7217" w:rsidRPr="00CE7217" w:rsidRDefault="00CE7217" w:rsidP="00396992">
      <w:pPr>
        <w:spacing w:after="0" w:line="240" w:lineRule="auto"/>
        <w:rPr>
          <w:b/>
          <w:bCs/>
        </w:rPr>
      </w:pPr>
      <w:r w:rsidRPr="00CE7217">
        <w:rPr>
          <w:b/>
          <w:bCs/>
        </w:rPr>
        <w:lastRenderedPageBreak/>
        <w:t xml:space="preserve">Questions 7 and 8 refer to the following dialogue. </w:t>
      </w:r>
    </w:p>
    <w:p w14:paraId="427B76CD" w14:textId="77777777" w:rsidR="00CE7217" w:rsidRDefault="00CE7217" w:rsidP="00396992">
      <w:pPr>
        <w:spacing w:after="0" w:line="240" w:lineRule="auto"/>
      </w:pPr>
      <w:r>
        <w:t xml:space="preserve">G: This looks like a cool video game, Ben! Let’s try it! By the way, where did you get it? </w:t>
      </w:r>
    </w:p>
    <w:p w14:paraId="520B9CBD" w14:textId="77777777" w:rsidR="00CE7217" w:rsidRDefault="00CE7217" w:rsidP="00396992">
      <w:pPr>
        <w:spacing w:after="0" w:line="240" w:lineRule="auto"/>
      </w:pPr>
      <w:r>
        <w:t xml:space="preserve">B: I borrowed it from Tony. Do you want to play it now, or should we wait for the others? </w:t>
      </w:r>
    </w:p>
    <w:p w14:paraId="76623E1E" w14:textId="77777777" w:rsidR="00CE7217" w:rsidRDefault="00CE7217" w:rsidP="00396992">
      <w:pPr>
        <w:spacing w:after="0" w:line="240" w:lineRule="auto"/>
      </w:pPr>
      <w:r>
        <w:t xml:space="preserve">G: I want to play it now, but maybe we should wait for our friends to come. </w:t>
      </w:r>
    </w:p>
    <w:p w14:paraId="45C70CD9" w14:textId="77777777" w:rsidR="00CE7217" w:rsidRDefault="00CE7217" w:rsidP="00396992">
      <w:pPr>
        <w:spacing w:after="0" w:line="240" w:lineRule="auto"/>
      </w:pPr>
      <w:r>
        <w:t xml:space="preserve">B: Rico and Jennifer will be here in five minutes. We could get it ready while we wait for them. </w:t>
      </w:r>
    </w:p>
    <w:p w14:paraId="67F0C7B2" w14:textId="77777777" w:rsidR="00CE7217" w:rsidRDefault="00CE7217" w:rsidP="00396992">
      <w:pPr>
        <w:spacing w:after="0" w:line="240" w:lineRule="auto"/>
      </w:pPr>
    </w:p>
    <w:p w14:paraId="33C94333" w14:textId="77777777" w:rsidR="00CE7217" w:rsidRDefault="00CE7217" w:rsidP="00396992">
      <w:pPr>
        <w:spacing w:after="0" w:line="240" w:lineRule="auto"/>
      </w:pPr>
      <w:r>
        <w:t xml:space="preserve">7. What are the speakers waiting for? </w:t>
      </w:r>
    </w:p>
    <w:p w14:paraId="0B50108F" w14:textId="1B29F5D9" w:rsidR="00396992" w:rsidRDefault="00CE7217" w:rsidP="00396992">
      <w:pPr>
        <w:spacing w:after="0" w:line="240" w:lineRule="auto"/>
      </w:pPr>
      <w:r>
        <w:t>8. What will the speakers probably do after five minutes?</w:t>
      </w:r>
    </w:p>
    <w:p w14:paraId="6CE34B90" w14:textId="77777777" w:rsidR="00CE7217" w:rsidRDefault="00CE7217" w:rsidP="00396992">
      <w:pPr>
        <w:spacing w:after="0" w:line="240" w:lineRule="auto"/>
        <w:rPr>
          <w:rFonts w:cstheme="minorHAnsi"/>
          <w:b/>
          <w:kern w:val="2"/>
          <w:shd w:val="pct15" w:color="auto" w:fill="FFFFFF"/>
          <w:lang w:eastAsia="ko-KR"/>
        </w:rPr>
      </w:pPr>
    </w:p>
    <w:p w14:paraId="3CCA0138" w14:textId="02BCAD94" w:rsidR="00936F7A" w:rsidRPr="00396992" w:rsidRDefault="007427E1" w:rsidP="00396992">
      <w:pPr>
        <w:spacing w:after="0" w:line="240" w:lineRule="auto"/>
        <w:rPr>
          <w:rFonts w:cstheme="minorHAnsi"/>
          <w:lang w:eastAsia="ko-KR"/>
        </w:rPr>
      </w:pPr>
      <w:r w:rsidRPr="007D3E91">
        <w:rPr>
          <w:rFonts w:cstheme="minorHAnsi"/>
          <w:b/>
          <w:kern w:val="2"/>
          <w:lang w:eastAsia="ko-KR"/>
        </w:rPr>
        <w:t xml:space="preserve">Track </w:t>
      </w:r>
      <w:r w:rsidR="0017043B" w:rsidRPr="007D3E91">
        <w:rPr>
          <w:rFonts w:cstheme="minorHAnsi"/>
          <w:b/>
          <w:kern w:val="2"/>
          <w:lang w:eastAsia="ko-KR"/>
        </w:rPr>
        <w:t>6</w:t>
      </w:r>
      <w:r w:rsidR="00A60954">
        <w:rPr>
          <w:rFonts w:cstheme="minorHAnsi"/>
          <w:b/>
          <w:kern w:val="2"/>
          <w:lang w:eastAsia="ko-KR"/>
        </w:rPr>
        <w:t>8</w:t>
      </w:r>
    </w:p>
    <w:p w14:paraId="4D83139A" w14:textId="77777777" w:rsidR="00CE7217" w:rsidRDefault="00CE7217" w:rsidP="000271CB">
      <w:pPr>
        <w:spacing w:after="0" w:line="240" w:lineRule="auto"/>
      </w:pPr>
      <w:r w:rsidRPr="00CE7217">
        <w:rPr>
          <w:b/>
          <w:bCs/>
        </w:rPr>
        <w:t>Questions 9 and 10 refer to the following talk.</w:t>
      </w:r>
      <w:r>
        <w:t xml:space="preserve"> </w:t>
      </w:r>
    </w:p>
    <w:p w14:paraId="2E86BAE7" w14:textId="77777777" w:rsidR="00CE7217" w:rsidRDefault="00CE7217" w:rsidP="000271CB">
      <w:pPr>
        <w:spacing w:after="0" w:line="240" w:lineRule="auto"/>
      </w:pPr>
      <w:r>
        <w:t xml:space="preserve">B: I feel sad today. My friends are probably hiking and having a picnic at the top of the mountain right now. I got sick this morning, so I couldn’t join them. We were planning to go fishing, too. I really wanted to go, but my mom suggested that I stay in bed today. Probably it’s best that I didn’t go. I couldn’t walk very far right now. </w:t>
      </w:r>
    </w:p>
    <w:p w14:paraId="475820C2" w14:textId="77777777" w:rsidR="00CE7217" w:rsidRDefault="00CE7217" w:rsidP="000271CB">
      <w:pPr>
        <w:spacing w:after="0" w:line="240" w:lineRule="auto"/>
      </w:pPr>
    </w:p>
    <w:p w14:paraId="27355C34" w14:textId="77777777" w:rsidR="00CE7217" w:rsidRDefault="00CE7217" w:rsidP="000271CB">
      <w:pPr>
        <w:spacing w:after="0" w:line="240" w:lineRule="auto"/>
      </w:pPr>
      <w:r>
        <w:t xml:space="preserve">9. What did the speaker want to do? </w:t>
      </w:r>
    </w:p>
    <w:p w14:paraId="6BE44EF6" w14:textId="1AED9337" w:rsidR="00396992" w:rsidRDefault="00CE7217" w:rsidP="000271CB">
      <w:pPr>
        <w:spacing w:after="0" w:line="240" w:lineRule="auto"/>
      </w:pPr>
      <w:r>
        <w:t>10. Who suggested that he stay home?</w:t>
      </w:r>
    </w:p>
    <w:p w14:paraId="1F34A895" w14:textId="42342C4D" w:rsidR="00CE7217" w:rsidRDefault="00CE7217" w:rsidP="000271CB">
      <w:pPr>
        <w:spacing w:after="0" w:line="240" w:lineRule="auto"/>
      </w:pPr>
    </w:p>
    <w:p w14:paraId="470BFFE6" w14:textId="77777777" w:rsidR="00CE7217" w:rsidRDefault="00CE7217" w:rsidP="000271CB">
      <w:pPr>
        <w:spacing w:after="0" w:line="240" w:lineRule="auto"/>
      </w:pPr>
      <w:r w:rsidRPr="00CE7217">
        <w:rPr>
          <w:b/>
          <w:bCs/>
        </w:rPr>
        <w:t>Questions 11 and 12 refer to the following talk.</w:t>
      </w:r>
      <w:r>
        <w:t xml:space="preserve"> </w:t>
      </w:r>
    </w:p>
    <w:p w14:paraId="53111045" w14:textId="282C5029" w:rsidR="00CE7217" w:rsidRDefault="00CE7217" w:rsidP="000271CB">
      <w:pPr>
        <w:spacing w:after="0" w:line="240" w:lineRule="auto"/>
      </w:pPr>
      <w:r>
        <w:t xml:space="preserve">G: I passed my big exam, so my mom and my dad were very happy! Mom said we could go to a pizza place, so we went to one last night. I ordered my favorite pizza with extra mushroom, cheese, and pineapple. Then, my dad said I could go shopping for a new phone tomorrow, but that’s not all. My mom might raise my allowance, too! What a great day! </w:t>
      </w:r>
    </w:p>
    <w:p w14:paraId="2602A9AB" w14:textId="77777777" w:rsidR="00CE7217" w:rsidRDefault="00CE7217" w:rsidP="000271CB">
      <w:pPr>
        <w:spacing w:after="0" w:line="240" w:lineRule="auto"/>
      </w:pPr>
    </w:p>
    <w:p w14:paraId="12BE4366" w14:textId="64FB0421" w:rsidR="00CE7217" w:rsidRDefault="00CE7217" w:rsidP="000271CB">
      <w:pPr>
        <w:spacing w:after="0" w:line="240" w:lineRule="auto"/>
      </w:pPr>
      <w:r>
        <w:t xml:space="preserve">11. Who went out to celebrate? </w:t>
      </w:r>
    </w:p>
    <w:p w14:paraId="21F5CD0C" w14:textId="0FCB2105" w:rsidR="00CE7217" w:rsidRDefault="00CE7217" w:rsidP="000271CB">
      <w:pPr>
        <w:spacing w:after="0" w:line="240" w:lineRule="auto"/>
      </w:pPr>
      <w:r>
        <w:t>12. Why is the girl happy?</w:t>
      </w:r>
    </w:p>
    <w:p w14:paraId="2E457D06" w14:textId="77777777" w:rsidR="00CE7217" w:rsidRPr="007D3E91" w:rsidRDefault="00CE7217" w:rsidP="000271CB">
      <w:pPr>
        <w:spacing w:after="0" w:line="240" w:lineRule="auto"/>
        <w:rPr>
          <w:rFonts w:cstheme="minorHAnsi"/>
        </w:rPr>
      </w:pPr>
    </w:p>
    <w:p w14:paraId="395AB5CE" w14:textId="2B3AF4B9" w:rsidR="00936F7A" w:rsidRPr="007D3E91" w:rsidRDefault="007427E1"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Track </w:t>
      </w:r>
      <w:r w:rsidR="0017043B" w:rsidRPr="007D3E91">
        <w:rPr>
          <w:rFonts w:cstheme="minorHAnsi"/>
          <w:b/>
          <w:kern w:val="2"/>
          <w:lang w:eastAsia="ko-KR"/>
        </w:rPr>
        <w:t>6</w:t>
      </w:r>
      <w:r w:rsidR="00A60954">
        <w:rPr>
          <w:rFonts w:cstheme="minorHAnsi"/>
          <w:b/>
          <w:kern w:val="2"/>
          <w:lang w:eastAsia="ko-KR"/>
        </w:rPr>
        <w:t>9</w:t>
      </w:r>
    </w:p>
    <w:p w14:paraId="43881276" w14:textId="77777777" w:rsidR="00CE7217" w:rsidRPr="00CE7217" w:rsidRDefault="00CE7217" w:rsidP="000271CB">
      <w:pPr>
        <w:spacing w:after="0" w:line="240" w:lineRule="auto"/>
        <w:rPr>
          <w:b/>
          <w:bCs/>
        </w:rPr>
      </w:pPr>
      <w:r w:rsidRPr="00CE7217">
        <w:rPr>
          <w:b/>
          <w:bCs/>
        </w:rPr>
        <w:t xml:space="preserve">Questions 13 through 15 refer to the following dialogue. </w:t>
      </w:r>
    </w:p>
    <w:p w14:paraId="4ADA7506" w14:textId="77777777" w:rsidR="00CE7217" w:rsidRDefault="00CE7217" w:rsidP="000271CB">
      <w:pPr>
        <w:spacing w:after="0" w:line="240" w:lineRule="auto"/>
      </w:pPr>
      <w:r>
        <w:t xml:space="preserve">G: Hi, Billy! What’s up? I wasn’t expecting a call from you. </w:t>
      </w:r>
    </w:p>
    <w:p w14:paraId="54A97503" w14:textId="77777777" w:rsidR="00CE7217" w:rsidRDefault="00CE7217" w:rsidP="000271CB">
      <w:pPr>
        <w:spacing w:after="0" w:line="240" w:lineRule="auto"/>
      </w:pPr>
      <w:r>
        <w:t xml:space="preserve">B: Hi, Abby! I wanted to invite you over to my place, so we could play my new video game! </w:t>
      </w:r>
    </w:p>
    <w:p w14:paraId="46BB20A5" w14:textId="77777777" w:rsidR="00CE7217" w:rsidRDefault="00CE7217" w:rsidP="000271CB">
      <w:pPr>
        <w:spacing w:after="0" w:line="240" w:lineRule="auto"/>
      </w:pPr>
      <w:r>
        <w:t xml:space="preserve">G: Wow! Is it the new game you were talking about? When did you buy it? </w:t>
      </w:r>
    </w:p>
    <w:p w14:paraId="18974F35" w14:textId="77777777" w:rsidR="00CE7217" w:rsidRDefault="00CE7217" w:rsidP="000271CB">
      <w:pPr>
        <w:spacing w:after="0" w:line="240" w:lineRule="auto"/>
      </w:pPr>
      <w:r>
        <w:t xml:space="preserve">B: Yes, it is, but I didn’t buy it. I got my report card yesterday. I got high grades, so mom bought me the game. </w:t>
      </w:r>
    </w:p>
    <w:p w14:paraId="75FE1FAA" w14:textId="77777777" w:rsidR="00CE7217" w:rsidRDefault="00CE7217" w:rsidP="000271CB">
      <w:pPr>
        <w:spacing w:after="0" w:line="240" w:lineRule="auto"/>
      </w:pPr>
      <w:r>
        <w:t xml:space="preserve">G: Your mom’s cool! My mom always tells me not to play games too often. </w:t>
      </w:r>
    </w:p>
    <w:p w14:paraId="0F9F45B9" w14:textId="77777777" w:rsidR="00CE7217" w:rsidRDefault="00CE7217" w:rsidP="000271CB">
      <w:pPr>
        <w:spacing w:after="0" w:line="240" w:lineRule="auto"/>
      </w:pPr>
      <w:r>
        <w:t xml:space="preserve">B: My mom tells me that, too, but I play after finishing my schoolwork. </w:t>
      </w:r>
    </w:p>
    <w:p w14:paraId="4DBCD5AB" w14:textId="77777777" w:rsidR="00CE7217" w:rsidRDefault="00CE7217" w:rsidP="000271CB">
      <w:pPr>
        <w:spacing w:after="0" w:line="240" w:lineRule="auto"/>
      </w:pPr>
      <w:r>
        <w:t xml:space="preserve">G: I think I should do the same. </w:t>
      </w:r>
    </w:p>
    <w:p w14:paraId="0CA2D5A9" w14:textId="77777777" w:rsidR="00CE7217" w:rsidRDefault="00CE7217" w:rsidP="000271CB">
      <w:pPr>
        <w:spacing w:after="0" w:line="240" w:lineRule="auto"/>
      </w:pPr>
      <w:r>
        <w:t xml:space="preserve">B: We can have fun, but school should come first. </w:t>
      </w:r>
    </w:p>
    <w:p w14:paraId="2E104440" w14:textId="77777777" w:rsidR="00CE7217" w:rsidRDefault="00CE7217" w:rsidP="000271CB">
      <w:pPr>
        <w:spacing w:after="0" w:line="240" w:lineRule="auto"/>
      </w:pPr>
      <w:r>
        <w:t xml:space="preserve">G: Oh well, I don’t have any homework to do today, so I’ll be there in 30 minutes. Should I bring some chips and brownies? </w:t>
      </w:r>
    </w:p>
    <w:p w14:paraId="03460759" w14:textId="77777777" w:rsidR="00CE7217" w:rsidRDefault="00CE7217" w:rsidP="000271CB">
      <w:pPr>
        <w:spacing w:after="0" w:line="240" w:lineRule="auto"/>
      </w:pPr>
      <w:r>
        <w:t xml:space="preserve">B: That sounds great! We can have snacks first. Hurry, I’ll be waiting! </w:t>
      </w:r>
    </w:p>
    <w:p w14:paraId="4FB03447" w14:textId="77777777" w:rsidR="00CE7217" w:rsidRDefault="00CE7217" w:rsidP="000271CB">
      <w:pPr>
        <w:spacing w:after="0" w:line="240" w:lineRule="auto"/>
      </w:pPr>
    </w:p>
    <w:p w14:paraId="63994E48" w14:textId="7D239F87" w:rsidR="00CE7217" w:rsidRDefault="00CE7217" w:rsidP="000271CB">
      <w:pPr>
        <w:spacing w:after="0" w:line="240" w:lineRule="auto"/>
      </w:pPr>
      <w:r>
        <w:t>13.</w:t>
      </w:r>
      <w:r w:rsidR="005E355A">
        <w:t xml:space="preserve"> </w:t>
      </w:r>
      <w:r>
        <w:t xml:space="preserve">Why did the boy call? </w:t>
      </w:r>
    </w:p>
    <w:p w14:paraId="08C73F1F" w14:textId="7C05949F" w:rsidR="00CE7217" w:rsidRDefault="00CE7217" w:rsidP="000271CB">
      <w:pPr>
        <w:spacing w:after="0" w:line="240" w:lineRule="auto"/>
        <w:rPr>
          <w:lang w:eastAsia="ko-KR"/>
        </w:rPr>
      </w:pPr>
      <w:r>
        <w:t>14.</w:t>
      </w:r>
      <w:r w:rsidR="005E355A">
        <w:t xml:space="preserve"> </w:t>
      </w:r>
      <w:r>
        <w:t>What is the girl’s problem?</w:t>
      </w:r>
      <w:r>
        <w:rPr>
          <w:rFonts w:hint="eastAsia"/>
          <w:lang w:eastAsia="ko-KR"/>
        </w:rPr>
        <w:t xml:space="preserve"> </w:t>
      </w:r>
    </w:p>
    <w:p w14:paraId="55754701" w14:textId="0B5CF8F3" w:rsidR="00CE7217" w:rsidRDefault="00CE7217" w:rsidP="000271CB">
      <w:pPr>
        <w:spacing w:after="0" w:line="240" w:lineRule="auto"/>
      </w:pPr>
      <w:r>
        <w:t>15. Why did the boy get a new video game?</w:t>
      </w:r>
    </w:p>
    <w:p w14:paraId="52DDA549" w14:textId="5AAC0357" w:rsidR="00396992" w:rsidRDefault="00396992" w:rsidP="000271CB">
      <w:pPr>
        <w:spacing w:after="0" w:line="240" w:lineRule="auto"/>
        <w:rPr>
          <w:rFonts w:cstheme="minorHAnsi"/>
          <w:b/>
        </w:rPr>
      </w:pPr>
    </w:p>
    <w:p w14:paraId="683FDDFA" w14:textId="77777777" w:rsidR="003B3904" w:rsidRDefault="003B3904" w:rsidP="000271CB">
      <w:pPr>
        <w:widowControl w:val="0"/>
        <w:wordWrap w:val="0"/>
        <w:autoSpaceDE w:val="0"/>
        <w:autoSpaceDN w:val="0"/>
        <w:spacing w:after="0" w:line="240" w:lineRule="auto"/>
        <w:rPr>
          <w:rFonts w:cstheme="minorHAnsi"/>
          <w:b/>
          <w:kern w:val="2"/>
          <w:lang w:eastAsia="ko-KR"/>
        </w:rPr>
      </w:pPr>
    </w:p>
    <w:p w14:paraId="2EAE3438" w14:textId="77777777" w:rsidR="003B3904" w:rsidRPr="007D3E91" w:rsidRDefault="003B3904" w:rsidP="003B3904">
      <w:pPr>
        <w:pStyle w:val="CommentText"/>
        <w:spacing w:after="0" w:line="240" w:lineRule="auto"/>
        <w:rPr>
          <w:rFonts w:cstheme="minorHAnsi"/>
          <w:b/>
          <w:sz w:val="22"/>
          <w:shd w:val="pct15" w:color="auto" w:fill="FFFFFF"/>
        </w:rPr>
      </w:pPr>
      <w:r w:rsidRPr="007D3E91">
        <w:rPr>
          <w:rFonts w:cstheme="minorHAnsi"/>
          <w:b/>
          <w:sz w:val="22"/>
          <w:shd w:val="pct15" w:color="auto" w:fill="FFFFFF"/>
        </w:rPr>
        <w:t xml:space="preserve">Unit </w:t>
      </w:r>
      <w:r>
        <w:rPr>
          <w:rFonts w:cstheme="minorHAnsi"/>
          <w:b/>
          <w:sz w:val="22"/>
          <w:shd w:val="pct15" w:color="auto" w:fill="FFFFFF"/>
        </w:rPr>
        <w:t xml:space="preserve">7 My Mother Is a </w:t>
      </w:r>
      <w:proofErr w:type="gramStart"/>
      <w:r>
        <w:rPr>
          <w:rFonts w:cstheme="minorHAnsi"/>
          <w:b/>
          <w:sz w:val="22"/>
          <w:shd w:val="pct15" w:color="auto" w:fill="FFFFFF"/>
        </w:rPr>
        <w:t>Teacher</w:t>
      </w:r>
      <w:proofErr w:type="gramEnd"/>
      <w:r>
        <w:rPr>
          <w:rFonts w:cstheme="minorHAnsi"/>
          <w:b/>
          <w:sz w:val="22"/>
          <w:shd w:val="pct15" w:color="auto" w:fill="FFFFFF"/>
        </w:rPr>
        <w:t>.</w:t>
      </w:r>
    </w:p>
    <w:p w14:paraId="57F6B5ED" w14:textId="77777777" w:rsidR="003B3904" w:rsidRPr="003B3904" w:rsidRDefault="003B3904" w:rsidP="000271CB">
      <w:pPr>
        <w:widowControl w:val="0"/>
        <w:wordWrap w:val="0"/>
        <w:autoSpaceDE w:val="0"/>
        <w:autoSpaceDN w:val="0"/>
        <w:spacing w:after="0" w:line="240" w:lineRule="auto"/>
        <w:rPr>
          <w:rFonts w:cstheme="minorHAnsi"/>
          <w:b/>
          <w:kern w:val="2"/>
          <w:lang w:eastAsia="ko-KR"/>
        </w:rPr>
      </w:pPr>
    </w:p>
    <w:p w14:paraId="6AD8EC0E" w14:textId="332D9CF5" w:rsidR="00936F7A" w:rsidRPr="007D3E91" w:rsidRDefault="007427E1"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Track </w:t>
      </w:r>
      <w:r w:rsidR="00A60954">
        <w:rPr>
          <w:rFonts w:cstheme="minorHAnsi"/>
          <w:b/>
          <w:kern w:val="2"/>
          <w:lang w:eastAsia="ko-KR"/>
        </w:rPr>
        <w:t>70</w:t>
      </w:r>
    </w:p>
    <w:p w14:paraId="062A4FE1" w14:textId="77777777" w:rsidR="00AC710F" w:rsidRDefault="00AC710F" w:rsidP="000271CB">
      <w:pPr>
        <w:spacing w:after="0" w:line="240" w:lineRule="auto"/>
      </w:pPr>
      <w:r>
        <w:t xml:space="preserve">G: What do you want to do after college? I want to be a doctor just like my dad. He’s been a doctor for 30 years. </w:t>
      </w:r>
    </w:p>
    <w:p w14:paraId="65B211E0" w14:textId="77777777" w:rsidR="00AC710F" w:rsidRDefault="00AC710F" w:rsidP="000271CB">
      <w:pPr>
        <w:spacing w:after="0" w:line="240" w:lineRule="auto"/>
      </w:pPr>
      <w:r>
        <w:t xml:space="preserve">B: Wow! You’re very brave. I don’t know what I want to do yet. Aren’t you afraid of doing operations and things like that? </w:t>
      </w:r>
    </w:p>
    <w:p w14:paraId="5DDE2FCA" w14:textId="77777777" w:rsidR="00AC710F" w:rsidRDefault="00AC710F" w:rsidP="000271CB">
      <w:pPr>
        <w:spacing w:after="0" w:line="240" w:lineRule="auto"/>
      </w:pPr>
      <w:r>
        <w:t xml:space="preserve">G: Well, I don’t want to operate on people. I want to be a children’s doctor. </w:t>
      </w:r>
    </w:p>
    <w:p w14:paraId="2FC9EBFF" w14:textId="77777777" w:rsidR="00AC710F" w:rsidRDefault="00AC710F" w:rsidP="000271CB">
      <w:pPr>
        <w:spacing w:after="0" w:line="240" w:lineRule="auto"/>
      </w:pPr>
      <w:r>
        <w:t xml:space="preserve">B: Really? That sounds cool. What kind of doctor is your dad? </w:t>
      </w:r>
    </w:p>
    <w:p w14:paraId="0DF8D5D7" w14:textId="77777777" w:rsidR="00AC710F" w:rsidRDefault="00AC710F" w:rsidP="000271CB">
      <w:pPr>
        <w:spacing w:after="0" w:line="240" w:lineRule="auto"/>
      </w:pPr>
      <w:r>
        <w:t xml:space="preserve">G: He’s a heart surgeon. I feel proud each time he saves someone’s life. </w:t>
      </w:r>
    </w:p>
    <w:p w14:paraId="7E81A813" w14:textId="4447B508" w:rsidR="00AC710F" w:rsidRDefault="00AC710F" w:rsidP="000271CB">
      <w:pPr>
        <w:spacing w:after="0" w:line="240" w:lineRule="auto"/>
      </w:pPr>
      <w:r>
        <w:t xml:space="preserve">B: Yes, I would, too. I don’t think I could look at blood or operate on someone. </w:t>
      </w:r>
    </w:p>
    <w:p w14:paraId="2E53A0C4" w14:textId="77777777" w:rsidR="00AC710F" w:rsidRDefault="00AC710F" w:rsidP="000271CB">
      <w:pPr>
        <w:spacing w:after="0" w:line="240" w:lineRule="auto"/>
      </w:pPr>
      <w:r>
        <w:t xml:space="preserve">G: I don’t like that kind of thing, either. </w:t>
      </w:r>
    </w:p>
    <w:p w14:paraId="36C41949" w14:textId="77777777" w:rsidR="00AC710F" w:rsidRDefault="00AC710F" w:rsidP="000271CB">
      <w:pPr>
        <w:spacing w:after="0" w:line="240" w:lineRule="auto"/>
      </w:pPr>
      <w:r>
        <w:t xml:space="preserve">B: I also think biology class is difficult. Your dad must have spent many years studying. </w:t>
      </w:r>
    </w:p>
    <w:p w14:paraId="1C2B4D78" w14:textId="77777777" w:rsidR="00AC710F" w:rsidRDefault="00AC710F" w:rsidP="000271CB">
      <w:pPr>
        <w:spacing w:after="0" w:line="240" w:lineRule="auto"/>
      </w:pPr>
      <w:r>
        <w:t xml:space="preserve">G: He still spends a lot of time researching and learning more about the human body. What do your parents do, Steve? </w:t>
      </w:r>
    </w:p>
    <w:p w14:paraId="409C60CC" w14:textId="735940BD" w:rsidR="006D55EB" w:rsidRDefault="00AC710F" w:rsidP="000271CB">
      <w:pPr>
        <w:spacing w:after="0" w:line="240" w:lineRule="auto"/>
      </w:pPr>
      <w:r>
        <w:t>B: My mother is a teacher, and my father is a professor at a university. I might become a professor, too. My Dad loves literature, so he’s always reading and studying important books.</w:t>
      </w:r>
    </w:p>
    <w:p w14:paraId="6CBF5253" w14:textId="77777777" w:rsidR="00AC710F" w:rsidRPr="007D3E91" w:rsidRDefault="00AC710F" w:rsidP="000271CB">
      <w:pPr>
        <w:spacing w:after="0" w:line="240" w:lineRule="auto"/>
        <w:rPr>
          <w:rFonts w:cstheme="minorHAnsi"/>
        </w:rPr>
      </w:pPr>
    </w:p>
    <w:p w14:paraId="57C6F0F6" w14:textId="3ED0948E" w:rsidR="00936F7A" w:rsidRPr="007D3E91" w:rsidRDefault="007427E1" w:rsidP="000271CB">
      <w:pPr>
        <w:widowControl w:val="0"/>
        <w:wordWrap w:val="0"/>
        <w:autoSpaceDE w:val="0"/>
        <w:autoSpaceDN w:val="0"/>
        <w:spacing w:after="0" w:line="240" w:lineRule="auto"/>
        <w:rPr>
          <w:rFonts w:cstheme="minorHAnsi"/>
          <w:b/>
          <w:kern w:val="2"/>
          <w:lang w:eastAsia="ko-KR"/>
        </w:rPr>
      </w:pPr>
      <w:bookmarkStart w:id="7" w:name="_Hlk112857908"/>
      <w:r w:rsidRPr="007D3E91">
        <w:rPr>
          <w:rFonts w:cstheme="minorHAnsi"/>
          <w:b/>
          <w:kern w:val="2"/>
          <w:lang w:eastAsia="ko-KR"/>
        </w:rPr>
        <w:t xml:space="preserve">Track </w:t>
      </w:r>
      <w:r w:rsidR="00A60954">
        <w:rPr>
          <w:rFonts w:cstheme="minorHAnsi"/>
          <w:b/>
          <w:kern w:val="2"/>
          <w:lang w:eastAsia="ko-KR"/>
        </w:rPr>
        <w:t>71</w:t>
      </w:r>
    </w:p>
    <w:p w14:paraId="091A57E2" w14:textId="3134DBD4" w:rsidR="00AC710F" w:rsidRDefault="00AC710F" w:rsidP="000271CB">
      <w:pPr>
        <w:spacing w:after="0" w:line="240" w:lineRule="auto"/>
      </w:pPr>
      <w:r>
        <w:t xml:space="preserve">1. The girl </w:t>
      </w:r>
      <w:r w:rsidR="00AD1BDC">
        <w:t>is a doctor.</w:t>
      </w:r>
    </w:p>
    <w:p w14:paraId="6842FB7E" w14:textId="77777777" w:rsidR="00AC710F" w:rsidRDefault="00AC710F" w:rsidP="000271CB">
      <w:pPr>
        <w:spacing w:after="0" w:line="240" w:lineRule="auto"/>
      </w:pPr>
      <w:r>
        <w:t xml:space="preserve">2. The boy is studying to be a doctor. </w:t>
      </w:r>
    </w:p>
    <w:p w14:paraId="42F11C93" w14:textId="77777777" w:rsidR="00AC710F" w:rsidRDefault="00AC710F" w:rsidP="000271CB">
      <w:pPr>
        <w:spacing w:after="0" w:line="240" w:lineRule="auto"/>
      </w:pPr>
      <w:r>
        <w:t xml:space="preserve">3. The girl probably likes children. </w:t>
      </w:r>
    </w:p>
    <w:p w14:paraId="6B61C8F4" w14:textId="6CB6FC11" w:rsidR="00493289" w:rsidRDefault="00AC710F" w:rsidP="000271CB">
      <w:pPr>
        <w:spacing w:after="0" w:line="240" w:lineRule="auto"/>
      </w:pPr>
      <w:r>
        <w:t>4. The girl’s dad doesn’t save lives very often.</w:t>
      </w:r>
    </w:p>
    <w:p w14:paraId="7E3C2145" w14:textId="77777777" w:rsidR="00AC710F" w:rsidRPr="007D3E91" w:rsidRDefault="00AC710F" w:rsidP="000271CB">
      <w:pPr>
        <w:spacing w:after="0" w:line="240" w:lineRule="auto"/>
        <w:rPr>
          <w:rFonts w:cstheme="minorHAnsi"/>
          <w:b/>
        </w:rPr>
      </w:pPr>
      <w:bookmarkStart w:id="8" w:name="_Hlk112857974"/>
      <w:bookmarkEnd w:id="7"/>
    </w:p>
    <w:p w14:paraId="02795E05" w14:textId="18030D3D" w:rsidR="00936F7A" w:rsidRPr="007D3E91" w:rsidRDefault="00936F7A"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Track </w:t>
      </w:r>
      <w:r w:rsidR="007501BD">
        <w:rPr>
          <w:rFonts w:cstheme="minorHAnsi"/>
          <w:b/>
          <w:kern w:val="2"/>
          <w:lang w:eastAsia="ko-KR"/>
        </w:rPr>
        <w:t>72</w:t>
      </w:r>
    </w:p>
    <w:p w14:paraId="6858647F" w14:textId="77777777" w:rsidR="00AC710F" w:rsidRDefault="00AC710F" w:rsidP="000271CB">
      <w:pPr>
        <w:spacing w:after="0" w:line="240" w:lineRule="auto"/>
      </w:pPr>
      <w:r>
        <w:t xml:space="preserve">B: What are you so excited to tell me about, Carla? </w:t>
      </w:r>
    </w:p>
    <w:p w14:paraId="011353B2" w14:textId="77777777" w:rsidR="00AC710F" w:rsidRDefault="00AC710F" w:rsidP="000271CB">
      <w:pPr>
        <w:spacing w:after="0" w:line="240" w:lineRule="auto"/>
      </w:pPr>
      <w:r>
        <w:t>G: I think the new neighbor next door is a huge celebrity! Last night, I went out</w:t>
      </w:r>
      <w:r w:rsidRPr="00AC710F">
        <w:t xml:space="preserve"> </w:t>
      </w:r>
      <w:r>
        <w:t xml:space="preserve">in my yard, and I saw lots of cameras and reporters. </w:t>
      </w:r>
    </w:p>
    <w:p w14:paraId="5BCDEDD5" w14:textId="77777777" w:rsidR="00AC710F" w:rsidRDefault="00AC710F" w:rsidP="000271CB">
      <w:pPr>
        <w:spacing w:after="0" w:line="240" w:lineRule="auto"/>
      </w:pPr>
      <w:r>
        <w:t xml:space="preserve">B: Really? Is she pretty? Do you know if she is an actress or a singer? </w:t>
      </w:r>
    </w:p>
    <w:p w14:paraId="13860ABF" w14:textId="77777777" w:rsidR="00AC710F" w:rsidRDefault="00AC710F" w:rsidP="000271CB">
      <w:pPr>
        <w:spacing w:after="0" w:line="240" w:lineRule="auto"/>
      </w:pPr>
      <w:r>
        <w:t xml:space="preserve">G: I’m not sure what she looks like. I never see her in the daytime. I do hear her singing at night. I think she’s a singer! Isn’t that exciting? </w:t>
      </w:r>
    </w:p>
    <w:p w14:paraId="5B55AFF2" w14:textId="77777777" w:rsidR="00AC710F" w:rsidRDefault="00AC710F" w:rsidP="000271CB">
      <w:pPr>
        <w:spacing w:after="0" w:line="240" w:lineRule="auto"/>
      </w:pPr>
      <w:r>
        <w:t xml:space="preserve">B: Why don’t you try and talk to her? </w:t>
      </w:r>
    </w:p>
    <w:p w14:paraId="53916234" w14:textId="77777777" w:rsidR="00AC710F" w:rsidRDefault="00AC710F" w:rsidP="000271CB">
      <w:pPr>
        <w:spacing w:after="0" w:line="240" w:lineRule="auto"/>
      </w:pPr>
      <w:r>
        <w:t xml:space="preserve">G: Good idea. Maybe we can welcome her into the neighborhood with a cake or something. Then I can get a look at her. </w:t>
      </w:r>
    </w:p>
    <w:p w14:paraId="1147172B" w14:textId="77777777" w:rsidR="00AC710F" w:rsidRDefault="00AC710F" w:rsidP="000271CB">
      <w:pPr>
        <w:spacing w:after="0" w:line="240" w:lineRule="auto"/>
      </w:pPr>
      <w:r>
        <w:t xml:space="preserve">B: Yeah! Wow, it must be weird living next door to a celebrity! The media are always around wherever they go. </w:t>
      </w:r>
    </w:p>
    <w:p w14:paraId="011DB06D" w14:textId="421597CF" w:rsidR="00AC710F" w:rsidRDefault="00AC710F" w:rsidP="00785545">
      <w:pPr>
        <w:autoSpaceDE w:val="0"/>
        <w:autoSpaceDN w:val="0"/>
        <w:adjustRightInd w:val="0"/>
        <w:spacing w:after="0" w:line="240" w:lineRule="auto"/>
      </w:pPr>
      <w:r>
        <w:t xml:space="preserve">G: I just wish I knew who she was! </w:t>
      </w:r>
    </w:p>
    <w:p w14:paraId="5FF496C8" w14:textId="77777777" w:rsidR="00AC710F" w:rsidRDefault="00AC710F" w:rsidP="000271CB">
      <w:pPr>
        <w:spacing w:after="0" w:line="240" w:lineRule="auto"/>
      </w:pPr>
      <w:r>
        <w:t xml:space="preserve">B: I hope she’s a </w:t>
      </w:r>
      <w:proofErr w:type="gramStart"/>
      <w:r>
        <w:t>really famous</w:t>
      </w:r>
      <w:proofErr w:type="gramEnd"/>
      <w:r>
        <w:t xml:space="preserve"> person. </w:t>
      </w:r>
    </w:p>
    <w:p w14:paraId="0D0532A7" w14:textId="6B05FE2B" w:rsidR="00493289" w:rsidRDefault="00AC710F" w:rsidP="000271CB">
      <w:pPr>
        <w:spacing w:after="0" w:line="240" w:lineRule="auto"/>
      </w:pPr>
      <w:r>
        <w:t xml:space="preserve">G: That would be awesome! </w:t>
      </w:r>
      <w:r w:rsidRPr="00971381">
        <w:rPr>
          <w:strike/>
        </w:rPr>
        <w:t>I love both of those singers!</w:t>
      </w:r>
    </w:p>
    <w:bookmarkEnd w:id="8"/>
    <w:p w14:paraId="576DF8D0" w14:textId="77777777" w:rsidR="00AC710F" w:rsidRPr="007D3E91" w:rsidRDefault="00AC710F" w:rsidP="000271CB">
      <w:pPr>
        <w:spacing w:after="0" w:line="240" w:lineRule="auto"/>
        <w:rPr>
          <w:rFonts w:cstheme="minorHAnsi"/>
        </w:rPr>
      </w:pPr>
    </w:p>
    <w:p w14:paraId="060DFBDD" w14:textId="59D9D02F" w:rsidR="0017043B" w:rsidRPr="007D3E91" w:rsidRDefault="0017043B"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Track </w:t>
      </w:r>
      <w:r w:rsidR="007501BD">
        <w:rPr>
          <w:rFonts w:cstheme="minorHAnsi"/>
          <w:b/>
          <w:kern w:val="2"/>
          <w:lang w:eastAsia="ko-KR"/>
        </w:rPr>
        <w:t>73</w:t>
      </w:r>
    </w:p>
    <w:p w14:paraId="0A5F2AE7" w14:textId="77777777" w:rsidR="00AC710F" w:rsidRDefault="00AC710F" w:rsidP="000271CB">
      <w:pPr>
        <w:spacing w:after="0" w:line="240" w:lineRule="auto"/>
      </w:pPr>
      <w:r>
        <w:t xml:space="preserve">1. Rick lives next door to a celebrity. </w:t>
      </w:r>
    </w:p>
    <w:p w14:paraId="3F346E0B" w14:textId="77777777" w:rsidR="00AC710F" w:rsidRDefault="00AC710F" w:rsidP="000271CB">
      <w:pPr>
        <w:spacing w:after="0" w:line="240" w:lineRule="auto"/>
      </w:pPr>
      <w:r>
        <w:t xml:space="preserve">2. Carla has met the celebrity several times. </w:t>
      </w:r>
    </w:p>
    <w:p w14:paraId="7D3E2953" w14:textId="77777777" w:rsidR="00AC710F" w:rsidRDefault="00AC710F" w:rsidP="000271CB">
      <w:pPr>
        <w:spacing w:after="0" w:line="240" w:lineRule="auto"/>
      </w:pPr>
      <w:r>
        <w:t xml:space="preserve">3. Carla has heard her neighbor singing. </w:t>
      </w:r>
    </w:p>
    <w:p w14:paraId="783DE77A" w14:textId="14148B9F" w:rsidR="00493289" w:rsidRDefault="00AC710F" w:rsidP="000271CB">
      <w:pPr>
        <w:spacing w:after="0" w:line="240" w:lineRule="auto"/>
      </w:pPr>
      <w:r>
        <w:t>4. Rick thinks the celebrity is a writer</w:t>
      </w:r>
      <w:r w:rsidR="007501BD">
        <w:t>.</w:t>
      </w:r>
    </w:p>
    <w:p w14:paraId="2F61BF04" w14:textId="288AEAD8" w:rsidR="00493289" w:rsidRDefault="00493289" w:rsidP="00AC710F">
      <w:pPr>
        <w:spacing w:after="0" w:line="240" w:lineRule="auto"/>
      </w:pPr>
    </w:p>
    <w:p w14:paraId="2475CDC9" w14:textId="77777777" w:rsidR="00493289" w:rsidRPr="007D3E91" w:rsidRDefault="00493289" w:rsidP="000271CB">
      <w:pPr>
        <w:spacing w:after="0" w:line="240" w:lineRule="auto"/>
        <w:rPr>
          <w:rFonts w:cstheme="minorHAnsi"/>
        </w:rPr>
      </w:pPr>
    </w:p>
    <w:p w14:paraId="0E4C2486" w14:textId="54CCC8FA" w:rsidR="00936F7A" w:rsidRPr="007D3E91" w:rsidRDefault="007427E1" w:rsidP="000271CB">
      <w:pPr>
        <w:spacing w:after="0" w:line="240" w:lineRule="auto"/>
        <w:rPr>
          <w:rFonts w:cstheme="minorHAnsi"/>
          <w:b/>
          <w:lang w:eastAsia="ko-KR"/>
        </w:rPr>
      </w:pPr>
      <w:r w:rsidRPr="007D3E91">
        <w:rPr>
          <w:rFonts w:cstheme="minorHAnsi"/>
          <w:b/>
        </w:rPr>
        <w:t xml:space="preserve">Track </w:t>
      </w:r>
      <w:r w:rsidR="00051594">
        <w:rPr>
          <w:rFonts w:cstheme="minorHAnsi"/>
          <w:b/>
          <w:lang w:eastAsia="ko-KR"/>
        </w:rPr>
        <w:t>74</w:t>
      </w:r>
    </w:p>
    <w:p w14:paraId="0101334E" w14:textId="3FA577E5" w:rsidR="002A51B5" w:rsidRDefault="002A51B5" w:rsidP="000271CB">
      <w:pPr>
        <w:spacing w:after="0" w:line="240" w:lineRule="auto"/>
      </w:pPr>
      <w:r>
        <w:t>W: I would like to introduce the famous painter, Vincent van Gogh. Van Gogh was born in the Netherlands in the mid-19th century. He did not learn how to paint at a regular art academy. He was a self-taught painter, and he created a unique way of using brushes and colors. When Vincent van Gogh was alive, people did not recognize his talent. Van Gogh was so enthusiastic about painting that he did not have enough time to do other things. He had a hard time making money. He died because he didn’t have enough. After his death, van Gogh became known as one of the greatest painters of the 19th century.</w:t>
      </w:r>
    </w:p>
    <w:p w14:paraId="516AF086" w14:textId="77777777" w:rsidR="00493289" w:rsidRPr="007D3E91" w:rsidRDefault="00493289" w:rsidP="000271CB">
      <w:pPr>
        <w:spacing w:after="0" w:line="240" w:lineRule="auto"/>
        <w:rPr>
          <w:rFonts w:cstheme="minorHAnsi"/>
        </w:rPr>
      </w:pPr>
    </w:p>
    <w:p w14:paraId="4A47BC5F" w14:textId="601468D6" w:rsidR="0017043B" w:rsidRPr="007D3E91" w:rsidRDefault="0017043B" w:rsidP="000271CB">
      <w:pPr>
        <w:spacing w:after="0" w:line="240" w:lineRule="auto"/>
        <w:rPr>
          <w:rFonts w:cstheme="minorHAnsi"/>
          <w:b/>
          <w:lang w:eastAsia="ko-KR"/>
        </w:rPr>
      </w:pPr>
      <w:r w:rsidRPr="007D3E91">
        <w:rPr>
          <w:rFonts w:cstheme="minorHAnsi"/>
          <w:b/>
        </w:rPr>
        <w:t xml:space="preserve">Track </w:t>
      </w:r>
      <w:r w:rsidR="00051594">
        <w:rPr>
          <w:rFonts w:cstheme="minorHAnsi"/>
          <w:b/>
          <w:lang w:eastAsia="ko-KR"/>
        </w:rPr>
        <w:t>75</w:t>
      </w:r>
    </w:p>
    <w:p w14:paraId="5EBAB3AF" w14:textId="77777777" w:rsidR="002A51B5" w:rsidRDefault="002A51B5" w:rsidP="000271CB">
      <w:pPr>
        <w:spacing w:after="0" w:line="240" w:lineRule="auto"/>
      </w:pPr>
      <w:r>
        <w:t xml:space="preserve">1. Where was Vincent van Gogh born? </w:t>
      </w:r>
    </w:p>
    <w:p w14:paraId="08C44759" w14:textId="47A79447" w:rsidR="002A51B5" w:rsidRDefault="002A51B5" w:rsidP="000271CB">
      <w:pPr>
        <w:spacing w:after="0" w:line="240" w:lineRule="auto"/>
      </w:pPr>
      <w:r>
        <w:t xml:space="preserve">2. When was Vincent van Gogh born? </w:t>
      </w:r>
    </w:p>
    <w:p w14:paraId="45016D1D" w14:textId="0A06D394" w:rsidR="00987C63" w:rsidRDefault="002A51B5" w:rsidP="000271CB">
      <w:pPr>
        <w:spacing w:after="0" w:line="240" w:lineRule="auto"/>
      </w:pPr>
      <w:r>
        <w:t>3. How did Vincent van Gogh learn to paint?</w:t>
      </w:r>
    </w:p>
    <w:p w14:paraId="42EF9594" w14:textId="7C4A2D2C" w:rsidR="00051594" w:rsidRDefault="00051594" w:rsidP="000271CB">
      <w:pPr>
        <w:spacing w:after="0" w:line="240" w:lineRule="auto"/>
      </w:pPr>
      <w:bookmarkStart w:id="9" w:name="_Hlk112858089"/>
    </w:p>
    <w:p w14:paraId="5AAF8DA4" w14:textId="06C09D7F" w:rsidR="00051594" w:rsidRPr="007D3E91" w:rsidRDefault="00051594" w:rsidP="00051594">
      <w:pPr>
        <w:spacing w:after="0" w:line="240" w:lineRule="auto"/>
        <w:rPr>
          <w:rFonts w:cstheme="minorHAnsi"/>
          <w:b/>
          <w:lang w:eastAsia="ko-KR"/>
        </w:rPr>
      </w:pPr>
      <w:r w:rsidRPr="007D3E91">
        <w:rPr>
          <w:rFonts w:cstheme="minorHAnsi"/>
          <w:b/>
        </w:rPr>
        <w:t xml:space="preserve">Track </w:t>
      </w:r>
      <w:r>
        <w:rPr>
          <w:rFonts w:cstheme="minorHAnsi"/>
          <w:b/>
          <w:lang w:eastAsia="ko-KR"/>
        </w:rPr>
        <w:t>7</w:t>
      </w:r>
      <w:r w:rsidR="00886909">
        <w:rPr>
          <w:rFonts w:cstheme="minorHAnsi"/>
          <w:b/>
          <w:lang w:eastAsia="ko-KR"/>
        </w:rPr>
        <w:t>6</w:t>
      </w:r>
    </w:p>
    <w:p w14:paraId="44B3EC17" w14:textId="207334AD" w:rsidR="00051594" w:rsidRDefault="00051594" w:rsidP="000271CB">
      <w:pPr>
        <w:spacing w:after="0" w:line="240" w:lineRule="auto"/>
        <w:rPr>
          <w:rFonts w:cstheme="minorHAnsi"/>
          <w:lang w:eastAsia="ko-KR"/>
        </w:rPr>
      </w:pPr>
      <w:r>
        <w:rPr>
          <w:rFonts w:cstheme="minorHAnsi"/>
          <w:lang w:eastAsia="ko-KR"/>
        </w:rPr>
        <w:t>G1:</w:t>
      </w:r>
      <w:r w:rsidR="00886909">
        <w:rPr>
          <w:rFonts w:cstheme="minorHAnsi"/>
          <w:lang w:eastAsia="ko-KR"/>
        </w:rPr>
        <w:t xml:space="preserve"> </w:t>
      </w:r>
      <w:r w:rsidR="00886909">
        <w:t>Hey, what do you want to be when you grow up?</w:t>
      </w:r>
    </w:p>
    <w:p w14:paraId="2C3371BB" w14:textId="08285999" w:rsidR="00051594" w:rsidRDefault="00051594" w:rsidP="000271CB">
      <w:pPr>
        <w:spacing w:after="0" w:line="240" w:lineRule="auto"/>
        <w:rPr>
          <w:rFonts w:cstheme="minorHAnsi"/>
          <w:lang w:eastAsia="ko-KR"/>
        </w:rPr>
      </w:pPr>
      <w:r>
        <w:rPr>
          <w:rFonts w:cstheme="minorHAnsi" w:hint="eastAsia"/>
          <w:lang w:eastAsia="ko-KR"/>
        </w:rPr>
        <w:t>G</w:t>
      </w:r>
      <w:r>
        <w:rPr>
          <w:rFonts w:cstheme="minorHAnsi"/>
          <w:lang w:eastAsia="ko-KR"/>
        </w:rPr>
        <w:t>2:</w:t>
      </w:r>
      <w:r w:rsidR="00886909">
        <w:rPr>
          <w:rFonts w:cstheme="minorHAnsi"/>
          <w:lang w:eastAsia="ko-KR"/>
        </w:rPr>
        <w:t xml:space="preserve"> </w:t>
      </w:r>
      <w:r w:rsidR="00886909">
        <w:t>I want to be a baker!</w:t>
      </w:r>
    </w:p>
    <w:p w14:paraId="2CB67EEF" w14:textId="4D467399" w:rsidR="00051594" w:rsidRDefault="00051594" w:rsidP="000271CB">
      <w:pPr>
        <w:spacing w:after="0" w:line="240" w:lineRule="auto"/>
        <w:rPr>
          <w:rFonts w:cstheme="minorHAnsi"/>
          <w:lang w:eastAsia="ko-KR"/>
        </w:rPr>
      </w:pPr>
      <w:r>
        <w:rPr>
          <w:rFonts w:cstheme="minorHAnsi" w:hint="eastAsia"/>
          <w:lang w:eastAsia="ko-KR"/>
        </w:rPr>
        <w:t>G</w:t>
      </w:r>
      <w:r>
        <w:rPr>
          <w:rFonts w:cstheme="minorHAnsi"/>
          <w:lang w:eastAsia="ko-KR"/>
        </w:rPr>
        <w:t>1:</w:t>
      </w:r>
      <w:r w:rsidR="00886909">
        <w:rPr>
          <w:rFonts w:cstheme="minorHAnsi"/>
          <w:lang w:eastAsia="ko-KR"/>
        </w:rPr>
        <w:t xml:space="preserve"> </w:t>
      </w:r>
      <w:r w:rsidR="00886909">
        <w:t>Oh really! That’s cool. Why do you want to do that?</w:t>
      </w:r>
    </w:p>
    <w:p w14:paraId="7F97A187" w14:textId="18482576" w:rsidR="00051594" w:rsidRDefault="00051594" w:rsidP="000271CB">
      <w:pPr>
        <w:spacing w:after="0" w:line="240" w:lineRule="auto"/>
        <w:rPr>
          <w:rFonts w:cstheme="minorHAnsi"/>
          <w:lang w:eastAsia="ko-KR"/>
        </w:rPr>
      </w:pPr>
      <w:r>
        <w:rPr>
          <w:rFonts w:cstheme="minorHAnsi" w:hint="eastAsia"/>
          <w:lang w:eastAsia="ko-KR"/>
        </w:rPr>
        <w:t>G</w:t>
      </w:r>
      <w:r>
        <w:rPr>
          <w:rFonts w:cstheme="minorHAnsi"/>
          <w:lang w:eastAsia="ko-KR"/>
        </w:rPr>
        <w:t>2:</w:t>
      </w:r>
      <w:r w:rsidR="00886909">
        <w:rPr>
          <w:rFonts w:cstheme="minorHAnsi"/>
          <w:lang w:eastAsia="ko-KR"/>
        </w:rPr>
        <w:t xml:space="preserve"> </w:t>
      </w:r>
      <w:r w:rsidR="00886909">
        <w:t>My dad is a baker, too. Also, I love baking bread!</w:t>
      </w:r>
    </w:p>
    <w:bookmarkEnd w:id="9"/>
    <w:p w14:paraId="3454B18D" w14:textId="77777777" w:rsidR="002A51B5" w:rsidRPr="002A51B5" w:rsidRDefault="002A51B5" w:rsidP="000271CB">
      <w:pPr>
        <w:spacing w:after="0" w:line="240" w:lineRule="auto"/>
        <w:rPr>
          <w:rFonts w:cstheme="minorHAnsi"/>
        </w:rPr>
      </w:pPr>
    </w:p>
    <w:p w14:paraId="4A26D552" w14:textId="48BF7483" w:rsidR="0017043B" w:rsidRPr="007D3E91" w:rsidRDefault="00060941" w:rsidP="000271CB">
      <w:pPr>
        <w:spacing w:after="0" w:line="240" w:lineRule="auto"/>
        <w:rPr>
          <w:rFonts w:cstheme="minorHAnsi"/>
          <w:b/>
        </w:rPr>
      </w:pPr>
      <w:r w:rsidRPr="007D3E91">
        <w:rPr>
          <w:rFonts w:cstheme="minorHAnsi"/>
          <w:b/>
        </w:rPr>
        <w:t>Track</w:t>
      </w:r>
      <w:r w:rsidR="0017043B" w:rsidRPr="007D3E91">
        <w:rPr>
          <w:rFonts w:cstheme="minorHAnsi"/>
          <w:b/>
        </w:rPr>
        <w:t xml:space="preserve"> 7</w:t>
      </w:r>
      <w:r w:rsidR="00886909">
        <w:rPr>
          <w:rFonts w:cstheme="minorHAnsi"/>
          <w:b/>
        </w:rPr>
        <w:t>7</w:t>
      </w:r>
    </w:p>
    <w:p w14:paraId="28C13948" w14:textId="77777777" w:rsidR="002A51B5" w:rsidRDefault="002A51B5" w:rsidP="000271CB">
      <w:pPr>
        <w:spacing w:after="0" w:line="240" w:lineRule="auto"/>
      </w:pPr>
      <w:r>
        <w:t xml:space="preserve">1. (a) The woman is the boy’s dentist. </w:t>
      </w:r>
    </w:p>
    <w:p w14:paraId="218CAE68" w14:textId="77777777" w:rsidR="002A51B5" w:rsidRDefault="002A51B5" w:rsidP="000271CB">
      <w:pPr>
        <w:spacing w:after="0" w:line="240" w:lineRule="auto"/>
      </w:pPr>
      <w:r>
        <w:t xml:space="preserve">(b) The woman is the boy’s nurse. </w:t>
      </w:r>
    </w:p>
    <w:p w14:paraId="31200A7B" w14:textId="77777777" w:rsidR="002A51B5" w:rsidRDefault="002A51B5" w:rsidP="000271CB">
      <w:pPr>
        <w:spacing w:after="0" w:line="240" w:lineRule="auto"/>
      </w:pPr>
      <w:r>
        <w:t xml:space="preserve">(c) The woman is the boy’s teacher. </w:t>
      </w:r>
    </w:p>
    <w:p w14:paraId="47A42047" w14:textId="77777777" w:rsidR="002A51B5" w:rsidRDefault="002A51B5" w:rsidP="000271CB">
      <w:pPr>
        <w:spacing w:after="0" w:line="240" w:lineRule="auto"/>
      </w:pPr>
      <w:r>
        <w:t xml:space="preserve">(d) The woman is the boy’s friend. </w:t>
      </w:r>
    </w:p>
    <w:p w14:paraId="39EC8AB5" w14:textId="77777777" w:rsidR="002A51B5" w:rsidRDefault="002A51B5" w:rsidP="000271CB">
      <w:pPr>
        <w:spacing w:after="0" w:line="240" w:lineRule="auto"/>
      </w:pPr>
    </w:p>
    <w:p w14:paraId="7806013C" w14:textId="77777777" w:rsidR="002A51B5" w:rsidRDefault="002A51B5" w:rsidP="000271CB">
      <w:pPr>
        <w:spacing w:after="0" w:line="240" w:lineRule="auto"/>
      </w:pPr>
      <w:r>
        <w:t xml:space="preserve">2. (a) His job is to drive boats. </w:t>
      </w:r>
    </w:p>
    <w:p w14:paraId="20711DE7" w14:textId="77777777" w:rsidR="002A51B5" w:rsidRDefault="002A51B5" w:rsidP="000271CB">
      <w:pPr>
        <w:spacing w:after="0" w:line="240" w:lineRule="auto"/>
      </w:pPr>
      <w:r>
        <w:t xml:space="preserve">(b) His job is to watch people swim. </w:t>
      </w:r>
    </w:p>
    <w:p w14:paraId="242E50F4" w14:textId="77777777" w:rsidR="002A51B5" w:rsidRDefault="002A51B5" w:rsidP="000271CB">
      <w:pPr>
        <w:spacing w:after="0" w:line="240" w:lineRule="auto"/>
      </w:pPr>
      <w:r>
        <w:t xml:space="preserve">(c) His job is to take pictures of fish. </w:t>
      </w:r>
    </w:p>
    <w:p w14:paraId="1D5042CC" w14:textId="2E94F957" w:rsidR="00C13D41" w:rsidRDefault="002A51B5" w:rsidP="000271CB">
      <w:pPr>
        <w:spacing w:after="0" w:line="240" w:lineRule="auto"/>
      </w:pPr>
      <w:r>
        <w:t>(d) His job is to bring water to people’s houses.</w:t>
      </w:r>
    </w:p>
    <w:p w14:paraId="1D40C867" w14:textId="77777777" w:rsidR="002A51B5" w:rsidRPr="007D3E91" w:rsidRDefault="002A51B5" w:rsidP="000271CB">
      <w:pPr>
        <w:spacing w:after="0" w:line="240" w:lineRule="auto"/>
        <w:rPr>
          <w:rFonts w:cstheme="minorHAnsi"/>
        </w:rPr>
      </w:pPr>
    </w:p>
    <w:p w14:paraId="6DDB863B" w14:textId="6D496022" w:rsidR="0017043B" w:rsidRPr="007D3E91" w:rsidRDefault="00060941" w:rsidP="000271CB">
      <w:pPr>
        <w:spacing w:after="0" w:line="240" w:lineRule="auto"/>
        <w:rPr>
          <w:rFonts w:cstheme="minorHAnsi"/>
          <w:b/>
        </w:rPr>
      </w:pPr>
      <w:r w:rsidRPr="007D3E91">
        <w:rPr>
          <w:rFonts w:cstheme="minorHAnsi"/>
          <w:b/>
        </w:rPr>
        <w:t>Track</w:t>
      </w:r>
      <w:r w:rsidR="0017043B" w:rsidRPr="007D3E91">
        <w:rPr>
          <w:rFonts w:cstheme="minorHAnsi"/>
          <w:b/>
        </w:rPr>
        <w:t xml:space="preserve"> 7</w:t>
      </w:r>
      <w:r w:rsidR="00886909">
        <w:rPr>
          <w:rFonts w:cstheme="minorHAnsi"/>
          <w:b/>
        </w:rPr>
        <w:t>8</w:t>
      </w:r>
    </w:p>
    <w:p w14:paraId="68F2CE9F" w14:textId="77777777" w:rsidR="002A51B5" w:rsidRDefault="002A51B5" w:rsidP="000271CB">
      <w:pPr>
        <w:spacing w:after="0" w:line="240" w:lineRule="auto"/>
      </w:pPr>
      <w:r>
        <w:t xml:space="preserve">3. What are your hobbies? </w:t>
      </w:r>
    </w:p>
    <w:p w14:paraId="123FF697" w14:textId="24C30711" w:rsidR="00E61CF6" w:rsidRDefault="002A51B5" w:rsidP="000271CB">
      <w:pPr>
        <w:spacing w:after="0" w:line="240" w:lineRule="auto"/>
      </w:pPr>
      <w:r>
        <w:t>4. What does your father do for a living?</w:t>
      </w:r>
    </w:p>
    <w:p w14:paraId="0B06F3C8" w14:textId="77777777" w:rsidR="002A51B5" w:rsidRPr="007D3E91" w:rsidRDefault="002A51B5" w:rsidP="000271CB">
      <w:pPr>
        <w:spacing w:after="0" w:line="240" w:lineRule="auto"/>
        <w:rPr>
          <w:rFonts w:cstheme="minorHAnsi"/>
        </w:rPr>
      </w:pPr>
    </w:p>
    <w:p w14:paraId="658D75F3" w14:textId="61E21375" w:rsidR="00E61CF6" w:rsidRDefault="00060941" w:rsidP="000271CB">
      <w:pPr>
        <w:spacing w:after="0" w:line="240" w:lineRule="auto"/>
        <w:rPr>
          <w:rFonts w:cstheme="minorHAnsi"/>
          <w:b/>
        </w:rPr>
      </w:pPr>
      <w:r w:rsidRPr="007D3E91">
        <w:rPr>
          <w:rFonts w:cstheme="minorHAnsi"/>
          <w:b/>
        </w:rPr>
        <w:t>Track</w:t>
      </w:r>
      <w:r w:rsidR="0017043B" w:rsidRPr="007D3E91">
        <w:rPr>
          <w:rFonts w:cstheme="minorHAnsi"/>
          <w:b/>
        </w:rPr>
        <w:t xml:space="preserve"> 7</w:t>
      </w:r>
      <w:r w:rsidR="00886909">
        <w:rPr>
          <w:rFonts w:cstheme="minorHAnsi"/>
          <w:b/>
        </w:rPr>
        <w:t>9</w:t>
      </w:r>
    </w:p>
    <w:p w14:paraId="14C8C284" w14:textId="77777777" w:rsidR="002A51B5" w:rsidRPr="002A51B5" w:rsidRDefault="002A51B5" w:rsidP="000271CB">
      <w:pPr>
        <w:spacing w:after="0" w:line="240" w:lineRule="auto"/>
        <w:rPr>
          <w:b/>
          <w:bCs/>
        </w:rPr>
      </w:pPr>
      <w:r w:rsidRPr="002A51B5">
        <w:rPr>
          <w:b/>
          <w:bCs/>
        </w:rPr>
        <w:t xml:space="preserve">Questions 5 and 6 refer to the following dialogue. </w:t>
      </w:r>
    </w:p>
    <w:p w14:paraId="0E70D55C" w14:textId="77777777" w:rsidR="002A51B5" w:rsidRDefault="002A51B5" w:rsidP="000271CB">
      <w:pPr>
        <w:spacing w:after="0" w:line="240" w:lineRule="auto"/>
      </w:pPr>
      <w:r>
        <w:t xml:space="preserve">B: Gina, what are you doing this weekend? </w:t>
      </w:r>
    </w:p>
    <w:p w14:paraId="74616BF1" w14:textId="77777777" w:rsidR="002A51B5" w:rsidRDefault="002A51B5" w:rsidP="000271CB">
      <w:pPr>
        <w:spacing w:after="0" w:line="240" w:lineRule="auto"/>
      </w:pPr>
      <w:r>
        <w:t xml:space="preserve">G: I am planning on either ice skating or sledding this weekend. </w:t>
      </w:r>
    </w:p>
    <w:p w14:paraId="68E4FD2F" w14:textId="77777777" w:rsidR="002A51B5" w:rsidRDefault="002A51B5" w:rsidP="000271CB">
      <w:pPr>
        <w:spacing w:after="0" w:line="240" w:lineRule="auto"/>
      </w:pPr>
      <w:r>
        <w:t xml:space="preserve">B: Really? I have never been ice skating before. Can you teach me? </w:t>
      </w:r>
    </w:p>
    <w:p w14:paraId="16871122" w14:textId="77777777" w:rsidR="002A51B5" w:rsidRDefault="002A51B5" w:rsidP="000271CB">
      <w:pPr>
        <w:spacing w:after="0" w:line="240" w:lineRule="auto"/>
      </w:pPr>
      <w:r>
        <w:t xml:space="preserve">G: Of course. If you know how to roller blade, it will be very easy for you. We can go to the mall this weekend, and I’ll teach you. </w:t>
      </w:r>
    </w:p>
    <w:p w14:paraId="2F1623E2" w14:textId="77777777" w:rsidR="002A51B5" w:rsidRDefault="002A51B5" w:rsidP="000271CB">
      <w:pPr>
        <w:spacing w:after="0" w:line="240" w:lineRule="auto"/>
      </w:pPr>
    </w:p>
    <w:p w14:paraId="54476ADB" w14:textId="77777777" w:rsidR="002A51B5" w:rsidRDefault="002A51B5" w:rsidP="000271CB">
      <w:pPr>
        <w:spacing w:after="0" w:line="240" w:lineRule="auto"/>
      </w:pPr>
      <w:r>
        <w:t xml:space="preserve">5. What are the speakers talking about? </w:t>
      </w:r>
    </w:p>
    <w:p w14:paraId="7194D901" w14:textId="7F6B5922" w:rsidR="002A51B5" w:rsidRDefault="002A51B5" w:rsidP="000271CB">
      <w:pPr>
        <w:spacing w:after="0" w:line="240" w:lineRule="auto"/>
      </w:pPr>
      <w:r>
        <w:t xml:space="preserve">6. What will Gina probably do this weekend? </w:t>
      </w:r>
    </w:p>
    <w:p w14:paraId="5A7B889D" w14:textId="77777777" w:rsidR="002A51B5" w:rsidRDefault="002A51B5" w:rsidP="000271CB">
      <w:pPr>
        <w:spacing w:after="0" w:line="240" w:lineRule="auto"/>
      </w:pPr>
    </w:p>
    <w:p w14:paraId="3ED9632C" w14:textId="77777777" w:rsidR="002A51B5" w:rsidRDefault="002A51B5" w:rsidP="000271CB">
      <w:pPr>
        <w:spacing w:after="0" w:line="240" w:lineRule="auto"/>
      </w:pPr>
      <w:r w:rsidRPr="002A51B5">
        <w:rPr>
          <w:b/>
          <w:bCs/>
        </w:rPr>
        <w:lastRenderedPageBreak/>
        <w:t>Questions 7 and 8 refer to the following dialogue.</w:t>
      </w:r>
      <w:r>
        <w:t xml:space="preserve"> </w:t>
      </w:r>
    </w:p>
    <w:p w14:paraId="0926E88D" w14:textId="77777777" w:rsidR="002A51B5" w:rsidRDefault="002A51B5" w:rsidP="000271CB">
      <w:pPr>
        <w:spacing w:after="0" w:line="240" w:lineRule="auto"/>
      </w:pPr>
      <w:r>
        <w:t xml:space="preserve">W: Why did you decide to become a lawyer, Gary? </w:t>
      </w:r>
    </w:p>
    <w:p w14:paraId="7B8D5812" w14:textId="34BE71F7" w:rsidR="00E61CF6" w:rsidRDefault="002A51B5" w:rsidP="000271CB">
      <w:pPr>
        <w:spacing w:after="0" w:line="240" w:lineRule="auto"/>
      </w:pPr>
      <w:r>
        <w:t>M: It’s a lot of hard work, but I always wanted to help people. Law is my passion. I believe that justice is for everyone.</w:t>
      </w:r>
    </w:p>
    <w:p w14:paraId="6FD21206" w14:textId="77777777" w:rsidR="001B5826" w:rsidRDefault="001B5826" w:rsidP="000271CB">
      <w:pPr>
        <w:spacing w:after="0" w:line="240" w:lineRule="auto"/>
      </w:pPr>
      <w:r>
        <w:t xml:space="preserve">W: Well said! Have you ever lost a case before? </w:t>
      </w:r>
    </w:p>
    <w:p w14:paraId="4FD3F95E" w14:textId="77777777" w:rsidR="001B5826" w:rsidRDefault="001B5826" w:rsidP="000271CB">
      <w:pPr>
        <w:spacing w:after="0" w:line="240" w:lineRule="auto"/>
      </w:pPr>
      <w:r>
        <w:t xml:space="preserve">M: Of course not. I don’t plan on losing any soon! </w:t>
      </w:r>
    </w:p>
    <w:p w14:paraId="65BEFAD5" w14:textId="77777777" w:rsidR="001B5826" w:rsidRDefault="001B5826" w:rsidP="000271CB">
      <w:pPr>
        <w:spacing w:after="0" w:line="240" w:lineRule="auto"/>
      </w:pPr>
    </w:p>
    <w:p w14:paraId="09069AE8" w14:textId="77777777" w:rsidR="001B5826" w:rsidRDefault="001B5826" w:rsidP="000271CB">
      <w:pPr>
        <w:spacing w:after="0" w:line="240" w:lineRule="auto"/>
      </w:pPr>
      <w:r>
        <w:t xml:space="preserve">7. What is the man’s occupation? </w:t>
      </w:r>
    </w:p>
    <w:p w14:paraId="1A239D8D" w14:textId="6AA9A407" w:rsidR="002A51B5" w:rsidRDefault="001B5826" w:rsidP="000271CB">
      <w:pPr>
        <w:spacing w:after="0" w:line="240" w:lineRule="auto"/>
      </w:pPr>
      <w:r>
        <w:t>8. What can be inferred about the man?</w:t>
      </w:r>
    </w:p>
    <w:p w14:paraId="54BDE8FC" w14:textId="77777777" w:rsidR="001B5826" w:rsidRPr="007D3E91" w:rsidRDefault="001B5826" w:rsidP="000271CB">
      <w:pPr>
        <w:spacing w:after="0" w:line="240" w:lineRule="auto"/>
        <w:rPr>
          <w:rFonts w:cstheme="minorHAnsi"/>
        </w:rPr>
      </w:pPr>
    </w:p>
    <w:p w14:paraId="399B8B86" w14:textId="016958AA" w:rsidR="00936F7A" w:rsidRPr="007D3E91" w:rsidRDefault="00936F7A" w:rsidP="000271CB">
      <w:pPr>
        <w:spacing w:after="0" w:line="240" w:lineRule="auto"/>
        <w:rPr>
          <w:rFonts w:cstheme="minorHAnsi"/>
          <w:b/>
          <w:lang w:eastAsia="ko-KR"/>
        </w:rPr>
      </w:pPr>
      <w:r w:rsidRPr="007D3E91">
        <w:rPr>
          <w:rFonts w:cstheme="minorHAnsi"/>
          <w:b/>
        </w:rPr>
        <w:t xml:space="preserve">Track </w:t>
      </w:r>
      <w:r w:rsidR="00886909">
        <w:rPr>
          <w:rFonts w:cstheme="minorHAnsi"/>
          <w:b/>
          <w:lang w:eastAsia="ko-KR"/>
        </w:rPr>
        <w:t>80</w:t>
      </w:r>
    </w:p>
    <w:p w14:paraId="7D8034CE" w14:textId="77777777" w:rsidR="00E725EE" w:rsidRDefault="00E725EE" w:rsidP="000271CB">
      <w:pPr>
        <w:spacing w:after="0" w:line="240" w:lineRule="auto"/>
      </w:pPr>
      <w:r w:rsidRPr="00E725EE">
        <w:rPr>
          <w:b/>
          <w:bCs/>
        </w:rPr>
        <w:t>Questions 9 and 10 refer to the following talk.</w:t>
      </w:r>
      <w:r>
        <w:t xml:space="preserve"> </w:t>
      </w:r>
    </w:p>
    <w:p w14:paraId="77B538EE" w14:textId="77777777" w:rsidR="00E725EE" w:rsidRDefault="00E725EE" w:rsidP="000271CB">
      <w:pPr>
        <w:spacing w:after="0" w:line="240" w:lineRule="auto"/>
      </w:pPr>
      <w:r>
        <w:t xml:space="preserve">M: I replace famous actors as their body doubles for action shots. I always thought that I wanted to get into acting and become a movie star, but that is too hard to do. Also, I think that I like the action part of movies better than the acting part. I have always been interested in extreme sports, so I have a lot of experience in them. I do what I love, and I am still a movie star, in a way. </w:t>
      </w:r>
    </w:p>
    <w:p w14:paraId="443B2AE2" w14:textId="77777777" w:rsidR="00E725EE" w:rsidRDefault="00E725EE" w:rsidP="000271CB">
      <w:pPr>
        <w:spacing w:after="0" w:line="240" w:lineRule="auto"/>
      </w:pPr>
    </w:p>
    <w:p w14:paraId="7F64F441" w14:textId="77777777" w:rsidR="00E725EE" w:rsidRDefault="00E725EE" w:rsidP="000271CB">
      <w:pPr>
        <w:spacing w:after="0" w:line="240" w:lineRule="auto"/>
      </w:pPr>
      <w:r>
        <w:t xml:space="preserve">9. What is the speaker’s occupation? </w:t>
      </w:r>
    </w:p>
    <w:p w14:paraId="3026C5E6" w14:textId="2CE8F0A7" w:rsidR="00E725EE" w:rsidRDefault="00E725EE" w:rsidP="000271CB">
      <w:pPr>
        <w:spacing w:after="0" w:line="240" w:lineRule="auto"/>
      </w:pPr>
      <w:r>
        <w:t xml:space="preserve">10.Why does he like what he does? </w:t>
      </w:r>
    </w:p>
    <w:p w14:paraId="68B89F6F" w14:textId="77777777" w:rsidR="00E725EE" w:rsidRDefault="00E725EE" w:rsidP="000271CB">
      <w:pPr>
        <w:spacing w:after="0" w:line="240" w:lineRule="auto"/>
      </w:pPr>
    </w:p>
    <w:p w14:paraId="6EAA8C3D" w14:textId="77777777" w:rsidR="00E725EE" w:rsidRDefault="00E725EE" w:rsidP="000271CB">
      <w:pPr>
        <w:spacing w:after="0" w:line="240" w:lineRule="auto"/>
      </w:pPr>
      <w:r w:rsidRPr="00E725EE">
        <w:rPr>
          <w:b/>
          <w:bCs/>
        </w:rPr>
        <w:t>Questions 11 and 12 refer to the following talk.</w:t>
      </w:r>
      <w:r>
        <w:t xml:space="preserve"> </w:t>
      </w:r>
    </w:p>
    <w:p w14:paraId="7824569B" w14:textId="77777777" w:rsidR="00E725EE" w:rsidRDefault="00E725EE" w:rsidP="000271CB">
      <w:pPr>
        <w:spacing w:after="0" w:line="240" w:lineRule="auto"/>
      </w:pPr>
      <w:r>
        <w:t xml:space="preserve">G: One of my favorite writers is William Shakespeare. He wrote, directed, and acted in his own plays. His works include 38 plays and 154 poems. His plays include comedies, historical plays, and tragedies. His works are performed more than any other writer’s works. They can be found in almost every major language. I agree when people say Shakespeare was the greatest writer in the English language. </w:t>
      </w:r>
    </w:p>
    <w:p w14:paraId="2AB7223B" w14:textId="77777777" w:rsidR="00E725EE" w:rsidRDefault="00E725EE" w:rsidP="000271CB">
      <w:pPr>
        <w:spacing w:after="0" w:line="240" w:lineRule="auto"/>
      </w:pPr>
    </w:p>
    <w:p w14:paraId="448D0056" w14:textId="77777777" w:rsidR="00E725EE" w:rsidRDefault="00E725EE" w:rsidP="000271CB">
      <w:pPr>
        <w:spacing w:after="0" w:line="240" w:lineRule="auto"/>
      </w:pPr>
      <w:r>
        <w:t xml:space="preserve">11. What is the speaker talking about? </w:t>
      </w:r>
    </w:p>
    <w:p w14:paraId="22FC3176" w14:textId="7052C240" w:rsidR="00E725EE" w:rsidRPr="00E725EE" w:rsidRDefault="00E725EE" w:rsidP="000271CB">
      <w:pPr>
        <w:spacing w:after="0" w:line="240" w:lineRule="auto"/>
      </w:pPr>
      <w:r>
        <w:t>12. Why was Shakespeare so great?</w:t>
      </w:r>
    </w:p>
    <w:p w14:paraId="21B5805F" w14:textId="77777777" w:rsidR="00752004" w:rsidRPr="007D3E91" w:rsidRDefault="00752004" w:rsidP="000271CB">
      <w:pPr>
        <w:spacing w:after="0" w:line="240" w:lineRule="auto"/>
        <w:rPr>
          <w:rFonts w:cstheme="minorHAnsi"/>
        </w:rPr>
      </w:pPr>
    </w:p>
    <w:p w14:paraId="66013097" w14:textId="7BF22EE8" w:rsidR="00936F7A" w:rsidRPr="007D3E91" w:rsidRDefault="00936F7A" w:rsidP="000271CB">
      <w:pPr>
        <w:spacing w:after="0" w:line="240" w:lineRule="auto"/>
        <w:rPr>
          <w:rFonts w:cstheme="minorHAnsi"/>
          <w:b/>
        </w:rPr>
      </w:pPr>
      <w:r w:rsidRPr="007D3E91">
        <w:rPr>
          <w:rFonts w:cstheme="minorHAnsi"/>
          <w:b/>
        </w:rPr>
        <w:t xml:space="preserve">Track </w:t>
      </w:r>
      <w:r w:rsidR="00886909">
        <w:rPr>
          <w:rFonts w:cstheme="minorHAnsi"/>
          <w:b/>
          <w:lang w:eastAsia="ko-KR"/>
        </w:rPr>
        <w:t>81</w:t>
      </w:r>
    </w:p>
    <w:p w14:paraId="4A98EABE" w14:textId="77777777" w:rsidR="00E725EE" w:rsidRPr="003C2D62" w:rsidRDefault="00E725EE" w:rsidP="000271CB">
      <w:pPr>
        <w:spacing w:after="0" w:line="240" w:lineRule="auto"/>
        <w:rPr>
          <w:b/>
          <w:bCs/>
        </w:rPr>
      </w:pPr>
      <w:r w:rsidRPr="003C2D62">
        <w:rPr>
          <w:b/>
          <w:bCs/>
        </w:rPr>
        <w:t xml:space="preserve">Questions 13 through 15 refer to the following dialogue. </w:t>
      </w:r>
    </w:p>
    <w:p w14:paraId="2A1FBD96" w14:textId="77777777" w:rsidR="00E725EE" w:rsidRDefault="00E725EE" w:rsidP="000271CB">
      <w:pPr>
        <w:spacing w:after="0" w:line="240" w:lineRule="auto"/>
      </w:pPr>
      <w:r>
        <w:t xml:space="preserve">B: What is your sister’s job, Megan? I know she is very successful. </w:t>
      </w:r>
    </w:p>
    <w:p w14:paraId="366EBEFF" w14:textId="77777777" w:rsidR="00E725EE" w:rsidRDefault="00E725EE" w:rsidP="000271CB">
      <w:pPr>
        <w:spacing w:after="0" w:line="240" w:lineRule="auto"/>
      </w:pPr>
      <w:r>
        <w:t xml:space="preserve">G: Oh, yes. She just recently graduated from Harvard and is a professor of chemistry there. </w:t>
      </w:r>
    </w:p>
    <w:p w14:paraId="50D8086A" w14:textId="77777777" w:rsidR="00E725EE" w:rsidRDefault="00E725EE" w:rsidP="000271CB">
      <w:pPr>
        <w:spacing w:after="0" w:line="240" w:lineRule="auto"/>
      </w:pPr>
      <w:r>
        <w:t xml:space="preserve">B: That’s great! She must really love to study because that’s a hard subject. </w:t>
      </w:r>
    </w:p>
    <w:p w14:paraId="2B99323C" w14:textId="77777777" w:rsidR="00E725EE" w:rsidRDefault="00E725EE" w:rsidP="000271CB">
      <w:pPr>
        <w:spacing w:after="0" w:line="240" w:lineRule="auto"/>
      </w:pPr>
      <w:r>
        <w:t xml:space="preserve">G: She was always smarter than me. I’m not that much like her. I’m more interested in the arts. </w:t>
      </w:r>
    </w:p>
    <w:p w14:paraId="4F1D2AD5" w14:textId="77777777" w:rsidR="00E725EE" w:rsidRDefault="00E725EE" w:rsidP="000271CB">
      <w:pPr>
        <w:spacing w:after="0" w:line="240" w:lineRule="auto"/>
      </w:pPr>
      <w:r>
        <w:t xml:space="preserve">B: Well, you are a great artist, Megan. I saw your work in the studio last week. </w:t>
      </w:r>
    </w:p>
    <w:p w14:paraId="1B64E22F" w14:textId="77777777" w:rsidR="00E725EE" w:rsidRDefault="00E725EE" w:rsidP="000271CB">
      <w:pPr>
        <w:spacing w:after="0" w:line="240" w:lineRule="auto"/>
      </w:pPr>
      <w:r>
        <w:t xml:space="preserve">G: Oh, thanks, Billy. I want to study with famous artists and learn how to paint and sculpt! </w:t>
      </w:r>
    </w:p>
    <w:p w14:paraId="7A4F4DDE" w14:textId="77777777" w:rsidR="00E725EE" w:rsidRDefault="00E725EE" w:rsidP="000271CB">
      <w:pPr>
        <w:spacing w:after="0" w:line="240" w:lineRule="auto"/>
      </w:pPr>
      <w:r>
        <w:t xml:space="preserve">B: It sounds like you’ve got your future all planned out. </w:t>
      </w:r>
    </w:p>
    <w:p w14:paraId="5D1469D7" w14:textId="77777777" w:rsidR="00E725EE" w:rsidRDefault="00E725EE" w:rsidP="000271CB">
      <w:pPr>
        <w:spacing w:after="0" w:line="240" w:lineRule="auto"/>
      </w:pPr>
      <w:r>
        <w:t xml:space="preserve">G: What about you, Billy? What do you want to do? </w:t>
      </w:r>
    </w:p>
    <w:p w14:paraId="293FCC7A" w14:textId="77777777" w:rsidR="00E725EE" w:rsidRDefault="00E725EE" w:rsidP="000271CB">
      <w:pPr>
        <w:spacing w:after="0" w:line="240" w:lineRule="auto"/>
      </w:pPr>
      <w:r>
        <w:t xml:space="preserve">B: I still have no idea. Let’s get out of here, class is over! </w:t>
      </w:r>
    </w:p>
    <w:p w14:paraId="3FDA795A" w14:textId="77777777" w:rsidR="00E725EE" w:rsidRDefault="00E725EE" w:rsidP="000271CB">
      <w:pPr>
        <w:spacing w:after="0" w:line="240" w:lineRule="auto"/>
      </w:pPr>
      <w:r>
        <w:t xml:space="preserve">G: Oh! I didn’t realize. </w:t>
      </w:r>
    </w:p>
    <w:p w14:paraId="0E523B1B" w14:textId="77777777" w:rsidR="00E725EE" w:rsidRDefault="00E725EE" w:rsidP="000271CB">
      <w:pPr>
        <w:spacing w:after="0" w:line="240" w:lineRule="auto"/>
      </w:pPr>
    </w:p>
    <w:p w14:paraId="645EC6EF" w14:textId="77777777" w:rsidR="00E725EE" w:rsidRDefault="00E725EE" w:rsidP="000271CB">
      <w:pPr>
        <w:spacing w:after="0" w:line="240" w:lineRule="auto"/>
      </w:pPr>
      <w:r>
        <w:t xml:space="preserve">13. What are the speakers talking about? </w:t>
      </w:r>
    </w:p>
    <w:p w14:paraId="370073E9" w14:textId="77777777" w:rsidR="00E725EE" w:rsidRDefault="00E725EE" w:rsidP="000271CB">
      <w:pPr>
        <w:spacing w:after="0" w:line="240" w:lineRule="auto"/>
      </w:pPr>
      <w:r>
        <w:t xml:space="preserve">14. What can be said about Megan? </w:t>
      </w:r>
    </w:p>
    <w:p w14:paraId="6699BEC8" w14:textId="2302A1A8" w:rsidR="003A427B" w:rsidRDefault="00E725EE" w:rsidP="000271CB">
      <w:pPr>
        <w:spacing w:after="0" w:line="240" w:lineRule="auto"/>
      </w:pPr>
      <w:r>
        <w:t>15. Where are the speakers?</w:t>
      </w:r>
    </w:p>
    <w:p w14:paraId="0AF7F345" w14:textId="653C5476" w:rsidR="00E725EE" w:rsidRDefault="00E725EE" w:rsidP="000271CB">
      <w:pPr>
        <w:spacing w:after="0" w:line="240" w:lineRule="auto"/>
      </w:pPr>
    </w:p>
    <w:p w14:paraId="56812E20" w14:textId="276B8F3B" w:rsidR="00E725EE" w:rsidRDefault="00E725EE" w:rsidP="000271CB">
      <w:pPr>
        <w:spacing w:after="0" w:line="240" w:lineRule="auto"/>
        <w:rPr>
          <w:rFonts w:cstheme="minorHAnsi"/>
        </w:rPr>
      </w:pPr>
    </w:p>
    <w:p w14:paraId="7267CC4B" w14:textId="77777777" w:rsidR="00E725EE" w:rsidRDefault="00E725EE" w:rsidP="000271CB">
      <w:pPr>
        <w:spacing w:after="0" w:line="240" w:lineRule="auto"/>
        <w:rPr>
          <w:rFonts w:cstheme="minorHAnsi"/>
        </w:rPr>
      </w:pPr>
    </w:p>
    <w:p w14:paraId="1D95651A" w14:textId="77777777" w:rsidR="002A51B5" w:rsidRPr="007D3E91" w:rsidRDefault="002A51B5" w:rsidP="002A51B5">
      <w:pPr>
        <w:pStyle w:val="CommentText"/>
        <w:spacing w:after="0" w:line="240" w:lineRule="auto"/>
        <w:rPr>
          <w:rFonts w:cstheme="minorHAnsi"/>
          <w:b/>
          <w:sz w:val="22"/>
          <w:shd w:val="pct15" w:color="auto" w:fill="FFFFFF"/>
        </w:rPr>
      </w:pPr>
      <w:r w:rsidRPr="007D3E91">
        <w:rPr>
          <w:rFonts w:cstheme="minorHAnsi"/>
          <w:b/>
          <w:sz w:val="22"/>
          <w:shd w:val="pct15" w:color="auto" w:fill="FFFFFF"/>
        </w:rPr>
        <w:t xml:space="preserve">Unit </w:t>
      </w:r>
      <w:r>
        <w:rPr>
          <w:rFonts w:cstheme="minorHAnsi"/>
          <w:b/>
          <w:sz w:val="22"/>
          <w:shd w:val="pct15" w:color="auto" w:fill="FFFFFF"/>
        </w:rPr>
        <w:t>8 We’re Having a Potluck Party!</w:t>
      </w:r>
    </w:p>
    <w:p w14:paraId="33ECC6DA" w14:textId="77777777" w:rsidR="002A51B5" w:rsidRPr="007D3E91" w:rsidRDefault="002A51B5" w:rsidP="000271CB">
      <w:pPr>
        <w:spacing w:after="0" w:line="240" w:lineRule="auto"/>
        <w:rPr>
          <w:rFonts w:cstheme="minorHAnsi"/>
        </w:rPr>
      </w:pPr>
    </w:p>
    <w:p w14:paraId="2D8FCE0E" w14:textId="347A854D" w:rsidR="00936F7A" w:rsidRPr="007D3E91" w:rsidRDefault="007427E1"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Track</w:t>
      </w:r>
      <w:r w:rsidR="0017043B" w:rsidRPr="007D3E91">
        <w:rPr>
          <w:rFonts w:cstheme="minorHAnsi"/>
          <w:b/>
          <w:kern w:val="2"/>
          <w:lang w:eastAsia="ko-KR"/>
        </w:rPr>
        <w:t xml:space="preserve"> </w:t>
      </w:r>
      <w:r w:rsidR="00886909">
        <w:rPr>
          <w:rFonts w:cstheme="minorHAnsi"/>
          <w:b/>
          <w:kern w:val="2"/>
          <w:lang w:eastAsia="ko-KR"/>
        </w:rPr>
        <w:t>82</w:t>
      </w:r>
    </w:p>
    <w:p w14:paraId="27D1008E" w14:textId="77777777" w:rsidR="00910CBF" w:rsidRDefault="00910CBF" w:rsidP="000271CB">
      <w:pPr>
        <w:spacing w:after="0" w:line="240" w:lineRule="auto"/>
      </w:pPr>
      <w:r>
        <w:t xml:space="preserve">W: Hey, I’m going to throw a potluck party on Saturday. Are you free? </w:t>
      </w:r>
    </w:p>
    <w:p w14:paraId="14ADC4DD" w14:textId="77777777" w:rsidR="00910CBF" w:rsidRDefault="00910CBF" w:rsidP="000271CB">
      <w:pPr>
        <w:spacing w:after="0" w:line="240" w:lineRule="auto"/>
      </w:pPr>
      <w:r>
        <w:t xml:space="preserve">M: I don’t know if I can go. I have a lot of things to do. </w:t>
      </w:r>
    </w:p>
    <w:p w14:paraId="6056167D" w14:textId="77777777" w:rsidR="00910CBF" w:rsidRDefault="00910CBF" w:rsidP="000271CB">
      <w:pPr>
        <w:spacing w:after="0" w:line="240" w:lineRule="auto"/>
      </w:pPr>
      <w:r>
        <w:t xml:space="preserve">W: Oh. That’s too bad. You make the best mashed potatoes. James is going to bring his famous creamy string beans. Gina will bring fried chicken, too! </w:t>
      </w:r>
    </w:p>
    <w:p w14:paraId="0A4E17A3" w14:textId="70ED72B2" w:rsidR="00910CBF" w:rsidRDefault="00910CBF" w:rsidP="000271CB">
      <w:pPr>
        <w:spacing w:after="0" w:line="240" w:lineRule="auto"/>
      </w:pPr>
      <w:r>
        <w:t xml:space="preserve">M: That does sound good! I will think about it. </w:t>
      </w:r>
    </w:p>
    <w:p w14:paraId="46961577" w14:textId="77777777" w:rsidR="00910CBF" w:rsidRDefault="00910CBF" w:rsidP="000271CB">
      <w:pPr>
        <w:spacing w:after="0" w:line="240" w:lineRule="auto"/>
      </w:pPr>
      <w:r>
        <w:t xml:space="preserve">W: Why are you busy this week? </w:t>
      </w:r>
    </w:p>
    <w:p w14:paraId="798A68F6" w14:textId="77777777" w:rsidR="00910CBF" w:rsidRDefault="00910CBF" w:rsidP="000271CB">
      <w:pPr>
        <w:spacing w:after="0" w:line="240" w:lineRule="auto"/>
      </w:pPr>
      <w:r>
        <w:t xml:space="preserve">M: Well, I have two exams next week. Math and English! I’m planning to lock myself in my room and study for the whole weekend. </w:t>
      </w:r>
    </w:p>
    <w:p w14:paraId="6A04B780" w14:textId="520088BC" w:rsidR="00910CBF" w:rsidRDefault="00910CBF" w:rsidP="000271CB">
      <w:pPr>
        <w:spacing w:after="0" w:line="240" w:lineRule="auto"/>
      </w:pPr>
      <w:r>
        <w:t xml:space="preserve">W: Wow, Ken! You study very hard. You do have to eat, though. </w:t>
      </w:r>
    </w:p>
    <w:p w14:paraId="18F752FA" w14:textId="77777777" w:rsidR="00910CBF" w:rsidRDefault="00910CBF" w:rsidP="000271CB">
      <w:pPr>
        <w:spacing w:after="0" w:line="240" w:lineRule="auto"/>
      </w:pPr>
      <w:r>
        <w:t xml:space="preserve">M: Well, I guess you are right. What time does your party start? I can come by for an hour or two. I </w:t>
      </w:r>
      <w:proofErr w:type="gramStart"/>
      <w:r>
        <w:t>have to</w:t>
      </w:r>
      <w:proofErr w:type="gramEnd"/>
      <w:r>
        <w:t xml:space="preserve"> take a break from studying at least once. </w:t>
      </w:r>
    </w:p>
    <w:p w14:paraId="4F74ABB4" w14:textId="77777777" w:rsidR="00910CBF" w:rsidRDefault="00910CBF" w:rsidP="000271CB">
      <w:pPr>
        <w:spacing w:after="0" w:line="240" w:lineRule="auto"/>
      </w:pPr>
      <w:r>
        <w:t xml:space="preserve">W: Great! It starts at noon. It’s going to be at my house. You know how to get there, don’t you? </w:t>
      </w:r>
    </w:p>
    <w:p w14:paraId="0B7CE297" w14:textId="6336FC29" w:rsidR="006F20E0" w:rsidRDefault="00910CBF" w:rsidP="000271CB">
      <w:pPr>
        <w:spacing w:after="0" w:line="240" w:lineRule="auto"/>
      </w:pPr>
      <w:r>
        <w:t xml:space="preserve">M: </w:t>
      </w:r>
      <w:proofErr w:type="gramStart"/>
      <w:r>
        <w:t>Of course</w:t>
      </w:r>
      <w:proofErr w:type="gramEnd"/>
      <w:r>
        <w:t xml:space="preserve"> I do. I’ll bring my mashed potatoes! I know you like them. See you then!</w:t>
      </w:r>
    </w:p>
    <w:p w14:paraId="71A19710" w14:textId="77777777" w:rsidR="00910CBF" w:rsidRPr="007D3E91" w:rsidRDefault="00910CBF" w:rsidP="000271CB">
      <w:pPr>
        <w:spacing w:after="0" w:line="240" w:lineRule="auto"/>
        <w:rPr>
          <w:rFonts w:cstheme="minorHAnsi"/>
        </w:rPr>
      </w:pPr>
    </w:p>
    <w:p w14:paraId="2F9505AB" w14:textId="1E1BF363" w:rsidR="00936F7A" w:rsidRPr="007D3E91" w:rsidRDefault="007427E1"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Track</w:t>
      </w:r>
      <w:r w:rsidR="0017043B" w:rsidRPr="007D3E91">
        <w:rPr>
          <w:rFonts w:cstheme="minorHAnsi"/>
          <w:b/>
          <w:kern w:val="2"/>
          <w:lang w:eastAsia="ko-KR"/>
        </w:rPr>
        <w:t xml:space="preserve"> </w:t>
      </w:r>
      <w:r w:rsidR="00886909">
        <w:rPr>
          <w:rFonts w:cstheme="minorHAnsi"/>
          <w:b/>
          <w:kern w:val="2"/>
          <w:lang w:eastAsia="ko-KR"/>
        </w:rPr>
        <w:t>83</w:t>
      </w:r>
    </w:p>
    <w:p w14:paraId="095A12D3" w14:textId="40A095F6" w:rsidR="00910CBF" w:rsidRDefault="00910CBF" w:rsidP="000271CB">
      <w:pPr>
        <w:spacing w:after="0" w:line="240" w:lineRule="auto"/>
        <w:ind w:left="720" w:hanging="720"/>
      </w:pPr>
      <w:r>
        <w:t xml:space="preserve">1. Which of the following is true? </w:t>
      </w:r>
    </w:p>
    <w:p w14:paraId="5570579B" w14:textId="77777777" w:rsidR="00910CBF" w:rsidRDefault="00910CBF" w:rsidP="000271CB">
      <w:pPr>
        <w:spacing w:after="0" w:line="240" w:lineRule="auto"/>
        <w:ind w:left="720" w:hanging="720"/>
      </w:pPr>
      <w:r>
        <w:t xml:space="preserve">2. What food is Ken good at making? </w:t>
      </w:r>
    </w:p>
    <w:p w14:paraId="3CFB888E" w14:textId="6BA5C745" w:rsidR="00910CBF" w:rsidRDefault="00910CBF" w:rsidP="000271CB">
      <w:pPr>
        <w:spacing w:after="0" w:line="240" w:lineRule="auto"/>
        <w:ind w:left="720" w:hanging="720"/>
      </w:pPr>
      <w:r>
        <w:t>3. What does Ken have to do this weekend?</w:t>
      </w:r>
    </w:p>
    <w:p w14:paraId="51DA9827" w14:textId="77777777" w:rsidR="00910CBF" w:rsidRPr="007D3E91" w:rsidRDefault="00910CBF" w:rsidP="000271CB">
      <w:pPr>
        <w:spacing w:after="0" w:line="240" w:lineRule="auto"/>
        <w:ind w:left="720" w:hanging="720"/>
        <w:rPr>
          <w:rFonts w:cstheme="minorHAnsi"/>
        </w:rPr>
      </w:pPr>
    </w:p>
    <w:p w14:paraId="7178BEF1" w14:textId="00E6620D" w:rsidR="00936F7A" w:rsidRPr="004E6A74" w:rsidRDefault="007427E1" w:rsidP="000271CB">
      <w:pPr>
        <w:spacing w:after="0" w:line="240" w:lineRule="auto"/>
        <w:rPr>
          <w:rFonts w:cstheme="minorHAnsi"/>
          <w:lang w:eastAsia="ko-KR"/>
        </w:rPr>
      </w:pPr>
      <w:r w:rsidRPr="007D3E91">
        <w:rPr>
          <w:rFonts w:cstheme="minorHAnsi"/>
          <w:b/>
        </w:rPr>
        <w:t xml:space="preserve">Track </w:t>
      </w:r>
      <w:r w:rsidR="00886909">
        <w:rPr>
          <w:rFonts w:cstheme="minorHAnsi"/>
          <w:b/>
        </w:rPr>
        <w:t>84</w:t>
      </w:r>
    </w:p>
    <w:p w14:paraId="64D8D4D3" w14:textId="77777777" w:rsidR="00910CBF" w:rsidRDefault="00910CBF" w:rsidP="000271CB">
      <w:pPr>
        <w:spacing w:after="0" w:line="240" w:lineRule="auto"/>
      </w:pPr>
      <w:r>
        <w:t xml:space="preserve">B: Good morning, Crystal! How is your studying going? </w:t>
      </w:r>
    </w:p>
    <w:p w14:paraId="06C7D22F" w14:textId="77777777" w:rsidR="00910CBF" w:rsidRDefault="00910CBF" w:rsidP="000271CB">
      <w:pPr>
        <w:spacing w:after="0" w:line="240" w:lineRule="auto"/>
      </w:pPr>
      <w:r>
        <w:t xml:space="preserve">G: It’s going well, Robert. How about you? </w:t>
      </w:r>
    </w:p>
    <w:p w14:paraId="68AEC107" w14:textId="77777777" w:rsidR="00910CBF" w:rsidRDefault="00910CBF" w:rsidP="000271CB">
      <w:pPr>
        <w:spacing w:after="0" w:line="240" w:lineRule="auto"/>
      </w:pPr>
      <w:r>
        <w:t xml:space="preserve">B: Well, I’m </w:t>
      </w:r>
      <w:proofErr w:type="gramStart"/>
      <w:r>
        <w:t>really glad</w:t>
      </w:r>
      <w:proofErr w:type="gramEnd"/>
      <w:r>
        <w:t xml:space="preserve"> that we put a study group together. We are helping each other a lot. I have a hard time with math, so Terry helps me. I help her with English. Together, we are a good team. </w:t>
      </w:r>
    </w:p>
    <w:p w14:paraId="36E436E9" w14:textId="77777777" w:rsidR="00910CBF" w:rsidRDefault="00910CBF" w:rsidP="000271CB">
      <w:pPr>
        <w:spacing w:after="0" w:line="240" w:lineRule="auto"/>
      </w:pPr>
      <w:r>
        <w:t xml:space="preserve">G: That sounds like a good way to study. </w:t>
      </w:r>
    </w:p>
    <w:p w14:paraId="6D70B0D3" w14:textId="77777777" w:rsidR="00910CBF" w:rsidRDefault="00910CBF" w:rsidP="000271CB">
      <w:pPr>
        <w:spacing w:after="0" w:line="240" w:lineRule="auto"/>
      </w:pPr>
      <w:r>
        <w:t xml:space="preserve">B: Why don’t you join our study group, Crystal? We are getting together again tonight. We’re going to order a pizza and eat while we study. </w:t>
      </w:r>
    </w:p>
    <w:p w14:paraId="3B9702E7" w14:textId="77777777" w:rsidR="00910CBF" w:rsidRDefault="00910CBF" w:rsidP="000271CB">
      <w:pPr>
        <w:spacing w:after="0" w:line="240" w:lineRule="auto"/>
      </w:pPr>
      <w:r>
        <w:t xml:space="preserve">G: Thanks, Robert, but I think I will pass this time. I have a hard time studying when others are around me. I usually talk too much and study too little! </w:t>
      </w:r>
    </w:p>
    <w:p w14:paraId="08FC3C6A" w14:textId="4FA65851" w:rsidR="00910CBF" w:rsidRDefault="00910CBF" w:rsidP="000271CB">
      <w:pPr>
        <w:spacing w:after="0" w:line="240" w:lineRule="auto"/>
      </w:pPr>
      <w:r>
        <w:t xml:space="preserve">B: Really? Where do you usually study, then? </w:t>
      </w:r>
    </w:p>
    <w:p w14:paraId="4A399B5D" w14:textId="77777777" w:rsidR="00910CBF" w:rsidRDefault="00910CBF" w:rsidP="000271CB">
      <w:pPr>
        <w:spacing w:after="0" w:line="240" w:lineRule="auto"/>
      </w:pPr>
      <w:r>
        <w:t xml:space="preserve">G: I either study alone at my desk at </w:t>
      </w:r>
      <w:proofErr w:type="gramStart"/>
      <w:r>
        <w:t>home, or</w:t>
      </w:r>
      <w:proofErr w:type="gramEnd"/>
      <w:r>
        <w:t xml:space="preserve"> go to the library and listen to classical music on my MP3 player. </w:t>
      </w:r>
    </w:p>
    <w:p w14:paraId="641A045E" w14:textId="77777777" w:rsidR="00910CBF" w:rsidRDefault="00910CBF" w:rsidP="000271CB">
      <w:pPr>
        <w:spacing w:after="0" w:line="240" w:lineRule="auto"/>
      </w:pPr>
      <w:r>
        <w:t xml:space="preserve">B: I see. Well, good luck to you, then! The exams are only one week away! </w:t>
      </w:r>
    </w:p>
    <w:p w14:paraId="75A16C8D" w14:textId="1F0A2AD6" w:rsidR="004E6A74" w:rsidRDefault="00910CBF" w:rsidP="000271CB">
      <w:pPr>
        <w:spacing w:after="0" w:line="240" w:lineRule="auto"/>
      </w:pPr>
      <w:r>
        <w:t>G: Yes. Good luck to you, too! Tell Terry I said hello!</w:t>
      </w:r>
    </w:p>
    <w:p w14:paraId="0070BE2A" w14:textId="77777777" w:rsidR="00910CBF" w:rsidRPr="007D3E91" w:rsidRDefault="00910CBF" w:rsidP="000271CB">
      <w:pPr>
        <w:spacing w:after="0" w:line="240" w:lineRule="auto"/>
        <w:rPr>
          <w:rFonts w:cstheme="minorHAnsi"/>
        </w:rPr>
      </w:pPr>
    </w:p>
    <w:p w14:paraId="07E2FFEB" w14:textId="24775CEA" w:rsidR="00936F7A" w:rsidRPr="007D3E91" w:rsidRDefault="007427E1" w:rsidP="000271CB">
      <w:pPr>
        <w:spacing w:after="0" w:line="240" w:lineRule="auto"/>
        <w:rPr>
          <w:rFonts w:cstheme="minorHAnsi"/>
          <w:b/>
          <w:lang w:eastAsia="ko-KR"/>
        </w:rPr>
      </w:pPr>
      <w:r w:rsidRPr="007D3E91">
        <w:rPr>
          <w:rFonts w:cstheme="minorHAnsi"/>
          <w:b/>
        </w:rPr>
        <w:t xml:space="preserve">Track </w:t>
      </w:r>
      <w:r w:rsidR="00886909">
        <w:rPr>
          <w:rFonts w:cstheme="minorHAnsi"/>
          <w:b/>
        </w:rPr>
        <w:t>85</w:t>
      </w:r>
    </w:p>
    <w:p w14:paraId="6DB53DBE" w14:textId="77777777" w:rsidR="00910CBF" w:rsidRDefault="00910CBF" w:rsidP="000271CB">
      <w:pPr>
        <w:spacing w:after="0" w:line="240" w:lineRule="auto"/>
      </w:pPr>
      <w:r>
        <w:t xml:space="preserve">1. Exams will take place in one week. </w:t>
      </w:r>
    </w:p>
    <w:p w14:paraId="123C41CF" w14:textId="77777777" w:rsidR="00910CBF" w:rsidRDefault="00910CBF" w:rsidP="000271CB">
      <w:pPr>
        <w:spacing w:after="0" w:line="240" w:lineRule="auto"/>
      </w:pPr>
      <w:r>
        <w:t xml:space="preserve">2. Robert has trouble with math. </w:t>
      </w:r>
    </w:p>
    <w:p w14:paraId="430686A2" w14:textId="77777777" w:rsidR="00910CBF" w:rsidRDefault="00910CBF" w:rsidP="000271CB">
      <w:pPr>
        <w:spacing w:after="0" w:line="240" w:lineRule="auto"/>
      </w:pPr>
      <w:r>
        <w:t xml:space="preserve">3. Robert invited Crystal to a study group. </w:t>
      </w:r>
    </w:p>
    <w:p w14:paraId="71669AB9" w14:textId="2CB5518E" w:rsidR="004E6A74" w:rsidRDefault="00910CBF" w:rsidP="000271CB">
      <w:pPr>
        <w:spacing w:after="0" w:line="240" w:lineRule="auto"/>
      </w:pPr>
      <w:r>
        <w:t>4. Crystal will join the group the next day.</w:t>
      </w:r>
    </w:p>
    <w:p w14:paraId="31428B8E" w14:textId="4E08BABA" w:rsidR="00910CBF" w:rsidRDefault="00910CBF" w:rsidP="000271CB">
      <w:pPr>
        <w:spacing w:after="0" w:line="240" w:lineRule="auto"/>
      </w:pPr>
    </w:p>
    <w:p w14:paraId="3FF06197" w14:textId="03DCA68A" w:rsidR="00107AE4" w:rsidRDefault="00107AE4" w:rsidP="000271CB">
      <w:pPr>
        <w:spacing w:after="0" w:line="240" w:lineRule="auto"/>
      </w:pPr>
    </w:p>
    <w:p w14:paraId="42EDB6F4" w14:textId="349078AC" w:rsidR="00107AE4" w:rsidRDefault="00107AE4" w:rsidP="000271CB">
      <w:pPr>
        <w:spacing w:after="0" w:line="240" w:lineRule="auto"/>
      </w:pPr>
    </w:p>
    <w:p w14:paraId="511AE338" w14:textId="77777777" w:rsidR="00107AE4" w:rsidRDefault="00107AE4" w:rsidP="000271CB">
      <w:pPr>
        <w:spacing w:after="0" w:line="240" w:lineRule="auto"/>
      </w:pPr>
    </w:p>
    <w:p w14:paraId="545674DD" w14:textId="061483DC" w:rsidR="00936F7A" w:rsidRPr="007D3E91" w:rsidRDefault="007427E1" w:rsidP="000271CB">
      <w:pPr>
        <w:spacing w:after="0" w:line="240" w:lineRule="auto"/>
        <w:rPr>
          <w:rFonts w:cstheme="minorHAnsi"/>
          <w:b/>
          <w:lang w:eastAsia="ko-KR"/>
        </w:rPr>
      </w:pPr>
      <w:r w:rsidRPr="007D3E91">
        <w:rPr>
          <w:rFonts w:cstheme="minorHAnsi"/>
          <w:b/>
        </w:rPr>
        <w:t xml:space="preserve">Track </w:t>
      </w:r>
      <w:r w:rsidR="00310CD3">
        <w:rPr>
          <w:rFonts w:cstheme="minorHAnsi"/>
          <w:b/>
        </w:rPr>
        <w:t>86</w:t>
      </w:r>
    </w:p>
    <w:p w14:paraId="09494094" w14:textId="600E3D24" w:rsidR="001550A6" w:rsidRDefault="00107AE4" w:rsidP="000271CB">
      <w:pPr>
        <w:spacing w:after="0" w:line="240" w:lineRule="auto"/>
      </w:pPr>
      <w:r>
        <w:t xml:space="preserve">G: We are going to celebrate my graduation next weekend on May 5th. I would like you to come! Here is the information on the invitation. The party will start at 5 p.m. and end around 9 p.m. It will be at my favorite restaurant, Pete’s </w:t>
      </w:r>
      <w:r w:rsidR="00E36F46">
        <w:t>Italian restaurant</w:t>
      </w:r>
      <w:r>
        <w:t xml:space="preserve">! They have great </w:t>
      </w:r>
      <w:r w:rsidR="00E36F46">
        <w:t>spaghetti</w:t>
      </w:r>
      <w:r>
        <w:t xml:space="preserve"> there. You can bring a guest if you like. Please wear semi-formal clothing. There will be a live band to make it more fun! Please R.S.V.P. by this Friday so I know you are coming. Thanks! I hope to see you there!</w:t>
      </w:r>
    </w:p>
    <w:p w14:paraId="02F38694" w14:textId="5C133DE7" w:rsidR="00107AE4" w:rsidRDefault="00107AE4" w:rsidP="000271CB">
      <w:pPr>
        <w:spacing w:after="0" w:line="240" w:lineRule="auto"/>
      </w:pPr>
    </w:p>
    <w:p w14:paraId="44A56F32" w14:textId="0FA8EAEB" w:rsidR="00310CD3" w:rsidRPr="007D3E91" w:rsidRDefault="00310CD3" w:rsidP="00310CD3">
      <w:pPr>
        <w:spacing w:after="0" w:line="240" w:lineRule="auto"/>
        <w:rPr>
          <w:rFonts w:cstheme="minorHAnsi"/>
          <w:b/>
          <w:lang w:eastAsia="ko-KR"/>
        </w:rPr>
      </w:pPr>
      <w:bookmarkStart w:id="10" w:name="_Hlk112858134"/>
      <w:r w:rsidRPr="007D3E91">
        <w:rPr>
          <w:rFonts w:cstheme="minorHAnsi"/>
          <w:b/>
        </w:rPr>
        <w:t xml:space="preserve">Track </w:t>
      </w:r>
      <w:r>
        <w:rPr>
          <w:rFonts w:cstheme="minorHAnsi"/>
          <w:b/>
        </w:rPr>
        <w:t>8</w:t>
      </w:r>
      <w:r w:rsidR="00B15658">
        <w:rPr>
          <w:rFonts w:cstheme="minorHAnsi"/>
          <w:b/>
        </w:rPr>
        <w:t>7</w:t>
      </w:r>
    </w:p>
    <w:p w14:paraId="693AA7FB" w14:textId="50221A56" w:rsidR="00310CD3" w:rsidRDefault="00310CD3" w:rsidP="000271CB">
      <w:pPr>
        <w:spacing w:after="0" w:line="240" w:lineRule="auto"/>
        <w:rPr>
          <w:lang w:eastAsia="ko-KR"/>
        </w:rPr>
      </w:pPr>
      <w:r>
        <w:rPr>
          <w:rFonts w:hint="eastAsia"/>
          <w:lang w:eastAsia="ko-KR"/>
        </w:rPr>
        <w:t>B</w:t>
      </w:r>
      <w:r>
        <w:rPr>
          <w:lang w:eastAsia="ko-KR"/>
        </w:rPr>
        <w:t>1:</w:t>
      </w:r>
      <w:r w:rsidR="00B15658">
        <w:rPr>
          <w:lang w:eastAsia="ko-KR"/>
        </w:rPr>
        <w:t xml:space="preserve"> </w:t>
      </w:r>
      <w:r w:rsidR="00B15658">
        <w:t>I’m having a birthday party this weekend. Are you free?</w:t>
      </w:r>
    </w:p>
    <w:p w14:paraId="51F1978C" w14:textId="71486E4E" w:rsidR="00310CD3" w:rsidRDefault="00310CD3" w:rsidP="000271CB">
      <w:pPr>
        <w:spacing w:after="0" w:line="240" w:lineRule="auto"/>
        <w:rPr>
          <w:lang w:eastAsia="ko-KR"/>
        </w:rPr>
      </w:pPr>
      <w:r>
        <w:rPr>
          <w:rFonts w:hint="eastAsia"/>
          <w:lang w:eastAsia="ko-KR"/>
        </w:rPr>
        <w:t>B</w:t>
      </w:r>
      <w:r>
        <w:rPr>
          <w:lang w:eastAsia="ko-KR"/>
        </w:rPr>
        <w:t>2:</w:t>
      </w:r>
      <w:r w:rsidR="00B15658">
        <w:rPr>
          <w:lang w:eastAsia="ko-KR"/>
        </w:rPr>
        <w:t xml:space="preserve"> </w:t>
      </w:r>
      <w:r w:rsidR="00B15658">
        <w:t xml:space="preserve">That sounds fun! But I think I </w:t>
      </w:r>
      <w:proofErr w:type="gramStart"/>
      <w:r w:rsidR="00B15658">
        <w:t>have to</w:t>
      </w:r>
      <w:proofErr w:type="gramEnd"/>
      <w:r w:rsidR="00B15658">
        <w:t xml:space="preserve"> stay at home to study.</w:t>
      </w:r>
    </w:p>
    <w:p w14:paraId="49702788" w14:textId="216DCA4A" w:rsidR="00310CD3" w:rsidRDefault="00310CD3" w:rsidP="000271CB">
      <w:pPr>
        <w:spacing w:after="0" w:line="240" w:lineRule="auto"/>
        <w:rPr>
          <w:lang w:eastAsia="ko-KR"/>
        </w:rPr>
      </w:pPr>
      <w:r>
        <w:rPr>
          <w:rFonts w:hint="eastAsia"/>
          <w:lang w:eastAsia="ko-KR"/>
        </w:rPr>
        <w:t>B</w:t>
      </w:r>
      <w:r>
        <w:rPr>
          <w:lang w:eastAsia="ko-KR"/>
        </w:rPr>
        <w:t>1:</w:t>
      </w:r>
      <w:r w:rsidR="00B15658">
        <w:rPr>
          <w:lang w:eastAsia="ko-KR"/>
        </w:rPr>
        <w:t xml:space="preserve"> </w:t>
      </w:r>
      <w:r w:rsidR="00B15658">
        <w:t>Oh, that’s too bad. You make the best nachos.</w:t>
      </w:r>
    </w:p>
    <w:p w14:paraId="13274F77" w14:textId="2C503BF7" w:rsidR="00310CD3" w:rsidRDefault="00310CD3" w:rsidP="000271CB">
      <w:pPr>
        <w:spacing w:after="0" w:line="240" w:lineRule="auto"/>
        <w:rPr>
          <w:lang w:eastAsia="ko-KR"/>
        </w:rPr>
      </w:pPr>
      <w:r>
        <w:rPr>
          <w:rFonts w:hint="eastAsia"/>
          <w:lang w:eastAsia="ko-KR"/>
        </w:rPr>
        <w:t>B</w:t>
      </w:r>
      <w:r>
        <w:rPr>
          <w:lang w:eastAsia="ko-KR"/>
        </w:rPr>
        <w:t>2:</w:t>
      </w:r>
      <w:r w:rsidR="00B15658">
        <w:rPr>
          <w:lang w:eastAsia="ko-KR"/>
        </w:rPr>
        <w:t xml:space="preserve"> </w:t>
      </w:r>
      <w:r w:rsidR="00B15658">
        <w:t>Thank you! I will think about it.</w:t>
      </w:r>
    </w:p>
    <w:bookmarkEnd w:id="10"/>
    <w:p w14:paraId="02F168FD" w14:textId="77777777" w:rsidR="00310CD3" w:rsidRDefault="00310CD3" w:rsidP="000271CB">
      <w:pPr>
        <w:spacing w:after="0" w:line="240" w:lineRule="auto"/>
      </w:pPr>
    </w:p>
    <w:p w14:paraId="6D090C03" w14:textId="01753D6F" w:rsidR="00936F7A" w:rsidRPr="007D3E91" w:rsidRDefault="007427E1" w:rsidP="000271CB">
      <w:pPr>
        <w:spacing w:after="0" w:line="240" w:lineRule="auto"/>
        <w:rPr>
          <w:rFonts w:cstheme="minorHAnsi"/>
          <w:b/>
          <w:lang w:eastAsia="ko-KR"/>
        </w:rPr>
      </w:pPr>
      <w:r w:rsidRPr="007D3E91">
        <w:rPr>
          <w:rFonts w:cstheme="minorHAnsi"/>
          <w:b/>
        </w:rPr>
        <w:t xml:space="preserve">Track </w:t>
      </w:r>
      <w:r w:rsidR="0017043B" w:rsidRPr="007D3E91">
        <w:rPr>
          <w:rFonts w:cstheme="minorHAnsi"/>
          <w:b/>
        </w:rPr>
        <w:t>8</w:t>
      </w:r>
      <w:r w:rsidR="004248CC">
        <w:rPr>
          <w:rFonts w:cstheme="minorHAnsi"/>
          <w:b/>
        </w:rPr>
        <w:t>8</w:t>
      </w:r>
    </w:p>
    <w:p w14:paraId="2507FFB7" w14:textId="77777777" w:rsidR="00107AE4" w:rsidRDefault="00107AE4" w:rsidP="000271CB">
      <w:pPr>
        <w:spacing w:after="0" w:line="240" w:lineRule="auto"/>
      </w:pPr>
      <w:r>
        <w:t xml:space="preserve">1. (a) Do you want to go on a picnic? </w:t>
      </w:r>
    </w:p>
    <w:p w14:paraId="2A0B559E" w14:textId="77777777" w:rsidR="00107AE4" w:rsidRDefault="00107AE4" w:rsidP="000271CB">
      <w:pPr>
        <w:spacing w:after="0" w:line="240" w:lineRule="auto"/>
      </w:pPr>
      <w:r>
        <w:t xml:space="preserve">(b) Do you want to come to the party tonight? </w:t>
      </w:r>
    </w:p>
    <w:p w14:paraId="2A1816DE" w14:textId="77777777" w:rsidR="00107AE4" w:rsidRDefault="00107AE4" w:rsidP="000271CB">
      <w:pPr>
        <w:spacing w:after="0" w:line="240" w:lineRule="auto"/>
      </w:pPr>
      <w:r>
        <w:t xml:space="preserve">(c) Do you want to join our hiking trip? </w:t>
      </w:r>
    </w:p>
    <w:p w14:paraId="0ECFC360" w14:textId="77777777" w:rsidR="00107AE4" w:rsidRDefault="00107AE4" w:rsidP="000271CB">
      <w:pPr>
        <w:spacing w:after="0" w:line="240" w:lineRule="auto"/>
      </w:pPr>
      <w:r>
        <w:t xml:space="preserve">(d) Why don’t you come play baseball with us? </w:t>
      </w:r>
    </w:p>
    <w:p w14:paraId="7AF8DF9B" w14:textId="77777777" w:rsidR="00107AE4" w:rsidRDefault="00107AE4" w:rsidP="000271CB">
      <w:pPr>
        <w:spacing w:after="0" w:line="240" w:lineRule="auto"/>
      </w:pPr>
    </w:p>
    <w:p w14:paraId="004EFA9A" w14:textId="77777777" w:rsidR="00107AE4" w:rsidRDefault="00107AE4" w:rsidP="000271CB">
      <w:pPr>
        <w:spacing w:after="0" w:line="240" w:lineRule="auto"/>
      </w:pPr>
      <w:r>
        <w:t xml:space="preserve">2. (a) The girl was invited to her friend’s house to play video games. </w:t>
      </w:r>
    </w:p>
    <w:p w14:paraId="5AFDE19A" w14:textId="77777777" w:rsidR="00107AE4" w:rsidRDefault="00107AE4" w:rsidP="000271CB">
      <w:pPr>
        <w:spacing w:after="0" w:line="240" w:lineRule="auto"/>
      </w:pPr>
      <w:r>
        <w:t xml:space="preserve">(b) The girl was invited to her friend’s house to have some cake. </w:t>
      </w:r>
    </w:p>
    <w:p w14:paraId="0EB89196" w14:textId="77777777" w:rsidR="00107AE4" w:rsidRDefault="00107AE4" w:rsidP="000271CB">
      <w:pPr>
        <w:spacing w:after="0" w:line="240" w:lineRule="auto"/>
      </w:pPr>
      <w:r>
        <w:t xml:space="preserve">(c) The girl was invited to her friend’s house to watch television. </w:t>
      </w:r>
    </w:p>
    <w:p w14:paraId="2EE882A7" w14:textId="58C4BDF7" w:rsidR="002C75A4" w:rsidRDefault="00107AE4" w:rsidP="000271CB">
      <w:pPr>
        <w:spacing w:after="0" w:line="240" w:lineRule="auto"/>
      </w:pPr>
      <w:r>
        <w:t>(d) The girl was invited to go shopping with her friend.</w:t>
      </w:r>
    </w:p>
    <w:p w14:paraId="48D2B051" w14:textId="77777777" w:rsidR="002C75A4" w:rsidRPr="007D3E91" w:rsidRDefault="002C75A4" w:rsidP="000271CB">
      <w:pPr>
        <w:spacing w:after="0" w:line="240" w:lineRule="auto"/>
        <w:rPr>
          <w:rFonts w:cstheme="minorHAnsi"/>
        </w:rPr>
      </w:pPr>
    </w:p>
    <w:p w14:paraId="58BD42F3" w14:textId="0387A72B" w:rsidR="00936F7A" w:rsidRPr="007D3E91" w:rsidRDefault="007427E1" w:rsidP="000271CB">
      <w:pPr>
        <w:spacing w:after="0" w:line="240" w:lineRule="auto"/>
        <w:rPr>
          <w:rFonts w:cstheme="minorHAnsi"/>
          <w:b/>
          <w:lang w:eastAsia="ko-KR"/>
        </w:rPr>
      </w:pPr>
      <w:r w:rsidRPr="007D3E91">
        <w:rPr>
          <w:rFonts w:cstheme="minorHAnsi"/>
          <w:b/>
        </w:rPr>
        <w:t xml:space="preserve">Track </w:t>
      </w:r>
      <w:r w:rsidR="0017043B" w:rsidRPr="007D3E91">
        <w:rPr>
          <w:rFonts w:cstheme="minorHAnsi"/>
          <w:b/>
        </w:rPr>
        <w:t>8</w:t>
      </w:r>
      <w:r w:rsidR="004248CC">
        <w:rPr>
          <w:rFonts w:cstheme="minorHAnsi"/>
          <w:b/>
        </w:rPr>
        <w:t>9</w:t>
      </w:r>
    </w:p>
    <w:p w14:paraId="2C2B223F" w14:textId="77777777" w:rsidR="00107AE4" w:rsidRDefault="00107AE4" w:rsidP="000271CB">
      <w:pPr>
        <w:spacing w:after="0" w:line="240" w:lineRule="auto"/>
      </w:pPr>
      <w:r>
        <w:t xml:space="preserve">3. Do you want to come snowboarding with us? </w:t>
      </w:r>
    </w:p>
    <w:p w14:paraId="2FB2F0FF" w14:textId="677FC811" w:rsidR="007E0BA8" w:rsidRDefault="00107AE4" w:rsidP="000271CB">
      <w:pPr>
        <w:spacing w:after="0" w:line="240" w:lineRule="auto"/>
      </w:pPr>
      <w:r>
        <w:t>4. Why can’t you come to my party this Friday night?</w:t>
      </w:r>
    </w:p>
    <w:p w14:paraId="7C8DD05F" w14:textId="77777777" w:rsidR="00107AE4" w:rsidRPr="007D3E91" w:rsidRDefault="00107AE4" w:rsidP="000271CB">
      <w:pPr>
        <w:spacing w:after="0" w:line="240" w:lineRule="auto"/>
        <w:rPr>
          <w:rFonts w:cstheme="minorHAnsi"/>
        </w:rPr>
      </w:pPr>
    </w:p>
    <w:p w14:paraId="51956352" w14:textId="5B07769B" w:rsidR="0017043B" w:rsidRPr="007D3E91" w:rsidRDefault="0017043B" w:rsidP="000271CB">
      <w:pPr>
        <w:spacing w:after="0" w:line="240" w:lineRule="auto"/>
        <w:rPr>
          <w:rFonts w:cstheme="minorHAnsi"/>
          <w:b/>
          <w:lang w:eastAsia="ko-KR"/>
        </w:rPr>
      </w:pPr>
      <w:r w:rsidRPr="007D3E91">
        <w:rPr>
          <w:rFonts w:cstheme="minorHAnsi"/>
          <w:b/>
        </w:rPr>
        <w:t xml:space="preserve">Track </w:t>
      </w:r>
      <w:r w:rsidR="004248CC">
        <w:rPr>
          <w:rFonts w:cstheme="minorHAnsi"/>
          <w:b/>
        </w:rPr>
        <w:t>90</w:t>
      </w:r>
    </w:p>
    <w:p w14:paraId="062C71D0" w14:textId="77777777" w:rsidR="00107AE4" w:rsidRDefault="00107AE4" w:rsidP="000271CB">
      <w:pPr>
        <w:spacing w:after="0" w:line="240" w:lineRule="auto"/>
      </w:pPr>
      <w:r w:rsidRPr="00107AE4">
        <w:rPr>
          <w:b/>
          <w:bCs/>
        </w:rPr>
        <w:t>Questions 5 and 6 refer to the following dialogue.</w:t>
      </w:r>
      <w:r>
        <w:t xml:space="preserve"> </w:t>
      </w:r>
    </w:p>
    <w:p w14:paraId="753BE3DC" w14:textId="77777777" w:rsidR="00107AE4" w:rsidRDefault="00107AE4" w:rsidP="000271CB">
      <w:pPr>
        <w:spacing w:after="0" w:line="240" w:lineRule="auto"/>
      </w:pPr>
      <w:r>
        <w:t xml:space="preserve">W: Hi, Peter! What are you up to this weekend? Are you still studying for your exams? </w:t>
      </w:r>
    </w:p>
    <w:p w14:paraId="6E0B668A" w14:textId="77777777" w:rsidR="00107AE4" w:rsidRDefault="00107AE4" w:rsidP="000271CB">
      <w:pPr>
        <w:spacing w:after="0" w:line="240" w:lineRule="auto"/>
      </w:pPr>
      <w:r>
        <w:t xml:space="preserve">M: Actually, I took my last exam today, so my weekend is free. Why? </w:t>
      </w:r>
    </w:p>
    <w:p w14:paraId="6173A0AD" w14:textId="77777777" w:rsidR="00107AE4" w:rsidRDefault="00107AE4" w:rsidP="000271CB">
      <w:pPr>
        <w:spacing w:after="0" w:line="240" w:lineRule="auto"/>
      </w:pPr>
      <w:r>
        <w:t xml:space="preserve">W: Do you want to go to the golf range with me? </w:t>
      </w:r>
    </w:p>
    <w:p w14:paraId="7AB4DDAB" w14:textId="77777777" w:rsidR="00107AE4" w:rsidRDefault="00107AE4" w:rsidP="000271CB">
      <w:pPr>
        <w:spacing w:after="0" w:line="240" w:lineRule="auto"/>
      </w:pPr>
      <w:r>
        <w:t xml:space="preserve">M: That sounds fun. Let’s go on Saturday after lunch. </w:t>
      </w:r>
    </w:p>
    <w:p w14:paraId="7276F014" w14:textId="77777777" w:rsidR="00107AE4" w:rsidRDefault="00107AE4" w:rsidP="000271CB">
      <w:pPr>
        <w:spacing w:after="0" w:line="240" w:lineRule="auto"/>
      </w:pPr>
    </w:p>
    <w:p w14:paraId="0A13B1B1" w14:textId="77777777" w:rsidR="00107AE4" w:rsidRDefault="00107AE4" w:rsidP="000271CB">
      <w:pPr>
        <w:spacing w:after="0" w:line="240" w:lineRule="auto"/>
      </w:pPr>
      <w:r>
        <w:t xml:space="preserve">5. What are the speakers talking about? </w:t>
      </w:r>
    </w:p>
    <w:p w14:paraId="79FD5E67" w14:textId="57E512EB" w:rsidR="00107AE4" w:rsidRDefault="00107AE4" w:rsidP="000271CB">
      <w:pPr>
        <w:spacing w:after="0" w:line="240" w:lineRule="auto"/>
      </w:pPr>
      <w:r>
        <w:t xml:space="preserve">6. When will the speakers play golf? </w:t>
      </w:r>
    </w:p>
    <w:p w14:paraId="22878645" w14:textId="77777777" w:rsidR="00107AE4" w:rsidRDefault="00107AE4" w:rsidP="000271CB">
      <w:pPr>
        <w:spacing w:after="0" w:line="240" w:lineRule="auto"/>
      </w:pPr>
    </w:p>
    <w:p w14:paraId="4E9E5F78" w14:textId="77777777" w:rsidR="00107AE4" w:rsidRDefault="00107AE4" w:rsidP="000271CB">
      <w:pPr>
        <w:spacing w:after="0" w:line="240" w:lineRule="auto"/>
      </w:pPr>
      <w:r w:rsidRPr="00107AE4">
        <w:rPr>
          <w:b/>
          <w:bCs/>
        </w:rPr>
        <w:t>Questions 7 and 8 refer to the following dialogue.</w:t>
      </w:r>
      <w:r>
        <w:t xml:space="preserve"> </w:t>
      </w:r>
    </w:p>
    <w:p w14:paraId="7D383EDA" w14:textId="77777777" w:rsidR="00107AE4" w:rsidRDefault="00107AE4" w:rsidP="000271CB">
      <w:pPr>
        <w:spacing w:after="0" w:line="240" w:lineRule="auto"/>
      </w:pPr>
      <w:r>
        <w:t xml:space="preserve">G: Can you come to my birthday party tomorrow? </w:t>
      </w:r>
    </w:p>
    <w:p w14:paraId="5BF83CBC" w14:textId="77777777" w:rsidR="00107AE4" w:rsidRDefault="00107AE4" w:rsidP="000271CB">
      <w:pPr>
        <w:spacing w:after="0" w:line="240" w:lineRule="auto"/>
      </w:pPr>
      <w:r>
        <w:t xml:space="preserve">B: I </w:t>
      </w:r>
      <w:proofErr w:type="gramStart"/>
      <w:r>
        <w:t>have to</w:t>
      </w:r>
      <w:proofErr w:type="gramEnd"/>
      <w:r>
        <w:t xml:space="preserve"> ask my mom first, but I think it will be OK. What would you like for a present? </w:t>
      </w:r>
    </w:p>
    <w:p w14:paraId="4D4163B3" w14:textId="77777777" w:rsidR="00107AE4" w:rsidRDefault="00107AE4" w:rsidP="000271CB">
      <w:pPr>
        <w:spacing w:after="0" w:line="240" w:lineRule="auto"/>
      </w:pPr>
      <w:r>
        <w:t xml:space="preserve">G: Oh, you don’t have to bring anything. </w:t>
      </w:r>
    </w:p>
    <w:p w14:paraId="25F51FB0" w14:textId="77777777" w:rsidR="00107AE4" w:rsidRDefault="00107AE4" w:rsidP="000271CB">
      <w:pPr>
        <w:spacing w:after="0" w:line="240" w:lineRule="auto"/>
      </w:pPr>
      <w:r>
        <w:t xml:space="preserve">B: </w:t>
      </w:r>
      <w:proofErr w:type="gramStart"/>
      <w:r>
        <w:t>Of course</w:t>
      </w:r>
      <w:proofErr w:type="gramEnd"/>
      <w:r>
        <w:t xml:space="preserve"> I do! If I go to your party, I don’t want to show up empty handed! </w:t>
      </w:r>
    </w:p>
    <w:p w14:paraId="2CDD6225" w14:textId="77777777" w:rsidR="00107AE4" w:rsidRDefault="00107AE4" w:rsidP="000271CB">
      <w:pPr>
        <w:spacing w:after="0" w:line="240" w:lineRule="auto"/>
      </w:pPr>
    </w:p>
    <w:p w14:paraId="730794D0" w14:textId="77777777" w:rsidR="00107AE4" w:rsidRDefault="00107AE4" w:rsidP="000271CB">
      <w:pPr>
        <w:spacing w:after="0" w:line="240" w:lineRule="auto"/>
      </w:pPr>
      <w:r>
        <w:t xml:space="preserve">7. What are the speakers talking about? </w:t>
      </w:r>
    </w:p>
    <w:p w14:paraId="1043E551" w14:textId="440AF28B" w:rsidR="0017043B" w:rsidRDefault="00107AE4" w:rsidP="000271CB">
      <w:pPr>
        <w:spacing w:after="0" w:line="240" w:lineRule="auto"/>
      </w:pPr>
      <w:r>
        <w:t>8. What does he want to bring to the party?</w:t>
      </w:r>
    </w:p>
    <w:p w14:paraId="2544ADB7" w14:textId="77777777" w:rsidR="00107AE4" w:rsidRPr="007D3E91" w:rsidRDefault="00107AE4" w:rsidP="000271CB">
      <w:pPr>
        <w:spacing w:after="0" w:line="240" w:lineRule="auto"/>
        <w:rPr>
          <w:rFonts w:cstheme="minorHAnsi"/>
        </w:rPr>
      </w:pPr>
    </w:p>
    <w:p w14:paraId="17C10CA0" w14:textId="75516587" w:rsidR="00936F7A" w:rsidRPr="007D3E91" w:rsidRDefault="007427E1" w:rsidP="000271CB">
      <w:pPr>
        <w:spacing w:after="0" w:line="240" w:lineRule="auto"/>
        <w:rPr>
          <w:rFonts w:cstheme="minorHAnsi"/>
          <w:b/>
          <w:lang w:eastAsia="ko-KR"/>
        </w:rPr>
      </w:pPr>
      <w:r w:rsidRPr="007D3E91">
        <w:rPr>
          <w:rFonts w:cstheme="minorHAnsi"/>
          <w:b/>
        </w:rPr>
        <w:t xml:space="preserve">Track </w:t>
      </w:r>
      <w:r w:rsidR="004248CC">
        <w:rPr>
          <w:rFonts w:cstheme="minorHAnsi"/>
          <w:b/>
          <w:lang w:eastAsia="ko-KR"/>
        </w:rPr>
        <w:t>91</w:t>
      </w:r>
    </w:p>
    <w:p w14:paraId="39ED0520" w14:textId="77777777" w:rsidR="00107AE4" w:rsidRPr="00107AE4" w:rsidRDefault="00107AE4" w:rsidP="000271CB">
      <w:pPr>
        <w:spacing w:after="0" w:line="240" w:lineRule="auto"/>
        <w:rPr>
          <w:b/>
          <w:bCs/>
        </w:rPr>
      </w:pPr>
      <w:r w:rsidRPr="00107AE4">
        <w:rPr>
          <w:b/>
          <w:bCs/>
        </w:rPr>
        <w:t xml:space="preserve">Questions 9 and 10 refer to the following talk. </w:t>
      </w:r>
    </w:p>
    <w:p w14:paraId="26507137" w14:textId="29215720" w:rsidR="00107AE4" w:rsidRDefault="00107AE4" w:rsidP="000271CB">
      <w:pPr>
        <w:spacing w:after="0" w:line="240" w:lineRule="auto"/>
      </w:pPr>
      <w:r>
        <w:t xml:space="preserve">M: Hello, Mark? I wanted to leave a message for you because you’re out. What are you doing on Labor Day? Are you busy? If not, why don’t you come over to my house for dinner? We are going to have your favorite food--- barbecue! I hope you can make it. Call me back to let me know. Bye! </w:t>
      </w:r>
    </w:p>
    <w:p w14:paraId="59E108F4" w14:textId="77777777" w:rsidR="00107AE4" w:rsidRDefault="00107AE4" w:rsidP="000271CB">
      <w:pPr>
        <w:spacing w:after="0" w:line="240" w:lineRule="auto"/>
      </w:pPr>
      <w:r>
        <w:t xml:space="preserve">9. What is the man doing? </w:t>
      </w:r>
    </w:p>
    <w:p w14:paraId="10F089E8" w14:textId="77141E73" w:rsidR="00107AE4" w:rsidRDefault="00107AE4" w:rsidP="000271CB">
      <w:pPr>
        <w:spacing w:after="0" w:line="240" w:lineRule="auto"/>
      </w:pPr>
      <w:r>
        <w:t xml:space="preserve">10.What did the man ask his friend to do? </w:t>
      </w:r>
    </w:p>
    <w:p w14:paraId="21D5FBD9" w14:textId="7F184255" w:rsidR="00107AE4" w:rsidRDefault="00107AE4" w:rsidP="000271CB">
      <w:pPr>
        <w:spacing w:after="0" w:line="240" w:lineRule="auto"/>
      </w:pPr>
    </w:p>
    <w:p w14:paraId="1AF0C7B4" w14:textId="77777777" w:rsidR="00107AE4" w:rsidRDefault="00107AE4" w:rsidP="000271CB">
      <w:pPr>
        <w:spacing w:after="0" w:line="240" w:lineRule="auto"/>
      </w:pPr>
      <w:r w:rsidRPr="00107AE4">
        <w:rPr>
          <w:b/>
          <w:bCs/>
        </w:rPr>
        <w:t>Questions 11 and 12 refer to the following talk</w:t>
      </w:r>
      <w:r>
        <w:t xml:space="preserve">. </w:t>
      </w:r>
    </w:p>
    <w:p w14:paraId="41F3D058" w14:textId="3C488409" w:rsidR="00107AE4" w:rsidRDefault="00107AE4" w:rsidP="000271CB">
      <w:pPr>
        <w:spacing w:after="0" w:line="240" w:lineRule="auto"/>
      </w:pPr>
      <w:r>
        <w:t xml:space="preserve">B: Hey, Dave. My brother said I could use his computer and video games. You should come over to my house and play some games with me! My brother just got the new Super Driver game. I heard that it was </w:t>
      </w:r>
      <w:proofErr w:type="gramStart"/>
      <w:r>
        <w:t>really fun</w:t>
      </w:r>
      <w:proofErr w:type="gramEnd"/>
      <w:r>
        <w:t xml:space="preserve"> and can be played by four players! I invited Carl and Ryan as well, so we can all play together. </w:t>
      </w:r>
    </w:p>
    <w:p w14:paraId="44FE1AAC" w14:textId="77777777" w:rsidR="00107AE4" w:rsidRDefault="00107AE4" w:rsidP="000271CB">
      <w:pPr>
        <w:spacing w:after="0" w:line="240" w:lineRule="auto"/>
      </w:pPr>
    </w:p>
    <w:p w14:paraId="47A266A4" w14:textId="77777777" w:rsidR="00107AE4" w:rsidRDefault="00107AE4" w:rsidP="000271CB">
      <w:pPr>
        <w:spacing w:after="0" w:line="240" w:lineRule="auto"/>
      </w:pPr>
      <w:r>
        <w:t xml:space="preserve">11. What is the speaker talking about? </w:t>
      </w:r>
    </w:p>
    <w:p w14:paraId="60B5C3AB" w14:textId="418C8A4C" w:rsidR="00107AE4" w:rsidRDefault="00107AE4" w:rsidP="000271CB">
      <w:pPr>
        <w:spacing w:after="0" w:line="240" w:lineRule="auto"/>
      </w:pPr>
      <w:r>
        <w:t xml:space="preserve">12. Whose </w:t>
      </w:r>
      <w:proofErr w:type="gramStart"/>
      <w:r>
        <w:t>games</w:t>
      </w:r>
      <w:proofErr w:type="gramEnd"/>
      <w:r>
        <w:t xml:space="preserve"> are they?</w:t>
      </w:r>
    </w:p>
    <w:p w14:paraId="01DF0B19" w14:textId="77777777" w:rsidR="00107AE4" w:rsidRDefault="00107AE4" w:rsidP="000271CB">
      <w:pPr>
        <w:spacing w:after="0" w:line="240" w:lineRule="auto"/>
      </w:pPr>
    </w:p>
    <w:p w14:paraId="651A69EF" w14:textId="3CC2C862" w:rsidR="0017043B" w:rsidRPr="007D3E91" w:rsidRDefault="0017043B" w:rsidP="000271CB">
      <w:pPr>
        <w:spacing w:after="0" w:line="240" w:lineRule="auto"/>
        <w:rPr>
          <w:rFonts w:cstheme="minorHAnsi"/>
          <w:b/>
          <w:lang w:eastAsia="ko-KR"/>
        </w:rPr>
      </w:pPr>
      <w:bookmarkStart w:id="11" w:name="_Hlk112858189"/>
      <w:r w:rsidRPr="007D3E91">
        <w:rPr>
          <w:rFonts w:cstheme="minorHAnsi"/>
          <w:b/>
        </w:rPr>
        <w:t xml:space="preserve">Track </w:t>
      </w:r>
      <w:r w:rsidR="00982108">
        <w:rPr>
          <w:rFonts w:cstheme="minorHAnsi"/>
          <w:b/>
          <w:lang w:eastAsia="ko-KR"/>
        </w:rPr>
        <w:t>92</w:t>
      </w:r>
    </w:p>
    <w:p w14:paraId="749622F8" w14:textId="77777777" w:rsidR="00107AE4" w:rsidRPr="00107AE4" w:rsidRDefault="00107AE4" w:rsidP="000271CB">
      <w:pPr>
        <w:spacing w:after="0" w:line="240" w:lineRule="auto"/>
        <w:rPr>
          <w:b/>
          <w:bCs/>
        </w:rPr>
      </w:pPr>
      <w:r w:rsidRPr="00107AE4">
        <w:rPr>
          <w:b/>
          <w:bCs/>
        </w:rPr>
        <w:t xml:space="preserve">Questions 13 through 15 refer to the following dialogue. </w:t>
      </w:r>
    </w:p>
    <w:p w14:paraId="29BC9512" w14:textId="77777777" w:rsidR="00107AE4" w:rsidRDefault="00107AE4" w:rsidP="000271CB">
      <w:pPr>
        <w:spacing w:after="0" w:line="240" w:lineRule="auto"/>
      </w:pPr>
      <w:r>
        <w:t xml:space="preserve">G1: Hi, Amy! I was looking for you. </w:t>
      </w:r>
    </w:p>
    <w:p w14:paraId="659BB670" w14:textId="77777777" w:rsidR="00107AE4" w:rsidRDefault="00107AE4" w:rsidP="000271CB">
      <w:pPr>
        <w:spacing w:after="0" w:line="240" w:lineRule="auto"/>
      </w:pPr>
      <w:r>
        <w:t xml:space="preserve">G2: What’s up, Sarah? Do you need something? </w:t>
      </w:r>
    </w:p>
    <w:p w14:paraId="656AC05B" w14:textId="77777777" w:rsidR="00107AE4" w:rsidRDefault="00107AE4" w:rsidP="000271CB">
      <w:pPr>
        <w:spacing w:after="0" w:line="240" w:lineRule="auto"/>
      </w:pPr>
      <w:r>
        <w:t xml:space="preserve">G1: Well, do you have any plans for tonight? I know this is last minute, but that new movie just came out! I heard it’s </w:t>
      </w:r>
      <w:proofErr w:type="gramStart"/>
      <w:r>
        <w:t>really good</w:t>
      </w:r>
      <w:proofErr w:type="gramEnd"/>
      <w:r>
        <w:t xml:space="preserve">. Do you want to go with me? </w:t>
      </w:r>
    </w:p>
    <w:p w14:paraId="1398EBCA" w14:textId="77777777" w:rsidR="00107AE4" w:rsidRDefault="00107AE4" w:rsidP="000271CB">
      <w:pPr>
        <w:spacing w:after="0" w:line="240" w:lineRule="auto"/>
      </w:pPr>
      <w:r>
        <w:t xml:space="preserve">G2: Actually, I was going to go jogging tonight. </w:t>
      </w:r>
    </w:p>
    <w:p w14:paraId="7900FAE4" w14:textId="77777777" w:rsidR="00107AE4" w:rsidRDefault="00107AE4" w:rsidP="000271CB">
      <w:pPr>
        <w:spacing w:after="0" w:line="240" w:lineRule="auto"/>
      </w:pPr>
      <w:r>
        <w:t xml:space="preserve">G1: Oh, I see. Well, maybe next time, then. </w:t>
      </w:r>
    </w:p>
    <w:p w14:paraId="3B87320D" w14:textId="77777777" w:rsidR="00107AE4" w:rsidRDefault="00107AE4" w:rsidP="000271CB">
      <w:pPr>
        <w:spacing w:after="0" w:line="240" w:lineRule="auto"/>
      </w:pPr>
      <w:r>
        <w:t xml:space="preserve">G2: Sarah! How about I jog a little bit earlier and then we can catch the late show at the theater? Is </w:t>
      </w:r>
      <w:proofErr w:type="gramStart"/>
      <w:r>
        <w:t>that</w:t>
      </w:r>
      <w:proofErr w:type="gramEnd"/>
      <w:r>
        <w:t xml:space="preserve"> OK? </w:t>
      </w:r>
    </w:p>
    <w:p w14:paraId="5A550A1C" w14:textId="77777777" w:rsidR="00107AE4" w:rsidRDefault="00107AE4" w:rsidP="000271CB">
      <w:pPr>
        <w:spacing w:after="0" w:line="240" w:lineRule="auto"/>
      </w:pPr>
      <w:r>
        <w:t xml:space="preserve">G1: Sure! That sounds good to me. What time should we meet? </w:t>
      </w:r>
    </w:p>
    <w:p w14:paraId="7BD52FC0" w14:textId="3C95CFE3" w:rsidR="00107AE4" w:rsidRDefault="00107AE4" w:rsidP="000271CB">
      <w:pPr>
        <w:spacing w:after="0" w:line="240" w:lineRule="auto"/>
      </w:pPr>
      <w:r>
        <w:t xml:space="preserve">G2: I’ll be ready by 8:00 p.m. Is that too late? </w:t>
      </w:r>
    </w:p>
    <w:p w14:paraId="2530039D" w14:textId="77777777" w:rsidR="00107AE4" w:rsidRDefault="00107AE4" w:rsidP="000271CB">
      <w:pPr>
        <w:spacing w:after="0" w:line="240" w:lineRule="auto"/>
      </w:pPr>
      <w:r>
        <w:t xml:space="preserve">G1: Nope. The last showing starts at 8:30 p.m. tonight. I will see you at the theater at eight! </w:t>
      </w:r>
    </w:p>
    <w:p w14:paraId="3E2D0DF4" w14:textId="77777777" w:rsidR="00107AE4" w:rsidRDefault="00107AE4" w:rsidP="000271CB">
      <w:pPr>
        <w:spacing w:after="0" w:line="240" w:lineRule="auto"/>
      </w:pPr>
      <w:r>
        <w:t xml:space="preserve">G2: OK! See you then! </w:t>
      </w:r>
    </w:p>
    <w:p w14:paraId="19EF0A0A" w14:textId="77777777" w:rsidR="00107AE4" w:rsidRDefault="00107AE4" w:rsidP="000271CB">
      <w:pPr>
        <w:spacing w:after="0" w:line="240" w:lineRule="auto"/>
      </w:pPr>
      <w:bookmarkStart w:id="12" w:name="_Hlk112858653"/>
      <w:bookmarkEnd w:id="11"/>
    </w:p>
    <w:p w14:paraId="576C49E3" w14:textId="77777777" w:rsidR="00107AE4" w:rsidRDefault="00107AE4" w:rsidP="000271CB">
      <w:pPr>
        <w:spacing w:after="0" w:line="240" w:lineRule="auto"/>
      </w:pPr>
      <w:r>
        <w:t xml:space="preserve">13. Why did Amy reject Sarah’s invitation at first? </w:t>
      </w:r>
    </w:p>
    <w:p w14:paraId="7E03243D" w14:textId="77777777" w:rsidR="00107AE4" w:rsidRDefault="00107AE4" w:rsidP="000271CB">
      <w:pPr>
        <w:spacing w:after="0" w:line="240" w:lineRule="auto"/>
      </w:pPr>
      <w:r>
        <w:t xml:space="preserve">14. What time will they meet tonight? </w:t>
      </w:r>
    </w:p>
    <w:p w14:paraId="446CE729" w14:textId="705B6A1F" w:rsidR="0017043B" w:rsidRDefault="00107AE4" w:rsidP="000271CB">
      <w:pPr>
        <w:spacing w:after="0" w:line="240" w:lineRule="auto"/>
      </w:pPr>
      <w:r>
        <w:t>15. What will both speakers do tonight?</w:t>
      </w:r>
    </w:p>
    <w:bookmarkEnd w:id="12"/>
    <w:p w14:paraId="3E3EDE4C" w14:textId="77777777" w:rsidR="00107AE4" w:rsidRDefault="00107AE4" w:rsidP="000271CB">
      <w:pPr>
        <w:spacing w:after="0" w:line="240" w:lineRule="auto"/>
      </w:pPr>
    </w:p>
    <w:p w14:paraId="7800B0B1" w14:textId="65535F50" w:rsidR="0069279D" w:rsidRDefault="0069279D" w:rsidP="000271CB">
      <w:pPr>
        <w:spacing w:after="0" w:line="240" w:lineRule="auto"/>
        <w:rPr>
          <w:rFonts w:cstheme="minorHAnsi"/>
        </w:rPr>
      </w:pPr>
    </w:p>
    <w:p w14:paraId="4A7C5B66" w14:textId="1FCB4201" w:rsidR="005D3932" w:rsidRDefault="005D3932" w:rsidP="000271CB">
      <w:pPr>
        <w:spacing w:after="0" w:line="240" w:lineRule="auto"/>
        <w:rPr>
          <w:rFonts w:cstheme="minorHAnsi"/>
        </w:rPr>
      </w:pPr>
    </w:p>
    <w:p w14:paraId="53AFF40F" w14:textId="2032B92B" w:rsidR="005D3932" w:rsidRDefault="005D3932" w:rsidP="000271CB">
      <w:pPr>
        <w:spacing w:after="0" w:line="240" w:lineRule="auto"/>
        <w:rPr>
          <w:rFonts w:cstheme="minorHAnsi"/>
        </w:rPr>
      </w:pPr>
    </w:p>
    <w:p w14:paraId="54F678AB" w14:textId="0E800DFE" w:rsidR="005D3932" w:rsidRDefault="005D3932" w:rsidP="000271CB">
      <w:pPr>
        <w:spacing w:after="0" w:line="240" w:lineRule="auto"/>
        <w:rPr>
          <w:rFonts w:cstheme="minorHAnsi"/>
        </w:rPr>
      </w:pPr>
    </w:p>
    <w:p w14:paraId="61A582E4" w14:textId="259B58D2" w:rsidR="005D3932" w:rsidRDefault="005D3932" w:rsidP="000271CB">
      <w:pPr>
        <w:spacing w:after="0" w:line="240" w:lineRule="auto"/>
        <w:rPr>
          <w:rFonts w:cstheme="minorHAnsi"/>
        </w:rPr>
      </w:pPr>
    </w:p>
    <w:p w14:paraId="53AB2AA8" w14:textId="68905BFA" w:rsidR="005D3932" w:rsidRDefault="005D3932" w:rsidP="000271CB">
      <w:pPr>
        <w:spacing w:after="0" w:line="240" w:lineRule="auto"/>
        <w:rPr>
          <w:rFonts w:cstheme="minorHAnsi"/>
        </w:rPr>
      </w:pPr>
    </w:p>
    <w:p w14:paraId="64D8CC3E" w14:textId="77777777" w:rsidR="005D3932" w:rsidRDefault="005D3932" w:rsidP="000271CB">
      <w:pPr>
        <w:spacing w:after="0" w:line="240" w:lineRule="auto"/>
        <w:rPr>
          <w:rFonts w:cstheme="minorHAnsi"/>
        </w:rPr>
      </w:pPr>
    </w:p>
    <w:p w14:paraId="1CF82D91" w14:textId="77777777" w:rsidR="00107AE4" w:rsidRPr="007D3E91" w:rsidRDefault="00107AE4" w:rsidP="00107AE4">
      <w:pPr>
        <w:pStyle w:val="CommentText"/>
        <w:spacing w:after="0" w:line="240" w:lineRule="auto"/>
        <w:rPr>
          <w:rFonts w:cstheme="minorHAnsi"/>
          <w:b/>
          <w:sz w:val="22"/>
          <w:shd w:val="pct15" w:color="auto" w:fill="FFFFFF"/>
        </w:rPr>
      </w:pPr>
      <w:r w:rsidRPr="007D3E91">
        <w:rPr>
          <w:rFonts w:cstheme="minorHAnsi"/>
          <w:b/>
          <w:sz w:val="22"/>
          <w:shd w:val="pct15" w:color="auto" w:fill="FFFFFF"/>
        </w:rPr>
        <w:t xml:space="preserve">Unit </w:t>
      </w:r>
      <w:r>
        <w:rPr>
          <w:rFonts w:cstheme="minorHAnsi"/>
          <w:b/>
          <w:sz w:val="22"/>
          <w:shd w:val="pct15" w:color="auto" w:fill="FFFFFF"/>
        </w:rPr>
        <w:t>9 I Don’t Agree.</w:t>
      </w:r>
    </w:p>
    <w:p w14:paraId="7CBA9522" w14:textId="77777777" w:rsidR="00107AE4" w:rsidRPr="007D3E91" w:rsidRDefault="00107AE4" w:rsidP="000271CB">
      <w:pPr>
        <w:spacing w:after="0" w:line="240" w:lineRule="auto"/>
        <w:rPr>
          <w:rFonts w:cstheme="minorHAnsi"/>
        </w:rPr>
      </w:pPr>
    </w:p>
    <w:p w14:paraId="20ECF221" w14:textId="7AF3E2F2" w:rsidR="0017043B" w:rsidRPr="007D3E91" w:rsidRDefault="00060941" w:rsidP="000271CB">
      <w:pPr>
        <w:spacing w:after="0" w:line="240" w:lineRule="auto"/>
        <w:rPr>
          <w:rFonts w:cstheme="minorHAnsi"/>
          <w:b/>
        </w:rPr>
      </w:pPr>
      <w:r w:rsidRPr="007D3E91">
        <w:rPr>
          <w:rFonts w:cstheme="minorHAnsi"/>
          <w:b/>
        </w:rPr>
        <w:t>Track</w:t>
      </w:r>
      <w:r w:rsidR="0017043B" w:rsidRPr="007D3E91">
        <w:rPr>
          <w:rFonts w:cstheme="minorHAnsi"/>
          <w:b/>
        </w:rPr>
        <w:t xml:space="preserve"> </w:t>
      </w:r>
      <w:r w:rsidR="001F10B2">
        <w:rPr>
          <w:rFonts w:cstheme="minorHAnsi"/>
          <w:b/>
        </w:rPr>
        <w:t>93</w:t>
      </w:r>
    </w:p>
    <w:p w14:paraId="3DC523AB" w14:textId="77777777" w:rsidR="005909B4" w:rsidRDefault="005909B4" w:rsidP="000271CB">
      <w:pPr>
        <w:spacing w:after="0" w:line="240" w:lineRule="auto"/>
      </w:pPr>
      <w:r>
        <w:lastRenderedPageBreak/>
        <w:t xml:space="preserve">G: What are you going to do this weekend, Jason? </w:t>
      </w:r>
    </w:p>
    <w:p w14:paraId="527F848B" w14:textId="77777777" w:rsidR="005909B4" w:rsidRDefault="005909B4" w:rsidP="000271CB">
      <w:pPr>
        <w:spacing w:after="0" w:line="240" w:lineRule="auto"/>
      </w:pPr>
      <w:r>
        <w:t xml:space="preserve">B: My dad and I are going to go fishing! I am very excited. I think fishing is the best hobby in the world! </w:t>
      </w:r>
    </w:p>
    <w:p w14:paraId="5D8B859A" w14:textId="77777777" w:rsidR="005909B4" w:rsidRDefault="005909B4" w:rsidP="000271CB">
      <w:pPr>
        <w:spacing w:after="0" w:line="240" w:lineRule="auto"/>
      </w:pPr>
      <w:r>
        <w:t xml:space="preserve">G: Really? I don’t think so! I don’t go fishing in my free time. I think it’s so boring! </w:t>
      </w:r>
    </w:p>
    <w:p w14:paraId="7C983157" w14:textId="77777777" w:rsidR="005909B4" w:rsidRDefault="005909B4" w:rsidP="000271CB">
      <w:pPr>
        <w:spacing w:after="0" w:line="240" w:lineRule="auto"/>
      </w:pPr>
      <w:r>
        <w:t xml:space="preserve">B: You do? Well, how do you like to spend your free time, then? </w:t>
      </w:r>
    </w:p>
    <w:p w14:paraId="0E918129" w14:textId="77777777" w:rsidR="005909B4" w:rsidRDefault="005909B4" w:rsidP="000271CB">
      <w:pPr>
        <w:spacing w:after="0" w:line="240" w:lineRule="auto"/>
      </w:pPr>
      <w:r>
        <w:t xml:space="preserve">G: I prefer to be more active. I think tennis is the best sport. I wish I could spend more time playing tennis. </w:t>
      </w:r>
    </w:p>
    <w:p w14:paraId="599E4240" w14:textId="77777777" w:rsidR="005909B4" w:rsidRDefault="005909B4" w:rsidP="000271CB">
      <w:pPr>
        <w:spacing w:after="0" w:line="240" w:lineRule="auto"/>
      </w:pPr>
      <w:r>
        <w:t xml:space="preserve">B: I disagree. I think tennis is boring because there aren’t that many players on the court at once. I think soccer and basketball are better because they need teamwork. Many different players </w:t>
      </w:r>
      <w:proofErr w:type="gramStart"/>
      <w:r>
        <w:t>have to</w:t>
      </w:r>
      <w:proofErr w:type="gramEnd"/>
      <w:r>
        <w:t xml:space="preserve"> play together. </w:t>
      </w:r>
    </w:p>
    <w:p w14:paraId="3A691279" w14:textId="77777777" w:rsidR="005909B4" w:rsidRDefault="005909B4" w:rsidP="000271CB">
      <w:pPr>
        <w:spacing w:after="0" w:line="240" w:lineRule="auto"/>
      </w:pPr>
      <w:r>
        <w:t xml:space="preserve">G: That’s a good point, but I think there are too many rules for those sports. I like tennis because it is simple. </w:t>
      </w:r>
    </w:p>
    <w:p w14:paraId="6CD66500" w14:textId="77777777" w:rsidR="005909B4" w:rsidRDefault="005909B4" w:rsidP="000271CB">
      <w:pPr>
        <w:spacing w:after="0" w:line="240" w:lineRule="auto"/>
      </w:pPr>
      <w:r>
        <w:t xml:space="preserve">B: I still prefer fishing! </w:t>
      </w:r>
    </w:p>
    <w:p w14:paraId="74077165" w14:textId="77777777" w:rsidR="005909B4" w:rsidRDefault="005909B4" w:rsidP="000271CB">
      <w:pPr>
        <w:spacing w:after="0" w:line="240" w:lineRule="auto"/>
      </w:pPr>
      <w:r>
        <w:t xml:space="preserve">G: How can you think that’s fun? Don’t you just sit there all day waiting? </w:t>
      </w:r>
    </w:p>
    <w:p w14:paraId="5802B8F5" w14:textId="77EDACB4" w:rsidR="002A6D21" w:rsidRDefault="005909B4" w:rsidP="000271CB">
      <w:pPr>
        <w:spacing w:after="0" w:line="240" w:lineRule="auto"/>
      </w:pPr>
      <w:r>
        <w:t>B: Fishing gets exciting when you catch something. You should try it.</w:t>
      </w:r>
    </w:p>
    <w:p w14:paraId="2CD8D099" w14:textId="77777777" w:rsidR="005909B4" w:rsidRPr="007D3E91" w:rsidRDefault="005909B4" w:rsidP="000271CB">
      <w:pPr>
        <w:spacing w:after="0" w:line="240" w:lineRule="auto"/>
        <w:rPr>
          <w:rFonts w:cstheme="minorHAnsi"/>
          <w:b/>
        </w:rPr>
      </w:pPr>
    </w:p>
    <w:p w14:paraId="68A54EF9" w14:textId="3B6E667A" w:rsidR="0017043B" w:rsidRPr="007D3E91" w:rsidRDefault="00060941" w:rsidP="000271CB">
      <w:pPr>
        <w:spacing w:after="0" w:line="240" w:lineRule="auto"/>
        <w:rPr>
          <w:rFonts w:cstheme="minorHAnsi"/>
          <w:b/>
        </w:rPr>
      </w:pPr>
      <w:r w:rsidRPr="007D3E91">
        <w:rPr>
          <w:rFonts w:cstheme="minorHAnsi"/>
          <w:b/>
        </w:rPr>
        <w:t>Track</w:t>
      </w:r>
      <w:r w:rsidR="0017043B" w:rsidRPr="007D3E91">
        <w:rPr>
          <w:rFonts w:cstheme="minorHAnsi"/>
          <w:b/>
        </w:rPr>
        <w:t xml:space="preserve"> </w:t>
      </w:r>
      <w:r w:rsidR="001F10B2">
        <w:rPr>
          <w:rFonts w:cstheme="minorHAnsi"/>
          <w:b/>
        </w:rPr>
        <w:t>94</w:t>
      </w:r>
    </w:p>
    <w:p w14:paraId="6CD9A28C" w14:textId="77777777" w:rsidR="005909B4" w:rsidRDefault="005909B4" w:rsidP="000271CB">
      <w:pPr>
        <w:spacing w:after="0" w:line="240" w:lineRule="auto"/>
      </w:pPr>
      <w:r>
        <w:t xml:space="preserve">1. Wendy likes to play basketball. </w:t>
      </w:r>
    </w:p>
    <w:p w14:paraId="7E4130BD" w14:textId="77777777" w:rsidR="005909B4" w:rsidRDefault="005909B4" w:rsidP="000271CB">
      <w:pPr>
        <w:spacing w:after="0" w:line="240" w:lineRule="auto"/>
      </w:pPr>
      <w:r>
        <w:t xml:space="preserve">2. Jason will go fishing with his father this weekend. </w:t>
      </w:r>
    </w:p>
    <w:p w14:paraId="2B5D7CA8" w14:textId="77777777" w:rsidR="005909B4" w:rsidRDefault="005909B4" w:rsidP="000271CB">
      <w:pPr>
        <w:spacing w:after="0" w:line="240" w:lineRule="auto"/>
      </w:pPr>
      <w:r>
        <w:t xml:space="preserve">3. Wendy does not like to play tennis. </w:t>
      </w:r>
    </w:p>
    <w:p w14:paraId="0D6929BF" w14:textId="25F7B813" w:rsidR="002A6D21" w:rsidRDefault="005909B4" w:rsidP="000271CB">
      <w:pPr>
        <w:spacing w:after="0" w:line="240" w:lineRule="auto"/>
      </w:pPr>
      <w:r>
        <w:t>4. The speakers are probably on the same soccer team.</w:t>
      </w:r>
    </w:p>
    <w:p w14:paraId="6FE81083" w14:textId="77777777" w:rsidR="005909B4" w:rsidRPr="007D3E91" w:rsidRDefault="005909B4" w:rsidP="000271CB">
      <w:pPr>
        <w:spacing w:after="0" w:line="240" w:lineRule="auto"/>
        <w:rPr>
          <w:rFonts w:cstheme="minorHAnsi"/>
        </w:rPr>
      </w:pPr>
    </w:p>
    <w:p w14:paraId="60310685" w14:textId="308427A5" w:rsidR="0017043B" w:rsidRPr="007D3E91" w:rsidRDefault="00060941" w:rsidP="000271CB">
      <w:pPr>
        <w:spacing w:after="0" w:line="240" w:lineRule="auto"/>
        <w:rPr>
          <w:rFonts w:cstheme="minorHAnsi"/>
          <w:b/>
        </w:rPr>
      </w:pPr>
      <w:r w:rsidRPr="007D3E91">
        <w:rPr>
          <w:rFonts w:cstheme="minorHAnsi"/>
          <w:b/>
        </w:rPr>
        <w:t>Track</w:t>
      </w:r>
      <w:r w:rsidR="0017043B" w:rsidRPr="007D3E91">
        <w:rPr>
          <w:rFonts w:cstheme="minorHAnsi"/>
          <w:b/>
        </w:rPr>
        <w:t xml:space="preserve"> </w:t>
      </w:r>
      <w:r w:rsidR="001F10B2">
        <w:rPr>
          <w:rFonts w:cstheme="minorHAnsi"/>
          <w:b/>
        </w:rPr>
        <w:t>95</w:t>
      </w:r>
    </w:p>
    <w:p w14:paraId="53862530" w14:textId="77777777" w:rsidR="00A85747" w:rsidRDefault="00A85747" w:rsidP="000271CB">
      <w:pPr>
        <w:spacing w:after="0" w:line="240" w:lineRule="auto"/>
      </w:pPr>
      <w:r>
        <w:t xml:space="preserve">G: Peter! Why are you playing video games right now? Aren’t you going to help me with the dishes? </w:t>
      </w:r>
    </w:p>
    <w:p w14:paraId="25C4C906" w14:textId="77777777" w:rsidR="00A85747" w:rsidRDefault="00A85747" w:rsidP="000271CB">
      <w:pPr>
        <w:spacing w:after="0" w:line="240" w:lineRule="auto"/>
      </w:pPr>
      <w:r>
        <w:t xml:space="preserve">B: But Sharon, I already cleared the table. The dishes are your job. </w:t>
      </w:r>
    </w:p>
    <w:p w14:paraId="5EA4574F" w14:textId="77777777" w:rsidR="00A85747" w:rsidRDefault="00A85747" w:rsidP="000271CB">
      <w:pPr>
        <w:spacing w:after="0" w:line="240" w:lineRule="auto"/>
      </w:pPr>
      <w:r>
        <w:t xml:space="preserve">G: The dishes take longer, so you </w:t>
      </w:r>
      <w:proofErr w:type="gramStart"/>
      <w:r>
        <w:t>have to</w:t>
      </w:r>
      <w:proofErr w:type="gramEnd"/>
      <w:r>
        <w:t xml:space="preserve"> help me! Why don’t you dry them? </w:t>
      </w:r>
    </w:p>
    <w:p w14:paraId="2B1D8C0E" w14:textId="77777777" w:rsidR="00A85747" w:rsidRDefault="00A85747" w:rsidP="000271CB">
      <w:pPr>
        <w:spacing w:after="0" w:line="240" w:lineRule="auto"/>
      </w:pPr>
      <w:r>
        <w:t xml:space="preserve">B: How about I wash </w:t>
      </w:r>
      <w:proofErr w:type="gramStart"/>
      <w:r>
        <w:t>them</w:t>
      </w:r>
      <w:proofErr w:type="gramEnd"/>
      <w:r>
        <w:t xml:space="preserve"> and you dry. I can’t reach the cupboards, anyway. </w:t>
      </w:r>
    </w:p>
    <w:p w14:paraId="42B7F2B2" w14:textId="77777777" w:rsidR="00A85747" w:rsidRDefault="00A85747" w:rsidP="000271CB">
      <w:pPr>
        <w:spacing w:after="0" w:line="240" w:lineRule="auto"/>
      </w:pPr>
      <w:r>
        <w:t xml:space="preserve">G: Fine. I will dry them. You wash them. </w:t>
      </w:r>
    </w:p>
    <w:p w14:paraId="16512133" w14:textId="77777777" w:rsidR="00A85747" w:rsidRDefault="00A85747" w:rsidP="000271CB">
      <w:pPr>
        <w:spacing w:after="0" w:line="240" w:lineRule="auto"/>
      </w:pPr>
      <w:r>
        <w:t xml:space="preserve">B: Don’t forget to take out the trash, too! The trash can </w:t>
      </w:r>
      <w:proofErr w:type="gramStart"/>
      <w:r>
        <w:t>looks</w:t>
      </w:r>
      <w:proofErr w:type="gramEnd"/>
      <w:r>
        <w:t xml:space="preserve"> pretty full right now. </w:t>
      </w:r>
    </w:p>
    <w:p w14:paraId="10E7F800" w14:textId="77777777" w:rsidR="00A85747" w:rsidRDefault="00A85747" w:rsidP="000271CB">
      <w:pPr>
        <w:spacing w:after="0" w:line="240" w:lineRule="auto"/>
      </w:pPr>
      <w:r>
        <w:t xml:space="preserve">G: Are you kidding? It’s your turn to take the trash out this week! Mom told you to do that a couple of hours ago! </w:t>
      </w:r>
    </w:p>
    <w:p w14:paraId="0214E795" w14:textId="7704DEE5" w:rsidR="00A85747" w:rsidRDefault="00A85747" w:rsidP="000271CB">
      <w:pPr>
        <w:spacing w:after="0" w:line="240" w:lineRule="auto"/>
      </w:pPr>
      <w:r>
        <w:t xml:space="preserve">B: Oh, sorry, I forgot, sis. OK, I will take it out when we finish with the dishes. </w:t>
      </w:r>
    </w:p>
    <w:p w14:paraId="609C2398" w14:textId="77777777" w:rsidR="00A85747" w:rsidRDefault="00A85747" w:rsidP="000271CB">
      <w:pPr>
        <w:spacing w:after="0" w:line="240" w:lineRule="auto"/>
      </w:pPr>
      <w:r>
        <w:t>G: It is also your week to clean the bathroom. I will vacuum the living room while you do that tonight.</w:t>
      </w:r>
    </w:p>
    <w:p w14:paraId="37AD5F34" w14:textId="2E21C555" w:rsidR="00A85747" w:rsidRDefault="00A85747" w:rsidP="000271CB">
      <w:pPr>
        <w:spacing w:after="0" w:line="240" w:lineRule="auto"/>
      </w:pPr>
      <w:r>
        <w:t xml:space="preserve"> B: Aw! That is my least favorite chore. Can’t we switch? I’m better at vacuuming, anyway!</w:t>
      </w:r>
    </w:p>
    <w:p w14:paraId="6C16E3C2" w14:textId="77777777" w:rsidR="00A85747" w:rsidRPr="007D3E91" w:rsidRDefault="00A85747" w:rsidP="000271CB">
      <w:pPr>
        <w:spacing w:after="0" w:line="240" w:lineRule="auto"/>
        <w:rPr>
          <w:rFonts w:cstheme="minorHAnsi"/>
        </w:rPr>
      </w:pPr>
    </w:p>
    <w:p w14:paraId="517BB713" w14:textId="6C19A46A" w:rsidR="00936F7A" w:rsidRDefault="007427E1" w:rsidP="000271CB">
      <w:pPr>
        <w:spacing w:after="0" w:line="240" w:lineRule="auto"/>
        <w:rPr>
          <w:rFonts w:cstheme="minorHAnsi"/>
          <w:b/>
          <w:lang w:eastAsia="ko-KR"/>
        </w:rPr>
      </w:pPr>
      <w:r w:rsidRPr="007D3E91">
        <w:rPr>
          <w:rFonts w:cstheme="minorHAnsi"/>
          <w:b/>
        </w:rPr>
        <w:t xml:space="preserve">Track </w:t>
      </w:r>
      <w:r w:rsidR="001F10B2">
        <w:rPr>
          <w:rFonts w:cstheme="minorHAnsi"/>
          <w:b/>
          <w:lang w:eastAsia="ko-KR"/>
        </w:rPr>
        <w:t>96</w:t>
      </w:r>
    </w:p>
    <w:p w14:paraId="4CA1F94C" w14:textId="77777777" w:rsidR="00A85747" w:rsidRDefault="00A85747" w:rsidP="000271CB">
      <w:pPr>
        <w:spacing w:after="0" w:line="240" w:lineRule="auto"/>
      </w:pPr>
      <w:r>
        <w:t xml:space="preserve">1. Who are the speakers? </w:t>
      </w:r>
    </w:p>
    <w:p w14:paraId="15461D12" w14:textId="77777777" w:rsidR="00A85747" w:rsidRDefault="00A85747" w:rsidP="000271CB">
      <w:pPr>
        <w:spacing w:after="0" w:line="240" w:lineRule="auto"/>
      </w:pPr>
      <w:r>
        <w:t xml:space="preserve">2. What will the boy do next after washing the dishes? </w:t>
      </w:r>
    </w:p>
    <w:p w14:paraId="2E2C489C" w14:textId="7CE5C1BB" w:rsidR="0062427C" w:rsidRDefault="00A85747" w:rsidP="000271CB">
      <w:pPr>
        <w:spacing w:after="0" w:line="240" w:lineRule="auto"/>
      </w:pPr>
      <w:r>
        <w:t>3. Why is the boy washing the dishes and not drying them?</w:t>
      </w:r>
    </w:p>
    <w:p w14:paraId="319F2FDB" w14:textId="77777777" w:rsidR="00A85747" w:rsidRPr="007D3E91" w:rsidRDefault="00A85747" w:rsidP="000271CB">
      <w:pPr>
        <w:spacing w:after="0" w:line="240" w:lineRule="auto"/>
        <w:rPr>
          <w:rFonts w:cstheme="minorHAnsi"/>
          <w:b/>
        </w:rPr>
      </w:pPr>
    </w:p>
    <w:p w14:paraId="38723DEB" w14:textId="579FBB08" w:rsidR="00936F7A" w:rsidRPr="007D3E91" w:rsidRDefault="007427E1" w:rsidP="000271CB">
      <w:pPr>
        <w:autoSpaceDE w:val="0"/>
        <w:autoSpaceDN w:val="0"/>
        <w:adjustRightInd w:val="0"/>
        <w:spacing w:after="0" w:line="240" w:lineRule="auto"/>
        <w:rPr>
          <w:rFonts w:cstheme="minorHAnsi"/>
          <w:b/>
        </w:rPr>
      </w:pPr>
      <w:r w:rsidRPr="007D3E91">
        <w:rPr>
          <w:rFonts w:cstheme="minorHAnsi"/>
          <w:b/>
        </w:rPr>
        <w:t xml:space="preserve">Track </w:t>
      </w:r>
      <w:r w:rsidR="001F10B2">
        <w:rPr>
          <w:rFonts w:cstheme="minorHAnsi"/>
          <w:b/>
          <w:lang w:eastAsia="ko-KR"/>
        </w:rPr>
        <w:t>97</w:t>
      </w:r>
    </w:p>
    <w:p w14:paraId="35BC4F8F" w14:textId="77777777" w:rsidR="00A85747" w:rsidRDefault="00A85747" w:rsidP="000271CB">
      <w:pPr>
        <w:spacing w:after="0" w:line="240" w:lineRule="auto"/>
      </w:pPr>
      <w:r>
        <w:t xml:space="preserve">1. The boy and girl are cousins. </w:t>
      </w:r>
    </w:p>
    <w:p w14:paraId="3195D440" w14:textId="77777777" w:rsidR="00A85747" w:rsidRDefault="00A85747" w:rsidP="000271CB">
      <w:pPr>
        <w:spacing w:after="0" w:line="240" w:lineRule="auto"/>
      </w:pPr>
      <w:r>
        <w:t xml:space="preserve">2. The boy’s father told him to take out the trash. </w:t>
      </w:r>
    </w:p>
    <w:p w14:paraId="7E614DD1" w14:textId="77777777" w:rsidR="00A85747" w:rsidRDefault="00A85747" w:rsidP="000271CB">
      <w:pPr>
        <w:spacing w:after="0" w:line="240" w:lineRule="auto"/>
      </w:pPr>
      <w:r>
        <w:t xml:space="preserve">3. The girl will vacuum her bedroom. </w:t>
      </w:r>
    </w:p>
    <w:p w14:paraId="3D2E6F0B" w14:textId="08FCC861" w:rsidR="00A85747" w:rsidRDefault="00A85747" w:rsidP="000271CB">
      <w:pPr>
        <w:spacing w:after="0" w:line="240" w:lineRule="auto"/>
      </w:pPr>
      <w:r>
        <w:t>4. Cleaning the bathroom is the boy’s least favorite chore.</w:t>
      </w:r>
    </w:p>
    <w:p w14:paraId="649FDA4C" w14:textId="77777777" w:rsidR="00164A09" w:rsidRPr="00A85747" w:rsidRDefault="00164A09" w:rsidP="000271CB">
      <w:pPr>
        <w:spacing w:after="0" w:line="240" w:lineRule="auto"/>
      </w:pPr>
    </w:p>
    <w:p w14:paraId="60B6CFEA" w14:textId="7A23ED00" w:rsidR="00936F7A" w:rsidRPr="007D3E91" w:rsidRDefault="007427E1" w:rsidP="000271CB">
      <w:pPr>
        <w:autoSpaceDE w:val="0"/>
        <w:autoSpaceDN w:val="0"/>
        <w:adjustRightInd w:val="0"/>
        <w:spacing w:after="0" w:line="240" w:lineRule="auto"/>
        <w:rPr>
          <w:rFonts w:cstheme="minorHAnsi"/>
          <w:lang w:eastAsia="ko-KR"/>
        </w:rPr>
      </w:pPr>
      <w:r w:rsidRPr="007D3E91">
        <w:rPr>
          <w:rFonts w:cstheme="minorHAnsi"/>
          <w:b/>
        </w:rPr>
        <w:t xml:space="preserve">Track </w:t>
      </w:r>
      <w:r w:rsidR="001F10B2">
        <w:rPr>
          <w:rFonts w:cstheme="minorHAnsi"/>
          <w:b/>
          <w:lang w:eastAsia="ko-KR"/>
        </w:rPr>
        <w:t>98</w:t>
      </w:r>
    </w:p>
    <w:p w14:paraId="26DA7B38" w14:textId="4F4819CD" w:rsidR="008A2942" w:rsidRDefault="00257458" w:rsidP="000271CB">
      <w:pPr>
        <w:autoSpaceDE w:val="0"/>
        <w:autoSpaceDN w:val="0"/>
        <w:adjustRightInd w:val="0"/>
        <w:spacing w:after="0" w:line="240" w:lineRule="auto"/>
      </w:pPr>
      <w:r>
        <w:lastRenderedPageBreak/>
        <w:t>B: Many students at my school always complain about uniforms. They say that we all look the same when we wear uniforms. They say that uniforms are unfashionable, and they keep us from showing our personalities. I disagree with them. I think uniforms look good on kids. Also, I don’t have to worry about what I’m going to wear to school every morning, so it saves time. It also saves money because I don’t have to buy so many clothes. The other kids think that uniforms are too expensive, but we don’t have to buy that many!</w:t>
      </w:r>
    </w:p>
    <w:p w14:paraId="1C12B09B" w14:textId="140DE9B3" w:rsidR="001F10B2" w:rsidRDefault="001F10B2" w:rsidP="000271CB">
      <w:pPr>
        <w:autoSpaceDE w:val="0"/>
        <w:autoSpaceDN w:val="0"/>
        <w:adjustRightInd w:val="0"/>
        <w:spacing w:after="0" w:line="240" w:lineRule="auto"/>
      </w:pPr>
      <w:bookmarkStart w:id="13" w:name="_Hlk112859194"/>
    </w:p>
    <w:p w14:paraId="7EA562FA" w14:textId="6313B47A" w:rsidR="001F10B2" w:rsidRPr="001F10B2" w:rsidRDefault="001F10B2" w:rsidP="001F10B2">
      <w:pPr>
        <w:autoSpaceDE w:val="0"/>
        <w:autoSpaceDN w:val="0"/>
        <w:adjustRightInd w:val="0"/>
        <w:spacing w:after="0" w:line="240" w:lineRule="auto"/>
        <w:rPr>
          <w:rFonts w:cstheme="minorHAnsi"/>
          <w:b/>
          <w:lang w:eastAsia="ko-KR"/>
        </w:rPr>
      </w:pPr>
      <w:r w:rsidRPr="007D3E91">
        <w:rPr>
          <w:rFonts w:cstheme="minorHAnsi"/>
          <w:b/>
        </w:rPr>
        <w:t xml:space="preserve">Track </w:t>
      </w:r>
      <w:r>
        <w:rPr>
          <w:rFonts w:cstheme="minorHAnsi"/>
          <w:b/>
          <w:lang w:eastAsia="ko-KR"/>
        </w:rPr>
        <w:t>99</w:t>
      </w:r>
    </w:p>
    <w:p w14:paraId="74CB4520" w14:textId="6F9F401B" w:rsidR="001F10B2" w:rsidRDefault="001F10B2" w:rsidP="000271CB">
      <w:pPr>
        <w:autoSpaceDE w:val="0"/>
        <w:autoSpaceDN w:val="0"/>
        <w:adjustRightInd w:val="0"/>
        <w:spacing w:after="0" w:line="240" w:lineRule="auto"/>
        <w:rPr>
          <w:lang w:eastAsia="ko-KR"/>
        </w:rPr>
      </w:pPr>
      <w:r>
        <w:rPr>
          <w:rFonts w:hint="eastAsia"/>
          <w:lang w:eastAsia="ko-KR"/>
        </w:rPr>
        <w:t>B</w:t>
      </w:r>
      <w:r>
        <w:rPr>
          <w:lang w:eastAsia="ko-KR"/>
        </w:rPr>
        <w:t>1:</w:t>
      </w:r>
      <w:r w:rsidR="00453A27">
        <w:rPr>
          <w:lang w:eastAsia="ko-KR"/>
        </w:rPr>
        <w:t xml:space="preserve"> </w:t>
      </w:r>
      <w:r w:rsidR="00453A27">
        <w:t>What are you going to do this weekend?</w:t>
      </w:r>
    </w:p>
    <w:p w14:paraId="79C38FA5" w14:textId="342CFFD1" w:rsidR="001F10B2" w:rsidRDefault="001F10B2" w:rsidP="000271CB">
      <w:pPr>
        <w:autoSpaceDE w:val="0"/>
        <w:autoSpaceDN w:val="0"/>
        <w:adjustRightInd w:val="0"/>
        <w:spacing w:after="0" w:line="240" w:lineRule="auto"/>
        <w:rPr>
          <w:lang w:eastAsia="ko-KR"/>
        </w:rPr>
      </w:pPr>
      <w:r>
        <w:rPr>
          <w:rFonts w:hint="eastAsia"/>
          <w:lang w:eastAsia="ko-KR"/>
        </w:rPr>
        <w:t>B</w:t>
      </w:r>
      <w:r>
        <w:rPr>
          <w:lang w:eastAsia="ko-KR"/>
        </w:rPr>
        <w:t>2:</w:t>
      </w:r>
      <w:r w:rsidR="00453A27">
        <w:rPr>
          <w:lang w:eastAsia="ko-KR"/>
        </w:rPr>
        <w:t xml:space="preserve"> </w:t>
      </w:r>
      <w:r w:rsidR="00453A27">
        <w:t>I’m going to go fishing with my dad! I’m excited!</w:t>
      </w:r>
    </w:p>
    <w:p w14:paraId="48781B9B" w14:textId="3232B963" w:rsidR="001F10B2" w:rsidRDefault="001F10B2" w:rsidP="000271CB">
      <w:pPr>
        <w:autoSpaceDE w:val="0"/>
        <w:autoSpaceDN w:val="0"/>
        <w:adjustRightInd w:val="0"/>
        <w:spacing w:after="0" w:line="240" w:lineRule="auto"/>
        <w:rPr>
          <w:lang w:eastAsia="ko-KR"/>
        </w:rPr>
      </w:pPr>
      <w:r>
        <w:rPr>
          <w:rFonts w:hint="eastAsia"/>
          <w:lang w:eastAsia="ko-KR"/>
        </w:rPr>
        <w:t>B</w:t>
      </w:r>
      <w:r>
        <w:rPr>
          <w:lang w:eastAsia="ko-KR"/>
        </w:rPr>
        <w:t>1:</w:t>
      </w:r>
      <w:r w:rsidR="00453A27">
        <w:rPr>
          <w:lang w:eastAsia="ko-KR"/>
        </w:rPr>
        <w:t xml:space="preserve"> </w:t>
      </w:r>
      <w:r w:rsidR="00453A27">
        <w:t>I think fishing is boring. I prefer to play tennis!</w:t>
      </w:r>
    </w:p>
    <w:p w14:paraId="5CD30B37" w14:textId="5E2E5A5A" w:rsidR="001F10B2" w:rsidRDefault="001F10B2" w:rsidP="000271CB">
      <w:pPr>
        <w:autoSpaceDE w:val="0"/>
        <w:autoSpaceDN w:val="0"/>
        <w:adjustRightInd w:val="0"/>
        <w:spacing w:after="0" w:line="240" w:lineRule="auto"/>
        <w:rPr>
          <w:lang w:eastAsia="ko-KR"/>
        </w:rPr>
      </w:pPr>
      <w:r>
        <w:rPr>
          <w:rFonts w:hint="eastAsia"/>
          <w:lang w:eastAsia="ko-KR"/>
        </w:rPr>
        <w:t>B</w:t>
      </w:r>
      <w:r>
        <w:rPr>
          <w:lang w:eastAsia="ko-KR"/>
        </w:rPr>
        <w:t>2:</w:t>
      </w:r>
      <w:r w:rsidR="00453A27">
        <w:rPr>
          <w:lang w:eastAsia="ko-KR"/>
        </w:rPr>
        <w:t xml:space="preserve"> </w:t>
      </w:r>
      <w:r w:rsidR="00453A27">
        <w:t>I see. I like tennis, but I still prefer fishing.</w:t>
      </w:r>
    </w:p>
    <w:bookmarkEnd w:id="13"/>
    <w:p w14:paraId="166DF9C0" w14:textId="77777777" w:rsidR="00257458" w:rsidRDefault="00257458" w:rsidP="000271CB">
      <w:pPr>
        <w:autoSpaceDE w:val="0"/>
        <w:autoSpaceDN w:val="0"/>
        <w:adjustRightInd w:val="0"/>
        <w:spacing w:after="0" w:line="240" w:lineRule="auto"/>
      </w:pPr>
    </w:p>
    <w:p w14:paraId="17448D93" w14:textId="5E19D8DE" w:rsidR="008A2942" w:rsidRPr="007D3E91" w:rsidRDefault="008A2942" w:rsidP="008A2942">
      <w:pPr>
        <w:autoSpaceDE w:val="0"/>
        <w:autoSpaceDN w:val="0"/>
        <w:adjustRightInd w:val="0"/>
        <w:spacing w:after="0" w:line="240" w:lineRule="auto"/>
        <w:rPr>
          <w:rFonts w:cstheme="minorHAnsi"/>
          <w:b/>
        </w:rPr>
      </w:pPr>
      <w:r w:rsidRPr="007D3E91">
        <w:rPr>
          <w:rFonts w:cstheme="minorHAnsi"/>
          <w:b/>
        </w:rPr>
        <w:t xml:space="preserve">Track </w:t>
      </w:r>
      <w:r w:rsidR="005C1D99">
        <w:rPr>
          <w:rFonts w:cstheme="minorHAnsi"/>
          <w:b/>
        </w:rPr>
        <w:t>100</w:t>
      </w:r>
    </w:p>
    <w:p w14:paraId="70DF3378" w14:textId="77777777" w:rsidR="00257458" w:rsidRDefault="00257458" w:rsidP="000271CB">
      <w:pPr>
        <w:spacing w:after="0" w:line="240" w:lineRule="auto"/>
      </w:pPr>
      <w:r>
        <w:t xml:space="preserve">1. (a) The students are asking questions. </w:t>
      </w:r>
    </w:p>
    <w:p w14:paraId="034CC12B" w14:textId="77777777" w:rsidR="00257458" w:rsidRDefault="00257458" w:rsidP="000271CB">
      <w:pPr>
        <w:spacing w:after="0" w:line="240" w:lineRule="auto"/>
      </w:pPr>
      <w:r>
        <w:t xml:space="preserve">(b) The two people are not agreeing. </w:t>
      </w:r>
    </w:p>
    <w:p w14:paraId="097A284D" w14:textId="77777777" w:rsidR="00257458" w:rsidRDefault="00257458" w:rsidP="000271CB">
      <w:pPr>
        <w:spacing w:after="0" w:line="240" w:lineRule="auto"/>
      </w:pPr>
      <w:r>
        <w:t xml:space="preserve">(c) The girls are agreeing. </w:t>
      </w:r>
    </w:p>
    <w:p w14:paraId="07907A3E" w14:textId="77777777" w:rsidR="00257458" w:rsidRDefault="00257458" w:rsidP="000271CB">
      <w:pPr>
        <w:spacing w:after="0" w:line="240" w:lineRule="auto"/>
      </w:pPr>
      <w:r>
        <w:t xml:space="preserve">(d) The two people are not happy. </w:t>
      </w:r>
    </w:p>
    <w:p w14:paraId="55BBA79F" w14:textId="77777777" w:rsidR="00257458" w:rsidRDefault="00257458" w:rsidP="000271CB">
      <w:pPr>
        <w:spacing w:after="0" w:line="240" w:lineRule="auto"/>
      </w:pPr>
    </w:p>
    <w:p w14:paraId="5C5E6245" w14:textId="77777777" w:rsidR="00257458" w:rsidRDefault="00257458" w:rsidP="000271CB">
      <w:pPr>
        <w:spacing w:after="0" w:line="240" w:lineRule="auto"/>
      </w:pPr>
      <w:r>
        <w:t xml:space="preserve">2. (a) The boys do not disagree. </w:t>
      </w:r>
    </w:p>
    <w:p w14:paraId="3B1BFF4F" w14:textId="77777777" w:rsidR="00257458" w:rsidRDefault="00257458" w:rsidP="000271CB">
      <w:pPr>
        <w:spacing w:after="0" w:line="240" w:lineRule="auto"/>
      </w:pPr>
      <w:r>
        <w:t xml:space="preserve">(b) The boys are choosing different things. </w:t>
      </w:r>
    </w:p>
    <w:p w14:paraId="721BAAF1" w14:textId="77777777" w:rsidR="00257458" w:rsidRDefault="00257458" w:rsidP="000271CB">
      <w:pPr>
        <w:spacing w:after="0" w:line="240" w:lineRule="auto"/>
      </w:pPr>
      <w:r>
        <w:t xml:space="preserve">(c) The boys are playing a video game. </w:t>
      </w:r>
    </w:p>
    <w:p w14:paraId="56B5A05B" w14:textId="3C1E5124" w:rsidR="00257458" w:rsidRDefault="00257458" w:rsidP="000271CB">
      <w:pPr>
        <w:spacing w:after="0" w:line="240" w:lineRule="auto"/>
      </w:pPr>
      <w:r>
        <w:t xml:space="preserve">(d) The boys are fighting. </w:t>
      </w:r>
    </w:p>
    <w:p w14:paraId="0FC3580A" w14:textId="09AB6E3E" w:rsidR="0077023A" w:rsidRPr="00535AE0" w:rsidRDefault="0077023A" w:rsidP="00535AE0">
      <w:pPr>
        <w:spacing w:after="0" w:line="240" w:lineRule="auto"/>
        <w:rPr>
          <w:rFonts w:cstheme="minorHAnsi"/>
          <w:lang w:eastAsia="ko-KR"/>
        </w:rPr>
      </w:pPr>
    </w:p>
    <w:p w14:paraId="68522BF7" w14:textId="6F6D0550" w:rsidR="00936F7A" w:rsidRPr="007D3E91" w:rsidRDefault="007427E1"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Track </w:t>
      </w:r>
      <w:r w:rsidR="005C1D99">
        <w:rPr>
          <w:rFonts w:cstheme="minorHAnsi"/>
          <w:b/>
          <w:kern w:val="2"/>
          <w:lang w:eastAsia="ko-KR"/>
        </w:rPr>
        <w:t>101</w:t>
      </w:r>
    </w:p>
    <w:p w14:paraId="6EDE6E8E" w14:textId="77777777" w:rsidR="00535AE0" w:rsidRDefault="00535AE0" w:rsidP="000271CB">
      <w:pPr>
        <w:spacing w:after="0" w:line="240" w:lineRule="auto"/>
      </w:pPr>
      <w:r>
        <w:t xml:space="preserve">3. I think that </w:t>
      </w:r>
      <w:r w:rsidRPr="00F94BF3">
        <w:rPr>
          <w:i/>
          <w:iCs/>
        </w:rPr>
        <w:t>Titanic</w:t>
      </w:r>
      <w:r>
        <w:t xml:space="preserve"> is the best movie ever made! </w:t>
      </w:r>
    </w:p>
    <w:p w14:paraId="7D96418A" w14:textId="74AB68BF" w:rsidR="00936F7A" w:rsidRDefault="00535AE0" w:rsidP="000271CB">
      <w:pPr>
        <w:spacing w:after="0" w:line="240" w:lineRule="auto"/>
      </w:pPr>
      <w:r>
        <w:t>4. The beach is the most relaxing place to spend summer vacation.</w:t>
      </w:r>
    </w:p>
    <w:p w14:paraId="6FAD143F" w14:textId="77777777" w:rsidR="00535AE0" w:rsidRPr="007D3E91" w:rsidRDefault="00535AE0" w:rsidP="000271CB">
      <w:pPr>
        <w:spacing w:after="0" w:line="240" w:lineRule="auto"/>
        <w:rPr>
          <w:rFonts w:cstheme="minorHAnsi"/>
        </w:rPr>
      </w:pPr>
    </w:p>
    <w:p w14:paraId="085D347D" w14:textId="47494EFB" w:rsidR="00936F7A" w:rsidRPr="007D3E91" w:rsidRDefault="007427E1" w:rsidP="000271CB">
      <w:pPr>
        <w:widowControl w:val="0"/>
        <w:wordWrap w:val="0"/>
        <w:autoSpaceDE w:val="0"/>
        <w:autoSpaceDN w:val="0"/>
        <w:spacing w:after="0" w:line="240" w:lineRule="auto"/>
        <w:rPr>
          <w:rFonts w:cstheme="minorHAnsi"/>
          <w:b/>
          <w:kern w:val="2"/>
          <w:lang w:eastAsia="ko-KR"/>
        </w:rPr>
      </w:pPr>
      <w:bookmarkStart w:id="14" w:name="_Hlk112859285"/>
      <w:r w:rsidRPr="007D3E91">
        <w:rPr>
          <w:rFonts w:cstheme="minorHAnsi"/>
          <w:b/>
          <w:kern w:val="2"/>
          <w:lang w:eastAsia="ko-KR"/>
        </w:rPr>
        <w:t>Track</w:t>
      </w:r>
      <w:r w:rsidR="0017043B" w:rsidRPr="007D3E91">
        <w:rPr>
          <w:rFonts w:cstheme="minorHAnsi"/>
          <w:b/>
          <w:kern w:val="2"/>
          <w:lang w:eastAsia="ko-KR"/>
        </w:rPr>
        <w:t xml:space="preserve"> </w:t>
      </w:r>
      <w:r w:rsidR="005C1D99">
        <w:rPr>
          <w:rFonts w:cstheme="minorHAnsi"/>
          <w:b/>
          <w:kern w:val="2"/>
          <w:lang w:eastAsia="ko-KR"/>
        </w:rPr>
        <w:t>102</w:t>
      </w:r>
    </w:p>
    <w:p w14:paraId="28E39027" w14:textId="77777777" w:rsidR="00535AE0" w:rsidRPr="00535AE0" w:rsidRDefault="00535AE0" w:rsidP="000271CB">
      <w:pPr>
        <w:widowControl w:val="0"/>
        <w:wordWrap w:val="0"/>
        <w:autoSpaceDE w:val="0"/>
        <w:autoSpaceDN w:val="0"/>
        <w:spacing w:after="0" w:line="240" w:lineRule="auto"/>
        <w:rPr>
          <w:b/>
          <w:bCs/>
        </w:rPr>
      </w:pPr>
      <w:r w:rsidRPr="00535AE0">
        <w:rPr>
          <w:b/>
          <w:bCs/>
        </w:rPr>
        <w:t xml:space="preserve">Questions 5 and 6 refer to the following dialogue. </w:t>
      </w:r>
    </w:p>
    <w:p w14:paraId="41FB0703" w14:textId="77777777" w:rsidR="00535AE0" w:rsidRDefault="00535AE0" w:rsidP="000271CB">
      <w:pPr>
        <w:widowControl w:val="0"/>
        <w:wordWrap w:val="0"/>
        <w:autoSpaceDE w:val="0"/>
        <w:autoSpaceDN w:val="0"/>
        <w:spacing w:after="0" w:line="240" w:lineRule="auto"/>
      </w:pPr>
      <w:r>
        <w:t xml:space="preserve">G: What book were you telling me to read again? </w:t>
      </w:r>
    </w:p>
    <w:p w14:paraId="444B6EBA" w14:textId="77777777" w:rsidR="00535AE0" w:rsidRDefault="00535AE0" w:rsidP="000271CB">
      <w:pPr>
        <w:widowControl w:val="0"/>
        <w:wordWrap w:val="0"/>
        <w:autoSpaceDE w:val="0"/>
        <w:autoSpaceDN w:val="0"/>
        <w:spacing w:after="0" w:line="240" w:lineRule="auto"/>
      </w:pPr>
      <w:r>
        <w:t xml:space="preserve">B: You should read the mystery novel that I’m reading now. It’s </w:t>
      </w:r>
      <w:proofErr w:type="gramStart"/>
      <w:r>
        <w:t>really interesting</w:t>
      </w:r>
      <w:proofErr w:type="gramEnd"/>
      <w:r>
        <w:t xml:space="preserve">. </w:t>
      </w:r>
    </w:p>
    <w:p w14:paraId="65D5C06D" w14:textId="544408FC" w:rsidR="00535AE0" w:rsidRDefault="00535AE0" w:rsidP="000271CB">
      <w:pPr>
        <w:widowControl w:val="0"/>
        <w:wordWrap w:val="0"/>
        <w:autoSpaceDE w:val="0"/>
        <w:autoSpaceDN w:val="0"/>
        <w:spacing w:after="0" w:line="240" w:lineRule="auto"/>
      </w:pPr>
      <w:r>
        <w:t xml:space="preserve">G: I don’t like mysteries. I like fairy tales. Stories with happy endings are the best. </w:t>
      </w:r>
    </w:p>
    <w:p w14:paraId="5F4C4887" w14:textId="481D5B31" w:rsidR="00535AE0" w:rsidRDefault="00535AE0" w:rsidP="000271CB">
      <w:pPr>
        <w:widowControl w:val="0"/>
        <w:wordWrap w:val="0"/>
        <w:autoSpaceDE w:val="0"/>
        <w:autoSpaceDN w:val="0"/>
        <w:spacing w:after="0" w:line="240" w:lineRule="auto"/>
      </w:pPr>
      <w:r>
        <w:t xml:space="preserve">B: I disagree. I don’t think that every story can have a happy ending. That is just silly. Mysteries at least make you think while you read. </w:t>
      </w:r>
    </w:p>
    <w:p w14:paraId="294039E6" w14:textId="77777777" w:rsidR="00535AE0" w:rsidRDefault="00535AE0" w:rsidP="000271CB">
      <w:pPr>
        <w:widowControl w:val="0"/>
        <w:wordWrap w:val="0"/>
        <w:autoSpaceDE w:val="0"/>
        <w:autoSpaceDN w:val="0"/>
        <w:spacing w:after="0" w:line="240" w:lineRule="auto"/>
      </w:pPr>
    </w:p>
    <w:p w14:paraId="3B5FB9F7" w14:textId="77777777" w:rsidR="00535AE0" w:rsidRDefault="00535AE0" w:rsidP="000271CB">
      <w:pPr>
        <w:widowControl w:val="0"/>
        <w:wordWrap w:val="0"/>
        <w:autoSpaceDE w:val="0"/>
        <w:autoSpaceDN w:val="0"/>
        <w:spacing w:after="0" w:line="240" w:lineRule="auto"/>
      </w:pPr>
      <w:r>
        <w:t xml:space="preserve">5. What are the speakers talking about? </w:t>
      </w:r>
    </w:p>
    <w:p w14:paraId="0078F2ED" w14:textId="1FF9F0E4" w:rsidR="00535AE0" w:rsidRDefault="00535AE0" w:rsidP="000271CB">
      <w:pPr>
        <w:widowControl w:val="0"/>
        <w:wordWrap w:val="0"/>
        <w:autoSpaceDE w:val="0"/>
        <w:autoSpaceDN w:val="0"/>
        <w:spacing w:after="0" w:line="240" w:lineRule="auto"/>
      </w:pPr>
      <w:r>
        <w:t xml:space="preserve">6. Why does the girl like fairy tales? </w:t>
      </w:r>
    </w:p>
    <w:p w14:paraId="5AAD5EDE" w14:textId="77777777" w:rsidR="00535AE0" w:rsidRDefault="00535AE0" w:rsidP="000271CB">
      <w:pPr>
        <w:widowControl w:val="0"/>
        <w:wordWrap w:val="0"/>
        <w:autoSpaceDE w:val="0"/>
        <w:autoSpaceDN w:val="0"/>
        <w:spacing w:after="0" w:line="240" w:lineRule="auto"/>
      </w:pPr>
    </w:p>
    <w:p w14:paraId="25466C8E" w14:textId="77777777" w:rsidR="00535AE0" w:rsidRPr="00535AE0" w:rsidRDefault="00535AE0" w:rsidP="000271CB">
      <w:pPr>
        <w:widowControl w:val="0"/>
        <w:wordWrap w:val="0"/>
        <w:autoSpaceDE w:val="0"/>
        <w:autoSpaceDN w:val="0"/>
        <w:spacing w:after="0" w:line="240" w:lineRule="auto"/>
        <w:rPr>
          <w:b/>
          <w:bCs/>
        </w:rPr>
      </w:pPr>
      <w:r w:rsidRPr="00535AE0">
        <w:rPr>
          <w:b/>
          <w:bCs/>
        </w:rPr>
        <w:t xml:space="preserve">Questions 7 and 8 refer to the following dialogue. </w:t>
      </w:r>
    </w:p>
    <w:p w14:paraId="5CD4B740" w14:textId="7F60679D" w:rsidR="00535AE0" w:rsidRDefault="00535AE0" w:rsidP="000271CB">
      <w:pPr>
        <w:widowControl w:val="0"/>
        <w:wordWrap w:val="0"/>
        <w:autoSpaceDE w:val="0"/>
        <w:autoSpaceDN w:val="0"/>
        <w:spacing w:after="0" w:line="240" w:lineRule="auto"/>
      </w:pPr>
      <w:r>
        <w:t xml:space="preserve">B: I can’t wait until </w:t>
      </w:r>
      <w:r w:rsidR="00F94BF3">
        <w:t>New Year’s</w:t>
      </w:r>
      <w:r>
        <w:t xml:space="preserve">! I think it is the best holiday! </w:t>
      </w:r>
    </w:p>
    <w:p w14:paraId="42A54BC8" w14:textId="77777777" w:rsidR="00535AE0" w:rsidRDefault="00535AE0" w:rsidP="000271CB">
      <w:pPr>
        <w:widowControl w:val="0"/>
        <w:wordWrap w:val="0"/>
        <w:autoSpaceDE w:val="0"/>
        <w:autoSpaceDN w:val="0"/>
        <w:spacing w:after="0" w:line="240" w:lineRule="auto"/>
      </w:pPr>
      <w:r>
        <w:t xml:space="preserve">G: Really? I think Valentine’s Day is more fun. You get cards, candy, and chocolate! </w:t>
      </w:r>
    </w:p>
    <w:p w14:paraId="23A561F8" w14:textId="6196C9D3" w:rsidR="00535AE0" w:rsidRDefault="00535AE0" w:rsidP="000271CB">
      <w:pPr>
        <w:widowControl w:val="0"/>
        <w:wordWrap w:val="0"/>
        <w:autoSpaceDE w:val="0"/>
        <w:autoSpaceDN w:val="0"/>
        <w:spacing w:after="0" w:line="240" w:lineRule="auto"/>
      </w:pPr>
      <w:r>
        <w:t xml:space="preserve">B: Not everyone gets the same amount of candy, though. </w:t>
      </w:r>
      <w:r w:rsidR="00CD75C3">
        <w:t>New Year’s is fun because you can spend time with family and eat delicious food!</w:t>
      </w:r>
      <w:r>
        <w:t xml:space="preserve"> </w:t>
      </w:r>
    </w:p>
    <w:p w14:paraId="5AA90080" w14:textId="77777777" w:rsidR="00535AE0" w:rsidRDefault="00535AE0" w:rsidP="000271CB">
      <w:pPr>
        <w:widowControl w:val="0"/>
        <w:wordWrap w:val="0"/>
        <w:autoSpaceDE w:val="0"/>
        <w:autoSpaceDN w:val="0"/>
        <w:spacing w:after="0" w:line="240" w:lineRule="auto"/>
      </w:pPr>
      <w:r>
        <w:t xml:space="preserve">G: I still like Valentine’s Day better. I can tell people how much I care about them. </w:t>
      </w:r>
    </w:p>
    <w:p w14:paraId="2A19893A" w14:textId="77777777" w:rsidR="00535AE0" w:rsidRDefault="00535AE0" w:rsidP="000271CB">
      <w:pPr>
        <w:widowControl w:val="0"/>
        <w:wordWrap w:val="0"/>
        <w:autoSpaceDE w:val="0"/>
        <w:autoSpaceDN w:val="0"/>
        <w:spacing w:after="0" w:line="240" w:lineRule="auto"/>
      </w:pPr>
    </w:p>
    <w:p w14:paraId="4348F3F9" w14:textId="77777777" w:rsidR="00535AE0" w:rsidRDefault="00535AE0" w:rsidP="000271CB">
      <w:pPr>
        <w:widowControl w:val="0"/>
        <w:wordWrap w:val="0"/>
        <w:autoSpaceDE w:val="0"/>
        <w:autoSpaceDN w:val="0"/>
        <w:spacing w:after="0" w:line="240" w:lineRule="auto"/>
      </w:pPr>
      <w:r>
        <w:t xml:space="preserve">7. What are the speakers disagreeing about? </w:t>
      </w:r>
    </w:p>
    <w:p w14:paraId="7C97622B" w14:textId="2824BBF3" w:rsidR="00E75C9B" w:rsidRDefault="00535AE0" w:rsidP="000271CB">
      <w:pPr>
        <w:widowControl w:val="0"/>
        <w:wordWrap w:val="0"/>
        <w:autoSpaceDE w:val="0"/>
        <w:autoSpaceDN w:val="0"/>
        <w:spacing w:after="0" w:line="240" w:lineRule="auto"/>
      </w:pPr>
      <w:r>
        <w:lastRenderedPageBreak/>
        <w:t xml:space="preserve">8. Why does the boy like </w:t>
      </w:r>
      <w:r w:rsidR="00CD75C3">
        <w:t>New Year’s</w:t>
      </w:r>
      <w:r>
        <w:t xml:space="preserve"> most?</w:t>
      </w:r>
    </w:p>
    <w:bookmarkEnd w:id="14"/>
    <w:p w14:paraId="7C7F4505" w14:textId="77777777" w:rsidR="00535AE0" w:rsidRDefault="00535AE0" w:rsidP="000271CB">
      <w:pPr>
        <w:widowControl w:val="0"/>
        <w:wordWrap w:val="0"/>
        <w:autoSpaceDE w:val="0"/>
        <w:autoSpaceDN w:val="0"/>
        <w:spacing w:after="0" w:line="240" w:lineRule="auto"/>
      </w:pPr>
    </w:p>
    <w:p w14:paraId="663CF445" w14:textId="2965225A" w:rsidR="00936F7A" w:rsidRPr="007D3E91" w:rsidRDefault="003B1A66" w:rsidP="000271CB">
      <w:pPr>
        <w:widowControl w:val="0"/>
        <w:wordWrap w:val="0"/>
        <w:autoSpaceDE w:val="0"/>
        <w:autoSpaceDN w:val="0"/>
        <w:spacing w:after="0" w:line="240" w:lineRule="auto"/>
        <w:rPr>
          <w:rFonts w:cstheme="minorHAnsi"/>
          <w:b/>
          <w:kern w:val="2"/>
          <w:lang w:eastAsia="ko-KR"/>
        </w:rPr>
      </w:pPr>
      <w:bookmarkStart w:id="15" w:name="_Hlk112859550"/>
      <w:r w:rsidRPr="007D3E91">
        <w:rPr>
          <w:rFonts w:cstheme="minorHAnsi"/>
          <w:b/>
          <w:kern w:val="2"/>
          <w:lang w:eastAsia="ko-KR"/>
        </w:rPr>
        <w:t xml:space="preserve">Track </w:t>
      </w:r>
      <w:r w:rsidR="00B26A8D">
        <w:rPr>
          <w:rFonts w:cstheme="minorHAnsi"/>
          <w:b/>
          <w:kern w:val="2"/>
          <w:lang w:eastAsia="ko-KR"/>
        </w:rPr>
        <w:t>103</w:t>
      </w:r>
    </w:p>
    <w:p w14:paraId="0EC62E15" w14:textId="77777777" w:rsidR="00535AE0" w:rsidRPr="00535AE0" w:rsidRDefault="00535AE0" w:rsidP="000271CB">
      <w:pPr>
        <w:spacing w:after="0" w:line="240" w:lineRule="auto"/>
        <w:rPr>
          <w:b/>
          <w:bCs/>
        </w:rPr>
      </w:pPr>
      <w:r w:rsidRPr="00535AE0">
        <w:rPr>
          <w:b/>
          <w:bCs/>
        </w:rPr>
        <w:t xml:space="preserve">Questions 9 and 10 refer to the following talk. </w:t>
      </w:r>
    </w:p>
    <w:p w14:paraId="03D134FC" w14:textId="0BEA485E" w:rsidR="00535AE0" w:rsidRDefault="00535AE0" w:rsidP="000271CB">
      <w:pPr>
        <w:spacing w:after="0" w:line="240" w:lineRule="auto"/>
      </w:pPr>
      <w:r>
        <w:t xml:space="preserve">B: My favorite music is pop music. It is so cool and exciting. I like to listen to it when I play computer games or when I study in my room. My father hates pop music. He thinks it is too loud and strange. I try not to play it when he is at home. He wants me to listen to soft classical music instead. </w:t>
      </w:r>
    </w:p>
    <w:p w14:paraId="35E7070E" w14:textId="77777777" w:rsidR="00535AE0" w:rsidRDefault="00535AE0" w:rsidP="000271CB">
      <w:pPr>
        <w:spacing w:after="0" w:line="240" w:lineRule="auto"/>
      </w:pPr>
    </w:p>
    <w:p w14:paraId="4195B03B" w14:textId="77777777" w:rsidR="00535AE0" w:rsidRDefault="00535AE0" w:rsidP="000271CB">
      <w:pPr>
        <w:spacing w:after="0" w:line="240" w:lineRule="auto"/>
      </w:pPr>
      <w:r>
        <w:t xml:space="preserve">9. What is the speaker talking about? </w:t>
      </w:r>
    </w:p>
    <w:p w14:paraId="78CA6DB9" w14:textId="77777777" w:rsidR="00535AE0" w:rsidRDefault="00535AE0" w:rsidP="000271CB">
      <w:pPr>
        <w:spacing w:after="0" w:line="240" w:lineRule="auto"/>
      </w:pPr>
      <w:r>
        <w:t xml:space="preserve">10. What does the speaker’s father want him to listen to? </w:t>
      </w:r>
    </w:p>
    <w:p w14:paraId="204D9D53" w14:textId="77777777" w:rsidR="00535AE0" w:rsidRDefault="00535AE0" w:rsidP="000271CB">
      <w:pPr>
        <w:spacing w:after="0" w:line="240" w:lineRule="auto"/>
      </w:pPr>
    </w:p>
    <w:p w14:paraId="7F3D2106" w14:textId="77777777" w:rsidR="00535AE0" w:rsidRPr="00535AE0" w:rsidRDefault="00535AE0" w:rsidP="000271CB">
      <w:pPr>
        <w:spacing w:after="0" w:line="240" w:lineRule="auto"/>
        <w:rPr>
          <w:b/>
          <w:bCs/>
        </w:rPr>
      </w:pPr>
      <w:r w:rsidRPr="00535AE0">
        <w:rPr>
          <w:b/>
          <w:bCs/>
        </w:rPr>
        <w:t xml:space="preserve">Questions 11 and 12 refer to the following talk. </w:t>
      </w:r>
    </w:p>
    <w:p w14:paraId="23C539A9" w14:textId="5CE5E152" w:rsidR="00535AE0" w:rsidRDefault="00535AE0" w:rsidP="000271CB">
      <w:pPr>
        <w:spacing w:after="0" w:line="240" w:lineRule="auto"/>
      </w:pPr>
      <w:r>
        <w:t>G: My friend Jim wants to go hiking tomorrow. He loves hiking in the mountains! He thinks it is the best way to exercise and look at pretty scenery. I disagree with him! I think we can get a</w:t>
      </w:r>
      <w:r w:rsidRPr="00535AE0">
        <w:t xml:space="preserve"> </w:t>
      </w:r>
      <w:r>
        <w:t>good view of nature at the park. We don’t have to go all the way up the mountain for that. Also, hiking is too tiring</w:t>
      </w:r>
      <w:r w:rsidR="00785545">
        <w:t xml:space="preserve">. </w:t>
      </w:r>
      <w:r>
        <w:t xml:space="preserve">That’s just as good for exercise. </w:t>
      </w:r>
    </w:p>
    <w:p w14:paraId="5A548C2F" w14:textId="77777777" w:rsidR="00535AE0" w:rsidRDefault="00535AE0" w:rsidP="000271CB">
      <w:pPr>
        <w:spacing w:after="0" w:line="240" w:lineRule="auto"/>
      </w:pPr>
    </w:p>
    <w:p w14:paraId="3266F284" w14:textId="2A16CE3E" w:rsidR="00535AE0" w:rsidRDefault="00535AE0" w:rsidP="000271CB">
      <w:pPr>
        <w:spacing w:after="0" w:line="240" w:lineRule="auto"/>
      </w:pPr>
      <w:r>
        <w:t>11.</w:t>
      </w:r>
      <w:r w:rsidR="001B2914">
        <w:t xml:space="preserve"> </w:t>
      </w:r>
      <w:r>
        <w:t xml:space="preserve">Who does the speaker disagree with? </w:t>
      </w:r>
    </w:p>
    <w:p w14:paraId="7AF34EEE" w14:textId="7892CA47" w:rsidR="00E75C9B" w:rsidRDefault="00535AE0" w:rsidP="000271CB">
      <w:pPr>
        <w:spacing w:after="0" w:line="240" w:lineRule="auto"/>
      </w:pPr>
      <w:r>
        <w:t>12. What does the girl prefer to do to see nature?</w:t>
      </w:r>
    </w:p>
    <w:bookmarkEnd w:id="15"/>
    <w:p w14:paraId="75D401AD" w14:textId="61514900" w:rsidR="00535AE0" w:rsidRDefault="00535AE0" w:rsidP="000271CB">
      <w:pPr>
        <w:spacing w:after="0" w:line="240" w:lineRule="auto"/>
      </w:pPr>
    </w:p>
    <w:p w14:paraId="066A6849" w14:textId="77777777" w:rsidR="00535AE0" w:rsidRPr="007D3E91" w:rsidRDefault="00535AE0" w:rsidP="000271CB">
      <w:pPr>
        <w:spacing w:after="0" w:line="240" w:lineRule="auto"/>
        <w:rPr>
          <w:rFonts w:cstheme="minorHAnsi"/>
        </w:rPr>
      </w:pPr>
    </w:p>
    <w:p w14:paraId="6E91F39A" w14:textId="66D8126B" w:rsidR="00936F7A" w:rsidRPr="007D3E91" w:rsidRDefault="003B1A66"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Track </w:t>
      </w:r>
      <w:r w:rsidR="00B26A8D">
        <w:rPr>
          <w:rFonts w:cstheme="minorHAnsi"/>
          <w:b/>
          <w:kern w:val="2"/>
          <w:lang w:eastAsia="ko-KR"/>
        </w:rPr>
        <w:t>104</w:t>
      </w:r>
    </w:p>
    <w:p w14:paraId="4AA1D2AE" w14:textId="77777777" w:rsidR="001B2914" w:rsidRDefault="001B2914" w:rsidP="000271CB">
      <w:pPr>
        <w:spacing w:after="0" w:line="240" w:lineRule="auto"/>
      </w:pPr>
      <w:r w:rsidRPr="001B2914">
        <w:rPr>
          <w:b/>
          <w:bCs/>
        </w:rPr>
        <w:t>Questions 13 through 15 refer to the following dialogue.</w:t>
      </w:r>
      <w:r>
        <w:t xml:space="preserve"> </w:t>
      </w:r>
    </w:p>
    <w:p w14:paraId="7E843EE0" w14:textId="77777777" w:rsidR="001B2914" w:rsidRDefault="001B2914" w:rsidP="000271CB">
      <w:pPr>
        <w:spacing w:after="0" w:line="240" w:lineRule="auto"/>
      </w:pPr>
      <w:r>
        <w:t>G: Don’t you just love this class, Alex? I think Mr. Burns is the best teacher ever!</w:t>
      </w:r>
    </w:p>
    <w:p w14:paraId="1929B8A9" w14:textId="77777777" w:rsidR="001B2914" w:rsidRDefault="001B2914" w:rsidP="000271CB">
      <w:pPr>
        <w:spacing w:after="0" w:line="240" w:lineRule="auto"/>
      </w:pPr>
      <w:r>
        <w:t xml:space="preserve">B: Really? I like him, but I think Mrs. Mayer is the best teacher. </w:t>
      </w:r>
    </w:p>
    <w:p w14:paraId="75AF4955" w14:textId="77777777" w:rsidR="001B2914" w:rsidRDefault="001B2914" w:rsidP="000271CB">
      <w:pPr>
        <w:spacing w:after="0" w:line="240" w:lineRule="auto"/>
      </w:pPr>
      <w:r>
        <w:t xml:space="preserve">G: Mr. Burns makes math so exciting. He lets us play math games in class so we can understand the lesson. </w:t>
      </w:r>
    </w:p>
    <w:p w14:paraId="0BA0F585" w14:textId="77777777" w:rsidR="001B2914" w:rsidRDefault="001B2914" w:rsidP="000271CB">
      <w:pPr>
        <w:spacing w:after="0" w:line="240" w:lineRule="auto"/>
      </w:pPr>
      <w:r>
        <w:t xml:space="preserve">B: Math is just a boring subject in general. I like English because we get to read books, and Mrs. Mayer picks the best ones. </w:t>
      </w:r>
    </w:p>
    <w:p w14:paraId="0CEB516A" w14:textId="77777777" w:rsidR="001B2914" w:rsidRDefault="001B2914" w:rsidP="000271CB">
      <w:pPr>
        <w:spacing w:after="0" w:line="240" w:lineRule="auto"/>
      </w:pPr>
      <w:r>
        <w:t xml:space="preserve">G: OK, but don’t you think she gives too much homework? I have a hard time reading all those chapters every week. </w:t>
      </w:r>
    </w:p>
    <w:p w14:paraId="049808D0" w14:textId="77777777" w:rsidR="001B2914" w:rsidRDefault="001B2914" w:rsidP="000271CB">
      <w:pPr>
        <w:spacing w:after="0" w:line="240" w:lineRule="auto"/>
      </w:pPr>
      <w:r>
        <w:t xml:space="preserve">B: If you like reading, it doesn’t take very long. </w:t>
      </w:r>
    </w:p>
    <w:p w14:paraId="4EDA36BE" w14:textId="77777777" w:rsidR="001B2914" w:rsidRDefault="001B2914" w:rsidP="000271CB">
      <w:pPr>
        <w:spacing w:after="0" w:line="240" w:lineRule="auto"/>
      </w:pPr>
      <w:r>
        <w:t xml:space="preserve">G: That’s a good point, but I don’t like reading! </w:t>
      </w:r>
    </w:p>
    <w:p w14:paraId="6AAE6783" w14:textId="77777777" w:rsidR="001B2914" w:rsidRDefault="001B2914" w:rsidP="000271CB">
      <w:pPr>
        <w:spacing w:after="0" w:line="240" w:lineRule="auto"/>
      </w:pPr>
      <w:r>
        <w:t xml:space="preserve">B: How about you help me with </w:t>
      </w:r>
      <w:proofErr w:type="gramStart"/>
      <w:r>
        <w:t>math</w:t>
      </w:r>
      <w:proofErr w:type="gramEnd"/>
      <w:r>
        <w:t xml:space="preserve"> and I help you with English? </w:t>
      </w:r>
    </w:p>
    <w:p w14:paraId="5BCA62DA" w14:textId="2472FF07" w:rsidR="001B2914" w:rsidRDefault="001B2914" w:rsidP="000271CB">
      <w:pPr>
        <w:spacing w:after="0" w:line="240" w:lineRule="auto"/>
      </w:pPr>
      <w:r>
        <w:t xml:space="preserve">G: That sounds good to me! </w:t>
      </w:r>
    </w:p>
    <w:p w14:paraId="5AA13F62" w14:textId="77777777" w:rsidR="001B2914" w:rsidRDefault="001B2914" w:rsidP="000271CB">
      <w:pPr>
        <w:spacing w:after="0" w:line="240" w:lineRule="auto"/>
      </w:pPr>
    </w:p>
    <w:p w14:paraId="41696783" w14:textId="77777777" w:rsidR="001B2914" w:rsidRDefault="001B2914" w:rsidP="000271CB">
      <w:pPr>
        <w:spacing w:after="0" w:line="240" w:lineRule="auto"/>
      </w:pPr>
      <w:r>
        <w:t xml:space="preserve">13. What are the speakers disagreeing about? </w:t>
      </w:r>
    </w:p>
    <w:p w14:paraId="5020C2CD" w14:textId="77777777" w:rsidR="001B2914" w:rsidRDefault="001B2914" w:rsidP="000271CB">
      <w:pPr>
        <w:spacing w:after="0" w:line="240" w:lineRule="auto"/>
      </w:pPr>
      <w:r>
        <w:t xml:space="preserve">14. Why does the girl like Mr. Burns the best? </w:t>
      </w:r>
    </w:p>
    <w:p w14:paraId="5D4CE17B" w14:textId="3FC600BB" w:rsidR="003D7B9B" w:rsidRDefault="001B2914" w:rsidP="000271CB">
      <w:pPr>
        <w:spacing w:after="0" w:line="240" w:lineRule="auto"/>
      </w:pPr>
      <w:r>
        <w:t>15. What do the speakers agree to do?</w:t>
      </w:r>
    </w:p>
    <w:p w14:paraId="009EA45C" w14:textId="47F2DEDD" w:rsidR="001B2914" w:rsidRDefault="001B2914" w:rsidP="000271CB">
      <w:pPr>
        <w:spacing w:after="0" w:line="240" w:lineRule="auto"/>
        <w:rPr>
          <w:rFonts w:cstheme="minorHAnsi"/>
          <w:b/>
        </w:rPr>
      </w:pPr>
    </w:p>
    <w:p w14:paraId="4B5CA2EB" w14:textId="6AB71C93" w:rsidR="001B2914" w:rsidRDefault="001B2914" w:rsidP="000271CB">
      <w:pPr>
        <w:spacing w:after="0" w:line="240" w:lineRule="auto"/>
        <w:rPr>
          <w:rFonts w:cstheme="minorHAnsi"/>
          <w:b/>
        </w:rPr>
      </w:pPr>
    </w:p>
    <w:p w14:paraId="0DD024D9" w14:textId="05224C76" w:rsidR="00D94E99" w:rsidRDefault="00D94E99" w:rsidP="000271CB">
      <w:pPr>
        <w:spacing w:after="0" w:line="240" w:lineRule="auto"/>
        <w:rPr>
          <w:rFonts w:cstheme="minorHAnsi"/>
          <w:b/>
        </w:rPr>
      </w:pPr>
    </w:p>
    <w:p w14:paraId="0FDC041E" w14:textId="06969DB0" w:rsidR="00D94E99" w:rsidRDefault="00D94E99" w:rsidP="000271CB">
      <w:pPr>
        <w:spacing w:after="0" w:line="240" w:lineRule="auto"/>
        <w:rPr>
          <w:rFonts w:cstheme="minorHAnsi"/>
          <w:b/>
        </w:rPr>
      </w:pPr>
    </w:p>
    <w:p w14:paraId="5B2C118C" w14:textId="44AA12EF" w:rsidR="00D94E99" w:rsidRDefault="00D94E99" w:rsidP="000271CB">
      <w:pPr>
        <w:spacing w:after="0" w:line="240" w:lineRule="auto"/>
        <w:rPr>
          <w:rFonts w:cstheme="minorHAnsi"/>
          <w:b/>
        </w:rPr>
      </w:pPr>
    </w:p>
    <w:p w14:paraId="4BA523F4" w14:textId="77777777" w:rsidR="00D94E99" w:rsidRDefault="00D94E99" w:rsidP="000271CB">
      <w:pPr>
        <w:spacing w:after="0" w:line="240" w:lineRule="auto"/>
        <w:rPr>
          <w:rFonts w:cstheme="minorHAnsi"/>
          <w:b/>
        </w:rPr>
      </w:pPr>
    </w:p>
    <w:p w14:paraId="78E80CAF" w14:textId="72C46A1F" w:rsidR="00535AE0" w:rsidRDefault="00535AE0" w:rsidP="000271CB">
      <w:pPr>
        <w:widowControl w:val="0"/>
        <w:wordWrap w:val="0"/>
        <w:autoSpaceDE w:val="0"/>
        <w:autoSpaceDN w:val="0"/>
        <w:spacing w:after="0" w:line="240" w:lineRule="auto"/>
        <w:rPr>
          <w:rFonts w:cstheme="minorHAnsi"/>
          <w:b/>
          <w:kern w:val="2"/>
          <w:shd w:val="pct15" w:color="auto" w:fill="FFFFFF"/>
          <w:lang w:eastAsia="ko-KR"/>
        </w:rPr>
      </w:pPr>
      <w:r w:rsidRPr="007D3E91">
        <w:rPr>
          <w:rFonts w:cstheme="minorHAnsi"/>
          <w:b/>
          <w:kern w:val="2"/>
          <w:shd w:val="pct15" w:color="auto" w:fill="FFFFFF"/>
          <w:lang w:eastAsia="ko-KR"/>
        </w:rPr>
        <w:t xml:space="preserve">Unit </w:t>
      </w:r>
      <w:r>
        <w:rPr>
          <w:rFonts w:cstheme="minorHAnsi"/>
          <w:b/>
          <w:kern w:val="2"/>
          <w:shd w:val="pct15" w:color="auto" w:fill="FFFFFF"/>
          <w:lang w:eastAsia="ko-KR"/>
        </w:rPr>
        <w:t>10</w:t>
      </w:r>
      <w:r w:rsidRPr="007D3E91">
        <w:rPr>
          <w:rFonts w:cstheme="minorHAnsi"/>
          <w:b/>
          <w:kern w:val="2"/>
          <w:shd w:val="pct15" w:color="auto" w:fill="FFFFFF"/>
          <w:lang w:eastAsia="ko-KR"/>
        </w:rPr>
        <w:t xml:space="preserve"> </w:t>
      </w:r>
      <w:r>
        <w:rPr>
          <w:rFonts w:cstheme="minorHAnsi"/>
          <w:b/>
          <w:kern w:val="2"/>
          <w:shd w:val="pct15" w:color="auto" w:fill="FFFFFF"/>
          <w:lang w:eastAsia="ko-KR"/>
        </w:rPr>
        <w:t>For Here or to Go?</w:t>
      </w:r>
    </w:p>
    <w:p w14:paraId="74280AB0" w14:textId="77777777" w:rsidR="00535AE0" w:rsidRPr="00535AE0" w:rsidRDefault="00535AE0" w:rsidP="000271CB">
      <w:pPr>
        <w:widowControl w:val="0"/>
        <w:wordWrap w:val="0"/>
        <w:autoSpaceDE w:val="0"/>
        <w:autoSpaceDN w:val="0"/>
        <w:spacing w:after="0" w:line="240" w:lineRule="auto"/>
        <w:rPr>
          <w:rFonts w:cstheme="minorHAnsi"/>
          <w:b/>
          <w:kern w:val="2"/>
          <w:shd w:val="pct15" w:color="auto" w:fill="FFFFFF"/>
          <w:lang w:eastAsia="ko-KR"/>
        </w:rPr>
      </w:pPr>
    </w:p>
    <w:p w14:paraId="1290C79B" w14:textId="07ED4337" w:rsidR="00936F7A" w:rsidRPr="007D3E91" w:rsidRDefault="003B1A66" w:rsidP="000271CB">
      <w:pPr>
        <w:widowControl w:val="0"/>
        <w:wordWrap w:val="0"/>
        <w:autoSpaceDE w:val="0"/>
        <w:autoSpaceDN w:val="0"/>
        <w:spacing w:after="0" w:line="240" w:lineRule="auto"/>
        <w:rPr>
          <w:rFonts w:cstheme="minorHAnsi"/>
          <w:b/>
          <w:kern w:val="2"/>
          <w:lang w:eastAsia="ko-KR"/>
        </w:rPr>
      </w:pPr>
      <w:bookmarkStart w:id="16" w:name="_Hlk112859674"/>
      <w:r w:rsidRPr="007D3E91">
        <w:rPr>
          <w:rFonts w:cstheme="minorHAnsi"/>
          <w:b/>
          <w:kern w:val="2"/>
          <w:lang w:eastAsia="ko-KR"/>
        </w:rPr>
        <w:lastRenderedPageBreak/>
        <w:t xml:space="preserve">Track </w:t>
      </w:r>
      <w:r w:rsidR="00F05FE3">
        <w:rPr>
          <w:rFonts w:cstheme="minorHAnsi"/>
          <w:b/>
          <w:kern w:val="2"/>
          <w:lang w:eastAsia="ko-KR"/>
        </w:rPr>
        <w:t>105</w:t>
      </w:r>
    </w:p>
    <w:p w14:paraId="0543CD32" w14:textId="77777777" w:rsidR="00891B4C" w:rsidRDefault="00891B4C" w:rsidP="000271CB">
      <w:pPr>
        <w:spacing w:after="0" w:line="240" w:lineRule="auto"/>
      </w:pPr>
      <w:r>
        <w:t xml:space="preserve">G: Do you know what you want to order? </w:t>
      </w:r>
    </w:p>
    <w:p w14:paraId="15C616B3" w14:textId="7A01F9E0" w:rsidR="00891B4C" w:rsidRDefault="00891B4C" w:rsidP="000271CB">
      <w:pPr>
        <w:spacing w:after="0" w:line="240" w:lineRule="auto"/>
      </w:pPr>
      <w:r>
        <w:t xml:space="preserve">B: I think I’ll drink cola. Why don’t we order a regular size pizza and share it? Is that OK with you, Liz? </w:t>
      </w:r>
    </w:p>
    <w:p w14:paraId="1883CAC3" w14:textId="77777777" w:rsidR="00891B4C" w:rsidRDefault="00891B4C" w:rsidP="000271CB">
      <w:pPr>
        <w:spacing w:after="0" w:line="240" w:lineRule="auto"/>
      </w:pPr>
      <w:r>
        <w:t xml:space="preserve">G: Yes, that sounds good. I want to have some cola, too. Hey, wait! Why don’t we get a family size pizza and a pitcher of cola instead? </w:t>
      </w:r>
    </w:p>
    <w:p w14:paraId="734AD2DB" w14:textId="77777777" w:rsidR="00891B4C" w:rsidRDefault="00891B4C" w:rsidP="000271CB">
      <w:pPr>
        <w:spacing w:after="0" w:line="240" w:lineRule="auto"/>
      </w:pPr>
      <w:r>
        <w:t xml:space="preserve">B: That’s OK, I guess. Why did you change your mind? </w:t>
      </w:r>
    </w:p>
    <w:p w14:paraId="355C3F18" w14:textId="77777777" w:rsidR="00891B4C" w:rsidRDefault="00891B4C" w:rsidP="000271CB">
      <w:pPr>
        <w:spacing w:after="0" w:line="240" w:lineRule="auto"/>
      </w:pPr>
      <w:r>
        <w:t xml:space="preserve">G: Look at the sign over there. It says that we can get a free toy if we order a family size pizza. </w:t>
      </w:r>
    </w:p>
    <w:p w14:paraId="5E12AD7F" w14:textId="77777777" w:rsidR="00891B4C" w:rsidRDefault="00891B4C" w:rsidP="000271CB">
      <w:pPr>
        <w:spacing w:after="0" w:line="240" w:lineRule="auto"/>
      </w:pPr>
      <w:r>
        <w:t xml:space="preserve">B: You want a toy, so you’re ordering a bigger pizza? </w:t>
      </w:r>
    </w:p>
    <w:p w14:paraId="6C13E908" w14:textId="77777777" w:rsidR="00891B4C" w:rsidRDefault="00891B4C" w:rsidP="000271CB">
      <w:pPr>
        <w:spacing w:after="0" w:line="240" w:lineRule="auto"/>
      </w:pPr>
      <w:r>
        <w:t xml:space="preserve">G: Yes! The toy looks cute, don’t you think? </w:t>
      </w:r>
    </w:p>
    <w:p w14:paraId="6D7E7DDB" w14:textId="77777777" w:rsidR="00891B4C" w:rsidRDefault="00891B4C" w:rsidP="000271CB">
      <w:pPr>
        <w:spacing w:after="0" w:line="240" w:lineRule="auto"/>
      </w:pPr>
      <w:r>
        <w:t xml:space="preserve">B: Well, yeah. Don’t you think the pizza is too big for us? I am hungry, but I don’t think we can finish a family size pizza. </w:t>
      </w:r>
    </w:p>
    <w:p w14:paraId="610FEEF8" w14:textId="77777777" w:rsidR="00891B4C" w:rsidRDefault="00891B4C" w:rsidP="000271CB">
      <w:pPr>
        <w:spacing w:after="0" w:line="240" w:lineRule="auto"/>
      </w:pPr>
      <w:r>
        <w:t xml:space="preserve">G: Don’t worry about it! We can stay longer to finish it, or we can take some home. </w:t>
      </w:r>
    </w:p>
    <w:p w14:paraId="73D1AE50" w14:textId="77777777" w:rsidR="00891B4C" w:rsidRDefault="00891B4C" w:rsidP="000271CB">
      <w:pPr>
        <w:spacing w:after="0" w:line="240" w:lineRule="auto"/>
      </w:pPr>
      <w:r>
        <w:t xml:space="preserve">B: OK. Do you want extra cheese or onions on the pizza? </w:t>
      </w:r>
    </w:p>
    <w:p w14:paraId="554D0DE2" w14:textId="3B4F7F41" w:rsidR="00E8162D" w:rsidRDefault="00891B4C" w:rsidP="000271CB">
      <w:pPr>
        <w:spacing w:after="0" w:line="240" w:lineRule="auto"/>
      </w:pPr>
      <w:r>
        <w:t>G: I want extra mushrooms and pineapple. I also want some chocolate cake!</w:t>
      </w:r>
    </w:p>
    <w:bookmarkEnd w:id="16"/>
    <w:p w14:paraId="3F605911" w14:textId="77777777" w:rsidR="00891B4C" w:rsidRPr="007D3E91" w:rsidRDefault="00891B4C" w:rsidP="000271CB">
      <w:pPr>
        <w:spacing w:after="0" w:line="240" w:lineRule="auto"/>
        <w:rPr>
          <w:rFonts w:cstheme="minorHAnsi"/>
        </w:rPr>
      </w:pPr>
    </w:p>
    <w:p w14:paraId="58FFC3E7" w14:textId="097D383C" w:rsidR="0017043B" w:rsidRPr="007D3E91" w:rsidRDefault="0017043B"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Track </w:t>
      </w:r>
      <w:r w:rsidR="00F05FE3">
        <w:rPr>
          <w:rFonts w:cstheme="minorHAnsi"/>
          <w:b/>
          <w:kern w:val="2"/>
          <w:lang w:eastAsia="ko-KR"/>
        </w:rPr>
        <w:t>106</w:t>
      </w:r>
    </w:p>
    <w:p w14:paraId="29A7C8A2" w14:textId="77777777" w:rsidR="00891B4C" w:rsidRDefault="00891B4C" w:rsidP="000271CB">
      <w:pPr>
        <w:spacing w:after="0" w:line="240" w:lineRule="auto"/>
      </w:pPr>
      <w:r>
        <w:t xml:space="preserve">G: Hi, Mark! I have a new video game called Soccer Star! </w:t>
      </w:r>
    </w:p>
    <w:p w14:paraId="4138F47B" w14:textId="77777777" w:rsidR="00891B4C" w:rsidRDefault="00891B4C" w:rsidP="000271CB">
      <w:pPr>
        <w:spacing w:after="0" w:line="240" w:lineRule="auto"/>
      </w:pPr>
      <w:r>
        <w:t xml:space="preserve">B: I heard it’s a good game, but I haven’t played it yet. How many teams are in it? </w:t>
      </w:r>
    </w:p>
    <w:p w14:paraId="65BF3CBB" w14:textId="77777777" w:rsidR="00891B4C" w:rsidRDefault="00891B4C" w:rsidP="000271CB">
      <w:pPr>
        <w:spacing w:after="0" w:line="240" w:lineRule="auto"/>
      </w:pPr>
      <w:r>
        <w:t xml:space="preserve">G: There are 40 to choose from. As usual, each team has good points and bad points. </w:t>
      </w:r>
    </w:p>
    <w:p w14:paraId="65BFA0DA" w14:textId="77777777" w:rsidR="00891B4C" w:rsidRDefault="00891B4C" w:rsidP="000271CB">
      <w:pPr>
        <w:spacing w:after="0" w:line="240" w:lineRule="auto"/>
      </w:pPr>
      <w:r>
        <w:t xml:space="preserve">B: Hmm. Sounds good. I can’t wait to try the game! </w:t>
      </w:r>
    </w:p>
    <w:p w14:paraId="5426B375" w14:textId="7489CE63" w:rsidR="00936F7A" w:rsidRDefault="00891B4C" w:rsidP="000271CB">
      <w:pPr>
        <w:spacing w:after="0" w:line="240" w:lineRule="auto"/>
      </w:pPr>
      <w:r>
        <w:t>G: Yes! There’s more. There are new players and leagues in the game, too. Come over to our house after class so we can play it!</w:t>
      </w:r>
    </w:p>
    <w:p w14:paraId="2AA5BE06" w14:textId="77777777" w:rsidR="00891B4C" w:rsidRDefault="00891B4C" w:rsidP="000271CB">
      <w:pPr>
        <w:spacing w:after="0" w:line="240" w:lineRule="auto"/>
      </w:pPr>
      <w:r>
        <w:t xml:space="preserve">B: I would like to, but I can’t go. My mom wants me to go home to clean my room. </w:t>
      </w:r>
    </w:p>
    <w:p w14:paraId="3A1B6FDB" w14:textId="77777777" w:rsidR="00891B4C" w:rsidRDefault="00891B4C" w:rsidP="000271CB">
      <w:pPr>
        <w:spacing w:after="0" w:line="240" w:lineRule="auto"/>
      </w:pPr>
      <w:r>
        <w:t xml:space="preserve">G: Oh. Well, we can play tomorrow or on Saturday. </w:t>
      </w:r>
    </w:p>
    <w:p w14:paraId="13F78ADF" w14:textId="1A97516D" w:rsidR="00891B4C" w:rsidRDefault="00891B4C" w:rsidP="000271CB">
      <w:pPr>
        <w:spacing w:after="0" w:line="240" w:lineRule="auto"/>
      </w:pPr>
      <w:r>
        <w:t xml:space="preserve">B: Saturday is better. Kevin and Joan can play the game with us. Let’s invite them over so we can play with four people. It will be more fun! I </w:t>
      </w:r>
      <w:proofErr w:type="gramStart"/>
      <w:r>
        <w:t>actually prefer</w:t>
      </w:r>
      <w:proofErr w:type="gramEnd"/>
      <w:r>
        <w:t xml:space="preserve"> racing games, but I like this type of game, too. </w:t>
      </w:r>
    </w:p>
    <w:p w14:paraId="71E8F3DD" w14:textId="77777777" w:rsidR="00891B4C" w:rsidRDefault="00891B4C" w:rsidP="000271CB">
      <w:pPr>
        <w:spacing w:after="0" w:line="240" w:lineRule="auto"/>
      </w:pPr>
      <w:r>
        <w:t xml:space="preserve">G: Sure. Well, which team do you want to be? I want to play as France, but I also like Holland. </w:t>
      </w:r>
    </w:p>
    <w:p w14:paraId="500663C4" w14:textId="499EF34F" w:rsidR="00891B4C" w:rsidRDefault="00891B4C" w:rsidP="000271CB">
      <w:pPr>
        <w:spacing w:after="0" w:line="240" w:lineRule="auto"/>
        <w:rPr>
          <w:rFonts w:cstheme="minorHAnsi"/>
        </w:rPr>
      </w:pPr>
      <w:r>
        <w:t>B: Don’t worry about me. I can play with any team and win!</w:t>
      </w:r>
    </w:p>
    <w:p w14:paraId="7AFB0424" w14:textId="77777777" w:rsidR="00891B4C" w:rsidRPr="007D3E91" w:rsidRDefault="00891B4C" w:rsidP="000271CB">
      <w:pPr>
        <w:spacing w:after="0" w:line="240" w:lineRule="auto"/>
        <w:rPr>
          <w:rFonts w:cstheme="minorHAnsi"/>
        </w:rPr>
      </w:pPr>
    </w:p>
    <w:p w14:paraId="6BBF6F56" w14:textId="38DFC28D" w:rsidR="00936F7A" w:rsidRPr="007D3E91" w:rsidRDefault="003B1A66" w:rsidP="000271CB">
      <w:pPr>
        <w:spacing w:after="0" w:line="240" w:lineRule="auto"/>
        <w:rPr>
          <w:rFonts w:cstheme="minorHAnsi"/>
          <w:b/>
          <w:lang w:eastAsia="ko-KR"/>
        </w:rPr>
      </w:pPr>
      <w:r w:rsidRPr="007D3E91">
        <w:rPr>
          <w:rFonts w:cstheme="minorHAnsi"/>
          <w:b/>
        </w:rPr>
        <w:t xml:space="preserve">Track </w:t>
      </w:r>
      <w:r w:rsidR="00F05FE3">
        <w:rPr>
          <w:rFonts w:cstheme="minorHAnsi"/>
          <w:b/>
          <w:lang w:eastAsia="ko-KR"/>
        </w:rPr>
        <w:t>107</w:t>
      </w:r>
    </w:p>
    <w:p w14:paraId="77596BE2" w14:textId="77777777" w:rsidR="00891B4C" w:rsidRDefault="00891B4C" w:rsidP="000271CB">
      <w:pPr>
        <w:spacing w:after="0" w:line="240" w:lineRule="auto"/>
      </w:pPr>
      <w:r>
        <w:t xml:space="preserve">1. The girl has a new video game she wants to play. </w:t>
      </w:r>
    </w:p>
    <w:p w14:paraId="7F60DE68" w14:textId="77777777" w:rsidR="00891B4C" w:rsidRDefault="00891B4C" w:rsidP="000271CB">
      <w:pPr>
        <w:spacing w:after="0" w:line="240" w:lineRule="auto"/>
      </w:pPr>
      <w:r>
        <w:t xml:space="preserve">2. </w:t>
      </w:r>
      <w:proofErr w:type="gramStart"/>
      <w:r>
        <w:t>All of</w:t>
      </w:r>
      <w:proofErr w:type="gramEnd"/>
      <w:r>
        <w:t xml:space="preserve"> the teams have the same skills. </w:t>
      </w:r>
    </w:p>
    <w:p w14:paraId="5998FBE2" w14:textId="77777777" w:rsidR="00891B4C" w:rsidRDefault="00891B4C" w:rsidP="000271CB">
      <w:pPr>
        <w:spacing w:after="0" w:line="240" w:lineRule="auto"/>
      </w:pPr>
      <w:r>
        <w:t xml:space="preserve">3. Soccer is not Mark’s favorite kind of game. </w:t>
      </w:r>
    </w:p>
    <w:p w14:paraId="057E7605" w14:textId="42412E46" w:rsidR="005E2D1D" w:rsidRDefault="00891B4C" w:rsidP="000271CB">
      <w:pPr>
        <w:spacing w:after="0" w:line="240" w:lineRule="auto"/>
      </w:pPr>
      <w:r>
        <w:t>4. Kevin and Joan can’t play, so Mark and the girl will play alone.</w:t>
      </w:r>
    </w:p>
    <w:p w14:paraId="2D604390" w14:textId="77777777" w:rsidR="005E2D1D" w:rsidRPr="007D3E91" w:rsidRDefault="005E2D1D" w:rsidP="000271CB">
      <w:pPr>
        <w:spacing w:after="0" w:line="240" w:lineRule="auto"/>
        <w:rPr>
          <w:rFonts w:cstheme="minorHAnsi"/>
          <w:b/>
          <w:lang w:eastAsia="ko-KR"/>
        </w:rPr>
      </w:pPr>
    </w:p>
    <w:p w14:paraId="4427AB56" w14:textId="21B85C70" w:rsidR="0017043B" w:rsidRPr="007D3E91" w:rsidRDefault="0017043B" w:rsidP="000271CB">
      <w:pPr>
        <w:spacing w:after="0" w:line="240" w:lineRule="auto"/>
        <w:rPr>
          <w:rFonts w:cstheme="minorHAnsi"/>
          <w:b/>
          <w:lang w:eastAsia="ko-KR"/>
        </w:rPr>
      </w:pPr>
      <w:r w:rsidRPr="007D3E91">
        <w:rPr>
          <w:rFonts w:cstheme="minorHAnsi"/>
          <w:b/>
        </w:rPr>
        <w:t xml:space="preserve">Track </w:t>
      </w:r>
      <w:r w:rsidR="00F05FE3">
        <w:rPr>
          <w:rFonts w:cstheme="minorHAnsi"/>
          <w:b/>
          <w:lang w:eastAsia="ko-KR"/>
        </w:rPr>
        <w:t>108</w:t>
      </w:r>
    </w:p>
    <w:p w14:paraId="5BC5102D" w14:textId="491DCE02" w:rsidR="009C19D9" w:rsidRDefault="00891B4C" w:rsidP="000271CB">
      <w:pPr>
        <w:spacing w:after="0" w:line="240" w:lineRule="auto"/>
      </w:pPr>
      <w:r>
        <w:t>W: Hello. You have called Starline Theater. Please listen to the following options and press the correct key for your choice. Please press 1 for movies and show times. Please press 2 for ticket prices. If you plan to visit our theater but need help finding it, please press 3 for directions. If you have any other questions or would like to speak to a live operator, please press 0. To hear the options again, please press the star key. Thank you for calling Starline Theater and have a great day.</w:t>
      </w:r>
    </w:p>
    <w:p w14:paraId="1775094E" w14:textId="7FF2C25C" w:rsidR="00891B4C" w:rsidRDefault="00891B4C" w:rsidP="000271CB">
      <w:pPr>
        <w:spacing w:after="0" w:line="240" w:lineRule="auto"/>
      </w:pPr>
    </w:p>
    <w:p w14:paraId="1F173923" w14:textId="58F7B4FA" w:rsidR="00891B4C" w:rsidRDefault="00891B4C" w:rsidP="000271CB">
      <w:pPr>
        <w:spacing w:after="0" w:line="240" w:lineRule="auto"/>
      </w:pPr>
    </w:p>
    <w:p w14:paraId="31E6BCAE" w14:textId="77777777" w:rsidR="00891B4C" w:rsidRPr="007D3E91" w:rsidRDefault="00891B4C" w:rsidP="000271CB">
      <w:pPr>
        <w:spacing w:after="0" w:line="240" w:lineRule="auto"/>
        <w:rPr>
          <w:rFonts w:cstheme="minorHAnsi"/>
          <w:b/>
          <w:lang w:eastAsia="ko-KR"/>
        </w:rPr>
      </w:pPr>
    </w:p>
    <w:p w14:paraId="4E955771" w14:textId="5C319C77" w:rsidR="00782274" w:rsidRPr="007D3E91" w:rsidRDefault="00060941" w:rsidP="000271CB">
      <w:pPr>
        <w:spacing w:after="0" w:line="240" w:lineRule="auto"/>
        <w:rPr>
          <w:rFonts w:cstheme="minorHAnsi"/>
          <w:b/>
        </w:rPr>
      </w:pPr>
      <w:r w:rsidRPr="007D3E91">
        <w:rPr>
          <w:rFonts w:cstheme="minorHAnsi"/>
          <w:b/>
        </w:rPr>
        <w:t>Track</w:t>
      </w:r>
      <w:r w:rsidR="00782274" w:rsidRPr="007D3E91">
        <w:rPr>
          <w:rFonts w:cstheme="minorHAnsi"/>
          <w:b/>
        </w:rPr>
        <w:t xml:space="preserve"> 10</w:t>
      </w:r>
      <w:r w:rsidR="00F05FE3">
        <w:rPr>
          <w:rFonts w:cstheme="minorHAnsi"/>
          <w:b/>
        </w:rPr>
        <w:t>9</w:t>
      </w:r>
    </w:p>
    <w:p w14:paraId="29D4880C" w14:textId="77777777" w:rsidR="00CC4B19" w:rsidRDefault="00CC4B19" w:rsidP="00E674FC">
      <w:pPr>
        <w:spacing w:after="0" w:line="240" w:lineRule="auto"/>
      </w:pPr>
      <w:r>
        <w:t xml:space="preserve">1. What is the speaker? </w:t>
      </w:r>
    </w:p>
    <w:p w14:paraId="53F87035" w14:textId="77777777" w:rsidR="00CC4B19" w:rsidRDefault="00CC4B19" w:rsidP="00E674FC">
      <w:pPr>
        <w:spacing w:after="0" w:line="240" w:lineRule="auto"/>
      </w:pPr>
      <w:r>
        <w:t xml:space="preserve">2. What should the listener do next? </w:t>
      </w:r>
    </w:p>
    <w:p w14:paraId="3754DCE1" w14:textId="2B5F4AD6" w:rsidR="00E674FC" w:rsidRPr="006606BA" w:rsidRDefault="00CC4B19" w:rsidP="00E674FC">
      <w:pPr>
        <w:spacing w:after="0" w:line="240" w:lineRule="auto"/>
      </w:pPr>
      <w:r>
        <w:lastRenderedPageBreak/>
        <w:t>3. What information is given?</w:t>
      </w:r>
    </w:p>
    <w:p w14:paraId="65A082A9" w14:textId="7F0A15DD" w:rsidR="00466950" w:rsidRDefault="00466950" w:rsidP="000271CB">
      <w:pPr>
        <w:spacing w:after="0" w:line="240" w:lineRule="auto"/>
        <w:rPr>
          <w:rFonts w:cstheme="minorHAnsi"/>
          <w:b/>
        </w:rPr>
      </w:pPr>
    </w:p>
    <w:p w14:paraId="40F5BCF1" w14:textId="17FBEE71" w:rsidR="008A0404" w:rsidRDefault="008A0404" w:rsidP="000271CB">
      <w:pPr>
        <w:spacing w:after="0" w:line="240" w:lineRule="auto"/>
        <w:rPr>
          <w:rFonts w:cstheme="minorHAnsi"/>
          <w:b/>
          <w:lang w:eastAsia="ko-KR"/>
        </w:rPr>
      </w:pPr>
      <w:bookmarkStart w:id="17" w:name="_Hlk112859726"/>
      <w:r>
        <w:rPr>
          <w:rFonts w:cstheme="minorHAnsi"/>
          <w:b/>
          <w:lang w:eastAsia="ko-KR"/>
        </w:rPr>
        <w:t>Track 110</w:t>
      </w:r>
    </w:p>
    <w:p w14:paraId="36F73560" w14:textId="12FE3935" w:rsidR="008A0404" w:rsidRPr="008A0404" w:rsidRDefault="008A0404" w:rsidP="000271CB">
      <w:pPr>
        <w:spacing w:after="0" w:line="240" w:lineRule="auto"/>
        <w:rPr>
          <w:rFonts w:cstheme="minorHAnsi"/>
          <w:bCs/>
          <w:lang w:eastAsia="ko-KR"/>
        </w:rPr>
      </w:pPr>
      <w:r w:rsidRPr="008A0404">
        <w:rPr>
          <w:rFonts w:cstheme="minorHAnsi"/>
          <w:bCs/>
          <w:lang w:eastAsia="ko-KR"/>
        </w:rPr>
        <w:t>G1:</w:t>
      </w:r>
      <w:r>
        <w:rPr>
          <w:rFonts w:cstheme="minorHAnsi"/>
          <w:bCs/>
          <w:lang w:eastAsia="ko-KR"/>
        </w:rPr>
        <w:t xml:space="preserve"> </w:t>
      </w:r>
      <w:r w:rsidR="00EC1E2B">
        <w:t>I’m going to order the cheeseburger combo. What are you going to get?</w:t>
      </w:r>
    </w:p>
    <w:p w14:paraId="61D9E8E0" w14:textId="540FD7DF" w:rsidR="008A0404" w:rsidRPr="008A0404" w:rsidRDefault="008A0404" w:rsidP="000271CB">
      <w:pPr>
        <w:spacing w:after="0" w:line="240" w:lineRule="auto"/>
        <w:rPr>
          <w:rFonts w:cstheme="minorHAnsi"/>
          <w:bCs/>
          <w:lang w:eastAsia="ko-KR"/>
        </w:rPr>
      </w:pPr>
      <w:r w:rsidRPr="008A0404">
        <w:rPr>
          <w:rFonts w:cstheme="minorHAnsi"/>
          <w:bCs/>
          <w:lang w:eastAsia="ko-KR"/>
        </w:rPr>
        <w:t>G2:</w:t>
      </w:r>
      <w:r w:rsidR="00EC1E2B">
        <w:rPr>
          <w:rFonts w:cstheme="minorHAnsi"/>
          <w:bCs/>
          <w:lang w:eastAsia="ko-KR"/>
        </w:rPr>
        <w:t xml:space="preserve"> </w:t>
      </w:r>
      <w:r w:rsidR="00EC1E2B">
        <w:t>That sounds good. But I don’t really like fries.</w:t>
      </w:r>
    </w:p>
    <w:p w14:paraId="2BD3A037" w14:textId="4BFCBE22" w:rsidR="008A0404" w:rsidRPr="008A0404" w:rsidRDefault="008A0404" w:rsidP="000271CB">
      <w:pPr>
        <w:spacing w:after="0" w:line="240" w:lineRule="auto"/>
        <w:rPr>
          <w:rFonts w:cstheme="minorHAnsi"/>
          <w:bCs/>
          <w:lang w:eastAsia="ko-KR"/>
        </w:rPr>
      </w:pPr>
      <w:r w:rsidRPr="008A0404">
        <w:rPr>
          <w:rFonts w:cstheme="minorHAnsi"/>
          <w:bCs/>
          <w:lang w:eastAsia="ko-KR"/>
        </w:rPr>
        <w:t>G1:</w:t>
      </w:r>
      <w:r w:rsidR="00EC1E2B">
        <w:rPr>
          <w:rFonts w:cstheme="minorHAnsi"/>
          <w:bCs/>
          <w:lang w:eastAsia="ko-KR"/>
        </w:rPr>
        <w:t xml:space="preserve"> </w:t>
      </w:r>
      <w:r w:rsidR="00EC1E2B">
        <w:t>You don’t have to have fries. They have onion rings or a salad, too.</w:t>
      </w:r>
    </w:p>
    <w:p w14:paraId="065207F7" w14:textId="776A7FD6" w:rsidR="008A0404" w:rsidRPr="008A0404" w:rsidRDefault="008A0404" w:rsidP="000271CB">
      <w:pPr>
        <w:spacing w:after="0" w:line="240" w:lineRule="auto"/>
        <w:rPr>
          <w:rFonts w:cstheme="minorHAnsi"/>
          <w:bCs/>
          <w:lang w:eastAsia="ko-KR"/>
        </w:rPr>
      </w:pPr>
      <w:r w:rsidRPr="008A0404">
        <w:rPr>
          <w:rFonts w:cstheme="minorHAnsi"/>
          <w:bCs/>
          <w:lang w:eastAsia="ko-KR"/>
        </w:rPr>
        <w:t>G2:</w:t>
      </w:r>
      <w:r w:rsidR="00EC1E2B">
        <w:rPr>
          <w:rFonts w:cstheme="minorHAnsi"/>
          <w:bCs/>
          <w:lang w:eastAsia="ko-KR"/>
        </w:rPr>
        <w:t xml:space="preserve"> </w:t>
      </w:r>
      <w:r w:rsidR="00EC1E2B">
        <w:t>Oh! Then I will get a salad instead of fries.</w:t>
      </w:r>
    </w:p>
    <w:bookmarkEnd w:id="17"/>
    <w:p w14:paraId="1110A47C" w14:textId="77777777" w:rsidR="008A0404" w:rsidRDefault="008A0404" w:rsidP="000271CB">
      <w:pPr>
        <w:spacing w:after="0" w:line="240" w:lineRule="auto"/>
        <w:rPr>
          <w:rFonts w:cstheme="minorHAnsi"/>
          <w:b/>
        </w:rPr>
      </w:pPr>
    </w:p>
    <w:p w14:paraId="6517BADA" w14:textId="7F7322C7" w:rsidR="00782274" w:rsidRPr="007D3E91" w:rsidRDefault="00060941" w:rsidP="000271CB">
      <w:pPr>
        <w:spacing w:after="0" w:line="240" w:lineRule="auto"/>
        <w:rPr>
          <w:rFonts w:cstheme="minorHAnsi"/>
          <w:b/>
        </w:rPr>
      </w:pPr>
      <w:r w:rsidRPr="007D3E91">
        <w:rPr>
          <w:rFonts w:cstheme="minorHAnsi"/>
          <w:b/>
        </w:rPr>
        <w:t>Track</w:t>
      </w:r>
      <w:r w:rsidR="00782274" w:rsidRPr="007D3E91">
        <w:rPr>
          <w:rFonts w:cstheme="minorHAnsi"/>
          <w:b/>
        </w:rPr>
        <w:t xml:space="preserve"> 1</w:t>
      </w:r>
      <w:r w:rsidR="00F05FE3">
        <w:rPr>
          <w:rFonts w:cstheme="minorHAnsi"/>
          <w:b/>
        </w:rPr>
        <w:t>1</w:t>
      </w:r>
      <w:r w:rsidR="008A0404">
        <w:rPr>
          <w:rFonts w:cstheme="minorHAnsi"/>
          <w:b/>
        </w:rPr>
        <w:t>1</w:t>
      </w:r>
    </w:p>
    <w:p w14:paraId="2D85EF02" w14:textId="77777777" w:rsidR="006606BA" w:rsidRDefault="006606BA" w:rsidP="000271CB">
      <w:pPr>
        <w:spacing w:after="0" w:line="240" w:lineRule="auto"/>
      </w:pPr>
      <w:r>
        <w:t xml:space="preserve">1. (a) One child is reading, but the other children are not. </w:t>
      </w:r>
    </w:p>
    <w:p w14:paraId="4FB3A92E" w14:textId="77777777" w:rsidR="006606BA" w:rsidRDefault="006606BA" w:rsidP="000271CB">
      <w:pPr>
        <w:spacing w:after="0" w:line="240" w:lineRule="auto"/>
      </w:pPr>
      <w:r>
        <w:t xml:space="preserve">(b) All three of the children are reading. </w:t>
      </w:r>
    </w:p>
    <w:p w14:paraId="2EC3E4FB" w14:textId="77777777" w:rsidR="006606BA" w:rsidRDefault="006606BA" w:rsidP="000271CB">
      <w:pPr>
        <w:spacing w:after="0" w:line="240" w:lineRule="auto"/>
      </w:pPr>
      <w:r>
        <w:t xml:space="preserve">(c) One child is writing, and the other children are reading. </w:t>
      </w:r>
    </w:p>
    <w:p w14:paraId="6CA4FD0F" w14:textId="77777777" w:rsidR="006606BA" w:rsidRDefault="006606BA" w:rsidP="000271CB">
      <w:pPr>
        <w:spacing w:after="0" w:line="240" w:lineRule="auto"/>
      </w:pPr>
      <w:r>
        <w:t xml:space="preserve">(d) All three of the children are writing. </w:t>
      </w:r>
    </w:p>
    <w:p w14:paraId="0D725910" w14:textId="77777777" w:rsidR="006606BA" w:rsidRDefault="006606BA" w:rsidP="000271CB">
      <w:pPr>
        <w:spacing w:after="0" w:line="240" w:lineRule="auto"/>
      </w:pPr>
    </w:p>
    <w:p w14:paraId="100BAFF2" w14:textId="77777777" w:rsidR="006606BA" w:rsidRDefault="006606BA" w:rsidP="000271CB">
      <w:pPr>
        <w:spacing w:after="0" w:line="240" w:lineRule="auto"/>
      </w:pPr>
      <w:r>
        <w:t xml:space="preserve">2. (a) The boy loves ice cream, so he ordered one. </w:t>
      </w:r>
    </w:p>
    <w:p w14:paraId="0A1479D5" w14:textId="77777777" w:rsidR="006606BA" w:rsidRDefault="006606BA" w:rsidP="000271CB">
      <w:pPr>
        <w:spacing w:after="0" w:line="240" w:lineRule="auto"/>
      </w:pPr>
      <w:r>
        <w:t xml:space="preserve">(b) The boy loves ice cream, but he didn’t order one. </w:t>
      </w:r>
    </w:p>
    <w:p w14:paraId="691F4024" w14:textId="77777777" w:rsidR="006606BA" w:rsidRDefault="006606BA" w:rsidP="000271CB">
      <w:pPr>
        <w:spacing w:after="0" w:line="240" w:lineRule="auto"/>
      </w:pPr>
      <w:r>
        <w:t xml:space="preserve">(c) The boy doesn’t like ice cream, so he didn’t order one. </w:t>
      </w:r>
    </w:p>
    <w:p w14:paraId="42EB6BB5" w14:textId="4E9299B3" w:rsidR="00466950" w:rsidRDefault="006606BA" w:rsidP="000271CB">
      <w:pPr>
        <w:spacing w:after="0" w:line="240" w:lineRule="auto"/>
      </w:pPr>
      <w:r>
        <w:t>(d) The boy loves cakes, so he ordered one.</w:t>
      </w:r>
    </w:p>
    <w:p w14:paraId="412BE028" w14:textId="77777777" w:rsidR="006606BA" w:rsidRPr="007D3E91" w:rsidRDefault="006606BA" w:rsidP="000271CB">
      <w:pPr>
        <w:spacing w:after="0" w:line="240" w:lineRule="auto"/>
        <w:rPr>
          <w:rFonts w:cstheme="minorHAnsi"/>
        </w:rPr>
      </w:pPr>
    </w:p>
    <w:p w14:paraId="1416F1A2" w14:textId="1A3DD658" w:rsidR="00782274" w:rsidRPr="007D3E91" w:rsidRDefault="00060941" w:rsidP="000271CB">
      <w:pPr>
        <w:spacing w:after="0" w:line="240" w:lineRule="auto"/>
        <w:rPr>
          <w:rFonts w:cstheme="minorHAnsi"/>
          <w:b/>
        </w:rPr>
      </w:pPr>
      <w:r w:rsidRPr="007D3E91">
        <w:rPr>
          <w:rFonts w:cstheme="minorHAnsi"/>
          <w:b/>
        </w:rPr>
        <w:t>Track</w:t>
      </w:r>
      <w:r w:rsidR="00782274" w:rsidRPr="007D3E91">
        <w:rPr>
          <w:rFonts w:cstheme="minorHAnsi"/>
          <w:b/>
        </w:rPr>
        <w:t xml:space="preserve"> 1</w:t>
      </w:r>
      <w:r w:rsidR="00EC1D03">
        <w:rPr>
          <w:rFonts w:cstheme="minorHAnsi"/>
          <w:b/>
        </w:rPr>
        <w:t>12</w:t>
      </w:r>
    </w:p>
    <w:p w14:paraId="5642D392" w14:textId="77777777" w:rsidR="006606BA" w:rsidRDefault="006606BA" w:rsidP="000271CB">
      <w:pPr>
        <w:spacing w:after="0" w:line="240" w:lineRule="auto"/>
      </w:pPr>
      <w:r>
        <w:t xml:space="preserve">3. What should we do this weekend? </w:t>
      </w:r>
    </w:p>
    <w:p w14:paraId="3A4D9D39" w14:textId="3C885C1F" w:rsidR="00782274" w:rsidRDefault="006606BA" w:rsidP="000271CB">
      <w:pPr>
        <w:spacing w:after="0" w:line="240" w:lineRule="auto"/>
      </w:pPr>
      <w:r>
        <w:t>4. What can I get you?</w:t>
      </w:r>
    </w:p>
    <w:p w14:paraId="45B867B7" w14:textId="77777777" w:rsidR="006606BA" w:rsidRPr="007D3E91" w:rsidRDefault="006606BA" w:rsidP="000271CB">
      <w:pPr>
        <w:spacing w:after="0" w:line="240" w:lineRule="auto"/>
        <w:rPr>
          <w:rFonts w:cstheme="minorHAnsi"/>
          <w:b/>
          <w:lang w:eastAsia="ko-KR"/>
        </w:rPr>
      </w:pPr>
    </w:p>
    <w:p w14:paraId="291C90E6" w14:textId="624C7A21" w:rsidR="00936F7A" w:rsidRPr="007D3E91" w:rsidRDefault="00936F7A" w:rsidP="000271CB">
      <w:pPr>
        <w:spacing w:after="0" w:line="240" w:lineRule="auto"/>
        <w:rPr>
          <w:rFonts w:cstheme="minorHAnsi"/>
          <w:b/>
        </w:rPr>
      </w:pPr>
      <w:bookmarkStart w:id="18" w:name="_Hlk114562847"/>
      <w:r w:rsidRPr="007D3E91">
        <w:rPr>
          <w:rFonts w:cstheme="minorHAnsi"/>
          <w:b/>
        </w:rPr>
        <w:t>Tr</w:t>
      </w:r>
      <w:r w:rsidR="003B1A66" w:rsidRPr="007D3E91">
        <w:rPr>
          <w:rFonts w:cstheme="minorHAnsi"/>
          <w:b/>
        </w:rPr>
        <w:t xml:space="preserve">ack </w:t>
      </w:r>
      <w:r w:rsidR="0017043B" w:rsidRPr="007D3E91">
        <w:rPr>
          <w:rFonts w:cstheme="minorHAnsi"/>
          <w:b/>
          <w:lang w:eastAsia="ko-KR"/>
        </w:rPr>
        <w:t>1</w:t>
      </w:r>
      <w:r w:rsidR="00EC1D03">
        <w:rPr>
          <w:rFonts w:cstheme="minorHAnsi"/>
          <w:b/>
          <w:lang w:eastAsia="ko-KR"/>
        </w:rPr>
        <w:t>13</w:t>
      </w:r>
    </w:p>
    <w:p w14:paraId="4CD79E9A" w14:textId="77777777" w:rsidR="00BE25B1" w:rsidRPr="00BE25B1" w:rsidRDefault="00BE25B1" w:rsidP="000271CB">
      <w:pPr>
        <w:spacing w:after="0" w:line="240" w:lineRule="auto"/>
        <w:rPr>
          <w:b/>
          <w:bCs/>
        </w:rPr>
      </w:pPr>
      <w:r w:rsidRPr="00BE25B1">
        <w:rPr>
          <w:b/>
          <w:bCs/>
        </w:rPr>
        <w:t xml:space="preserve">Questions 5 and 6 refer to the following dialogue. </w:t>
      </w:r>
    </w:p>
    <w:p w14:paraId="36D22F9A" w14:textId="77777777" w:rsidR="00BE25B1" w:rsidRDefault="00BE25B1" w:rsidP="000271CB">
      <w:pPr>
        <w:spacing w:after="0" w:line="240" w:lineRule="auto"/>
      </w:pPr>
      <w:r>
        <w:t xml:space="preserve">G: I want a cheeseburger and a soda. What are you going to order? </w:t>
      </w:r>
    </w:p>
    <w:p w14:paraId="13540563" w14:textId="77777777" w:rsidR="00BE25B1" w:rsidRDefault="00BE25B1" w:rsidP="000271CB">
      <w:pPr>
        <w:spacing w:after="0" w:line="240" w:lineRule="auto"/>
      </w:pPr>
      <w:r>
        <w:t xml:space="preserve">B: That sounds good, but I want to get fries, too. I’m going to get a combo. It’s cheaper. </w:t>
      </w:r>
    </w:p>
    <w:p w14:paraId="7B202714" w14:textId="77777777" w:rsidR="00BE25B1" w:rsidRDefault="00BE25B1" w:rsidP="000271CB">
      <w:pPr>
        <w:spacing w:after="0" w:line="240" w:lineRule="auto"/>
      </w:pPr>
      <w:r>
        <w:t xml:space="preserve">G: You’re right, it is, but I don’t like fries. Hey, look! You can get fries or onion rings. </w:t>
      </w:r>
    </w:p>
    <w:p w14:paraId="53A97A21" w14:textId="77777777" w:rsidR="00BE25B1" w:rsidRDefault="00BE25B1" w:rsidP="000271CB">
      <w:pPr>
        <w:spacing w:after="0" w:line="240" w:lineRule="auto"/>
      </w:pPr>
      <w:r>
        <w:t>B: You should get the combo with onion rings, then.</w:t>
      </w:r>
    </w:p>
    <w:p w14:paraId="70EB8B62" w14:textId="77777777" w:rsidR="00BE25B1" w:rsidRDefault="00BE25B1" w:rsidP="000271CB">
      <w:pPr>
        <w:spacing w:after="0" w:line="240" w:lineRule="auto"/>
      </w:pPr>
    </w:p>
    <w:p w14:paraId="50AA0A47" w14:textId="77777777" w:rsidR="00BE25B1" w:rsidRDefault="00BE25B1" w:rsidP="000271CB">
      <w:pPr>
        <w:spacing w:after="0" w:line="240" w:lineRule="auto"/>
      </w:pPr>
      <w:r>
        <w:t xml:space="preserve">5. What are the speakers talking about? </w:t>
      </w:r>
    </w:p>
    <w:p w14:paraId="4314078D" w14:textId="77777777" w:rsidR="00BE25B1" w:rsidRDefault="00BE25B1" w:rsidP="000271CB">
      <w:pPr>
        <w:spacing w:after="0" w:line="240" w:lineRule="auto"/>
      </w:pPr>
      <w:r>
        <w:t xml:space="preserve">6. Why did the boy decide to get a combo? </w:t>
      </w:r>
    </w:p>
    <w:p w14:paraId="2E6E46E9" w14:textId="77777777" w:rsidR="00BE25B1" w:rsidRDefault="00BE25B1" w:rsidP="000271CB">
      <w:pPr>
        <w:spacing w:after="0" w:line="240" w:lineRule="auto"/>
      </w:pPr>
    </w:p>
    <w:p w14:paraId="2611C78E" w14:textId="77777777" w:rsidR="00BE25B1" w:rsidRPr="00BE25B1" w:rsidRDefault="00BE25B1" w:rsidP="000271CB">
      <w:pPr>
        <w:spacing w:after="0" w:line="240" w:lineRule="auto"/>
        <w:rPr>
          <w:b/>
          <w:bCs/>
        </w:rPr>
      </w:pPr>
      <w:bookmarkStart w:id="19" w:name="_Hlk112859770"/>
      <w:r w:rsidRPr="00BE25B1">
        <w:rPr>
          <w:b/>
          <w:bCs/>
        </w:rPr>
        <w:t xml:space="preserve">Questions 7 and 8 refer to the following dialogue. </w:t>
      </w:r>
    </w:p>
    <w:p w14:paraId="019D420E" w14:textId="77777777" w:rsidR="00BE25B1" w:rsidRDefault="00BE25B1" w:rsidP="000271CB">
      <w:pPr>
        <w:spacing w:after="0" w:line="240" w:lineRule="auto"/>
      </w:pPr>
      <w:r>
        <w:t xml:space="preserve">G: Do you want to play video games or watch a movie? </w:t>
      </w:r>
    </w:p>
    <w:p w14:paraId="3B6DF179" w14:textId="77777777" w:rsidR="00BE25B1" w:rsidRDefault="00BE25B1" w:rsidP="000271CB">
      <w:pPr>
        <w:spacing w:after="0" w:line="240" w:lineRule="auto"/>
      </w:pPr>
      <w:r>
        <w:t xml:space="preserve">B: I like video games, but I’m sick of them. I played video games with my brother all day. What movies do you have? </w:t>
      </w:r>
    </w:p>
    <w:p w14:paraId="30AA6A5E" w14:textId="37DFDAF3" w:rsidR="00BE25B1" w:rsidRDefault="00BE25B1" w:rsidP="000271CB">
      <w:pPr>
        <w:spacing w:after="0" w:line="240" w:lineRule="auto"/>
      </w:pPr>
      <w:r>
        <w:t>G: I have a comedy about a lost dog and an adventure movie</w:t>
      </w:r>
      <w:r w:rsidR="00785545">
        <w:t>.</w:t>
      </w:r>
    </w:p>
    <w:p w14:paraId="10763DB9" w14:textId="77777777" w:rsidR="00BE25B1" w:rsidRDefault="00BE25B1" w:rsidP="000271CB">
      <w:pPr>
        <w:spacing w:after="0" w:line="240" w:lineRule="auto"/>
      </w:pPr>
      <w:r>
        <w:t xml:space="preserve">B: Well, I haven’t seen the pirate movie yet, so let’s watch that. </w:t>
      </w:r>
    </w:p>
    <w:p w14:paraId="33896E93" w14:textId="77777777" w:rsidR="00BE25B1" w:rsidRDefault="00BE25B1" w:rsidP="000271CB">
      <w:pPr>
        <w:spacing w:after="0" w:line="240" w:lineRule="auto"/>
      </w:pPr>
    </w:p>
    <w:p w14:paraId="22D23C5F" w14:textId="77777777" w:rsidR="00BE25B1" w:rsidRDefault="00BE25B1" w:rsidP="000271CB">
      <w:pPr>
        <w:spacing w:after="0" w:line="240" w:lineRule="auto"/>
      </w:pPr>
      <w:r>
        <w:t xml:space="preserve">7. Why doesn’t the boy want to play video games? </w:t>
      </w:r>
    </w:p>
    <w:p w14:paraId="3277794E" w14:textId="3A63D43F" w:rsidR="00C63262" w:rsidRDefault="00BE25B1" w:rsidP="000271CB">
      <w:pPr>
        <w:spacing w:after="0" w:line="240" w:lineRule="auto"/>
      </w:pPr>
      <w:r>
        <w:t>8. What will the speakers probably do next?</w:t>
      </w:r>
    </w:p>
    <w:bookmarkEnd w:id="18"/>
    <w:p w14:paraId="5B244303" w14:textId="192BBB02" w:rsidR="00BE25B1" w:rsidRDefault="00BE25B1" w:rsidP="000271CB">
      <w:pPr>
        <w:spacing w:after="0" w:line="240" w:lineRule="auto"/>
      </w:pPr>
    </w:p>
    <w:bookmarkEnd w:id="19"/>
    <w:p w14:paraId="3DB20B4D" w14:textId="77777777" w:rsidR="00BE25B1" w:rsidRPr="007D3E91" w:rsidRDefault="00BE25B1" w:rsidP="000271CB">
      <w:pPr>
        <w:spacing w:after="0" w:line="240" w:lineRule="auto"/>
        <w:rPr>
          <w:rFonts w:cstheme="minorHAnsi"/>
          <w:lang w:eastAsia="ko-KR"/>
        </w:rPr>
      </w:pPr>
    </w:p>
    <w:p w14:paraId="54F2738B" w14:textId="4C4E0D25" w:rsidR="00936F7A" w:rsidRPr="007D3E91" w:rsidRDefault="003B1A66" w:rsidP="000271CB">
      <w:pPr>
        <w:spacing w:after="0" w:line="240" w:lineRule="auto"/>
        <w:rPr>
          <w:rFonts w:cstheme="minorHAnsi"/>
          <w:b/>
          <w:lang w:eastAsia="ko-KR"/>
        </w:rPr>
      </w:pPr>
      <w:bookmarkStart w:id="20" w:name="_Hlk112859821"/>
      <w:r w:rsidRPr="007D3E91">
        <w:rPr>
          <w:rFonts w:cstheme="minorHAnsi"/>
          <w:b/>
        </w:rPr>
        <w:t xml:space="preserve">Track </w:t>
      </w:r>
      <w:r w:rsidR="0017043B" w:rsidRPr="007D3E91">
        <w:rPr>
          <w:rFonts w:cstheme="minorHAnsi"/>
          <w:b/>
          <w:lang w:eastAsia="ko-KR"/>
        </w:rPr>
        <w:t>1</w:t>
      </w:r>
      <w:r w:rsidR="00EC1D03">
        <w:rPr>
          <w:rFonts w:cstheme="minorHAnsi"/>
          <w:b/>
          <w:lang w:eastAsia="ko-KR"/>
        </w:rPr>
        <w:t>14</w:t>
      </w:r>
    </w:p>
    <w:p w14:paraId="5DEE8AC0" w14:textId="77777777" w:rsidR="00BE25B1" w:rsidRPr="00BE25B1" w:rsidRDefault="00BE25B1" w:rsidP="000271CB">
      <w:pPr>
        <w:widowControl w:val="0"/>
        <w:wordWrap w:val="0"/>
        <w:autoSpaceDE w:val="0"/>
        <w:autoSpaceDN w:val="0"/>
        <w:spacing w:after="0" w:line="240" w:lineRule="auto"/>
        <w:rPr>
          <w:b/>
          <w:bCs/>
        </w:rPr>
      </w:pPr>
      <w:r w:rsidRPr="00BE25B1">
        <w:rPr>
          <w:b/>
          <w:bCs/>
        </w:rPr>
        <w:t xml:space="preserve">Questions 9 and 10 refer to the following talk. </w:t>
      </w:r>
    </w:p>
    <w:p w14:paraId="7D979B04" w14:textId="21DF6689" w:rsidR="00BE25B1" w:rsidRDefault="00BE25B1" w:rsidP="000271CB">
      <w:pPr>
        <w:widowControl w:val="0"/>
        <w:wordWrap w:val="0"/>
        <w:autoSpaceDE w:val="0"/>
        <w:autoSpaceDN w:val="0"/>
        <w:spacing w:after="0" w:line="240" w:lineRule="auto"/>
      </w:pPr>
      <w:r>
        <w:t xml:space="preserve">B: My friends and I had </w:t>
      </w:r>
      <w:proofErr w:type="gramStart"/>
      <w:r>
        <w:t>plans</w:t>
      </w:r>
      <w:proofErr w:type="gramEnd"/>
      <w:r>
        <w:t xml:space="preserve"> this weekend, but I got sick. They are going bowling and then they are goin</w:t>
      </w:r>
      <w:r>
        <w:lastRenderedPageBreak/>
        <w:t xml:space="preserve">g to watch a movie. After that, they are going to go for pizza or burgers. I feel quite sick, so I can’t join them. I </w:t>
      </w:r>
      <w:proofErr w:type="gramStart"/>
      <w:r>
        <w:t>have to</w:t>
      </w:r>
      <w:proofErr w:type="gramEnd"/>
      <w:r>
        <w:t xml:space="preserve"> stay in bed. Maybe I’ll read a book or play some video games. Boring! </w:t>
      </w:r>
    </w:p>
    <w:p w14:paraId="246C2DF3" w14:textId="77777777" w:rsidR="00BE25B1" w:rsidRDefault="00BE25B1" w:rsidP="000271CB">
      <w:pPr>
        <w:widowControl w:val="0"/>
        <w:wordWrap w:val="0"/>
        <w:autoSpaceDE w:val="0"/>
        <w:autoSpaceDN w:val="0"/>
        <w:spacing w:after="0" w:line="240" w:lineRule="auto"/>
      </w:pPr>
    </w:p>
    <w:p w14:paraId="529997B4" w14:textId="77777777" w:rsidR="00BE25B1" w:rsidRDefault="00BE25B1" w:rsidP="000271CB">
      <w:pPr>
        <w:widowControl w:val="0"/>
        <w:wordWrap w:val="0"/>
        <w:autoSpaceDE w:val="0"/>
        <w:autoSpaceDN w:val="0"/>
        <w:spacing w:after="0" w:line="240" w:lineRule="auto"/>
      </w:pPr>
      <w:r>
        <w:t xml:space="preserve">9. Why isn’t the speaker out with his friends? </w:t>
      </w:r>
    </w:p>
    <w:p w14:paraId="4A0BBDF1" w14:textId="77777777" w:rsidR="00BE25B1" w:rsidRDefault="00BE25B1" w:rsidP="000271CB">
      <w:pPr>
        <w:widowControl w:val="0"/>
        <w:wordWrap w:val="0"/>
        <w:autoSpaceDE w:val="0"/>
        <w:autoSpaceDN w:val="0"/>
        <w:spacing w:after="0" w:line="240" w:lineRule="auto"/>
      </w:pPr>
      <w:r>
        <w:t xml:space="preserve">10. What can be inferred about the speaker? </w:t>
      </w:r>
    </w:p>
    <w:bookmarkEnd w:id="20"/>
    <w:p w14:paraId="116F8C95" w14:textId="77777777" w:rsidR="00BE25B1" w:rsidRDefault="00BE25B1" w:rsidP="000271CB">
      <w:pPr>
        <w:widowControl w:val="0"/>
        <w:wordWrap w:val="0"/>
        <w:autoSpaceDE w:val="0"/>
        <w:autoSpaceDN w:val="0"/>
        <w:spacing w:after="0" w:line="240" w:lineRule="auto"/>
      </w:pPr>
    </w:p>
    <w:p w14:paraId="27BBEFC9" w14:textId="77777777" w:rsidR="00BE25B1" w:rsidRPr="00BE25B1" w:rsidRDefault="00BE25B1" w:rsidP="000271CB">
      <w:pPr>
        <w:widowControl w:val="0"/>
        <w:wordWrap w:val="0"/>
        <w:autoSpaceDE w:val="0"/>
        <w:autoSpaceDN w:val="0"/>
        <w:spacing w:after="0" w:line="240" w:lineRule="auto"/>
        <w:rPr>
          <w:b/>
          <w:bCs/>
        </w:rPr>
      </w:pPr>
      <w:r w:rsidRPr="00BE25B1">
        <w:rPr>
          <w:b/>
          <w:bCs/>
        </w:rPr>
        <w:t xml:space="preserve">Questions 11 and 12 refer to the following talk. </w:t>
      </w:r>
    </w:p>
    <w:p w14:paraId="1B73A16D" w14:textId="77777777" w:rsidR="00BE25B1" w:rsidRDefault="00BE25B1" w:rsidP="000271CB">
      <w:pPr>
        <w:widowControl w:val="0"/>
        <w:wordWrap w:val="0"/>
        <w:autoSpaceDE w:val="0"/>
        <w:autoSpaceDN w:val="0"/>
        <w:spacing w:after="0" w:line="240" w:lineRule="auto"/>
      </w:pPr>
      <w:r>
        <w:t xml:space="preserve">G: Today is my birthday. My parents said I could choose what we will do. They asked me if I wanted to go out for dinner or stay home. I chose to go to my favorite restaurant with them. I had spaghetti and meatballs. Then, my dad said I could have dessert. I didn’t know whether to get ice cream or cake, so I got both. Then, I got a stomachache. </w:t>
      </w:r>
    </w:p>
    <w:p w14:paraId="6C269F07" w14:textId="77777777" w:rsidR="00BE25B1" w:rsidRDefault="00BE25B1" w:rsidP="000271CB">
      <w:pPr>
        <w:widowControl w:val="0"/>
        <w:wordWrap w:val="0"/>
        <w:autoSpaceDE w:val="0"/>
        <w:autoSpaceDN w:val="0"/>
        <w:spacing w:after="0" w:line="240" w:lineRule="auto"/>
      </w:pPr>
    </w:p>
    <w:p w14:paraId="11887DBE" w14:textId="77777777" w:rsidR="00BE25B1" w:rsidRDefault="00BE25B1" w:rsidP="000271CB">
      <w:pPr>
        <w:widowControl w:val="0"/>
        <w:wordWrap w:val="0"/>
        <w:autoSpaceDE w:val="0"/>
        <w:autoSpaceDN w:val="0"/>
        <w:spacing w:after="0" w:line="240" w:lineRule="auto"/>
      </w:pPr>
      <w:r>
        <w:t>11.</w:t>
      </w:r>
      <w:r>
        <w:rPr>
          <w:rFonts w:hint="eastAsia"/>
          <w:lang w:eastAsia="ko-KR"/>
        </w:rPr>
        <w:t xml:space="preserve"> </w:t>
      </w:r>
      <w:r>
        <w:t xml:space="preserve">Why does the girl have a stomachache? </w:t>
      </w:r>
    </w:p>
    <w:p w14:paraId="253C7EFB" w14:textId="3C4CA65C" w:rsidR="00BE25B1" w:rsidRPr="00BE25B1" w:rsidRDefault="00BE25B1" w:rsidP="000271CB">
      <w:pPr>
        <w:widowControl w:val="0"/>
        <w:wordWrap w:val="0"/>
        <w:autoSpaceDE w:val="0"/>
        <w:autoSpaceDN w:val="0"/>
        <w:spacing w:after="0" w:line="240" w:lineRule="auto"/>
      </w:pPr>
      <w:r>
        <w:t>12. Who did the girl celebrate her birthday with?</w:t>
      </w:r>
    </w:p>
    <w:p w14:paraId="023B9450" w14:textId="77777777" w:rsidR="00EA0851" w:rsidRPr="007D3E91" w:rsidRDefault="00EA0851" w:rsidP="000271CB">
      <w:pPr>
        <w:widowControl w:val="0"/>
        <w:wordWrap w:val="0"/>
        <w:autoSpaceDE w:val="0"/>
        <w:autoSpaceDN w:val="0"/>
        <w:spacing w:after="0" w:line="240" w:lineRule="auto"/>
        <w:rPr>
          <w:rFonts w:cstheme="minorHAnsi"/>
          <w:b/>
          <w:kern w:val="2"/>
          <w:lang w:eastAsia="ko-KR"/>
        </w:rPr>
      </w:pPr>
    </w:p>
    <w:p w14:paraId="65C727C8" w14:textId="3863B0D0" w:rsidR="00936F7A" w:rsidRPr="007D3E91" w:rsidRDefault="003B1A66"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Track</w:t>
      </w:r>
      <w:r w:rsidR="0017043B" w:rsidRPr="007D3E91">
        <w:rPr>
          <w:rFonts w:cstheme="minorHAnsi"/>
          <w:b/>
          <w:kern w:val="2"/>
          <w:lang w:eastAsia="ko-KR"/>
        </w:rPr>
        <w:t xml:space="preserve"> 1</w:t>
      </w:r>
      <w:r w:rsidR="0050748E">
        <w:rPr>
          <w:rFonts w:cstheme="minorHAnsi"/>
          <w:b/>
          <w:kern w:val="2"/>
          <w:lang w:eastAsia="ko-KR"/>
        </w:rPr>
        <w:t>15</w:t>
      </w:r>
    </w:p>
    <w:p w14:paraId="248EF00E" w14:textId="77777777" w:rsidR="00BE25B1" w:rsidRPr="00BE25B1" w:rsidRDefault="00BE25B1" w:rsidP="000271CB">
      <w:pPr>
        <w:widowControl w:val="0"/>
        <w:wordWrap w:val="0"/>
        <w:autoSpaceDE w:val="0"/>
        <w:autoSpaceDN w:val="0"/>
        <w:spacing w:after="0" w:line="240" w:lineRule="auto"/>
        <w:rPr>
          <w:b/>
          <w:bCs/>
        </w:rPr>
      </w:pPr>
      <w:r w:rsidRPr="00BE25B1">
        <w:rPr>
          <w:b/>
          <w:bCs/>
        </w:rPr>
        <w:t xml:space="preserve">Questions 13 through 15 refer to the following dialogue. </w:t>
      </w:r>
    </w:p>
    <w:p w14:paraId="0DFAC505" w14:textId="10D7095D" w:rsidR="004868E2" w:rsidRDefault="00BE25B1" w:rsidP="000271CB">
      <w:pPr>
        <w:widowControl w:val="0"/>
        <w:wordWrap w:val="0"/>
        <w:autoSpaceDE w:val="0"/>
        <w:autoSpaceDN w:val="0"/>
        <w:spacing w:after="0" w:line="240" w:lineRule="auto"/>
      </w:pPr>
      <w:r>
        <w:t>G: Hi, Bob! What are you doing after school today?</w:t>
      </w:r>
    </w:p>
    <w:p w14:paraId="3298E516" w14:textId="77777777" w:rsidR="00BE25B1" w:rsidRDefault="00BE25B1" w:rsidP="000271CB">
      <w:pPr>
        <w:widowControl w:val="0"/>
        <w:wordWrap w:val="0"/>
        <w:autoSpaceDE w:val="0"/>
        <w:autoSpaceDN w:val="0"/>
        <w:spacing w:after="0" w:line="240" w:lineRule="auto"/>
      </w:pPr>
      <w:r>
        <w:t xml:space="preserve">B: I don’t know. I’ll probably go home and play video games or watch TV. Do you want to come over? </w:t>
      </w:r>
    </w:p>
    <w:p w14:paraId="4B4EBEEE" w14:textId="77777777" w:rsidR="00BE25B1" w:rsidRDefault="00BE25B1" w:rsidP="000271CB">
      <w:pPr>
        <w:widowControl w:val="0"/>
        <w:wordWrap w:val="0"/>
        <w:autoSpaceDE w:val="0"/>
        <w:autoSpaceDN w:val="0"/>
        <w:spacing w:after="0" w:line="240" w:lineRule="auto"/>
      </w:pPr>
      <w:r>
        <w:t xml:space="preserve">G: I’d love to, but we have a math test tomorrow. Aren’t you going to study? </w:t>
      </w:r>
    </w:p>
    <w:p w14:paraId="359FEFAE" w14:textId="77777777" w:rsidR="00BE25B1" w:rsidRDefault="00BE25B1" w:rsidP="000271CB">
      <w:pPr>
        <w:widowControl w:val="0"/>
        <w:wordWrap w:val="0"/>
        <w:autoSpaceDE w:val="0"/>
        <w:autoSpaceDN w:val="0"/>
        <w:spacing w:after="0" w:line="240" w:lineRule="auto"/>
      </w:pPr>
      <w:r>
        <w:t xml:space="preserve">B: No, I got good grades on </w:t>
      </w:r>
      <w:proofErr w:type="gramStart"/>
      <w:r>
        <w:t>all of</w:t>
      </w:r>
      <w:proofErr w:type="gramEnd"/>
      <w:r>
        <w:t xml:space="preserve"> my homework assignments, so I don’t need to study. </w:t>
      </w:r>
    </w:p>
    <w:p w14:paraId="39F9C430" w14:textId="77777777" w:rsidR="00BE25B1" w:rsidRDefault="00BE25B1" w:rsidP="000271CB">
      <w:pPr>
        <w:widowControl w:val="0"/>
        <w:wordWrap w:val="0"/>
        <w:autoSpaceDE w:val="0"/>
        <w:autoSpaceDN w:val="0"/>
        <w:spacing w:after="0" w:line="240" w:lineRule="auto"/>
      </w:pPr>
      <w:r>
        <w:t xml:space="preserve">G: You’re lucky. I find math and science </w:t>
      </w:r>
      <w:proofErr w:type="gramStart"/>
      <w:r>
        <w:t>really hard</w:t>
      </w:r>
      <w:proofErr w:type="gramEnd"/>
      <w:r>
        <w:t xml:space="preserve">. </w:t>
      </w:r>
    </w:p>
    <w:p w14:paraId="3ADFED01" w14:textId="3B940E6A" w:rsidR="00BE25B1" w:rsidRDefault="00BE25B1" w:rsidP="000271CB">
      <w:pPr>
        <w:widowControl w:val="0"/>
        <w:wordWrap w:val="0"/>
        <w:autoSpaceDE w:val="0"/>
        <w:autoSpaceDN w:val="0"/>
        <w:spacing w:after="0" w:line="240" w:lineRule="auto"/>
      </w:pPr>
      <w:r>
        <w:t xml:space="preserve">B: Really? I find English and history hard. </w:t>
      </w:r>
    </w:p>
    <w:p w14:paraId="0EB13C6C" w14:textId="77777777" w:rsidR="00BE25B1" w:rsidRDefault="00BE25B1" w:rsidP="000271CB">
      <w:pPr>
        <w:widowControl w:val="0"/>
        <w:wordWrap w:val="0"/>
        <w:autoSpaceDE w:val="0"/>
        <w:autoSpaceDN w:val="0"/>
        <w:spacing w:after="0" w:line="240" w:lineRule="auto"/>
      </w:pPr>
      <w:r>
        <w:t xml:space="preserve">G: Those are easy for me. Hey, I have an idea! I’ll help you in English and history if you help me in math and science. </w:t>
      </w:r>
    </w:p>
    <w:p w14:paraId="63CBD79E" w14:textId="77777777" w:rsidR="00BE25B1" w:rsidRDefault="00BE25B1" w:rsidP="000271CB">
      <w:pPr>
        <w:widowControl w:val="0"/>
        <w:wordWrap w:val="0"/>
        <w:autoSpaceDE w:val="0"/>
        <w:autoSpaceDN w:val="0"/>
        <w:spacing w:after="0" w:line="240" w:lineRule="auto"/>
      </w:pPr>
      <w:r>
        <w:t xml:space="preserve">B: Good idea. Come to my house after school, and we’ll work on math. Tomorrow, after the test, we can work on English. </w:t>
      </w:r>
    </w:p>
    <w:p w14:paraId="260C05BF" w14:textId="77777777" w:rsidR="00BE25B1" w:rsidRDefault="00BE25B1" w:rsidP="000271CB">
      <w:pPr>
        <w:widowControl w:val="0"/>
        <w:wordWrap w:val="0"/>
        <w:autoSpaceDE w:val="0"/>
        <w:autoSpaceDN w:val="0"/>
        <w:spacing w:after="0" w:line="240" w:lineRule="auto"/>
      </w:pPr>
      <w:r>
        <w:t xml:space="preserve">G: Sounds great! </w:t>
      </w:r>
    </w:p>
    <w:p w14:paraId="18FE7E9C" w14:textId="77777777" w:rsidR="00BE25B1" w:rsidRDefault="00BE25B1" w:rsidP="000271CB">
      <w:pPr>
        <w:widowControl w:val="0"/>
        <w:wordWrap w:val="0"/>
        <w:autoSpaceDE w:val="0"/>
        <w:autoSpaceDN w:val="0"/>
        <w:spacing w:after="0" w:line="240" w:lineRule="auto"/>
      </w:pPr>
    </w:p>
    <w:p w14:paraId="59B4562E" w14:textId="77777777" w:rsidR="00BE25B1" w:rsidRDefault="00BE25B1" w:rsidP="000271CB">
      <w:pPr>
        <w:widowControl w:val="0"/>
        <w:wordWrap w:val="0"/>
        <w:autoSpaceDE w:val="0"/>
        <w:autoSpaceDN w:val="0"/>
        <w:spacing w:after="0" w:line="240" w:lineRule="auto"/>
      </w:pPr>
      <w:r>
        <w:t xml:space="preserve">13. What are the speakers talking about? </w:t>
      </w:r>
    </w:p>
    <w:p w14:paraId="1B8BFF6A" w14:textId="77777777" w:rsidR="00BE25B1" w:rsidRDefault="00BE25B1" w:rsidP="000271CB">
      <w:pPr>
        <w:widowControl w:val="0"/>
        <w:wordWrap w:val="0"/>
        <w:autoSpaceDE w:val="0"/>
        <w:autoSpaceDN w:val="0"/>
        <w:spacing w:after="0" w:line="240" w:lineRule="auto"/>
      </w:pPr>
      <w:r>
        <w:t xml:space="preserve">14. What is the girl’s problem? </w:t>
      </w:r>
    </w:p>
    <w:p w14:paraId="6A4FC21F" w14:textId="1A61CA6C" w:rsidR="00BE25B1" w:rsidRDefault="00BE25B1" w:rsidP="000271CB">
      <w:pPr>
        <w:widowControl w:val="0"/>
        <w:wordWrap w:val="0"/>
        <w:autoSpaceDE w:val="0"/>
        <w:autoSpaceDN w:val="0"/>
        <w:spacing w:after="0" w:line="240" w:lineRule="auto"/>
      </w:pPr>
      <w:r>
        <w:t>15. What will the girl and boy do after school today?</w:t>
      </w:r>
    </w:p>
    <w:p w14:paraId="349F5CD7" w14:textId="60B96225" w:rsidR="001A51AA" w:rsidRDefault="001A51AA" w:rsidP="000271CB">
      <w:pPr>
        <w:widowControl w:val="0"/>
        <w:wordWrap w:val="0"/>
        <w:autoSpaceDE w:val="0"/>
        <w:autoSpaceDN w:val="0"/>
        <w:spacing w:after="0" w:line="240" w:lineRule="auto"/>
      </w:pPr>
    </w:p>
    <w:p w14:paraId="42F70E91" w14:textId="1AF6A473" w:rsidR="001A51AA" w:rsidRDefault="001A51AA" w:rsidP="000271CB">
      <w:pPr>
        <w:widowControl w:val="0"/>
        <w:wordWrap w:val="0"/>
        <w:autoSpaceDE w:val="0"/>
        <w:autoSpaceDN w:val="0"/>
        <w:spacing w:after="0" w:line="240" w:lineRule="auto"/>
      </w:pPr>
    </w:p>
    <w:p w14:paraId="030F861B" w14:textId="05986160" w:rsidR="001A51AA" w:rsidRDefault="001A51AA" w:rsidP="000271CB">
      <w:pPr>
        <w:widowControl w:val="0"/>
        <w:wordWrap w:val="0"/>
        <w:autoSpaceDE w:val="0"/>
        <w:autoSpaceDN w:val="0"/>
        <w:spacing w:after="0" w:line="240" w:lineRule="auto"/>
      </w:pPr>
    </w:p>
    <w:p w14:paraId="41DC4FC2" w14:textId="3BEC9292" w:rsidR="001A51AA" w:rsidRDefault="001A51AA" w:rsidP="000271CB">
      <w:pPr>
        <w:widowControl w:val="0"/>
        <w:wordWrap w:val="0"/>
        <w:autoSpaceDE w:val="0"/>
        <w:autoSpaceDN w:val="0"/>
        <w:spacing w:after="0" w:line="240" w:lineRule="auto"/>
      </w:pPr>
    </w:p>
    <w:p w14:paraId="7DBFB211" w14:textId="3E1F3DDF" w:rsidR="001A51AA" w:rsidRDefault="001A51AA" w:rsidP="000271CB">
      <w:pPr>
        <w:widowControl w:val="0"/>
        <w:wordWrap w:val="0"/>
        <w:autoSpaceDE w:val="0"/>
        <w:autoSpaceDN w:val="0"/>
        <w:spacing w:after="0" w:line="240" w:lineRule="auto"/>
      </w:pPr>
    </w:p>
    <w:p w14:paraId="4F956C0D" w14:textId="325F18F9" w:rsidR="001A51AA" w:rsidRDefault="001A51AA" w:rsidP="000271CB">
      <w:pPr>
        <w:widowControl w:val="0"/>
        <w:wordWrap w:val="0"/>
        <w:autoSpaceDE w:val="0"/>
        <w:autoSpaceDN w:val="0"/>
        <w:spacing w:after="0" w:line="240" w:lineRule="auto"/>
      </w:pPr>
    </w:p>
    <w:p w14:paraId="054DD1AA" w14:textId="15712BFF" w:rsidR="001A51AA" w:rsidRDefault="001A51AA" w:rsidP="000271CB">
      <w:pPr>
        <w:widowControl w:val="0"/>
        <w:wordWrap w:val="0"/>
        <w:autoSpaceDE w:val="0"/>
        <w:autoSpaceDN w:val="0"/>
        <w:spacing w:after="0" w:line="240" w:lineRule="auto"/>
      </w:pPr>
    </w:p>
    <w:p w14:paraId="31B182D2" w14:textId="01F47A13" w:rsidR="001A51AA" w:rsidRDefault="001A51AA" w:rsidP="000271CB">
      <w:pPr>
        <w:widowControl w:val="0"/>
        <w:wordWrap w:val="0"/>
        <w:autoSpaceDE w:val="0"/>
        <w:autoSpaceDN w:val="0"/>
        <w:spacing w:after="0" w:line="240" w:lineRule="auto"/>
      </w:pPr>
    </w:p>
    <w:p w14:paraId="1AFBDED5" w14:textId="4BA04023" w:rsidR="001A51AA" w:rsidRDefault="001A51AA" w:rsidP="000271CB">
      <w:pPr>
        <w:widowControl w:val="0"/>
        <w:wordWrap w:val="0"/>
        <w:autoSpaceDE w:val="0"/>
        <w:autoSpaceDN w:val="0"/>
        <w:spacing w:after="0" w:line="240" w:lineRule="auto"/>
      </w:pPr>
    </w:p>
    <w:p w14:paraId="5DC95661" w14:textId="1003B503" w:rsidR="001A51AA" w:rsidRDefault="001A51AA" w:rsidP="000271CB">
      <w:pPr>
        <w:widowControl w:val="0"/>
        <w:wordWrap w:val="0"/>
        <w:autoSpaceDE w:val="0"/>
        <w:autoSpaceDN w:val="0"/>
        <w:spacing w:after="0" w:line="240" w:lineRule="auto"/>
      </w:pPr>
    </w:p>
    <w:p w14:paraId="7943EB89" w14:textId="73828AB2" w:rsidR="001A51AA" w:rsidRDefault="001A51AA" w:rsidP="000271CB">
      <w:pPr>
        <w:widowControl w:val="0"/>
        <w:wordWrap w:val="0"/>
        <w:autoSpaceDE w:val="0"/>
        <w:autoSpaceDN w:val="0"/>
        <w:spacing w:after="0" w:line="240" w:lineRule="auto"/>
      </w:pPr>
    </w:p>
    <w:p w14:paraId="720FD6CE" w14:textId="64B09EAF" w:rsidR="008C69D1" w:rsidRDefault="008C69D1" w:rsidP="000271CB">
      <w:pPr>
        <w:widowControl w:val="0"/>
        <w:wordWrap w:val="0"/>
        <w:autoSpaceDE w:val="0"/>
        <w:autoSpaceDN w:val="0"/>
        <w:spacing w:after="0" w:line="240" w:lineRule="auto"/>
      </w:pPr>
    </w:p>
    <w:p w14:paraId="66C49788" w14:textId="1EF63531" w:rsidR="008C69D1" w:rsidRDefault="008C69D1" w:rsidP="000271CB">
      <w:pPr>
        <w:widowControl w:val="0"/>
        <w:wordWrap w:val="0"/>
        <w:autoSpaceDE w:val="0"/>
        <w:autoSpaceDN w:val="0"/>
        <w:spacing w:after="0" w:line="240" w:lineRule="auto"/>
      </w:pPr>
    </w:p>
    <w:p w14:paraId="66636B25" w14:textId="0F125C30" w:rsidR="008C69D1" w:rsidRDefault="008C69D1" w:rsidP="000271CB">
      <w:pPr>
        <w:widowControl w:val="0"/>
        <w:wordWrap w:val="0"/>
        <w:autoSpaceDE w:val="0"/>
        <w:autoSpaceDN w:val="0"/>
        <w:spacing w:after="0" w:line="240" w:lineRule="auto"/>
      </w:pPr>
    </w:p>
    <w:p w14:paraId="4E674693" w14:textId="77777777" w:rsidR="008C69D1" w:rsidRDefault="008C69D1" w:rsidP="000271CB">
      <w:pPr>
        <w:widowControl w:val="0"/>
        <w:wordWrap w:val="0"/>
        <w:autoSpaceDE w:val="0"/>
        <w:autoSpaceDN w:val="0"/>
        <w:spacing w:after="0" w:line="240" w:lineRule="auto"/>
      </w:pPr>
    </w:p>
    <w:p w14:paraId="2C425B59" w14:textId="77777777" w:rsidR="00BE25B1" w:rsidRPr="007D3E91" w:rsidRDefault="00BE25B1" w:rsidP="000271CB">
      <w:pPr>
        <w:widowControl w:val="0"/>
        <w:wordWrap w:val="0"/>
        <w:autoSpaceDE w:val="0"/>
        <w:autoSpaceDN w:val="0"/>
        <w:spacing w:after="0" w:line="240" w:lineRule="auto"/>
        <w:rPr>
          <w:rFonts w:cstheme="minorHAnsi"/>
          <w:b/>
          <w:kern w:val="2"/>
          <w:lang w:eastAsia="ko-KR"/>
        </w:rPr>
      </w:pPr>
    </w:p>
    <w:p w14:paraId="2FFA2B63" w14:textId="77777777" w:rsidR="006606BA" w:rsidRPr="00466950" w:rsidRDefault="006606BA" w:rsidP="006606BA">
      <w:pPr>
        <w:spacing w:after="0" w:line="240" w:lineRule="auto"/>
        <w:rPr>
          <w:rFonts w:cstheme="minorHAnsi"/>
          <w:b/>
          <w:shd w:val="pct15" w:color="auto" w:fill="FFFFFF"/>
        </w:rPr>
      </w:pPr>
      <w:r w:rsidRPr="007D3E91">
        <w:rPr>
          <w:rFonts w:cstheme="minorHAnsi"/>
          <w:b/>
          <w:shd w:val="pct15" w:color="auto" w:fill="FFFFFF"/>
        </w:rPr>
        <w:t xml:space="preserve">Unit </w:t>
      </w:r>
      <w:r>
        <w:rPr>
          <w:rFonts w:cstheme="minorHAnsi"/>
          <w:b/>
          <w:shd w:val="pct15" w:color="auto" w:fill="FFFFFF"/>
        </w:rPr>
        <w:t>11 I’m Sorry to Hear That.</w:t>
      </w:r>
    </w:p>
    <w:p w14:paraId="27BD9B43" w14:textId="77777777" w:rsidR="006606BA" w:rsidRPr="006606BA" w:rsidRDefault="006606BA" w:rsidP="000271CB">
      <w:pPr>
        <w:widowControl w:val="0"/>
        <w:wordWrap w:val="0"/>
        <w:autoSpaceDE w:val="0"/>
        <w:autoSpaceDN w:val="0"/>
        <w:spacing w:after="0" w:line="240" w:lineRule="auto"/>
        <w:rPr>
          <w:rFonts w:cstheme="minorHAnsi"/>
          <w:b/>
          <w:kern w:val="2"/>
          <w:lang w:eastAsia="ko-KR"/>
        </w:rPr>
      </w:pPr>
    </w:p>
    <w:p w14:paraId="3A1E65DD" w14:textId="65D8C56B" w:rsidR="00936F7A" w:rsidRPr="007D3E91" w:rsidRDefault="003B1A66"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Track </w:t>
      </w:r>
      <w:r w:rsidR="0017043B" w:rsidRPr="007D3E91">
        <w:rPr>
          <w:rFonts w:cstheme="minorHAnsi"/>
          <w:b/>
          <w:kern w:val="2"/>
          <w:lang w:eastAsia="ko-KR"/>
        </w:rPr>
        <w:t>1</w:t>
      </w:r>
      <w:r w:rsidR="00E33473">
        <w:rPr>
          <w:rFonts w:cstheme="minorHAnsi"/>
          <w:b/>
          <w:kern w:val="2"/>
          <w:lang w:eastAsia="ko-KR"/>
        </w:rPr>
        <w:t>16</w:t>
      </w:r>
    </w:p>
    <w:p w14:paraId="60ACD7FD" w14:textId="17173338" w:rsidR="0000175F" w:rsidRDefault="0000175F" w:rsidP="000271CB">
      <w:pPr>
        <w:spacing w:after="0" w:line="240" w:lineRule="auto"/>
      </w:pPr>
      <w:r>
        <w:t xml:space="preserve">G: Hey, Teddy. How are you? How is our baseball team doing these days? </w:t>
      </w:r>
    </w:p>
    <w:p w14:paraId="71F0926D" w14:textId="77777777" w:rsidR="0000175F" w:rsidRDefault="0000175F" w:rsidP="000271CB">
      <w:pPr>
        <w:spacing w:after="0" w:line="240" w:lineRule="auto"/>
      </w:pPr>
      <w:r>
        <w:t xml:space="preserve">B: We are doing great this season. We have only lost two games so far! </w:t>
      </w:r>
    </w:p>
    <w:p w14:paraId="4E4C36BC" w14:textId="77777777" w:rsidR="0000175F" w:rsidRDefault="0000175F" w:rsidP="000271CB">
      <w:pPr>
        <w:spacing w:after="0" w:line="240" w:lineRule="auto"/>
      </w:pPr>
      <w:r>
        <w:t xml:space="preserve">G: That is so exciting! Did you hit any home runs? </w:t>
      </w:r>
    </w:p>
    <w:p w14:paraId="18AE3796" w14:textId="77777777" w:rsidR="0000175F" w:rsidRDefault="0000175F" w:rsidP="000271CB">
      <w:pPr>
        <w:spacing w:after="0" w:line="240" w:lineRule="auto"/>
      </w:pPr>
      <w:r>
        <w:t xml:space="preserve">B: Actually, I missed a lot of games. Last month, I had a knee injury. I slid into third base, and my knee hit a large rock. </w:t>
      </w:r>
    </w:p>
    <w:p w14:paraId="3A13CC5C" w14:textId="77777777" w:rsidR="0000175F" w:rsidRDefault="0000175F" w:rsidP="000271CB">
      <w:pPr>
        <w:spacing w:after="0" w:line="240" w:lineRule="auto"/>
      </w:pPr>
      <w:r>
        <w:t xml:space="preserve">G: I am sorry to hear that. You are the best batter that I’ve seen on the team. Does your knee still hurt? B: My knee is getting better. I might be able to play soon. I will let you know when I play next. You can come watch the game and cheer us on. </w:t>
      </w:r>
    </w:p>
    <w:p w14:paraId="50825D04" w14:textId="77777777" w:rsidR="0000175F" w:rsidRDefault="0000175F" w:rsidP="000271CB">
      <w:pPr>
        <w:spacing w:after="0" w:line="240" w:lineRule="auto"/>
      </w:pPr>
      <w:r>
        <w:t>G: Of course! I can’t wait to see you get</w:t>
      </w:r>
      <w:r w:rsidRPr="0000175F">
        <w:t xml:space="preserve"> </w:t>
      </w:r>
      <w:r>
        <w:t xml:space="preserve">back on the field. </w:t>
      </w:r>
    </w:p>
    <w:p w14:paraId="458CA0DE" w14:textId="77777777" w:rsidR="0000175F" w:rsidRDefault="0000175F" w:rsidP="000271CB">
      <w:pPr>
        <w:spacing w:after="0" w:line="240" w:lineRule="auto"/>
      </w:pPr>
      <w:r>
        <w:t xml:space="preserve">B: Thanks. I can’t wait to play! I miss being on the field. </w:t>
      </w:r>
    </w:p>
    <w:p w14:paraId="207697BD" w14:textId="77777777" w:rsidR="0000175F" w:rsidRDefault="0000175F" w:rsidP="000271CB">
      <w:pPr>
        <w:spacing w:after="0" w:line="240" w:lineRule="auto"/>
      </w:pPr>
      <w:r>
        <w:t xml:space="preserve">G: Can you still throw the ball around? </w:t>
      </w:r>
    </w:p>
    <w:p w14:paraId="0F09D1C8" w14:textId="3F043BCA" w:rsidR="00613528" w:rsidRDefault="0000175F" w:rsidP="000271CB">
      <w:pPr>
        <w:spacing w:after="0" w:line="240" w:lineRule="auto"/>
      </w:pPr>
      <w:r>
        <w:t>B: Yeah. That’s what I do at practice because I can’t run.</w:t>
      </w:r>
    </w:p>
    <w:p w14:paraId="1E907BE5" w14:textId="77777777" w:rsidR="0000175F" w:rsidRPr="007D3E91" w:rsidRDefault="0000175F" w:rsidP="000271CB">
      <w:pPr>
        <w:spacing w:after="0" w:line="240" w:lineRule="auto"/>
        <w:rPr>
          <w:rFonts w:cstheme="minorHAnsi"/>
          <w:b/>
          <w:lang w:eastAsia="ko-KR"/>
        </w:rPr>
      </w:pPr>
    </w:p>
    <w:p w14:paraId="06C19158" w14:textId="672FDF92" w:rsidR="00936F7A" w:rsidRPr="007D3E91" w:rsidRDefault="006F035C" w:rsidP="000271CB">
      <w:pPr>
        <w:spacing w:after="0" w:line="240" w:lineRule="auto"/>
        <w:rPr>
          <w:rFonts w:cstheme="minorHAnsi"/>
          <w:b/>
          <w:lang w:eastAsia="ko-KR"/>
        </w:rPr>
      </w:pPr>
      <w:r w:rsidRPr="007D3E91">
        <w:rPr>
          <w:rFonts w:cstheme="minorHAnsi"/>
          <w:b/>
        </w:rPr>
        <w:t xml:space="preserve">Track </w:t>
      </w:r>
      <w:r w:rsidR="00782274" w:rsidRPr="007D3E91">
        <w:rPr>
          <w:rFonts w:cstheme="minorHAnsi"/>
          <w:b/>
        </w:rPr>
        <w:t>1</w:t>
      </w:r>
      <w:r w:rsidR="00E33473">
        <w:rPr>
          <w:rFonts w:cstheme="minorHAnsi"/>
          <w:b/>
        </w:rPr>
        <w:t>17</w:t>
      </w:r>
    </w:p>
    <w:p w14:paraId="734A6417" w14:textId="77777777" w:rsidR="0000175F" w:rsidRDefault="0000175F" w:rsidP="000271CB">
      <w:pPr>
        <w:spacing w:after="0" w:line="240" w:lineRule="auto"/>
      </w:pPr>
      <w:r>
        <w:t xml:space="preserve">1. The baseball team is doing badly this season. </w:t>
      </w:r>
    </w:p>
    <w:p w14:paraId="6B644ECD" w14:textId="77777777" w:rsidR="0000175F" w:rsidRDefault="0000175F" w:rsidP="000271CB">
      <w:pPr>
        <w:spacing w:after="0" w:line="240" w:lineRule="auto"/>
      </w:pPr>
      <w:r>
        <w:t xml:space="preserve">2. The girl wants to watch the boy play on the field. </w:t>
      </w:r>
    </w:p>
    <w:p w14:paraId="06CA0A87" w14:textId="77777777" w:rsidR="0000175F" w:rsidRDefault="0000175F" w:rsidP="000271CB">
      <w:pPr>
        <w:spacing w:after="0" w:line="240" w:lineRule="auto"/>
      </w:pPr>
      <w:r>
        <w:t xml:space="preserve">3. The girl wants to play baseball with the boy. </w:t>
      </w:r>
    </w:p>
    <w:p w14:paraId="2778A19C" w14:textId="02300204" w:rsidR="00F502B4" w:rsidRDefault="0000175F" w:rsidP="000271CB">
      <w:pPr>
        <w:spacing w:after="0" w:line="240" w:lineRule="auto"/>
      </w:pPr>
      <w:r>
        <w:t>4. The boy is happy to have a break from the sport.</w:t>
      </w:r>
    </w:p>
    <w:p w14:paraId="538389D2" w14:textId="77777777" w:rsidR="0000175F" w:rsidRPr="007D3E91" w:rsidRDefault="0000175F" w:rsidP="000271CB">
      <w:pPr>
        <w:spacing w:after="0" w:line="240" w:lineRule="auto"/>
        <w:rPr>
          <w:rFonts w:cstheme="minorHAnsi"/>
        </w:rPr>
      </w:pPr>
    </w:p>
    <w:p w14:paraId="5C3D38D5" w14:textId="7C3E8FCB" w:rsidR="00936F7A" w:rsidRPr="007D3E91" w:rsidRDefault="006F035C" w:rsidP="000271CB">
      <w:pPr>
        <w:spacing w:after="0" w:line="240" w:lineRule="auto"/>
        <w:rPr>
          <w:rFonts w:cstheme="minorHAnsi"/>
          <w:b/>
          <w:lang w:eastAsia="ko-KR"/>
        </w:rPr>
      </w:pPr>
      <w:r w:rsidRPr="007D3E91">
        <w:rPr>
          <w:rFonts w:cstheme="minorHAnsi"/>
          <w:b/>
        </w:rPr>
        <w:t xml:space="preserve">Track </w:t>
      </w:r>
      <w:r w:rsidR="00782274" w:rsidRPr="007D3E91">
        <w:rPr>
          <w:rFonts w:cstheme="minorHAnsi"/>
          <w:b/>
          <w:lang w:eastAsia="ko-KR"/>
        </w:rPr>
        <w:t>1</w:t>
      </w:r>
      <w:r w:rsidR="00E33473">
        <w:rPr>
          <w:rFonts w:cstheme="minorHAnsi"/>
          <w:b/>
          <w:lang w:eastAsia="ko-KR"/>
        </w:rPr>
        <w:t>18</w:t>
      </w:r>
    </w:p>
    <w:p w14:paraId="37297DB9" w14:textId="77777777" w:rsidR="00B35F6A" w:rsidRDefault="00B35F6A" w:rsidP="000271CB">
      <w:pPr>
        <w:spacing w:after="0" w:line="240" w:lineRule="auto"/>
      </w:pPr>
      <w:r>
        <w:t xml:space="preserve">G: Don’t annoy me today, Jimmy. I had a really bad day at school. I don’t want to argue with you. </w:t>
      </w:r>
    </w:p>
    <w:p w14:paraId="029275F5" w14:textId="77777777" w:rsidR="00B35F6A" w:rsidRDefault="00B35F6A" w:rsidP="000271CB">
      <w:pPr>
        <w:spacing w:after="0" w:line="240" w:lineRule="auto"/>
      </w:pPr>
      <w:r>
        <w:t xml:space="preserve">B: What’s the matter, sis? Didn’t you finish your project last night? Is that what is bothering you? </w:t>
      </w:r>
    </w:p>
    <w:p w14:paraId="2FB709D9" w14:textId="1C018D32" w:rsidR="00B35F6A" w:rsidRDefault="00B35F6A" w:rsidP="000271CB">
      <w:pPr>
        <w:spacing w:after="0" w:line="240" w:lineRule="auto"/>
      </w:pPr>
      <w:r>
        <w:t xml:space="preserve">G: I did my best to finish it, but my teacher wouldn’t accept my work. </w:t>
      </w:r>
    </w:p>
    <w:p w14:paraId="4369D122" w14:textId="77777777" w:rsidR="00B35F6A" w:rsidRDefault="00B35F6A" w:rsidP="000271CB">
      <w:pPr>
        <w:spacing w:after="0" w:line="240" w:lineRule="auto"/>
      </w:pPr>
      <w:r>
        <w:t xml:space="preserve">B: Oh, no! But, </w:t>
      </w:r>
      <w:proofErr w:type="gramStart"/>
      <w:r>
        <w:t>actually Gina</w:t>
      </w:r>
      <w:proofErr w:type="gramEnd"/>
      <w:r>
        <w:t xml:space="preserve">, I know how you feel. </w:t>
      </w:r>
    </w:p>
    <w:p w14:paraId="1596DB9B" w14:textId="77777777" w:rsidR="00B35F6A" w:rsidRDefault="00B35F6A" w:rsidP="000271CB">
      <w:pPr>
        <w:spacing w:after="0" w:line="240" w:lineRule="auto"/>
      </w:pPr>
      <w:r>
        <w:t xml:space="preserve">G: How do you know? I am so stressed out right now. Mr. Turner is such a strict teacher! </w:t>
      </w:r>
    </w:p>
    <w:p w14:paraId="07BA37D6" w14:textId="77777777" w:rsidR="00B35F6A" w:rsidRDefault="00B35F6A" w:rsidP="000271CB">
      <w:pPr>
        <w:spacing w:after="0" w:line="240" w:lineRule="auto"/>
      </w:pPr>
      <w:r>
        <w:t xml:space="preserve">B: I had Mr. Turner last year, remember? The same thing happened to me. I know that he is hard to please. </w:t>
      </w:r>
    </w:p>
    <w:p w14:paraId="368BFD51" w14:textId="77777777" w:rsidR="00B35F6A" w:rsidRDefault="00B35F6A" w:rsidP="000271CB">
      <w:pPr>
        <w:spacing w:after="0" w:line="240" w:lineRule="auto"/>
      </w:pPr>
      <w:r>
        <w:t xml:space="preserve">G: Yeah. My partner didn’t even help me with the work. I did most of it alone. </w:t>
      </w:r>
    </w:p>
    <w:p w14:paraId="1660936D" w14:textId="77777777" w:rsidR="00B35F6A" w:rsidRDefault="00B35F6A" w:rsidP="000271CB">
      <w:pPr>
        <w:spacing w:after="0" w:line="240" w:lineRule="auto"/>
      </w:pPr>
      <w:r>
        <w:t xml:space="preserve">B: If you want, I can help you. I did a similar project last year. </w:t>
      </w:r>
    </w:p>
    <w:p w14:paraId="4FDEF3FA" w14:textId="77777777" w:rsidR="00B35F6A" w:rsidRDefault="00B35F6A" w:rsidP="000271CB">
      <w:pPr>
        <w:spacing w:after="0" w:line="240" w:lineRule="auto"/>
      </w:pPr>
      <w:r>
        <w:t xml:space="preserve">G: Really? That would be nice of you. I need a lot of help now. </w:t>
      </w:r>
    </w:p>
    <w:p w14:paraId="7272D804" w14:textId="120473E6" w:rsidR="001F2500" w:rsidRDefault="00B35F6A" w:rsidP="000271CB">
      <w:pPr>
        <w:spacing w:after="0" w:line="240" w:lineRule="auto"/>
      </w:pPr>
      <w:r>
        <w:t>B: Of course. I completely understand your situation. Let me know what I can do to help.</w:t>
      </w:r>
    </w:p>
    <w:p w14:paraId="30710C13" w14:textId="77777777" w:rsidR="00B35F6A" w:rsidRPr="007D3E91" w:rsidRDefault="00B35F6A" w:rsidP="000271CB">
      <w:pPr>
        <w:spacing w:after="0" w:line="240" w:lineRule="auto"/>
        <w:rPr>
          <w:rFonts w:cstheme="minorHAnsi"/>
        </w:rPr>
      </w:pPr>
    </w:p>
    <w:p w14:paraId="6D31155D" w14:textId="19D07BA9" w:rsidR="00936F7A" w:rsidRPr="007D3E91" w:rsidRDefault="006F035C" w:rsidP="000271CB">
      <w:pPr>
        <w:spacing w:after="0" w:line="240" w:lineRule="auto"/>
        <w:rPr>
          <w:rFonts w:cstheme="minorHAnsi"/>
          <w:b/>
          <w:lang w:eastAsia="ko-KR"/>
        </w:rPr>
      </w:pPr>
      <w:r w:rsidRPr="007D3E91">
        <w:rPr>
          <w:rFonts w:cstheme="minorHAnsi"/>
          <w:b/>
        </w:rPr>
        <w:t xml:space="preserve">Track </w:t>
      </w:r>
      <w:r w:rsidR="00782274" w:rsidRPr="007D3E91">
        <w:rPr>
          <w:rFonts w:cstheme="minorHAnsi"/>
          <w:b/>
          <w:lang w:eastAsia="ko-KR"/>
        </w:rPr>
        <w:t>1</w:t>
      </w:r>
      <w:r w:rsidR="00E33473">
        <w:rPr>
          <w:rFonts w:cstheme="minorHAnsi"/>
          <w:b/>
          <w:lang w:eastAsia="ko-KR"/>
        </w:rPr>
        <w:t>19</w:t>
      </w:r>
    </w:p>
    <w:p w14:paraId="5305F7E7" w14:textId="77777777" w:rsidR="00B35F6A" w:rsidRDefault="00B35F6A" w:rsidP="000271CB">
      <w:pPr>
        <w:spacing w:after="0" w:line="240" w:lineRule="auto"/>
      </w:pPr>
      <w:r>
        <w:t xml:space="preserve">1. What are the speakers talking about? </w:t>
      </w:r>
    </w:p>
    <w:p w14:paraId="6A1B8B9E" w14:textId="77777777" w:rsidR="00B35F6A" w:rsidRDefault="00B35F6A" w:rsidP="000271CB">
      <w:pPr>
        <w:spacing w:after="0" w:line="240" w:lineRule="auto"/>
      </w:pPr>
      <w:r>
        <w:t xml:space="preserve">2. What is Mr. Turner like? </w:t>
      </w:r>
    </w:p>
    <w:p w14:paraId="44F65B07" w14:textId="270446C4" w:rsidR="00B35F6A" w:rsidRDefault="00B35F6A" w:rsidP="000271CB">
      <w:pPr>
        <w:spacing w:after="0" w:line="240" w:lineRule="auto"/>
        <w:rPr>
          <w:b/>
          <w:bCs/>
        </w:rPr>
      </w:pPr>
      <w:r>
        <w:t>3. What will the speakers do?</w:t>
      </w:r>
    </w:p>
    <w:p w14:paraId="54A070D5" w14:textId="77777777" w:rsidR="00B35F6A" w:rsidRDefault="00B35F6A" w:rsidP="000271CB">
      <w:pPr>
        <w:spacing w:after="0" w:line="240" w:lineRule="auto"/>
        <w:rPr>
          <w:b/>
          <w:bCs/>
        </w:rPr>
      </w:pPr>
    </w:p>
    <w:p w14:paraId="7C8653F2" w14:textId="43A6843D" w:rsidR="00936F7A" w:rsidRPr="007D3E91" w:rsidRDefault="006F035C" w:rsidP="000271CB">
      <w:pPr>
        <w:spacing w:after="0" w:line="240" w:lineRule="auto"/>
        <w:rPr>
          <w:rFonts w:cstheme="minorHAnsi"/>
          <w:b/>
          <w:lang w:eastAsia="ko-KR"/>
        </w:rPr>
      </w:pPr>
      <w:bookmarkStart w:id="21" w:name="_Hlk112859895"/>
      <w:r w:rsidRPr="007D3E91">
        <w:rPr>
          <w:rFonts w:cstheme="minorHAnsi"/>
          <w:b/>
        </w:rPr>
        <w:t xml:space="preserve">Track </w:t>
      </w:r>
      <w:r w:rsidR="00782274" w:rsidRPr="007D3E91">
        <w:rPr>
          <w:rFonts w:cstheme="minorHAnsi"/>
          <w:b/>
          <w:lang w:eastAsia="ko-KR"/>
        </w:rPr>
        <w:t>1</w:t>
      </w:r>
      <w:r w:rsidR="00E33473">
        <w:rPr>
          <w:rFonts w:cstheme="minorHAnsi"/>
          <w:b/>
          <w:lang w:eastAsia="ko-KR"/>
        </w:rPr>
        <w:t>20</w:t>
      </w:r>
    </w:p>
    <w:p w14:paraId="0DD6371A" w14:textId="6E0C8814" w:rsidR="00B35F6A" w:rsidRDefault="00B35F6A" w:rsidP="000271CB">
      <w:pPr>
        <w:spacing w:after="0" w:line="240" w:lineRule="auto"/>
      </w:pPr>
      <w:r>
        <w:t xml:space="preserve">G: Hello, Justin? This is Karen. I heard that your cat, King, was in an accident two days ago. I am so sorry to hear that. He was a great cat. He was so friendly and lovable. I enjoyed playing with him in the yard with his feather toy and chasing him around. It was even fun for me to take care of him last January when your family went on vacation. I know how much he meant to you and your family. I was sorry to </w:t>
      </w:r>
      <w:r>
        <w:lastRenderedPageBreak/>
        <w:t>hear about your loss. Please let me know if there is anything I can do for you. Take care, and I’ll see you in class on Monday.</w:t>
      </w:r>
    </w:p>
    <w:p w14:paraId="60EB5312" w14:textId="10EB22BA" w:rsidR="00275014" w:rsidRDefault="00275014" w:rsidP="000271CB">
      <w:pPr>
        <w:spacing w:after="0" w:line="240" w:lineRule="auto"/>
        <w:rPr>
          <w:rFonts w:cstheme="minorHAnsi"/>
          <w:b/>
          <w:lang w:eastAsia="ko-KR"/>
        </w:rPr>
      </w:pPr>
      <w:bookmarkStart w:id="22" w:name="_Hlk112859939"/>
      <w:bookmarkEnd w:id="21"/>
      <w:r>
        <w:rPr>
          <w:rFonts w:cstheme="minorHAnsi"/>
          <w:b/>
          <w:lang w:eastAsia="ko-KR"/>
        </w:rPr>
        <w:t>Track 121</w:t>
      </w:r>
    </w:p>
    <w:p w14:paraId="279FE2C8" w14:textId="7A4582CC" w:rsidR="00275014" w:rsidRPr="00275014" w:rsidRDefault="00275014" w:rsidP="000271CB">
      <w:pPr>
        <w:spacing w:after="0" w:line="240" w:lineRule="auto"/>
        <w:rPr>
          <w:rFonts w:cstheme="minorHAnsi"/>
          <w:bCs/>
          <w:lang w:eastAsia="ko-KR"/>
        </w:rPr>
      </w:pPr>
      <w:r w:rsidRPr="00275014">
        <w:rPr>
          <w:rFonts w:cstheme="minorHAnsi"/>
          <w:bCs/>
          <w:lang w:eastAsia="ko-KR"/>
        </w:rPr>
        <w:t>B1:</w:t>
      </w:r>
      <w:r>
        <w:rPr>
          <w:rFonts w:cstheme="minorHAnsi"/>
          <w:bCs/>
          <w:lang w:eastAsia="ko-KR"/>
        </w:rPr>
        <w:t xml:space="preserve"> </w:t>
      </w:r>
      <w:r>
        <w:t>I heard you were in an accident. What happened?</w:t>
      </w:r>
    </w:p>
    <w:p w14:paraId="6CE4A861" w14:textId="099AB5C6" w:rsidR="00275014" w:rsidRPr="00275014" w:rsidRDefault="00275014" w:rsidP="000271CB">
      <w:pPr>
        <w:spacing w:after="0" w:line="240" w:lineRule="auto"/>
        <w:rPr>
          <w:rFonts w:cstheme="minorHAnsi"/>
          <w:bCs/>
          <w:lang w:eastAsia="ko-KR"/>
        </w:rPr>
      </w:pPr>
      <w:r w:rsidRPr="00275014">
        <w:rPr>
          <w:rFonts w:cstheme="minorHAnsi"/>
          <w:bCs/>
          <w:lang w:eastAsia="ko-KR"/>
        </w:rPr>
        <w:t>B2:</w:t>
      </w:r>
      <w:r>
        <w:rPr>
          <w:rFonts w:cstheme="minorHAnsi"/>
          <w:bCs/>
          <w:lang w:eastAsia="ko-KR"/>
        </w:rPr>
        <w:t xml:space="preserve"> </w:t>
      </w:r>
      <w:r>
        <w:t>I broke my ankle when I was playing soccer.</w:t>
      </w:r>
    </w:p>
    <w:p w14:paraId="44348AF2" w14:textId="18D706A8" w:rsidR="00275014" w:rsidRPr="00275014" w:rsidRDefault="00275014" w:rsidP="000271CB">
      <w:pPr>
        <w:spacing w:after="0" w:line="240" w:lineRule="auto"/>
        <w:rPr>
          <w:rFonts w:cstheme="minorHAnsi"/>
          <w:bCs/>
          <w:lang w:eastAsia="ko-KR"/>
        </w:rPr>
      </w:pPr>
      <w:r w:rsidRPr="00275014">
        <w:rPr>
          <w:rFonts w:cstheme="minorHAnsi" w:hint="eastAsia"/>
          <w:bCs/>
          <w:lang w:eastAsia="ko-KR"/>
        </w:rPr>
        <w:t>B</w:t>
      </w:r>
      <w:r w:rsidRPr="00275014">
        <w:rPr>
          <w:rFonts w:cstheme="minorHAnsi"/>
          <w:bCs/>
          <w:lang w:eastAsia="ko-KR"/>
        </w:rPr>
        <w:t>1:</w:t>
      </w:r>
      <w:r>
        <w:rPr>
          <w:rFonts w:cstheme="minorHAnsi"/>
          <w:bCs/>
          <w:lang w:eastAsia="ko-KR"/>
        </w:rPr>
        <w:t xml:space="preserve"> </w:t>
      </w:r>
      <w:r>
        <w:t>Oh no! I’m sorry to hear that. How long until it is better?</w:t>
      </w:r>
    </w:p>
    <w:p w14:paraId="74C70E7A" w14:textId="79E05945" w:rsidR="00275014" w:rsidRPr="00275014" w:rsidRDefault="00275014" w:rsidP="000271CB">
      <w:pPr>
        <w:spacing w:after="0" w:line="240" w:lineRule="auto"/>
        <w:rPr>
          <w:rFonts w:cstheme="minorHAnsi"/>
          <w:bCs/>
          <w:lang w:eastAsia="ko-KR"/>
        </w:rPr>
      </w:pPr>
      <w:r w:rsidRPr="00275014">
        <w:rPr>
          <w:rFonts w:cstheme="minorHAnsi" w:hint="eastAsia"/>
          <w:bCs/>
          <w:lang w:eastAsia="ko-KR"/>
        </w:rPr>
        <w:t>B</w:t>
      </w:r>
      <w:r w:rsidRPr="00275014">
        <w:rPr>
          <w:rFonts w:cstheme="minorHAnsi"/>
          <w:bCs/>
          <w:lang w:eastAsia="ko-KR"/>
        </w:rPr>
        <w:t>2:</w:t>
      </w:r>
      <w:r>
        <w:rPr>
          <w:rFonts w:cstheme="minorHAnsi"/>
          <w:bCs/>
          <w:lang w:eastAsia="ko-KR"/>
        </w:rPr>
        <w:t xml:space="preserve"> </w:t>
      </w:r>
      <w:r>
        <w:t>The doctor said it would be two months. I can’t play soccer anymore this season.</w:t>
      </w:r>
    </w:p>
    <w:bookmarkEnd w:id="22"/>
    <w:p w14:paraId="7006A35A" w14:textId="77777777" w:rsidR="00275014" w:rsidRDefault="00275014" w:rsidP="000271CB">
      <w:pPr>
        <w:spacing w:after="0" w:line="240" w:lineRule="auto"/>
        <w:rPr>
          <w:rFonts w:cstheme="minorHAnsi"/>
          <w:b/>
        </w:rPr>
      </w:pPr>
    </w:p>
    <w:p w14:paraId="7D632AB3" w14:textId="60C13B23" w:rsidR="00936F7A" w:rsidRPr="007D3E91" w:rsidRDefault="006F035C" w:rsidP="000271CB">
      <w:pPr>
        <w:spacing w:after="0" w:line="240" w:lineRule="auto"/>
        <w:rPr>
          <w:rFonts w:cstheme="minorHAnsi"/>
          <w:b/>
          <w:lang w:eastAsia="ko-KR"/>
        </w:rPr>
      </w:pPr>
      <w:r w:rsidRPr="007D3E91">
        <w:rPr>
          <w:rFonts w:cstheme="minorHAnsi"/>
          <w:b/>
        </w:rPr>
        <w:t xml:space="preserve">Track </w:t>
      </w:r>
      <w:r w:rsidR="00782274" w:rsidRPr="007D3E91">
        <w:rPr>
          <w:rFonts w:cstheme="minorHAnsi"/>
          <w:b/>
          <w:lang w:eastAsia="ko-KR"/>
        </w:rPr>
        <w:t>1</w:t>
      </w:r>
      <w:r w:rsidR="00275014">
        <w:rPr>
          <w:rFonts w:cstheme="minorHAnsi"/>
          <w:b/>
          <w:lang w:eastAsia="ko-KR"/>
        </w:rPr>
        <w:t>22</w:t>
      </w:r>
    </w:p>
    <w:p w14:paraId="22D427D6" w14:textId="77777777" w:rsidR="0035079D" w:rsidRDefault="0035079D" w:rsidP="000271CB">
      <w:pPr>
        <w:spacing w:after="0" w:line="240" w:lineRule="auto"/>
      </w:pPr>
      <w:r>
        <w:t xml:space="preserve">1. (a) The girl is feeling great today. </w:t>
      </w:r>
    </w:p>
    <w:p w14:paraId="37554812" w14:textId="77777777" w:rsidR="0035079D" w:rsidRDefault="0035079D" w:rsidP="000271CB">
      <w:pPr>
        <w:spacing w:after="0" w:line="240" w:lineRule="auto"/>
      </w:pPr>
      <w:r>
        <w:t xml:space="preserve">(b) The girl hurt her ankle. </w:t>
      </w:r>
    </w:p>
    <w:p w14:paraId="5BF7BDD1" w14:textId="77777777" w:rsidR="0035079D" w:rsidRDefault="0035079D" w:rsidP="000271CB">
      <w:pPr>
        <w:spacing w:after="0" w:line="240" w:lineRule="auto"/>
      </w:pPr>
      <w:r>
        <w:t xml:space="preserve">(c) The girl is sleeping in her bed. </w:t>
      </w:r>
    </w:p>
    <w:p w14:paraId="2B72A909" w14:textId="77777777" w:rsidR="0035079D" w:rsidRDefault="0035079D" w:rsidP="000271CB">
      <w:pPr>
        <w:spacing w:after="0" w:line="240" w:lineRule="auto"/>
      </w:pPr>
      <w:r>
        <w:t xml:space="preserve">(d) The girl is at home in bed. </w:t>
      </w:r>
    </w:p>
    <w:p w14:paraId="6321B82A" w14:textId="77777777" w:rsidR="0035079D" w:rsidRDefault="0035079D" w:rsidP="000271CB">
      <w:pPr>
        <w:spacing w:after="0" w:line="240" w:lineRule="auto"/>
      </w:pPr>
    </w:p>
    <w:p w14:paraId="4DC877BE" w14:textId="77777777" w:rsidR="0035079D" w:rsidRDefault="0035079D" w:rsidP="000271CB">
      <w:pPr>
        <w:spacing w:after="0" w:line="240" w:lineRule="auto"/>
      </w:pPr>
      <w:r>
        <w:t xml:space="preserve">2. (a) The player looks very excited. </w:t>
      </w:r>
    </w:p>
    <w:p w14:paraId="75191A6A" w14:textId="77777777" w:rsidR="0035079D" w:rsidRDefault="0035079D" w:rsidP="000271CB">
      <w:pPr>
        <w:spacing w:after="0" w:line="240" w:lineRule="auto"/>
      </w:pPr>
      <w:r>
        <w:t xml:space="preserve">(b) The player looks very unhappy now. </w:t>
      </w:r>
    </w:p>
    <w:p w14:paraId="1A2B5DB2" w14:textId="77777777" w:rsidR="0035079D" w:rsidRDefault="0035079D" w:rsidP="000271CB">
      <w:pPr>
        <w:spacing w:after="0" w:line="240" w:lineRule="auto"/>
      </w:pPr>
      <w:r>
        <w:t xml:space="preserve">(c) The player is disappointed because his racket is broken. </w:t>
      </w:r>
    </w:p>
    <w:p w14:paraId="0A79DAD5" w14:textId="5F174127" w:rsidR="00283C60" w:rsidRDefault="0035079D" w:rsidP="000271CB">
      <w:pPr>
        <w:spacing w:after="0" w:line="240" w:lineRule="auto"/>
      </w:pPr>
      <w:r>
        <w:t>(d) The player is cheering up his teammate.</w:t>
      </w:r>
    </w:p>
    <w:p w14:paraId="6ED71A57" w14:textId="77777777" w:rsidR="00283C60" w:rsidRPr="007D3E91" w:rsidRDefault="00283C60" w:rsidP="000271CB">
      <w:pPr>
        <w:spacing w:after="0" w:line="240" w:lineRule="auto"/>
        <w:rPr>
          <w:rFonts w:cstheme="minorHAnsi"/>
        </w:rPr>
      </w:pPr>
    </w:p>
    <w:p w14:paraId="7B182B15" w14:textId="6F572444" w:rsidR="00782274" w:rsidRPr="007D3E91" w:rsidRDefault="00782274" w:rsidP="000271CB">
      <w:pPr>
        <w:spacing w:after="0" w:line="240" w:lineRule="auto"/>
        <w:rPr>
          <w:rFonts w:cstheme="minorHAnsi"/>
          <w:b/>
          <w:lang w:eastAsia="ko-KR"/>
        </w:rPr>
      </w:pPr>
      <w:r w:rsidRPr="007D3E91">
        <w:rPr>
          <w:rFonts w:cstheme="minorHAnsi"/>
          <w:b/>
        </w:rPr>
        <w:t xml:space="preserve">Track </w:t>
      </w:r>
      <w:r w:rsidRPr="007D3E91">
        <w:rPr>
          <w:rFonts w:cstheme="minorHAnsi"/>
          <w:b/>
          <w:lang w:eastAsia="ko-KR"/>
        </w:rPr>
        <w:t>1</w:t>
      </w:r>
      <w:r w:rsidR="00793F19">
        <w:rPr>
          <w:rFonts w:cstheme="minorHAnsi"/>
          <w:b/>
          <w:lang w:eastAsia="ko-KR"/>
        </w:rPr>
        <w:t>23</w:t>
      </w:r>
    </w:p>
    <w:p w14:paraId="01022369" w14:textId="77777777" w:rsidR="0035079D" w:rsidRDefault="0035079D" w:rsidP="000271CB">
      <w:pPr>
        <w:spacing w:after="0" w:line="240" w:lineRule="auto"/>
      </w:pPr>
      <w:r>
        <w:t xml:space="preserve">3. I won’t be able to eat solid foods for two weeks after having surgery. </w:t>
      </w:r>
    </w:p>
    <w:p w14:paraId="5611C1C6" w14:textId="53DA83E1" w:rsidR="00782274" w:rsidRDefault="0035079D" w:rsidP="000271CB">
      <w:pPr>
        <w:spacing w:after="0" w:line="240" w:lineRule="auto"/>
      </w:pPr>
      <w:r>
        <w:t>4. I am so busy these days! Sometimes I just want to walk away from it all.</w:t>
      </w:r>
    </w:p>
    <w:p w14:paraId="17F602EA" w14:textId="77777777" w:rsidR="0035079D" w:rsidRPr="007D3E91" w:rsidRDefault="0035079D" w:rsidP="000271CB">
      <w:pPr>
        <w:spacing w:after="0" w:line="240" w:lineRule="auto"/>
        <w:rPr>
          <w:rFonts w:cstheme="minorHAnsi"/>
        </w:rPr>
      </w:pPr>
    </w:p>
    <w:p w14:paraId="2FB10075" w14:textId="7EC7E693" w:rsidR="00936F7A" w:rsidRPr="007D3E91" w:rsidRDefault="006F035C" w:rsidP="000271CB">
      <w:pPr>
        <w:spacing w:after="0" w:line="240" w:lineRule="auto"/>
        <w:rPr>
          <w:rFonts w:cstheme="minorHAnsi"/>
          <w:b/>
          <w:lang w:eastAsia="ko-KR"/>
        </w:rPr>
      </w:pPr>
      <w:r w:rsidRPr="007D3E91">
        <w:rPr>
          <w:rFonts w:cstheme="minorHAnsi"/>
          <w:b/>
        </w:rPr>
        <w:t xml:space="preserve">Track </w:t>
      </w:r>
      <w:r w:rsidR="00793F19">
        <w:rPr>
          <w:rFonts w:cstheme="minorHAnsi"/>
          <w:b/>
          <w:lang w:eastAsia="ko-KR"/>
        </w:rPr>
        <w:t>124</w:t>
      </w:r>
    </w:p>
    <w:p w14:paraId="60B49370" w14:textId="77777777" w:rsidR="00C46554" w:rsidRPr="00C46554" w:rsidRDefault="00C46554" w:rsidP="000271CB">
      <w:pPr>
        <w:spacing w:after="0" w:line="240" w:lineRule="auto"/>
        <w:rPr>
          <w:b/>
          <w:bCs/>
        </w:rPr>
      </w:pPr>
      <w:r w:rsidRPr="00C46554">
        <w:rPr>
          <w:b/>
          <w:bCs/>
        </w:rPr>
        <w:t xml:space="preserve">Questions 5 and 6 refer to the following dialogue. </w:t>
      </w:r>
    </w:p>
    <w:p w14:paraId="4B1639FA" w14:textId="77777777" w:rsidR="00C46554" w:rsidRDefault="00C46554" w:rsidP="000271CB">
      <w:pPr>
        <w:spacing w:after="0" w:line="240" w:lineRule="auto"/>
      </w:pPr>
      <w:r>
        <w:t xml:space="preserve">G: I’m not feeling well today. I can’t eat much. </w:t>
      </w:r>
    </w:p>
    <w:p w14:paraId="560BEAA1" w14:textId="77777777" w:rsidR="00C46554" w:rsidRDefault="00C46554" w:rsidP="000271CB">
      <w:pPr>
        <w:spacing w:after="0" w:line="240" w:lineRule="auto"/>
      </w:pPr>
      <w:r>
        <w:t xml:space="preserve">B: Really? I’m sorry to hear that. I wanted to buy you something nice for dinner. </w:t>
      </w:r>
    </w:p>
    <w:p w14:paraId="66258FA9" w14:textId="77777777" w:rsidR="00C46554" w:rsidRDefault="00C46554" w:rsidP="000271CB">
      <w:pPr>
        <w:spacing w:after="0" w:line="240" w:lineRule="auto"/>
      </w:pPr>
      <w:r>
        <w:t>G: I’m sorry, I lost my appetite. I think I might have the flu.</w:t>
      </w:r>
      <w:r w:rsidRPr="00C46554">
        <w:t xml:space="preserve"> </w:t>
      </w:r>
    </w:p>
    <w:p w14:paraId="4302C056" w14:textId="77777777" w:rsidR="00C46554" w:rsidRDefault="00C46554" w:rsidP="000271CB">
      <w:pPr>
        <w:spacing w:after="0" w:line="240" w:lineRule="auto"/>
      </w:pPr>
      <w:r>
        <w:t xml:space="preserve">B: You should take care of yourself, then. We can go out another time. </w:t>
      </w:r>
    </w:p>
    <w:p w14:paraId="2CCA647F" w14:textId="77777777" w:rsidR="00C46554" w:rsidRDefault="00C46554" w:rsidP="000271CB">
      <w:pPr>
        <w:spacing w:after="0" w:line="240" w:lineRule="auto"/>
      </w:pPr>
    </w:p>
    <w:p w14:paraId="634B709A" w14:textId="77777777" w:rsidR="00C46554" w:rsidRDefault="00C46554" w:rsidP="000271CB">
      <w:pPr>
        <w:spacing w:after="0" w:line="240" w:lineRule="auto"/>
      </w:pPr>
      <w:r>
        <w:t xml:space="preserve">5. What is wrong with the girl? </w:t>
      </w:r>
    </w:p>
    <w:p w14:paraId="5CFC2992" w14:textId="6B7E31DA" w:rsidR="00C46554" w:rsidRDefault="00C46554" w:rsidP="000271CB">
      <w:pPr>
        <w:spacing w:after="0" w:line="240" w:lineRule="auto"/>
      </w:pPr>
      <w:r>
        <w:t>6. What might the girl say next?</w:t>
      </w:r>
    </w:p>
    <w:p w14:paraId="1871AAB7" w14:textId="77777777" w:rsidR="00C46554" w:rsidRDefault="00C46554" w:rsidP="000271CB">
      <w:pPr>
        <w:spacing w:after="0" w:line="240" w:lineRule="auto"/>
      </w:pPr>
    </w:p>
    <w:p w14:paraId="097B3E35" w14:textId="77777777" w:rsidR="00C46554" w:rsidRPr="00C46554" w:rsidRDefault="00C46554" w:rsidP="000271CB">
      <w:pPr>
        <w:spacing w:after="0" w:line="240" w:lineRule="auto"/>
        <w:rPr>
          <w:b/>
          <w:bCs/>
        </w:rPr>
      </w:pPr>
      <w:r w:rsidRPr="00C46554">
        <w:rPr>
          <w:b/>
          <w:bCs/>
        </w:rPr>
        <w:t>Questions 7 and 8 refer to the following dialogue.</w:t>
      </w:r>
    </w:p>
    <w:p w14:paraId="0F0EFC89" w14:textId="77777777" w:rsidR="00C46554" w:rsidRDefault="00C46554" w:rsidP="000271CB">
      <w:pPr>
        <w:spacing w:after="0" w:line="240" w:lineRule="auto"/>
      </w:pPr>
      <w:r>
        <w:t xml:space="preserve">W: What happened to your old car? Why are you driving this new car? </w:t>
      </w:r>
    </w:p>
    <w:p w14:paraId="4EFF07ED" w14:textId="77777777" w:rsidR="00C46554" w:rsidRDefault="00C46554" w:rsidP="000271CB">
      <w:pPr>
        <w:spacing w:after="0" w:line="240" w:lineRule="auto"/>
      </w:pPr>
      <w:r>
        <w:t xml:space="preserve">M: I got into an accident last week. My car is in the shop getting fixed. </w:t>
      </w:r>
    </w:p>
    <w:p w14:paraId="2F6882D6" w14:textId="77777777" w:rsidR="00C46554" w:rsidRDefault="00C46554" w:rsidP="000271CB">
      <w:pPr>
        <w:spacing w:after="0" w:line="240" w:lineRule="auto"/>
      </w:pPr>
      <w:r>
        <w:t xml:space="preserve">W: Oh, no! Your beautiful sports car was in an accident? That’s awful. </w:t>
      </w:r>
    </w:p>
    <w:p w14:paraId="03E8BC1B" w14:textId="77777777" w:rsidR="00C46554" w:rsidRDefault="00C46554" w:rsidP="000271CB">
      <w:pPr>
        <w:spacing w:after="0" w:line="240" w:lineRule="auto"/>
      </w:pPr>
      <w:r>
        <w:t xml:space="preserve">M: Yes. I love that car. It’s going to cost a lot to fix, too. </w:t>
      </w:r>
    </w:p>
    <w:p w14:paraId="17508733" w14:textId="77777777" w:rsidR="00C46554" w:rsidRDefault="00C46554" w:rsidP="000271CB">
      <w:pPr>
        <w:spacing w:after="0" w:line="240" w:lineRule="auto"/>
      </w:pPr>
    </w:p>
    <w:p w14:paraId="73AD74C7" w14:textId="77777777" w:rsidR="00C46554" w:rsidRDefault="00C46554" w:rsidP="000271CB">
      <w:pPr>
        <w:spacing w:after="0" w:line="240" w:lineRule="auto"/>
      </w:pPr>
      <w:r>
        <w:t xml:space="preserve">7. What happened? </w:t>
      </w:r>
    </w:p>
    <w:p w14:paraId="5ABA471F" w14:textId="6065FD76" w:rsidR="00C46554" w:rsidRDefault="00C46554" w:rsidP="000271CB">
      <w:pPr>
        <w:spacing w:after="0" w:line="240" w:lineRule="auto"/>
      </w:pPr>
      <w:r>
        <w:t>8. What does the woman say about the car?</w:t>
      </w:r>
    </w:p>
    <w:p w14:paraId="49620608" w14:textId="47A57251" w:rsidR="00C46554" w:rsidRDefault="00C46554" w:rsidP="000271CB">
      <w:pPr>
        <w:spacing w:after="0" w:line="240" w:lineRule="auto"/>
        <w:rPr>
          <w:rFonts w:cstheme="minorHAnsi"/>
        </w:rPr>
      </w:pPr>
    </w:p>
    <w:p w14:paraId="311F6FF5" w14:textId="1E16DE60" w:rsidR="00BE1A65" w:rsidRDefault="00BE1A65" w:rsidP="000271CB">
      <w:pPr>
        <w:spacing w:after="0" w:line="240" w:lineRule="auto"/>
        <w:rPr>
          <w:rFonts w:cstheme="minorHAnsi"/>
        </w:rPr>
      </w:pPr>
    </w:p>
    <w:p w14:paraId="6E5DD094" w14:textId="2017B774" w:rsidR="00BE1A65" w:rsidRDefault="00BE1A65" w:rsidP="000271CB">
      <w:pPr>
        <w:spacing w:after="0" w:line="240" w:lineRule="auto"/>
        <w:rPr>
          <w:rFonts w:cstheme="minorHAnsi"/>
        </w:rPr>
      </w:pPr>
    </w:p>
    <w:p w14:paraId="48E59004" w14:textId="77777777" w:rsidR="00BE1A65" w:rsidRPr="007D3E91" w:rsidRDefault="00BE1A65" w:rsidP="000271CB">
      <w:pPr>
        <w:spacing w:after="0" w:line="240" w:lineRule="auto"/>
        <w:rPr>
          <w:rFonts w:cstheme="minorHAnsi"/>
        </w:rPr>
      </w:pPr>
    </w:p>
    <w:p w14:paraId="578BC05F" w14:textId="534B318E" w:rsidR="00782274" w:rsidRPr="007D3E91" w:rsidRDefault="00782274" w:rsidP="000271CB">
      <w:pPr>
        <w:spacing w:after="0" w:line="240" w:lineRule="auto"/>
        <w:rPr>
          <w:rFonts w:cstheme="minorHAnsi"/>
          <w:b/>
          <w:lang w:eastAsia="ko-KR"/>
        </w:rPr>
      </w:pPr>
      <w:r w:rsidRPr="007D3E91">
        <w:rPr>
          <w:rFonts w:cstheme="minorHAnsi"/>
          <w:b/>
        </w:rPr>
        <w:t xml:space="preserve">Track </w:t>
      </w:r>
      <w:r w:rsidRPr="007D3E91">
        <w:rPr>
          <w:rFonts w:cstheme="minorHAnsi"/>
          <w:b/>
          <w:lang w:eastAsia="ko-KR"/>
        </w:rPr>
        <w:t>1</w:t>
      </w:r>
      <w:r w:rsidR="00793F19">
        <w:rPr>
          <w:rFonts w:cstheme="minorHAnsi"/>
          <w:b/>
          <w:lang w:eastAsia="ko-KR"/>
        </w:rPr>
        <w:t>25</w:t>
      </w:r>
    </w:p>
    <w:p w14:paraId="7FFA27CF" w14:textId="77777777" w:rsidR="006A2403" w:rsidRPr="006A2403" w:rsidRDefault="006A2403" w:rsidP="000271CB">
      <w:pPr>
        <w:spacing w:after="0" w:line="240" w:lineRule="auto"/>
        <w:rPr>
          <w:b/>
          <w:bCs/>
        </w:rPr>
      </w:pPr>
      <w:r w:rsidRPr="006A2403">
        <w:rPr>
          <w:b/>
          <w:bCs/>
        </w:rPr>
        <w:t xml:space="preserve">Questions 9 and 10 refer to the following talk. </w:t>
      </w:r>
    </w:p>
    <w:p w14:paraId="5E2F3852" w14:textId="77777777" w:rsidR="00587C17" w:rsidRDefault="006A2403" w:rsidP="000271CB">
      <w:pPr>
        <w:spacing w:after="0" w:line="240" w:lineRule="auto"/>
      </w:pPr>
      <w:r>
        <w:lastRenderedPageBreak/>
        <w:t xml:space="preserve">B: I feel </w:t>
      </w:r>
      <w:proofErr w:type="gramStart"/>
      <w:r>
        <w:t>really bad</w:t>
      </w:r>
      <w:proofErr w:type="gramEnd"/>
      <w:r>
        <w:t xml:space="preserve"> for my friend. We planned on going to the same college next year. Last week, we got our letters of acceptance, but he didn’t get into the same college as I did. I know he is at home feeling very sad and low right now. I want to do something for him to make him feel better. I know there will be more opportunities in the future for him.</w:t>
      </w:r>
    </w:p>
    <w:p w14:paraId="4759222A" w14:textId="4C6F2019" w:rsidR="006A2403" w:rsidRDefault="006A2403" w:rsidP="000271CB">
      <w:pPr>
        <w:spacing w:after="0" w:line="240" w:lineRule="auto"/>
      </w:pPr>
      <w:r>
        <w:t xml:space="preserve"> </w:t>
      </w:r>
    </w:p>
    <w:p w14:paraId="77EC6705" w14:textId="77777777" w:rsidR="006A2403" w:rsidRDefault="006A2403" w:rsidP="000271CB">
      <w:pPr>
        <w:spacing w:after="0" w:line="240" w:lineRule="auto"/>
      </w:pPr>
      <w:r>
        <w:t xml:space="preserve">9. What does the speaker want to do? </w:t>
      </w:r>
    </w:p>
    <w:p w14:paraId="0CD72671" w14:textId="22672BA5" w:rsidR="006A2403" w:rsidRDefault="006A2403" w:rsidP="000271CB">
      <w:pPr>
        <w:spacing w:after="0" w:line="240" w:lineRule="auto"/>
      </w:pPr>
      <w:r>
        <w:t xml:space="preserve">10. How do you think the speaker feels for his friend? </w:t>
      </w:r>
    </w:p>
    <w:p w14:paraId="6B022B6F" w14:textId="77777777" w:rsidR="006A2403" w:rsidRDefault="006A2403" w:rsidP="000271CB">
      <w:pPr>
        <w:spacing w:after="0" w:line="240" w:lineRule="auto"/>
      </w:pPr>
    </w:p>
    <w:p w14:paraId="41862449" w14:textId="77777777" w:rsidR="006A2403" w:rsidRDefault="006A2403" w:rsidP="000271CB">
      <w:pPr>
        <w:spacing w:after="0" w:line="240" w:lineRule="auto"/>
      </w:pPr>
      <w:r w:rsidRPr="006A2403">
        <w:rPr>
          <w:b/>
          <w:bCs/>
        </w:rPr>
        <w:t>Questions 11 and 12 refer to the following talk.</w:t>
      </w:r>
      <w:r>
        <w:t xml:space="preserve"> </w:t>
      </w:r>
    </w:p>
    <w:p w14:paraId="5302D130" w14:textId="77777777" w:rsidR="006A2403" w:rsidRDefault="006A2403" w:rsidP="000271CB">
      <w:pPr>
        <w:spacing w:after="0" w:line="240" w:lineRule="auto"/>
      </w:pPr>
      <w:r>
        <w:t xml:space="preserve">G: Hi, Jane. This is Linda. I wanted to call to express my sincerest condolences for your loss. I heard that your grandmother died last month. She was such a lovely woman. I apologize for not being able to visit you lately. I have been out of the country. Did you get my flowers? I had them delivered to your house last week. Please let me know if I can do anything for you. </w:t>
      </w:r>
    </w:p>
    <w:p w14:paraId="1A39FC57" w14:textId="77777777" w:rsidR="006A2403" w:rsidRDefault="006A2403" w:rsidP="000271CB">
      <w:pPr>
        <w:spacing w:after="0" w:line="240" w:lineRule="auto"/>
      </w:pPr>
    </w:p>
    <w:p w14:paraId="320185AB" w14:textId="77777777" w:rsidR="006A2403" w:rsidRDefault="006A2403" w:rsidP="000271CB">
      <w:pPr>
        <w:spacing w:after="0" w:line="240" w:lineRule="auto"/>
      </w:pPr>
      <w:r>
        <w:t xml:space="preserve">11. Why is the girl calling? </w:t>
      </w:r>
    </w:p>
    <w:p w14:paraId="35BABA59" w14:textId="3D925632" w:rsidR="00782274" w:rsidRPr="007D3E91" w:rsidRDefault="006A2403" w:rsidP="000271CB">
      <w:pPr>
        <w:spacing w:after="0" w:line="240" w:lineRule="auto"/>
        <w:rPr>
          <w:rFonts w:cstheme="minorHAnsi"/>
        </w:rPr>
      </w:pPr>
      <w:r>
        <w:t>12. What did the girl have delivered to her friend to offer her condolences?</w:t>
      </w:r>
    </w:p>
    <w:p w14:paraId="1098A7C8" w14:textId="77777777" w:rsidR="00843A6A" w:rsidRDefault="00843A6A" w:rsidP="000271CB">
      <w:pPr>
        <w:spacing w:after="0" w:line="240" w:lineRule="auto"/>
        <w:rPr>
          <w:rFonts w:cstheme="minorHAnsi"/>
          <w:b/>
        </w:rPr>
      </w:pPr>
    </w:p>
    <w:p w14:paraId="76E7F44A" w14:textId="7B39896E" w:rsidR="003A0BEA" w:rsidRPr="007D3E91" w:rsidRDefault="00060941" w:rsidP="000271CB">
      <w:pPr>
        <w:spacing w:after="0" w:line="240" w:lineRule="auto"/>
        <w:rPr>
          <w:rFonts w:cstheme="minorHAnsi"/>
          <w:b/>
        </w:rPr>
      </w:pPr>
      <w:r w:rsidRPr="007D3E91">
        <w:rPr>
          <w:rFonts w:cstheme="minorHAnsi"/>
          <w:b/>
        </w:rPr>
        <w:t>Track</w:t>
      </w:r>
      <w:r w:rsidR="003A0BEA" w:rsidRPr="007D3E91">
        <w:rPr>
          <w:rFonts w:cstheme="minorHAnsi"/>
          <w:b/>
        </w:rPr>
        <w:t xml:space="preserve"> </w:t>
      </w:r>
      <w:r w:rsidR="00793F19">
        <w:rPr>
          <w:rFonts w:cstheme="minorHAnsi"/>
          <w:b/>
        </w:rPr>
        <w:t>126</w:t>
      </w:r>
    </w:p>
    <w:p w14:paraId="046F2307" w14:textId="77777777" w:rsidR="004A4D6D" w:rsidRPr="004A4D6D" w:rsidRDefault="004A4D6D" w:rsidP="000271CB">
      <w:pPr>
        <w:spacing w:after="0" w:line="240" w:lineRule="auto"/>
        <w:rPr>
          <w:b/>
          <w:bCs/>
        </w:rPr>
      </w:pPr>
      <w:r w:rsidRPr="004A4D6D">
        <w:rPr>
          <w:b/>
          <w:bCs/>
        </w:rPr>
        <w:t xml:space="preserve">Questions 13 through 15 refer to the following dialogue. </w:t>
      </w:r>
    </w:p>
    <w:p w14:paraId="1F2CE66A" w14:textId="77777777" w:rsidR="004A4D6D" w:rsidRDefault="004A4D6D" w:rsidP="000271CB">
      <w:pPr>
        <w:spacing w:after="0" w:line="240" w:lineRule="auto"/>
      </w:pPr>
      <w:r>
        <w:t xml:space="preserve">W: Hey there, Bobby! I haven’t seen you around for a while. </w:t>
      </w:r>
    </w:p>
    <w:p w14:paraId="6C68303A" w14:textId="77777777" w:rsidR="004A4D6D" w:rsidRDefault="004A4D6D" w:rsidP="000271CB">
      <w:pPr>
        <w:spacing w:after="0" w:line="240" w:lineRule="auto"/>
      </w:pPr>
      <w:r>
        <w:t xml:space="preserve">M: Good morning, Tina. I’m glad to see you. I’ve been very busy lately. I got a new job, and it’s </w:t>
      </w:r>
      <w:proofErr w:type="gramStart"/>
      <w:r>
        <w:t>really hard</w:t>
      </w:r>
      <w:proofErr w:type="gramEnd"/>
      <w:r>
        <w:t xml:space="preserve"> for me. </w:t>
      </w:r>
    </w:p>
    <w:p w14:paraId="7F911962" w14:textId="77777777" w:rsidR="004A4D6D" w:rsidRDefault="004A4D6D" w:rsidP="000271CB">
      <w:pPr>
        <w:spacing w:after="0" w:line="240" w:lineRule="auto"/>
      </w:pPr>
      <w:r>
        <w:t xml:space="preserve">W: Really? You don’t like your job? </w:t>
      </w:r>
    </w:p>
    <w:p w14:paraId="7EAFEEED" w14:textId="77777777" w:rsidR="004A4D6D" w:rsidRDefault="004A4D6D" w:rsidP="000271CB">
      <w:pPr>
        <w:spacing w:after="0" w:line="240" w:lineRule="auto"/>
      </w:pPr>
      <w:r>
        <w:t xml:space="preserve">M: Well, the pay is good, but they make me work overtime. It is </w:t>
      </w:r>
      <w:proofErr w:type="gramStart"/>
      <w:r>
        <w:t>really hard</w:t>
      </w:r>
      <w:proofErr w:type="gramEnd"/>
      <w:r>
        <w:t xml:space="preserve"> for me to do all my work. </w:t>
      </w:r>
    </w:p>
    <w:p w14:paraId="1ACF3D3E" w14:textId="77777777" w:rsidR="004A4D6D" w:rsidRDefault="004A4D6D" w:rsidP="000271CB">
      <w:pPr>
        <w:spacing w:after="0" w:line="240" w:lineRule="auto"/>
      </w:pPr>
      <w:r>
        <w:t xml:space="preserve">W: I am sorry to hear that. I know how you feel. My job isn’t great, either. </w:t>
      </w:r>
    </w:p>
    <w:p w14:paraId="45D718AA" w14:textId="67D9FE7B" w:rsidR="004A4D6D" w:rsidRDefault="004A4D6D" w:rsidP="000271CB">
      <w:pPr>
        <w:spacing w:after="0" w:line="240" w:lineRule="auto"/>
      </w:pPr>
      <w:r>
        <w:t xml:space="preserve">M: Yeah. I barely have time to see my family. </w:t>
      </w:r>
    </w:p>
    <w:p w14:paraId="1C9C3A24" w14:textId="77777777" w:rsidR="004A4D6D" w:rsidRDefault="004A4D6D" w:rsidP="000271CB">
      <w:pPr>
        <w:spacing w:after="0" w:line="240" w:lineRule="auto"/>
      </w:pPr>
      <w:r>
        <w:t xml:space="preserve">W: I understand. Trying to make a living is so hard these days. </w:t>
      </w:r>
    </w:p>
    <w:p w14:paraId="33AF1C09" w14:textId="77777777" w:rsidR="004A4D6D" w:rsidRDefault="004A4D6D" w:rsidP="000271CB">
      <w:pPr>
        <w:spacing w:after="0" w:line="240" w:lineRule="auto"/>
      </w:pPr>
      <w:r>
        <w:t xml:space="preserve">M: My goal is to get a promotion by the end of this year. </w:t>
      </w:r>
    </w:p>
    <w:p w14:paraId="48D81F28" w14:textId="77777777" w:rsidR="004A4D6D" w:rsidRDefault="004A4D6D" w:rsidP="000271CB">
      <w:pPr>
        <w:spacing w:after="0" w:line="240" w:lineRule="auto"/>
      </w:pPr>
      <w:r>
        <w:t xml:space="preserve">W: That sounds like a good plan to me. I wish you the best of luck. </w:t>
      </w:r>
    </w:p>
    <w:p w14:paraId="1FA51107" w14:textId="77777777" w:rsidR="004A4D6D" w:rsidRDefault="004A4D6D" w:rsidP="000271CB">
      <w:pPr>
        <w:spacing w:after="0" w:line="240" w:lineRule="auto"/>
      </w:pPr>
      <w:r>
        <w:t xml:space="preserve">M: Same to you, Tina. It was good seeing you! </w:t>
      </w:r>
    </w:p>
    <w:p w14:paraId="63D26F84" w14:textId="77777777" w:rsidR="004A4D6D" w:rsidRDefault="004A4D6D" w:rsidP="000271CB">
      <w:pPr>
        <w:spacing w:after="0" w:line="240" w:lineRule="auto"/>
      </w:pPr>
    </w:p>
    <w:p w14:paraId="5B1DA128" w14:textId="77777777" w:rsidR="004A4D6D" w:rsidRDefault="004A4D6D" w:rsidP="000271CB">
      <w:pPr>
        <w:spacing w:after="0" w:line="240" w:lineRule="auto"/>
      </w:pPr>
      <w:r>
        <w:t xml:space="preserve">13. What are the speakers talking about? </w:t>
      </w:r>
    </w:p>
    <w:p w14:paraId="4A963BF8" w14:textId="0087842C" w:rsidR="004A4D6D" w:rsidRDefault="004A4D6D" w:rsidP="000271CB">
      <w:pPr>
        <w:spacing w:after="0" w:line="240" w:lineRule="auto"/>
      </w:pPr>
      <w:r>
        <w:t xml:space="preserve">14. What can be inferred about Tina? </w:t>
      </w:r>
    </w:p>
    <w:p w14:paraId="0920CB99" w14:textId="1ABC730B" w:rsidR="0035079D" w:rsidRDefault="004A4D6D" w:rsidP="000271CB">
      <w:pPr>
        <w:spacing w:after="0" w:line="240" w:lineRule="auto"/>
      </w:pPr>
      <w:r>
        <w:t>15. Who will try to get a promotion before the end of the year?</w:t>
      </w:r>
    </w:p>
    <w:p w14:paraId="11E59F42" w14:textId="563A6FC8" w:rsidR="004A4D6D" w:rsidRDefault="004A4D6D" w:rsidP="000271CB">
      <w:pPr>
        <w:spacing w:after="0" w:line="240" w:lineRule="auto"/>
      </w:pPr>
    </w:p>
    <w:p w14:paraId="1ADF26FF" w14:textId="7DE7C838" w:rsidR="00907DDA" w:rsidRDefault="00907DDA" w:rsidP="000271CB">
      <w:pPr>
        <w:spacing w:after="0" w:line="240" w:lineRule="auto"/>
      </w:pPr>
    </w:p>
    <w:p w14:paraId="3FF90667" w14:textId="4F777336" w:rsidR="00907DDA" w:rsidRDefault="00907DDA" w:rsidP="000271CB">
      <w:pPr>
        <w:spacing w:after="0" w:line="240" w:lineRule="auto"/>
      </w:pPr>
    </w:p>
    <w:p w14:paraId="348BB7A2" w14:textId="6F109399" w:rsidR="00907DDA" w:rsidRDefault="00907DDA" w:rsidP="000271CB">
      <w:pPr>
        <w:spacing w:after="0" w:line="240" w:lineRule="auto"/>
      </w:pPr>
    </w:p>
    <w:p w14:paraId="69FB34F0" w14:textId="652ACBCE" w:rsidR="00907DDA" w:rsidRDefault="00907DDA" w:rsidP="000271CB">
      <w:pPr>
        <w:spacing w:after="0" w:line="240" w:lineRule="auto"/>
      </w:pPr>
    </w:p>
    <w:p w14:paraId="35D977E7" w14:textId="72D99921" w:rsidR="00907DDA" w:rsidRDefault="00907DDA" w:rsidP="000271CB">
      <w:pPr>
        <w:spacing w:after="0" w:line="240" w:lineRule="auto"/>
      </w:pPr>
    </w:p>
    <w:p w14:paraId="20D47A61" w14:textId="1267AA97" w:rsidR="00907DDA" w:rsidRDefault="00907DDA" w:rsidP="000271CB">
      <w:pPr>
        <w:spacing w:after="0" w:line="240" w:lineRule="auto"/>
      </w:pPr>
    </w:p>
    <w:p w14:paraId="2E08240B" w14:textId="095B94E3" w:rsidR="00907DDA" w:rsidRDefault="00907DDA" w:rsidP="000271CB">
      <w:pPr>
        <w:spacing w:after="0" w:line="240" w:lineRule="auto"/>
      </w:pPr>
    </w:p>
    <w:p w14:paraId="196B889B" w14:textId="4D64685E" w:rsidR="00907DDA" w:rsidRDefault="00907DDA" w:rsidP="000271CB">
      <w:pPr>
        <w:spacing w:after="0" w:line="240" w:lineRule="auto"/>
      </w:pPr>
    </w:p>
    <w:p w14:paraId="2004B19F" w14:textId="6F1EE192" w:rsidR="00907DDA" w:rsidRDefault="00907DDA" w:rsidP="000271CB">
      <w:pPr>
        <w:spacing w:after="0" w:line="240" w:lineRule="auto"/>
      </w:pPr>
    </w:p>
    <w:p w14:paraId="0EC0A2D1" w14:textId="0F32DA4F" w:rsidR="00907DDA" w:rsidRDefault="00907DDA" w:rsidP="000271CB">
      <w:pPr>
        <w:spacing w:after="0" w:line="240" w:lineRule="auto"/>
      </w:pPr>
    </w:p>
    <w:p w14:paraId="2CEDCCE3" w14:textId="39D9DF2E" w:rsidR="00907DDA" w:rsidRDefault="00907DDA" w:rsidP="000271CB">
      <w:pPr>
        <w:spacing w:after="0" w:line="240" w:lineRule="auto"/>
      </w:pPr>
    </w:p>
    <w:p w14:paraId="16261564" w14:textId="3FAC7D34" w:rsidR="0035079D" w:rsidRPr="0035079D" w:rsidRDefault="0035079D" w:rsidP="0035079D">
      <w:pPr>
        <w:widowControl w:val="0"/>
        <w:wordWrap w:val="0"/>
        <w:autoSpaceDE w:val="0"/>
        <w:autoSpaceDN w:val="0"/>
        <w:spacing w:after="0" w:line="240" w:lineRule="auto"/>
        <w:rPr>
          <w:rFonts w:cstheme="minorHAnsi"/>
          <w:b/>
          <w:kern w:val="2"/>
          <w:shd w:val="pct15" w:color="auto" w:fill="FFFFFF"/>
          <w:lang w:eastAsia="ko-KR"/>
        </w:rPr>
      </w:pPr>
      <w:r w:rsidRPr="007D3E91">
        <w:rPr>
          <w:rFonts w:cstheme="minorHAnsi"/>
          <w:b/>
          <w:kern w:val="2"/>
          <w:shd w:val="pct15" w:color="auto" w:fill="FFFFFF"/>
          <w:lang w:eastAsia="ko-KR"/>
        </w:rPr>
        <w:t xml:space="preserve">Unit </w:t>
      </w:r>
      <w:r>
        <w:rPr>
          <w:rFonts w:cstheme="minorHAnsi"/>
          <w:b/>
          <w:kern w:val="2"/>
          <w:shd w:val="pct15" w:color="auto" w:fill="FFFFFF"/>
          <w:lang w:eastAsia="ko-KR"/>
        </w:rPr>
        <w:t xml:space="preserve">12 A Window Seat, </w:t>
      </w:r>
      <w:proofErr w:type="gramStart"/>
      <w:r>
        <w:rPr>
          <w:rFonts w:cstheme="minorHAnsi"/>
          <w:b/>
          <w:kern w:val="2"/>
          <w:shd w:val="pct15" w:color="auto" w:fill="FFFFFF"/>
          <w:lang w:eastAsia="ko-KR"/>
        </w:rPr>
        <w:t>Please</w:t>
      </w:r>
      <w:proofErr w:type="gramEnd"/>
      <w:r>
        <w:rPr>
          <w:rFonts w:cstheme="minorHAnsi"/>
          <w:b/>
          <w:kern w:val="2"/>
          <w:shd w:val="pct15" w:color="auto" w:fill="FFFFFF"/>
          <w:lang w:eastAsia="ko-KR"/>
        </w:rPr>
        <w:t>.</w:t>
      </w:r>
    </w:p>
    <w:p w14:paraId="14653796" w14:textId="77777777" w:rsidR="00843A6A" w:rsidRPr="007D3E91" w:rsidRDefault="00843A6A" w:rsidP="000271CB">
      <w:pPr>
        <w:spacing w:after="0" w:line="240" w:lineRule="auto"/>
        <w:rPr>
          <w:rFonts w:cstheme="minorHAnsi"/>
          <w:b/>
        </w:rPr>
      </w:pPr>
    </w:p>
    <w:p w14:paraId="0D2767D6" w14:textId="3FEF75DA" w:rsidR="003A0BEA" w:rsidRPr="007D3E91" w:rsidRDefault="00060941" w:rsidP="000271CB">
      <w:pPr>
        <w:spacing w:after="0" w:line="240" w:lineRule="auto"/>
        <w:rPr>
          <w:rFonts w:cstheme="minorHAnsi"/>
          <w:b/>
        </w:rPr>
      </w:pPr>
      <w:r w:rsidRPr="007D3E91">
        <w:rPr>
          <w:rFonts w:cstheme="minorHAnsi"/>
          <w:b/>
        </w:rPr>
        <w:t>Track</w:t>
      </w:r>
      <w:r w:rsidR="003A0BEA" w:rsidRPr="007D3E91">
        <w:rPr>
          <w:rFonts w:cstheme="minorHAnsi"/>
          <w:b/>
        </w:rPr>
        <w:t xml:space="preserve"> 1</w:t>
      </w:r>
      <w:r w:rsidR="00B55A07">
        <w:rPr>
          <w:rFonts w:cstheme="minorHAnsi"/>
          <w:b/>
        </w:rPr>
        <w:t>27</w:t>
      </w:r>
    </w:p>
    <w:p w14:paraId="05C99BD4" w14:textId="77777777" w:rsidR="004329C2" w:rsidRDefault="004329C2" w:rsidP="000271CB">
      <w:pPr>
        <w:spacing w:after="0" w:line="240" w:lineRule="auto"/>
      </w:pPr>
      <w:r>
        <w:t xml:space="preserve">W: Hello. This is Top Travel. How may I help you today? </w:t>
      </w:r>
    </w:p>
    <w:p w14:paraId="191C3D9E" w14:textId="77777777" w:rsidR="004329C2" w:rsidRDefault="004329C2" w:rsidP="000271CB">
      <w:pPr>
        <w:spacing w:after="0" w:line="240" w:lineRule="auto"/>
      </w:pPr>
      <w:r>
        <w:t xml:space="preserve">M: Hi. I would like to book an airline ticket to Paris, France. </w:t>
      </w:r>
    </w:p>
    <w:p w14:paraId="70251031" w14:textId="77777777" w:rsidR="004329C2" w:rsidRDefault="004329C2" w:rsidP="000271CB">
      <w:pPr>
        <w:spacing w:after="0" w:line="240" w:lineRule="auto"/>
      </w:pPr>
      <w:r>
        <w:t>W: Of course, sir. I can help you with that.</w:t>
      </w:r>
      <w:r w:rsidRPr="004329C2">
        <w:t xml:space="preserve"> </w:t>
      </w:r>
      <w:r>
        <w:t xml:space="preserve">When would you like to fly? </w:t>
      </w:r>
    </w:p>
    <w:p w14:paraId="4F061025" w14:textId="77777777" w:rsidR="004329C2" w:rsidRDefault="004329C2" w:rsidP="000271CB">
      <w:pPr>
        <w:spacing w:after="0" w:line="240" w:lineRule="auto"/>
      </w:pPr>
      <w:r>
        <w:t xml:space="preserve">M: Sometime this spring. </w:t>
      </w:r>
      <w:proofErr w:type="gramStart"/>
      <w:r>
        <w:t>Actually, I</w:t>
      </w:r>
      <w:proofErr w:type="gramEnd"/>
      <w:r>
        <w:t xml:space="preserve"> wanted to ask about prices first. </w:t>
      </w:r>
    </w:p>
    <w:p w14:paraId="24285C5F" w14:textId="77777777" w:rsidR="004329C2" w:rsidRDefault="004329C2" w:rsidP="000271CB">
      <w:pPr>
        <w:spacing w:after="0" w:line="240" w:lineRule="auto"/>
      </w:pPr>
      <w:r>
        <w:t xml:space="preserve">W: After the holiday season, most tickets come down quite a bit. </w:t>
      </w:r>
    </w:p>
    <w:p w14:paraId="473728E7" w14:textId="77777777" w:rsidR="004329C2" w:rsidRDefault="004329C2" w:rsidP="000271CB">
      <w:pPr>
        <w:spacing w:after="0" w:line="240" w:lineRule="auto"/>
      </w:pPr>
      <w:r>
        <w:t xml:space="preserve">M: </w:t>
      </w:r>
      <w:proofErr w:type="gramStart"/>
      <w:r>
        <w:t>Well</w:t>
      </w:r>
      <w:proofErr w:type="gramEnd"/>
      <w:r>
        <w:t xml:space="preserve"> if it’s cheaper, then I’ll wait until after the holiday. I would like to go at the end of March. I want to stay in Paris for about two weeks. </w:t>
      </w:r>
    </w:p>
    <w:p w14:paraId="7F8FC22D" w14:textId="77777777" w:rsidR="004329C2" w:rsidRDefault="004329C2" w:rsidP="000271CB">
      <w:pPr>
        <w:spacing w:after="0" w:line="240" w:lineRule="auto"/>
      </w:pPr>
      <w:r>
        <w:t xml:space="preserve">W: Let me check the seats for you now. May I ask your name, please? </w:t>
      </w:r>
    </w:p>
    <w:p w14:paraId="64625002" w14:textId="77777777" w:rsidR="004329C2" w:rsidRDefault="004329C2" w:rsidP="000271CB">
      <w:pPr>
        <w:spacing w:after="0" w:line="240" w:lineRule="auto"/>
      </w:pPr>
      <w:r>
        <w:t xml:space="preserve">M: My name is John Smith. I will be flying alone. I also wanted to book a hotel as well. </w:t>
      </w:r>
    </w:p>
    <w:p w14:paraId="7D829428" w14:textId="77777777" w:rsidR="004329C2" w:rsidRDefault="004329C2" w:rsidP="000271CB">
      <w:pPr>
        <w:spacing w:after="0" w:line="240" w:lineRule="auto"/>
      </w:pPr>
      <w:r>
        <w:t xml:space="preserve">W: I can book a seat for you on France Airlines for the 22nd of March. I can also give you a good price for a ticket and hotel package. </w:t>
      </w:r>
    </w:p>
    <w:p w14:paraId="216DD965" w14:textId="77777777" w:rsidR="004329C2" w:rsidRDefault="004329C2" w:rsidP="000271CB">
      <w:pPr>
        <w:spacing w:after="0" w:line="240" w:lineRule="auto"/>
      </w:pPr>
      <w:r>
        <w:t xml:space="preserve">M: What is the return date for that flight? </w:t>
      </w:r>
    </w:p>
    <w:p w14:paraId="5662770A" w14:textId="77777777" w:rsidR="004329C2" w:rsidRDefault="004329C2" w:rsidP="000271CB">
      <w:pPr>
        <w:spacing w:after="0" w:line="240" w:lineRule="auto"/>
      </w:pPr>
      <w:r>
        <w:t xml:space="preserve">W: The return flight would be April 5th. </w:t>
      </w:r>
    </w:p>
    <w:p w14:paraId="62676D14" w14:textId="77777777" w:rsidR="004329C2" w:rsidRDefault="004329C2" w:rsidP="000271CB">
      <w:pPr>
        <w:spacing w:after="0" w:line="240" w:lineRule="auto"/>
      </w:pPr>
      <w:r>
        <w:t xml:space="preserve">M: That’s great. I would also like to get a hotel close to the Eiffel Tower if that’s possible. </w:t>
      </w:r>
    </w:p>
    <w:p w14:paraId="356745D7" w14:textId="1A7DAD20" w:rsidR="00843A6A" w:rsidRDefault="004329C2" w:rsidP="000271CB">
      <w:pPr>
        <w:spacing w:after="0" w:line="240" w:lineRule="auto"/>
      </w:pPr>
      <w:r>
        <w:t>W: I think I can arrange that.</w:t>
      </w:r>
    </w:p>
    <w:p w14:paraId="55438C15" w14:textId="77777777" w:rsidR="004329C2" w:rsidRPr="007D3E91" w:rsidRDefault="004329C2" w:rsidP="000271CB">
      <w:pPr>
        <w:spacing w:after="0" w:line="240" w:lineRule="auto"/>
        <w:rPr>
          <w:rFonts w:cstheme="minorHAnsi"/>
        </w:rPr>
      </w:pPr>
    </w:p>
    <w:p w14:paraId="01B94C5B" w14:textId="2ECF26B9" w:rsidR="003A0BEA" w:rsidRPr="007D3E91" w:rsidRDefault="00060941" w:rsidP="000271CB">
      <w:pPr>
        <w:spacing w:after="0" w:line="240" w:lineRule="auto"/>
        <w:rPr>
          <w:rFonts w:cstheme="minorHAnsi"/>
          <w:b/>
        </w:rPr>
      </w:pPr>
      <w:r w:rsidRPr="007D3E91">
        <w:rPr>
          <w:rFonts w:cstheme="minorHAnsi"/>
          <w:b/>
        </w:rPr>
        <w:t>Track</w:t>
      </w:r>
      <w:r w:rsidR="003A0BEA" w:rsidRPr="007D3E91">
        <w:rPr>
          <w:rFonts w:cstheme="minorHAnsi"/>
          <w:b/>
        </w:rPr>
        <w:t xml:space="preserve"> 1</w:t>
      </w:r>
      <w:r w:rsidR="00B55A07">
        <w:rPr>
          <w:rFonts w:cstheme="minorHAnsi"/>
          <w:b/>
        </w:rPr>
        <w:t>28</w:t>
      </w:r>
    </w:p>
    <w:p w14:paraId="0BCF5E4C" w14:textId="77777777" w:rsidR="004329C2" w:rsidRDefault="004329C2" w:rsidP="000271CB">
      <w:pPr>
        <w:spacing w:after="0" w:line="240" w:lineRule="auto"/>
      </w:pPr>
      <w:r>
        <w:t xml:space="preserve">1. The man wants to leave during the holiday season. </w:t>
      </w:r>
    </w:p>
    <w:p w14:paraId="055D5315" w14:textId="77777777" w:rsidR="004329C2" w:rsidRDefault="004329C2" w:rsidP="000271CB">
      <w:pPr>
        <w:spacing w:after="0" w:line="240" w:lineRule="auto"/>
      </w:pPr>
      <w:r>
        <w:t xml:space="preserve">2. The ticket is the same price after the holidays. </w:t>
      </w:r>
    </w:p>
    <w:p w14:paraId="55508990" w14:textId="77777777" w:rsidR="004329C2" w:rsidRDefault="004329C2" w:rsidP="000271CB">
      <w:pPr>
        <w:spacing w:after="0" w:line="240" w:lineRule="auto"/>
      </w:pPr>
      <w:r>
        <w:t xml:space="preserve">3. The man is going to Texas. </w:t>
      </w:r>
    </w:p>
    <w:p w14:paraId="5E75F534" w14:textId="68490BA4" w:rsidR="00936F7A" w:rsidRDefault="004329C2" w:rsidP="000271CB">
      <w:pPr>
        <w:spacing w:after="0" w:line="240" w:lineRule="auto"/>
      </w:pPr>
      <w:r>
        <w:t>4. The woman is a travel agent.</w:t>
      </w:r>
    </w:p>
    <w:p w14:paraId="221F4B3D" w14:textId="77777777" w:rsidR="004329C2" w:rsidRPr="007D3E91" w:rsidRDefault="004329C2" w:rsidP="000271CB">
      <w:pPr>
        <w:spacing w:after="0" w:line="240" w:lineRule="auto"/>
        <w:rPr>
          <w:rFonts w:cstheme="minorHAnsi"/>
        </w:rPr>
      </w:pPr>
    </w:p>
    <w:p w14:paraId="6E4CC5DF" w14:textId="2FC753B2" w:rsidR="00936F7A" w:rsidRPr="007D3E91" w:rsidRDefault="006F035C" w:rsidP="000271CB">
      <w:pPr>
        <w:spacing w:after="0" w:line="240" w:lineRule="auto"/>
        <w:rPr>
          <w:rFonts w:cstheme="minorHAnsi"/>
          <w:b/>
        </w:rPr>
      </w:pPr>
      <w:r w:rsidRPr="007D3E91">
        <w:rPr>
          <w:rFonts w:cstheme="minorHAnsi"/>
          <w:b/>
        </w:rPr>
        <w:t xml:space="preserve">Track </w:t>
      </w:r>
      <w:r w:rsidR="003A0BEA" w:rsidRPr="007D3E91">
        <w:rPr>
          <w:rFonts w:cstheme="minorHAnsi"/>
          <w:b/>
          <w:lang w:eastAsia="ko-KR"/>
        </w:rPr>
        <w:t>1</w:t>
      </w:r>
      <w:r w:rsidR="00B55A07">
        <w:rPr>
          <w:rFonts w:cstheme="minorHAnsi"/>
          <w:b/>
          <w:lang w:eastAsia="ko-KR"/>
        </w:rPr>
        <w:t>29</w:t>
      </w:r>
    </w:p>
    <w:p w14:paraId="78E4726D" w14:textId="77777777" w:rsidR="00EF5A0D" w:rsidRDefault="008F4CAA" w:rsidP="000271CB">
      <w:pPr>
        <w:spacing w:after="0" w:line="240" w:lineRule="auto"/>
      </w:pPr>
      <w:r>
        <w:t xml:space="preserve">W: Hello. Welcome to Moonshine Coffee, where our drinks are </w:t>
      </w:r>
      <w:proofErr w:type="gramStart"/>
      <w:r>
        <w:t>great</w:t>
      </w:r>
      <w:proofErr w:type="gramEnd"/>
      <w:r>
        <w:t xml:space="preserve"> and the snacks are delicious! What can I get for you this morning? </w:t>
      </w:r>
    </w:p>
    <w:p w14:paraId="6EF3847F" w14:textId="77777777" w:rsidR="00EF5A0D" w:rsidRDefault="008F4CAA" w:rsidP="000271CB">
      <w:pPr>
        <w:spacing w:after="0" w:line="240" w:lineRule="auto"/>
      </w:pPr>
      <w:r>
        <w:t xml:space="preserve">M: Good morning. Do you have any special coffee today? </w:t>
      </w:r>
    </w:p>
    <w:p w14:paraId="15BF07F2" w14:textId="77777777" w:rsidR="00EF5A0D" w:rsidRDefault="008F4CAA" w:rsidP="000271CB">
      <w:pPr>
        <w:spacing w:after="0" w:line="240" w:lineRule="auto"/>
      </w:pPr>
      <w:r>
        <w:t>W: I’m sorry, sir. We only have a special raspberry tea today. Would you like to try it?</w:t>
      </w:r>
    </w:p>
    <w:p w14:paraId="16189819" w14:textId="77777777" w:rsidR="00EF5A0D" w:rsidRDefault="008F4CAA" w:rsidP="000271CB">
      <w:pPr>
        <w:spacing w:after="0" w:line="240" w:lineRule="auto"/>
      </w:pPr>
      <w:r>
        <w:t xml:space="preserve"> M: No, thanks. I prefer coffee in the morning. It helps to wake me up. </w:t>
      </w:r>
    </w:p>
    <w:p w14:paraId="4944707E" w14:textId="77777777" w:rsidR="00EF5A0D" w:rsidRDefault="008F4CAA" w:rsidP="000271CB">
      <w:pPr>
        <w:spacing w:after="0" w:line="240" w:lineRule="auto"/>
      </w:pPr>
      <w:r>
        <w:t xml:space="preserve">W: I see. Well, </w:t>
      </w:r>
      <w:proofErr w:type="gramStart"/>
      <w:r>
        <w:t>all of</w:t>
      </w:r>
      <w:proofErr w:type="gramEnd"/>
      <w:r>
        <w:t xml:space="preserve"> our coffees are very</w:t>
      </w:r>
      <w:r w:rsidRPr="008F4CAA">
        <w:t xml:space="preserve"> </w:t>
      </w:r>
      <w:r>
        <w:t xml:space="preserve">fresh! </w:t>
      </w:r>
    </w:p>
    <w:p w14:paraId="4AD04113" w14:textId="77777777" w:rsidR="00EF5A0D" w:rsidRDefault="008F4CAA" w:rsidP="000271CB">
      <w:pPr>
        <w:spacing w:after="0" w:line="240" w:lineRule="auto"/>
      </w:pPr>
      <w:r>
        <w:t xml:space="preserve">M: Can I have a caramel macchiato, please? I would like that in the large size, please. </w:t>
      </w:r>
    </w:p>
    <w:p w14:paraId="41DFD127" w14:textId="77777777" w:rsidR="00EF5A0D" w:rsidRDefault="008F4CAA" w:rsidP="000271CB">
      <w:pPr>
        <w:spacing w:after="0" w:line="240" w:lineRule="auto"/>
      </w:pPr>
      <w:r>
        <w:t xml:space="preserve">W: Would you like whole milk? </w:t>
      </w:r>
    </w:p>
    <w:p w14:paraId="19D09DFB" w14:textId="77777777" w:rsidR="00EF5A0D" w:rsidRDefault="008F4CAA" w:rsidP="000271CB">
      <w:pPr>
        <w:spacing w:after="0" w:line="240" w:lineRule="auto"/>
      </w:pPr>
      <w:r>
        <w:t xml:space="preserve">M: Actually, can I get non-fat milk instead of whole milk? I would also like extra cream on top. </w:t>
      </w:r>
    </w:p>
    <w:p w14:paraId="6431A9D3" w14:textId="77777777" w:rsidR="00EF5A0D" w:rsidRDefault="008F4CAA" w:rsidP="000271CB">
      <w:pPr>
        <w:spacing w:after="0" w:line="240" w:lineRule="auto"/>
      </w:pPr>
      <w:r>
        <w:t xml:space="preserve">W: Of course. That’s no problem. Would you like anything else? We have lots of great snacks including muffins, bagels, and cookies. </w:t>
      </w:r>
    </w:p>
    <w:p w14:paraId="7B190689" w14:textId="7349759B" w:rsidR="007E10D1" w:rsidRDefault="008F4CAA" w:rsidP="000271CB">
      <w:pPr>
        <w:spacing w:after="0" w:line="240" w:lineRule="auto"/>
      </w:pPr>
      <w:r>
        <w:t>M: That sounds good to me. Would you add a blueberry muffin to my order? Thank you.</w:t>
      </w:r>
    </w:p>
    <w:p w14:paraId="717048AC" w14:textId="77777777" w:rsidR="008F4CAA" w:rsidRPr="007D3E91" w:rsidRDefault="008F4CAA" w:rsidP="000271CB">
      <w:pPr>
        <w:spacing w:after="0" w:line="240" w:lineRule="auto"/>
        <w:rPr>
          <w:rFonts w:cstheme="minorHAnsi"/>
        </w:rPr>
      </w:pPr>
    </w:p>
    <w:p w14:paraId="1025416B" w14:textId="3D43ACFB" w:rsidR="00936F7A" w:rsidRPr="007D3E91" w:rsidRDefault="006F035C" w:rsidP="000271CB">
      <w:pPr>
        <w:autoSpaceDE w:val="0"/>
        <w:autoSpaceDN w:val="0"/>
        <w:adjustRightInd w:val="0"/>
        <w:spacing w:after="0" w:line="240" w:lineRule="auto"/>
        <w:rPr>
          <w:rFonts w:cstheme="minorHAnsi"/>
          <w:b/>
        </w:rPr>
      </w:pPr>
      <w:r w:rsidRPr="007D3E91">
        <w:rPr>
          <w:rFonts w:cstheme="minorHAnsi"/>
          <w:b/>
        </w:rPr>
        <w:t xml:space="preserve">Track </w:t>
      </w:r>
      <w:r w:rsidR="00B55A07">
        <w:rPr>
          <w:rFonts w:cstheme="minorHAnsi"/>
          <w:b/>
          <w:lang w:eastAsia="ko-KR"/>
        </w:rPr>
        <w:t>130</w:t>
      </w:r>
    </w:p>
    <w:p w14:paraId="0D553976" w14:textId="77777777" w:rsidR="002733A7" w:rsidRDefault="002733A7" w:rsidP="000271CB">
      <w:pPr>
        <w:spacing w:after="0" w:line="240" w:lineRule="auto"/>
      </w:pPr>
      <w:r>
        <w:t xml:space="preserve">M: I wanted to get some nice flowers for my wife. It’s our 10th wedding anniversary this weekend. Since red roses </w:t>
      </w:r>
      <w:proofErr w:type="gramStart"/>
      <w:r>
        <w:t>are considered to be</w:t>
      </w:r>
      <w:proofErr w:type="gramEnd"/>
      <w:r>
        <w:t xml:space="preserve"> very romantic, I ordered ten of them to be wrapped in special paper. </w:t>
      </w:r>
    </w:p>
    <w:p w14:paraId="6107A424" w14:textId="77777777" w:rsidR="002733A7" w:rsidRDefault="002733A7" w:rsidP="000271CB">
      <w:pPr>
        <w:spacing w:after="0" w:line="240" w:lineRule="auto"/>
      </w:pPr>
      <w:r>
        <w:t xml:space="preserve">W: I ordered some carnations. We’re having dinner guests, so I want our home to look nice. The flower shop does a good job with special requests. They even sent the flowers over in a vase. </w:t>
      </w:r>
    </w:p>
    <w:p w14:paraId="271601B8" w14:textId="198A1300" w:rsidR="00BC7D1E" w:rsidRDefault="002733A7" w:rsidP="000271CB">
      <w:pPr>
        <w:spacing w:after="0" w:line="240" w:lineRule="auto"/>
      </w:pPr>
      <w:r>
        <w:t>G: My mother is sick in the hospital. I wanted to get her some pretty flowers to cheer her up. I thought that some daisies I put in a pot might make her happy.</w:t>
      </w:r>
    </w:p>
    <w:p w14:paraId="2286C26D" w14:textId="77777777" w:rsidR="00BC7D1E" w:rsidRPr="007D3E91" w:rsidRDefault="00BC7D1E" w:rsidP="000271CB">
      <w:pPr>
        <w:spacing w:after="0" w:line="240" w:lineRule="auto"/>
        <w:rPr>
          <w:rFonts w:cstheme="minorHAnsi"/>
        </w:rPr>
      </w:pPr>
    </w:p>
    <w:p w14:paraId="72896DAA" w14:textId="3C5776D1" w:rsidR="00936F7A" w:rsidRPr="007D3E91" w:rsidRDefault="006F035C" w:rsidP="000271CB">
      <w:pPr>
        <w:autoSpaceDE w:val="0"/>
        <w:autoSpaceDN w:val="0"/>
        <w:adjustRightInd w:val="0"/>
        <w:spacing w:after="0" w:line="240" w:lineRule="auto"/>
        <w:rPr>
          <w:rFonts w:cstheme="minorHAnsi"/>
        </w:rPr>
      </w:pPr>
      <w:r w:rsidRPr="007D3E91">
        <w:rPr>
          <w:rFonts w:cstheme="minorHAnsi"/>
          <w:b/>
        </w:rPr>
        <w:t xml:space="preserve">Track </w:t>
      </w:r>
      <w:r w:rsidR="00B55A07">
        <w:rPr>
          <w:rFonts w:cstheme="minorHAnsi"/>
          <w:b/>
          <w:lang w:eastAsia="ko-KR"/>
        </w:rPr>
        <w:t>131</w:t>
      </w:r>
    </w:p>
    <w:p w14:paraId="08CF24F8" w14:textId="77777777" w:rsidR="002733A7" w:rsidRDefault="002733A7" w:rsidP="000271CB">
      <w:pPr>
        <w:spacing w:after="0" w:line="240" w:lineRule="auto"/>
      </w:pPr>
      <w:r>
        <w:lastRenderedPageBreak/>
        <w:t xml:space="preserve">1. For what occasion did the first speaker order flowers? </w:t>
      </w:r>
    </w:p>
    <w:p w14:paraId="1947C890" w14:textId="77777777" w:rsidR="002733A7" w:rsidRDefault="002733A7" w:rsidP="000271CB">
      <w:pPr>
        <w:spacing w:after="0" w:line="240" w:lineRule="auto"/>
      </w:pPr>
      <w:r>
        <w:t xml:space="preserve">2. Where did the second speaker put the flowers? </w:t>
      </w:r>
    </w:p>
    <w:p w14:paraId="5D3ED0B9" w14:textId="0275FE74" w:rsidR="00B45FF2" w:rsidRDefault="002733A7" w:rsidP="000271CB">
      <w:pPr>
        <w:spacing w:after="0" w:line="240" w:lineRule="auto"/>
      </w:pPr>
      <w:r>
        <w:t>3. Who ordered the flowers for the sick woman?</w:t>
      </w:r>
    </w:p>
    <w:p w14:paraId="6C1C7219" w14:textId="77777777" w:rsidR="00B55A07" w:rsidRDefault="00B55A07" w:rsidP="00B55A07">
      <w:pPr>
        <w:autoSpaceDE w:val="0"/>
        <w:autoSpaceDN w:val="0"/>
        <w:adjustRightInd w:val="0"/>
        <w:spacing w:after="0" w:line="240" w:lineRule="auto"/>
      </w:pPr>
    </w:p>
    <w:p w14:paraId="64A554CD" w14:textId="1A522730" w:rsidR="00B55A07" w:rsidRDefault="00B55A07" w:rsidP="00B55A07">
      <w:pPr>
        <w:autoSpaceDE w:val="0"/>
        <w:autoSpaceDN w:val="0"/>
        <w:adjustRightInd w:val="0"/>
        <w:spacing w:after="0" w:line="240" w:lineRule="auto"/>
        <w:rPr>
          <w:rFonts w:cstheme="minorHAnsi"/>
          <w:b/>
          <w:lang w:eastAsia="ko-KR"/>
        </w:rPr>
      </w:pPr>
      <w:bookmarkStart w:id="23" w:name="_Hlk112859991"/>
      <w:r w:rsidRPr="007D3E91">
        <w:rPr>
          <w:rFonts w:cstheme="minorHAnsi"/>
          <w:b/>
        </w:rPr>
        <w:t xml:space="preserve">Track </w:t>
      </w:r>
      <w:r>
        <w:rPr>
          <w:rFonts w:cstheme="minorHAnsi"/>
          <w:b/>
          <w:lang w:eastAsia="ko-KR"/>
        </w:rPr>
        <w:t>132</w:t>
      </w:r>
    </w:p>
    <w:p w14:paraId="5F700D3D" w14:textId="3D4BCDCD" w:rsidR="00B55A07" w:rsidRDefault="00B55A07" w:rsidP="00B55A07">
      <w:pPr>
        <w:autoSpaceDE w:val="0"/>
        <w:autoSpaceDN w:val="0"/>
        <w:adjustRightInd w:val="0"/>
        <w:spacing w:after="0" w:line="240" w:lineRule="auto"/>
        <w:rPr>
          <w:rFonts w:cstheme="minorHAnsi"/>
          <w:bCs/>
          <w:lang w:eastAsia="ko-KR"/>
        </w:rPr>
      </w:pPr>
      <w:r>
        <w:rPr>
          <w:rFonts w:cstheme="minorHAnsi"/>
          <w:bCs/>
          <w:lang w:eastAsia="ko-KR"/>
        </w:rPr>
        <w:t>M:</w:t>
      </w:r>
      <w:r w:rsidR="00A36C31">
        <w:rPr>
          <w:rFonts w:cstheme="minorHAnsi"/>
          <w:bCs/>
          <w:lang w:eastAsia="ko-KR"/>
        </w:rPr>
        <w:t xml:space="preserve"> </w:t>
      </w:r>
      <w:r w:rsidR="00A36C31">
        <w:t>I would like to book a flight to New York for January 5th, please.</w:t>
      </w:r>
    </w:p>
    <w:p w14:paraId="640D315F" w14:textId="480EC2F2" w:rsidR="00B55A07" w:rsidRDefault="00B55A07" w:rsidP="00B55A07">
      <w:pPr>
        <w:autoSpaceDE w:val="0"/>
        <w:autoSpaceDN w:val="0"/>
        <w:adjustRightInd w:val="0"/>
        <w:spacing w:after="0" w:line="240" w:lineRule="auto"/>
        <w:rPr>
          <w:rFonts w:cstheme="minorHAnsi"/>
          <w:bCs/>
          <w:lang w:eastAsia="ko-KR"/>
        </w:rPr>
      </w:pPr>
      <w:r>
        <w:rPr>
          <w:rFonts w:cstheme="minorHAnsi" w:hint="eastAsia"/>
          <w:bCs/>
          <w:lang w:eastAsia="ko-KR"/>
        </w:rPr>
        <w:t>W</w:t>
      </w:r>
      <w:r>
        <w:rPr>
          <w:rFonts w:cstheme="minorHAnsi"/>
          <w:bCs/>
          <w:lang w:eastAsia="ko-KR"/>
        </w:rPr>
        <w:t>:</w:t>
      </w:r>
      <w:r w:rsidR="00A36C31">
        <w:rPr>
          <w:rFonts w:cstheme="minorHAnsi"/>
          <w:bCs/>
          <w:lang w:eastAsia="ko-KR"/>
        </w:rPr>
        <w:t xml:space="preserve"> </w:t>
      </w:r>
      <w:r w:rsidR="00A36C31">
        <w:t>Let me check. There’s a flight available at ten a.m. on that day. Will that work for you?</w:t>
      </w:r>
    </w:p>
    <w:p w14:paraId="2642F931" w14:textId="3C053DEC" w:rsidR="00B55A07" w:rsidRDefault="00B55A07" w:rsidP="00B55A07">
      <w:pPr>
        <w:autoSpaceDE w:val="0"/>
        <w:autoSpaceDN w:val="0"/>
        <w:adjustRightInd w:val="0"/>
        <w:spacing w:after="0" w:line="240" w:lineRule="auto"/>
        <w:rPr>
          <w:rFonts w:cstheme="minorHAnsi"/>
          <w:bCs/>
          <w:lang w:eastAsia="ko-KR"/>
        </w:rPr>
      </w:pPr>
      <w:r>
        <w:rPr>
          <w:rFonts w:cstheme="minorHAnsi" w:hint="eastAsia"/>
          <w:bCs/>
          <w:lang w:eastAsia="ko-KR"/>
        </w:rPr>
        <w:t>M</w:t>
      </w:r>
      <w:r>
        <w:rPr>
          <w:rFonts w:cstheme="minorHAnsi"/>
          <w:bCs/>
          <w:lang w:eastAsia="ko-KR"/>
        </w:rPr>
        <w:t>:</w:t>
      </w:r>
      <w:r w:rsidR="00A36C31">
        <w:rPr>
          <w:rFonts w:cstheme="minorHAnsi"/>
          <w:bCs/>
          <w:lang w:eastAsia="ko-KR"/>
        </w:rPr>
        <w:t xml:space="preserve"> </w:t>
      </w:r>
      <w:r w:rsidR="00A36C31">
        <w:t>Yes. I also need a return flight for January 10th.</w:t>
      </w:r>
    </w:p>
    <w:p w14:paraId="1316FE77" w14:textId="4B4CF40E" w:rsidR="00B55A07" w:rsidRPr="00B55A07" w:rsidRDefault="00B55A07" w:rsidP="00B55A07">
      <w:pPr>
        <w:autoSpaceDE w:val="0"/>
        <w:autoSpaceDN w:val="0"/>
        <w:adjustRightInd w:val="0"/>
        <w:spacing w:after="0" w:line="240" w:lineRule="auto"/>
        <w:rPr>
          <w:rFonts w:cstheme="minorHAnsi"/>
          <w:bCs/>
          <w:lang w:eastAsia="ko-KR"/>
        </w:rPr>
      </w:pPr>
      <w:r>
        <w:rPr>
          <w:rFonts w:cstheme="minorHAnsi" w:hint="eastAsia"/>
          <w:bCs/>
          <w:lang w:eastAsia="ko-KR"/>
        </w:rPr>
        <w:t>W</w:t>
      </w:r>
      <w:r>
        <w:rPr>
          <w:rFonts w:cstheme="minorHAnsi"/>
          <w:bCs/>
          <w:lang w:eastAsia="ko-KR"/>
        </w:rPr>
        <w:t>:</w:t>
      </w:r>
      <w:r w:rsidR="00A36C31">
        <w:rPr>
          <w:rFonts w:cstheme="minorHAnsi"/>
          <w:bCs/>
          <w:lang w:eastAsia="ko-KR"/>
        </w:rPr>
        <w:t xml:space="preserve"> </w:t>
      </w:r>
      <w:r w:rsidR="00A36C31">
        <w:t>Let me see what is available.</w:t>
      </w:r>
    </w:p>
    <w:bookmarkEnd w:id="23"/>
    <w:p w14:paraId="43974504" w14:textId="1D3F70AA" w:rsidR="00444871" w:rsidRDefault="00444871" w:rsidP="000271CB">
      <w:pPr>
        <w:spacing w:after="0" w:line="240" w:lineRule="auto"/>
      </w:pPr>
    </w:p>
    <w:p w14:paraId="25D1E4CE" w14:textId="412834D8" w:rsidR="00444871" w:rsidRDefault="00444871" w:rsidP="00444871">
      <w:pPr>
        <w:autoSpaceDE w:val="0"/>
        <w:autoSpaceDN w:val="0"/>
        <w:adjustRightInd w:val="0"/>
        <w:spacing w:after="0" w:line="240" w:lineRule="auto"/>
        <w:rPr>
          <w:rFonts w:cstheme="minorHAnsi"/>
          <w:b/>
          <w:lang w:eastAsia="ko-KR"/>
        </w:rPr>
      </w:pPr>
      <w:r w:rsidRPr="007D3E91">
        <w:rPr>
          <w:rFonts w:cstheme="minorHAnsi"/>
          <w:b/>
        </w:rPr>
        <w:t xml:space="preserve">Track </w:t>
      </w:r>
      <w:r w:rsidRPr="007D3E91">
        <w:rPr>
          <w:rFonts w:cstheme="minorHAnsi"/>
          <w:b/>
          <w:lang w:eastAsia="ko-KR"/>
        </w:rPr>
        <w:t>1</w:t>
      </w:r>
      <w:r w:rsidR="00A36C31">
        <w:rPr>
          <w:rFonts w:cstheme="minorHAnsi"/>
          <w:b/>
          <w:lang w:eastAsia="ko-KR"/>
        </w:rPr>
        <w:t>33</w:t>
      </w:r>
    </w:p>
    <w:p w14:paraId="361E5794" w14:textId="77777777" w:rsidR="00444871" w:rsidRDefault="00444871" w:rsidP="00444871">
      <w:pPr>
        <w:autoSpaceDE w:val="0"/>
        <w:autoSpaceDN w:val="0"/>
        <w:adjustRightInd w:val="0"/>
        <w:spacing w:after="0" w:line="240" w:lineRule="auto"/>
      </w:pPr>
      <w:r>
        <w:t xml:space="preserve">1. (a) Could you help me carry these, please? </w:t>
      </w:r>
    </w:p>
    <w:p w14:paraId="7684CB05" w14:textId="77777777" w:rsidR="00444871" w:rsidRDefault="00444871" w:rsidP="00444871">
      <w:pPr>
        <w:autoSpaceDE w:val="0"/>
        <w:autoSpaceDN w:val="0"/>
        <w:adjustRightInd w:val="0"/>
        <w:spacing w:after="0" w:line="240" w:lineRule="auto"/>
      </w:pPr>
      <w:r>
        <w:t>(b) May I have some more tea, please?</w:t>
      </w:r>
    </w:p>
    <w:p w14:paraId="07B448E0" w14:textId="77777777" w:rsidR="00444871" w:rsidRDefault="00444871" w:rsidP="00444871">
      <w:pPr>
        <w:autoSpaceDE w:val="0"/>
        <w:autoSpaceDN w:val="0"/>
        <w:adjustRightInd w:val="0"/>
        <w:spacing w:after="0" w:line="240" w:lineRule="auto"/>
      </w:pPr>
      <w:r>
        <w:t xml:space="preserve"> (c) What is this called? </w:t>
      </w:r>
    </w:p>
    <w:p w14:paraId="7567D637" w14:textId="5F6D85D6" w:rsidR="00444871" w:rsidRDefault="00444871" w:rsidP="00444871">
      <w:pPr>
        <w:autoSpaceDE w:val="0"/>
        <w:autoSpaceDN w:val="0"/>
        <w:adjustRightInd w:val="0"/>
        <w:spacing w:after="0" w:line="240" w:lineRule="auto"/>
      </w:pPr>
      <w:r>
        <w:t xml:space="preserve">(d) Would you like some directions? </w:t>
      </w:r>
    </w:p>
    <w:p w14:paraId="1922D8A8" w14:textId="77777777" w:rsidR="00444871" w:rsidRDefault="00444871" w:rsidP="00444871">
      <w:pPr>
        <w:autoSpaceDE w:val="0"/>
        <w:autoSpaceDN w:val="0"/>
        <w:adjustRightInd w:val="0"/>
        <w:spacing w:after="0" w:line="240" w:lineRule="auto"/>
      </w:pPr>
    </w:p>
    <w:p w14:paraId="3458F4EF" w14:textId="77777777" w:rsidR="00444871" w:rsidRDefault="00444871" w:rsidP="00444871">
      <w:pPr>
        <w:autoSpaceDE w:val="0"/>
        <w:autoSpaceDN w:val="0"/>
        <w:adjustRightInd w:val="0"/>
        <w:spacing w:after="0" w:line="240" w:lineRule="auto"/>
      </w:pPr>
      <w:r>
        <w:t xml:space="preserve">2. (a) Can you order something for me? </w:t>
      </w:r>
    </w:p>
    <w:p w14:paraId="0303AFDD" w14:textId="77777777" w:rsidR="00444871" w:rsidRDefault="00444871" w:rsidP="00444871">
      <w:pPr>
        <w:autoSpaceDE w:val="0"/>
        <w:autoSpaceDN w:val="0"/>
        <w:adjustRightInd w:val="0"/>
        <w:spacing w:after="0" w:line="240" w:lineRule="auto"/>
      </w:pPr>
      <w:r>
        <w:t xml:space="preserve">(b) May I use the restroom? </w:t>
      </w:r>
    </w:p>
    <w:p w14:paraId="6C5A1C21" w14:textId="77777777" w:rsidR="00444871" w:rsidRDefault="00444871" w:rsidP="00444871">
      <w:pPr>
        <w:autoSpaceDE w:val="0"/>
        <w:autoSpaceDN w:val="0"/>
        <w:adjustRightInd w:val="0"/>
        <w:spacing w:after="0" w:line="240" w:lineRule="auto"/>
      </w:pPr>
      <w:r>
        <w:t xml:space="preserve">(c) Can you help me with this math problem, please? </w:t>
      </w:r>
    </w:p>
    <w:p w14:paraId="21CA0F18" w14:textId="57F5FF05" w:rsidR="00444871" w:rsidRDefault="00444871" w:rsidP="00444871">
      <w:pPr>
        <w:autoSpaceDE w:val="0"/>
        <w:autoSpaceDN w:val="0"/>
        <w:adjustRightInd w:val="0"/>
        <w:spacing w:after="0" w:line="240" w:lineRule="auto"/>
      </w:pPr>
      <w:r>
        <w:t>(d) Would you mind opening the window for me?</w:t>
      </w:r>
    </w:p>
    <w:p w14:paraId="1345455A" w14:textId="63823BB3" w:rsidR="00444871" w:rsidRDefault="00444871" w:rsidP="00444871">
      <w:pPr>
        <w:autoSpaceDE w:val="0"/>
        <w:autoSpaceDN w:val="0"/>
        <w:adjustRightInd w:val="0"/>
        <w:spacing w:after="0" w:line="240" w:lineRule="auto"/>
      </w:pPr>
    </w:p>
    <w:p w14:paraId="1639301A" w14:textId="477F9232" w:rsidR="00444871" w:rsidRDefault="00444871" w:rsidP="00444871">
      <w:pPr>
        <w:autoSpaceDE w:val="0"/>
        <w:autoSpaceDN w:val="0"/>
        <w:adjustRightInd w:val="0"/>
        <w:spacing w:after="0" w:line="240" w:lineRule="auto"/>
        <w:rPr>
          <w:rFonts w:cstheme="minorHAnsi"/>
          <w:b/>
          <w:lang w:eastAsia="ko-KR"/>
        </w:rPr>
      </w:pPr>
      <w:r w:rsidRPr="007D3E91">
        <w:rPr>
          <w:rFonts w:cstheme="minorHAnsi"/>
          <w:b/>
        </w:rPr>
        <w:t xml:space="preserve">Track </w:t>
      </w:r>
      <w:r w:rsidRPr="007D3E91">
        <w:rPr>
          <w:rFonts w:cstheme="minorHAnsi"/>
          <w:b/>
          <w:lang w:eastAsia="ko-KR"/>
        </w:rPr>
        <w:t>1</w:t>
      </w:r>
      <w:r w:rsidR="00A36C31">
        <w:rPr>
          <w:rFonts w:cstheme="minorHAnsi"/>
          <w:b/>
          <w:lang w:eastAsia="ko-KR"/>
        </w:rPr>
        <w:t>34</w:t>
      </w:r>
    </w:p>
    <w:p w14:paraId="1C896E0A" w14:textId="77777777" w:rsidR="00444871" w:rsidRDefault="00444871" w:rsidP="00444871">
      <w:pPr>
        <w:autoSpaceDE w:val="0"/>
        <w:autoSpaceDN w:val="0"/>
        <w:adjustRightInd w:val="0"/>
        <w:spacing w:after="0" w:line="240" w:lineRule="auto"/>
      </w:pPr>
      <w:r>
        <w:t xml:space="preserve">3. Could I please have that with mustard and not mayonnaise? </w:t>
      </w:r>
    </w:p>
    <w:p w14:paraId="7FAADA47" w14:textId="5F4F407C" w:rsidR="00444871" w:rsidRDefault="00444871" w:rsidP="00444871">
      <w:pPr>
        <w:autoSpaceDE w:val="0"/>
        <w:autoSpaceDN w:val="0"/>
        <w:adjustRightInd w:val="0"/>
        <w:spacing w:after="0" w:line="240" w:lineRule="auto"/>
      </w:pPr>
      <w:r>
        <w:t xml:space="preserve">4. May I join the game </w:t>
      </w:r>
      <w:proofErr w:type="gramStart"/>
      <w:r>
        <w:t>later on</w:t>
      </w:r>
      <w:proofErr w:type="gramEnd"/>
      <w:r>
        <w:t>?</w:t>
      </w:r>
    </w:p>
    <w:p w14:paraId="7E69C07E" w14:textId="3A0A8DBF" w:rsidR="00444871" w:rsidRDefault="00444871" w:rsidP="00444871">
      <w:pPr>
        <w:autoSpaceDE w:val="0"/>
        <w:autoSpaceDN w:val="0"/>
        <w:adjustRightInd w:val="0"/>
        <w:spacing w:after="0" w:line="240" w:lineRule="auto"/>
      </w:pPr>
    </w:p>
    <w:p w14:paraId="41ECA87C" w14:textId="1CA9FB5B" w:rsidR="00444871" w:rsidRDefault="00444871" w:rsidP="00444871">
      <w:pPr>
        <w:autoSpaceDE w:val="0"/>
        <w:autoSpaceDN w:val="0"/>
        <w:adjustRightInd w:val="0"/>
        <w:spacing w:after="0" w:line="240" w:lineRule="auto"/>
        <w:rPr>
          <w:rFonts w:cstheme="minorHAnsi"/>
          <w:b/>
          <w:lang w:eastAsia="ko-KR"/>
        </w:rPr>
      </w:pPr>
      <w:r w:rsidRPr="007D3E91">
        <w:rPr>
          <w:rFonts w:cstheme="minorHAnsi"/>
          <w:b/>
        </w:rPr>
        <w:t xml:space="preserve">Track </w:t>
      </w:r>
      <w:r w:rsidRPr="007D3E91">
        <w:rPr>
          <w:rFonts w:cstheme="minorHAnsi"/>
          <w:b/>
          <w:lang w:eastAsia="ko-KR"/>
        </w:rPr>
        <w:t>1</w:t>
      </w:r>
      <w:r w:rsidR="00A36C31">
        <w:rPr>
          <w:rFonts w:cstheme="minorHAnsi"/>
          <w:b/>
          <w:lang w:eastAsia="ko-KR"/>
        </w:rPr>
        <w:t>35</w:t>
      </w:r>
    </w:p>
    <w:p w14:paraId="0B975CEA" w14:textId="77777777" w:rsidR="00444871" w:rsidRPr="00444871" w:rsidRDefault="00444871" w:rsidP="00444871">
      <w:pPr>
        <w:autoSpaceDE w:val="0"/>
        <w:autoSpaceDN w:val="0"/>
        <w:adjustRightInd w:val="0"/>
        <w:spacing w:after="0" w:line="240" w:lineRule="auto"/>
        <w:rPr>
          <w:b/>
          <w:bCs/>
        </w:rPr>
      </w:pPr>
      <w:r w:rsidRPr="00444871">
        <w:rPr>
          <w:b/>
          <w:bCs/>
        </w:rPr>
        <w:t xml:space="preserve">Questions 5 and 6 refer to the following dialogue. </w:t>
      </w:r>
    </w:p>
    <w:p w14:paraId="1120C208" w14:textId="77777777" w:rsidR="00444871" w:rsidRDefault="00444871" w:rsidP="00444871">
      <w:pPr>
        <w:autoSpaceDE w:val="0"/>
        <w:autoSpaceDN w:val="0"/>
        <w:adjustRightInd w:val="0"/>
        <w:spacing w:after="0" w:line="240" w:lineRule="auto"/>
      </w:pPr>
      <w:r>
        <w:t xml:space="preserve">W: Welcome to Asia Airlines. Are you checking any bags, sir? </w:t>
      </w:r>
    </w:p>
    <w:p w14:paraId="5E192E77" w14:textId="77777777" w:rsidR="00444871" w:rsidRDefault="00444871" w:rsidP="00444871">
      <w:pPr>
        <w:autoSpaceDE w:val="0"/>
        <w:autoSpaceDN w:val="0"/>
        <w:adjustRightInd w:val="0"/>
        <w:spacing w:after="0" w:line="240" w:lineRule="auto"/>
      </w:pPr>
      <w:r>
        <w:t xml:space="preserve">M: Yes, I am. I have two bags with me. I would also like to carry this smaller bag on the flight with me. Is </w:t>
      </w:r>
      <w:proofErr w:type="gramStart"/>
      <w:r>
        <w:t>that</w:t>
      </w:r>
      <w:proofErr w:type="gramEnd"/>
      <w:r>
        <w:t xml:space="preserve"> OK? </w:t>
      </w:r>
    </w:p>
    <w:p w14:paraId="4D99B8D5" w14:textId="77777777" w:rsidR="00444871" w:rsidRDefault="00444871" w:rsidP="00444871">
      <w:pPr>
        <w:autoSpaceDE w:val="0"/>
        <w:autoSpaceDN w:val="0"/>
        <w:adjustRightInd w:val="0"/>
        <w:spacing w:after="0" w:line="240" w:lineRule="auto"/>
      </w:pPr>
      <w:r>
        <w:t xml:space="preserve">W: Of course, sir. That is no problem. Do you have any other special requests? </w:t>
      </w:r>
    </w:p>
    <w:p w14:paraId="26B081EB" w14:textId="071862FA" w:rsidR="00444871" w:rsidRDefault="00444871" w:rsidP="00444871">
      <w:pPr>
        <w:autoSpaceDE w:val="0"/>
        <w:autoSpaceDN w:val="0"/>
        <w:adjustRightInd w:val="0"/>
        <w:spacing w:after="0" w:line="240" w:lineRule="auto"/>
      </w:pPr>
      <w:r>
        <w:t xml:space="preserve">M: May I have a window seat, please? </w:t>
      </w:r>
    </w:p>
    <w:p w14:paraId="0C706477" w14:textId="77777777" w:rsidR="00444871" w:rsidRDefault="00444871" w:rsidP="00444871">
      <w:pPr>
        <w:autoSpaceDE w:val="0"/>
        <w:autoSpaceDN w:val="0"/>
        <w:adjustRightInd w:val="0"/>
        <w:spacing w:after="0" w:line="240" w:lineRule="auto"/>
      </w:pPr>
    </w:p>
    <w:p w14:paraId="59258A8B" w14:textId="77777777" w:rsidR="00444871" w:rsidRDefault="00444871" w:rsidP="00444871">
      <w:pPr>
        <w:autoSpaceDE w:val="0"/>
        <w:autoSpaceDN w:val="0"/>
        <w:adjustRightInd w:val="0"/>
        <w:spacing w:after="0" w:line="240" w:lineRule="auto"/>
      </w:pPr>
      <w:r>
        <w:t xml:space="preserve">5. Where are the speakers? </w:t>
      </w:r>
    </w:p>
    <w:p w14:paraId="2A4BF637" w14:textId="4ECAE7A5" w:rsidR="00444871" w:rsidRDefault="00444871" w:rsidP="00444871">
      <w:pPr>
        <w:autoSpaceDE w:val="0"/>
        <w:autoSpaceDN w:val="0"/>
        <w:adjustRightInd w:val="0"/>
        <w:spacing w:after="0" w:line="240" w:lineRule="auto"/>
      </w:pPr>
      <w:r>
        <w:t xml:space="preserve">6. What might the woman say next? </w:t>
      </w:r>
    </w:p>
    <w:p w14:paraId="62B38250" w14:textId="77777777" w:rsidR="00444871" w:rsidRDefault="00444871" w:rsidP="00444871">
      <w:pPr>
        <w:autoSpaceDE w:val="0"/>
        <w:autoSpaceDN w:val="0"/>
        <w:adjustRightInd w:val="0"/>
        <w:spacing w:after="0" w:line="240" w:lineRule="auto"/>
      </w:pPr>
    </w:p>
    <w:p w14:paraId="2345B0BE" w14:textId="77777777" w:rsidR="00444871" w:rsidRPr="00444871" w:rsidRDefault="00444871" w:rsidP="00444871">
      <w:pPr>
        <w:autoSpaceDE w:val="0"/>
        <w:autoSpaceDN w:val="0"/>
        <w:adjustRightInd w:val="0"/>
        <w:spacing w:after="0" w:line="240" w:lineRule="auto"/>
        <w:rPr>
          <w:b/>
          <w:bCs/>
        </w:rPr>
      </w:pPr>
      <w:r w:rsidRPr="00444871">
        <w:rPr>
          <w:b/>
          <w:bCs/>
        </w:rPr>
        <w:t xml:space="preserve">Questions 7 and 8 refer to the following dialogue. </w:t>
      </w:r>
    </w:p>
    <w:p w14:paraId="521A7F46" w14:textId="77777777" w:rsidR="00444871" w:rsidRDefault="00444871" w:rsidP="00444871">
      <w:pPr>
        <w:autoSpaceDE w:val="0"/>
        <w:autoSpaceDN w:val="0"/>
        <w:adjustRightInd w:val="0"/>
        <w:spacing w:after="0" w:line="240" w:lineRule="auto"/>
      </w:pPr>
      <w:r>
        <w:t xml:space="preserve">G: What kind of cookies should I bake for you? </w:t>
      </w:r>
    </w:p>
    <w:p w14:paraId="32376D4A" w14:textId="77777777" w:rsidR="00444871" w:rsidRDefault="00444871" w:rsidP="00444871">
      <w:pPr>
        <w:autoSpaceDE w:val="0"/>
        <w:autoSpaceDN w:val="0"/>
        <w:adjustRightInd w:val="0"/>
        <w:spacing w:after="0" w:line="240" w:lineRule="auto"/>
      </w:pPr>
      <w:r>
        <w:t xml:space="preserve">B: Can you make the cookies with the walnuts in them? I love those. </w:t>
      </w:r>
    </w:p>
    <w:p w14:paraId="2B6A1C09" w14:textId="77777777" w:rsidR="00444871" w:rsidRDefault="00444871" w:rsidP="00444871">
      <w:pPr>
        <w:autoSpaceDE w:val="0"/>
        <w:autoSpaceDN w:val="0"/>
        <w:adjustRightInd w:val="0"/>
        <w:spacing w:after="0" w:line="240" w:lineRule="auto"/>
      </w:pPr>
      <w:r>
        <w:t>G: Sure thing. Do you want them soft?</w:t>
      </w:r>
    </w:p>
    <w:p w14:paraId="04A7190D" w14:textId="77777777" w:rsidR="00444871" w:rsidRDefault="00444871" w:rsidP="00444871">
      <w:pPr>
        <w:autoSpaceDE w:val="0"/>
        <w:autoSpaceDN w:val="0"/>
        <w:adjustRightInd w:val="0"/>
        <w:spacing w:after="0" w:line="240" w:lineRule="auto"/>
      </w:pPr>
      <w:r>
        <w:t xml:space="preserve">B: Yes, please. I don’t like them hard. Can you also put some extra chocolate chips in this time? I really like them. </w:t>
      </w:r>
    </w:p>
    <w:p w14:paraId="486D3CCB" w14:textId="77777777" w:rsidR="00444871" w:rsidRDefault="00444871" w:rsidP="00444871">
      <w:pPr>
        <w:autoSpaceDE w:val="0"/>
        <w:autoSpaceDN w:val="0"/>
        <w:adjustRightInd w:val="0"/>
        <w:spacing w:after="0" w:line="240" w:lineRule="auto"/>
      </w:pPr>
    </w:p>
    <w:p w14:paraId="2D3218C7" w14:textId="77777777" w:rsidR="00444871" w:rsidRDefault="00444871" w:rsidP="00444871">
      <w:pPr>
        <w:autoSpaceDE w:val="0"/>
        <w:autoSpaceDN w:val="0"/>
        <w:adjustRightInd w:val="0"/>
        <w:spacing w:after="0" w:line="240" w:lineRule="auto"/>
      </w:pPr>
      <w:r>
        <w:t xml:space="preserve">7. What are the speakers talking about? </w:t>
      </w:r>
    </w:p>
    <w:p w14:paraId="47D31820" w14:textId="21C211D0" w:rsidR="00444871" w:rsidRDefault="00444871" w:rsidP="00444871">
      <w:pPr>
        <w:autoSpaceDE w:val="0"/>
        <w:autoSpaceDN w:val="0"/>
        <w:adjustRightInd w:val="0"/>
        <w:spacing w:after="0" w:line="240" w:lineRule="auto"/>
      </w:pPr>
      <w:r>
        <w:t>8. What kind of cookies does the boy want?</w:t>
      </w:r>
    </w:p>
    <w:p w14:paraId="53392308" w14:textId="75ED5751" w:rsidR="00444871" w:rsidRDefault="00444871" w:rsidP="00444871">
      <w:pPr>
        <w:autoSpaceDE w:val="0"/>
        <w:autoSpaceDN w:val="0"/>
        <w:adjustRightInd w:val="0"/>
        <w:spacing w:after="0" w:line="240" w:lineRule="auto"/>
        <w:rPr>
          <w:rFonts w:cstheme="minorHAnsi"/>
          <w:b/>
          <w:lang w:eastAsia="ko-KR"/>
        </w:rPr>
      </w:pPr>
    </w:p>
    <w:p w14:paraId="2D3BB424" w14:textId="52555E7C" w:rsidR="00444871" w:rsidRDefault="00444871" w:rsidP="00444871">
      <w:pPr>
        <w:autoSpaceDE w:val="0"/>
        <w:autoSpaceDN w:val="0"/>
        <w:adjustRightInd w:val="0"/>
        <w:spacing w:after="0" w:line="240" w:lineRule="auto"/>
        <w:rPr>
          <w:rFonts w:cstheme="minorHAnsi"/>
          <w:b/>
          <w:lang w:eastAsia="ko-KR"/>
        </w:rPr>
      </w:pPr>
      <w:r w:rsidRPr="007D3E91">
        <w:rPr>
          <w:rFonts w:cstheme="minorHAnsi"/>
          <w:b/>
        </w:rPr>
        <w:t xml:space="preserve">Track </w:t>
      </w:r>
      <w:r w:rsidRPr="007D3E91">
        <w:rPr>
          <w:rFonts w:cstheme="minorHAnsi"/>
          <w:b/>
          <w:lang w:eastAsia="ko-KR"/>
        </w:rPr>
        <w:t>1</w:t>
      </w:r>
      <w:r w:rsidR="00A36C31">
        <w:rPr>
          <w:rFonts w:cstheme="minorHAnsi"/>
          <w:b/>
          <w:lang w:eastAsia="ko-KR"/>
        </w:rPr>
        <w:t>36</w:t>
      </w:r>
    </w:p>
    <w:p w14:paraId="1CD30D5D" w14:textId="77777777" w:rsidR="00444871" w:rsidRPr="00444871" w:rsidRDefault="00444871" w:rsidP="00444871">
      <w:pPr>
        <w:autoSpaceDE w:val="0"/>
        <w:autoSpaceDN w:val="0"/>
        <w:adjustRightInd w:val="0"/>
        <w:spacing w:after="0" w:line="240" w:lineRule="auto"/>
        <w:rPr>
          <w:b/>
          <w:bCs/>
        </w:rPr>
      </w:pPr>
      <w:r w:rsidRPr="00444871">
        <w:rPr>
          <w:b/>
          <w:bCs/>
        </w:rPr>
        <w:lastRenderedPageBreak/>
        <w:t>Questions 9 and 10 refer to the following talk.</w:t>
      </w:r>
    </w:p>
    <w:p w14:paraId="72FAEAB7" w14:textId="0FCA6F1E" w:rsidR="00444871" w:rsidRDefault="00E36F46" w:rsidP="00444871">
      <w:pPr>
        <w:autoSpaceDE w:val="0"/>
        <w:autoSpaceDN w:val="0"/>
        <w:adjustRightInd w:val="0"/>
        <w:spacing w:after="0" w:line="240" w:lineRule="auto"/>
      </w:pPr>
      <w:r>
        <w:t>G</w:t>
      </w:r>
      <w:r w:rsidR="00444871">
        <w:t>: I ate dinner with my father today. My father asked the waiter, “Could I have my coffee black?” I like my coffee with a lot of cream. My father also asked for his</w:t>
      </w:r>
      <w:r>
        <w:t xml:space="preserve"> chicken</w:t>
      </w:r>
      <w:r w:rsidR="00444871">
        <w:t xml:space="preserve"> steak well done. I always order my </w:t>
      </w:r>
      <w:r>
        <w:t xml:space="preserve">chicken </w:t>
      </w:r>
      <w:r w:rsidR="00444871">
        <w:t xml:space="preserve">steak rare. My father and I like very different types of food. I didn’t know that until today. </w:t>
      </w:r>
    </w:p>
    <w:p w14:paraId="54E5E69B" w14:textId="77777777" w:rsidR="00444871" w:rsidRDefault="00444871" w:rsidP="00444871">
      <w:pPr>
        <w:autoSpaceDE w:val="0"/>
        <w:autoSpaceDN w:val="0"/>
        <w:adjustRightInd w:val="0"/>
        <w:spacing w:after="0" w:line="240" w:lineRule="auto"/>
      </w:pPr>
    </w:p>
    <w:p w14:paraId="1337D19E" w14:textId="77777777" w:rsidR="00444871" w:rsidRDefault="00444871" w:rsidP="00444871">
      <w:pPr>
        <w:autoSpaceDE w:val="0"/>
        <w:autoSpaceDN w:val="0"/>
        <w:adjustRightInd w:val="0"/>
        <w:spacing w:after="0" w:line="240" w:lineRule="auto"/>
      </w:pPr>
      <w:r>
        <w:t xml:space="preserve">9. What did the speaker learn about his father today? </w:t>
      </w:r>
    </w:p>
    <w:p w14:paraId="7D74A5EC" w14:textId="1F0B653F" w:rsidR="00444871" w:rsidRDefault="00444871" w:rsidP="00444871">
      <w:pPr>
        <w:autoSpaceDE w:val="0"/>
        <w:autoSpaceDN w:val="0"/>
        <w:adjustRightInd w:val="0"/>
        <w:spacing w:after="0" w:line="240" w:lineRule="auto"/>
      </w:pPr>
      <w:r>
        <w:t xml:space="preserve">10. What can be inferred about the speaker? </w:t>
      </w:r>
    </w:p>
    <w:p w14:paraId="63EE53CF" w14:textId="77777777" w:rsidR="00444871" w:rsidRDefault="00444871" w:rsidP="00444871">
      <w:pPr>
        <w:autoSpaceDE w:val="0"/>
        <w:autoSpaceDN w:val="0"/>
        <w:adjustRightInd w:val="0"/>
        <w:spacing w:after="0" w:line="240" w:lineRule="auto"/>
      </w:pPr>
    </w:p>
    <w:p w14:paraId="4E5E8A05" w14:textId="77777777" w:rsidR="00444871" w:rsidRPr="00444871" w:rsidRDefault="00444871" w:rsidP="00444871">
      <w:pPr>
        <w:autoSpaceDE w:val="0"/>
        <w:autoSpaceDN w:val="0"/>
        <w:adjustRightInd w:val="0"/>
        <w:spacing w:after="0" w:line="240" w:lineRule="auto"/>
        <w:rPr>
          <w:b/>
          <w:bCs/>
        </w:rPr>
      </w:pPr>
      <w:r w:rsidRPr="00444871">
        <w:rPr>
          <w:b/>
          <w:bCs/>
        </w:rPr>
        <w:t xml:space="preserve">Questions 11 and 12 refer to the following talk. </w:t>
      </w:r>
    </w:p>
    <w:p w14:paraId="4041B2AD" w14:textId="77777777" w:rsidR="00444871" w:rsidRDefault="00444871" w:rsidP="00444871">
      <w:pPr>
        <w:autoSpaceDE w:val="0"/>
        <w:autoSpaceDN w:val="0"/>
        <w:adjustRightInd w:val="0"/>
        <w:spacing w:after="0" w:line="240" w:lineRule="auto"/>
      </w:pPr>
      <w:r>
        <w:t xml:space="preserve">G: Since the store was closed, I ordered a CD player for my brother online. I requested for it to be shipped to my house before next week. It is a present, so I asked the store to put a card in the box. I could pay with either a credit card or by using the store’s online payment service. It is so easy to buy things online! </w:t>
      </w:r>
    </w:p>
    <w:p w14:paraId="78F6A042" w14:textId="77777777" w:rsidR="00444871" w:rsidRDefault="00444871" w:rsidP="00444871">
      <w:pPr>
        <w:autoSpaceDE w:val="0"/>
        <w:autoSpaceDN w:val="0"/>
        <w:adjustRightInd w:val="0"/>
        <w:spacing w:after="0" w:line="240" w:lineRule="auto"/>
      </w:pPr>
    </w:p>
    <w:p w14:paraId="42D2AEFB" w14:textId="77777777" w:rsidR="00444871" w:rsidRDefault="00444871" w:rsidP="00444871">
      <w:pPr>
        <w:autoSpaceDE w:val="0"/>
        <w:autoSpaceDN w:val="0"/>
        <w:adjustRightInd w:val="0"/>
        <w:spacing w:after="0" w:line="240" w:lineRule="auto"/>
      </w:pPr>
      <w:r>
        <w:t xml:space="preserve">11. What did the speaker do? </w:t>
      </w:r>
    </w:p>
    <w:p w14:paraId="0F5577C9" w14:textId="278FBBEF" w:rsidR="00444871" w:rsidRDefault="00444871" w:rsidP="00444871">
      <w:pPr>
        <w:autoSpaceDE w:val="0"/>
        <w:autoSpaceDN w:val="0"/>
        <w:adjustRightInd w:val="0"/>
        <w:spacing w:after="0" w:line="240" w:lineRule="auto"/>
      </w:pPr>
      <w:r>
        <w:t>12. Where does the girl want the present shipped to?</w:t>
      </w:r>
    </w:p>
    <w:p w14:paraId="5029971D" w14:textId="669724D3" w:rsidR="00444871" w:rsidRDefault="00444871" w:rsidP="00444871">
      <w:pPr>
        <w:autoSpaceDE w:val="0"/>
        <w:autoSpaceDN w:val="0"/>
        <w:adjustRightInd w:val="0"/>
        <w:spacing w:after="0" w:line="240" w:lineRule="auto"/>
      </w:pPr>
    </w:p>
    <w:p w14:paraId="4F6CA511" w14:textId="1C9411E1" w:rsidR="00444871" w:rsidRDefault="00456F01" w:rsidP="00444871">
      <w:pPr>
        <w:autoSpaceDE w:val="0"/>
        <w:autoSpaceDN w:val="0"/>
        <w:adjustRightInd w:val="0"/>
        <w:spacing w:after="0" w:line="240" w:lineRule="auto"/>
        <w:rPr>
          <w:rFonts w:cstheme="minorHAnsi"/>
          <w:b/>
          <w:lang w:eastAsia="ko-KR"/>
        </w:rPr>
      </w:pPr>
      <w:r w:rsidRPr="007D3E91">
        <w:rPr>
          <w:rFonts w:cstheme="minorHAnsi"/>
          <w:b/>
        </w:rPr>
        <w:t xml:space="preserve">Track </w:t>
      </w:r>
      <w:r w:rsidRPr="007D3E91">
        <w:rPr>
          <w:rFonts w:cstheme="minorHAnsi"/>
          <w:b/>
          <w:lang w:eastAsia="ko-KR"/>
        </w:rPr>
        <w:t>1</w:t>
      </w:r>
      <w:r w:rsidR="00A36C31">
        <w:rPr>
          <w:rFonts w:cstheme="minorHAnsi"/>
          <w:b/>
          <w:lang w:eastAsia="ko-KR"/>
        </w:rPr>
        <w:t>37</w:t>
      </w:r>
    </w:p>
    <w:p w14:paraId="029B6850" w14:textId="77777777" w:rsidR="00C2570D" w:rsidRPr="00C2570D" w:rsidRDefault="00456F01" w:rsidP="00444871">
      <w:pPr>
        <w:autoSpaceDE w:val="0"/>
        <w:autoSpaceDN w:val="0"/>
        <w:adjustRightInd w:val="0"/>
        <w:spacing w:after="0" w:line="240" w:lineRule="auto"/>
        <w:rPr>
          <w:b/>
          <w:bCs/>
        </w:rPr>
      </w:pPr>
      <w:r w:rsidRPr="00C2570D">
        <w:rPr>
          <w:b/>
          <w:bCs/>
        </w:rPr>
        <w:t xml:space="preserve">Questions 13 through 15 refer to the following dialogue. </w:t>
      </w:r>
    </w:p>
    <w:p w14:paraId="4222EEBD" w14:textId="77777777" w:rsidR="00C2570D" w:rsidRDefault="00456F01" w:rsidP="00444871">
      <w:pPr>
        <w:autoSpaceDE w:val="0"/>
        <w:autoSpaceDN w:val="0"/>
        <w:adjustRightInd w:val="0"/>
        <w:spacing w:after="0" w:line="240" w:lineRule="auto"/>
      </w:pPr>
      <w:r>
        <w:t xml:space="preserve">M: I’m glad you came shopping with me today. </w:t>
      </w:r>
    </w:p>
    <w:p w14:paraId="7A5FB653" w14:textId="44E28C08" w:rsidR="00C2570D" w:rsidRDefault="00456F01" w:rsidP="00444871">
      <w:pPr>
        <w:autoSpaceDE w:val="0"/>
        <w:autoSpaceDN w:val="0"/>
        <w:adjustRightInd w:val="0"/>
        <w:spacing w:after="0" w:line="240" w:lineRule="auto"/>
      </w:pPr>
      <w:r>
        <w:t xml:space="preserve">W: What kind of clothes are you looking for, Mike? </w:t>
      </w:r>
    </w:p>
    <w:p w14:paraId="60946517" w14:textId="77777777" w:rsidR="00C2570D" w:rsidRDefault="00456F01" w:rsidP="00444871">
      <w:pPr>
        <w:autoSpaceDE w:val="0"/>
        <w:autoSpaceDN w:val="0"/>
        <w:adjustRightInd w:val="0"/>
        <w:spacing w:after="0" w:line="240" w:lineRule="auto"/>
      </w:pPr>
      <w:r>
        <w:t xml:space="preserve">M: I want a coat that’s dark, but not too long. Can you help me look for some jeans, too? </w:t>
      </w:r>
    </w:p>
    <w:p w14:paraId="1C1C7927" w14:textId="77777777" w:rsidR="00C2570D" w:rsidRDefault="00456F01" w:rsidP="00444871">
      <w:pPr>
        <w:autoSpaceDE w:val="0"/>
        <w:autoSpaceDN w:val="0"/>
        <w:adjustRightInd w:val="0"/>
        <w:spacing w:after="0" w:line="240" w:lineRule="auto"/>
      </w:pPr>
      <w:r>
        <w:t xml:space="preserve">W: Sure! Well, why don’t we go into this store? It looks like there are a lot of clothes for guys inside. </w:t>
      </w:r>
    </w:p>
    <w:p w14:paraId="140DFF42" w14:textId="77777777" w:rsidR="00C2570D" w:rsidRDefault="00456F01" w:rsidP="00444871">
      <w:pPr>
        <w:autoSpaceDE w:val="0"/>
        <w:autoSpaceDN w:val="0"/>
        <w:adjustRightInd w:val="0"/>
        <w:spacing w:after="0" w:line="240" w:lineRule="auto"/>
      </w:pPr>
      <w:r>
        <w:t xml:space="preserve">M: Sure. They also have women’s clothes that you can look at. </w:t>
      </w:r>
    </w:p>
    <w:p w14:paraId="22CF1C60" w14:textId="77777777" w:rsidR="00C2570D" w:rsidRDefault="00456F01" w:rsidP="00444871">
      <w:pPr>
        <w:autoSpaceDE w:val="0"/>
        <w:autoSpaceDN w:val="0"/>
        <w:adjustRightInd w:val="0"/>
        <w:spacing w:after="0" w:line="240" w:lineRule="auto"/>
      </w:pPr>
      <w:r>
        <w:t xml:space="preserve">W: What do you think about this? It might look good on you. Try it on! </w:t>
      </w:r>
    </w:p>
    <w:p w14:paraId="1A58BE8B" w14:textId="77777777" w:rsidR="00C2570D" w:rsidRDefault="00456F01" w:rsidP="00444871">
      <w:pPr>
        <w:autoSpaceDE w:val="0"/>
        <w:autoSpaceDN w:val="0"/>
        <w:adjustRightInd w:val="0"/>
        <w:spacing w:after="0" w:line="240" w:lineRule="auto"/>
      </w:pPr>
      <w:r>
        <w:t xml:space="preserve">M: Well, first, can you tell me what you think of these pants? </w:t>
      </w:r>
    </w:p>
    <w:p w14:paraId="65606682" w14:textId="77777777" w:rsidR="00C2570D" w:rsidRDefault="00456F01" w:rsidP="00444871">
      <w:pPr>
        <w:autoSpaceDE w:val="0"/>
        <w:autoSpaceDN w:val="0"/>
        <w:adjustRightInd w:val="0"/>
        <w:spacing w:after="0" w:line="240" w:lineRule="auto"/>
      </w:pPr>
      <w:r>
        <w:t xml:space="preserve">W: Maybe you should pick a different color. Darker colors are in style right now. Those pants also look too big for you. </w:t>
      </w:r>
    </w:p>
    <w:p w14:paraId="22F3F79F" w14:textId="77777777" w:rsidR="00C2570D" w:rsidRDefault="00456F01" w:rsidP="00444871">
      <w:pPr>
        <w:autoSpaceDE w:val="0"/>
        <w:autoSpaceDN w:val="0"/>
        <w:adjustRightInd w:val="0"/>
        <w:spacing w:after="0" w:line="240" w:lineRule="auto"/>
      </w:pPr>
      <w:r>
        <w:t xml:space="preserve">M: You’re right. I would like a darker color and a smaller size. </w:t>
      </w:r>
    </w:p>
    <w:p w14:paraId="7A46C78D" w14:textId="3E497400" w:rsidR="00456F01" w:rsidRDefault="00456F01" w:rsidP="00444871">
      <w:pPr>
        <w:autoSpaceDE w:val="0"/>
        <w:autoSpaceDN w:val="0"/>
        <w:adjustRightInd w:val="0"/>
        <w:spacing w:after="0" w:line="240" w:lineRule="auto"/>
      </w:pPr>
      <w:r>
        <w:t xml:space="preserve">W: Yeah. Those would be too loose. Now what about this black coat over here? </w:t>
      </w:r>
    </w:p>
    <w:p w14:paraId="43567E60" w14:textId="77777777" w:rsidR="00456F01" w:rsidRDefault="00456F01" w:rsidP="00444871">
      <w:pPr>
        <w:autoSpaceDE w:val="0"/>
        <w:autoSpaceDN w:val="0"/>
        <w:adjustRightInd w:val="0"/>
        <w:spacing w:after="0" w:line="240" w:lineRule="auto"/>
      </w:pPr>
    </w:p>
    <w:p w14:paraId="7A858DA7" w14:textId="77777777" w:rsidR="00456F01" w:rsidRDefault="00456F01" w:rsidP="00444871">
      <w:pPr>
        <w:autoSpaceDE w:val="0"/>
        <w:autoSpaceDN w:val="0"/>
        <w:adjustRightInd w:val="0"/>
        <w:spacing w:after="0" w:line="240" w:lineRule="auto"/>
      </w:pPr>
      <w:r>
        <w:t xml:space="preserve">13. What are the speakers doing? </w:t>
      </w:r>
    </w:p>
    <w:p w14:paraId="3BD28D6B" w14:textId="771EFAB9" w:rsidR="00456F01" w:rsidRDefault="00456F01" w:rsidP="00444871">
      <w:pPr>
        <w:autoSpaceDE w:val="0"/>
        <w:autoSpaceDN w:val="0"/>
        <w:adjustRightInd w:val="0"/>
        <w:spacing w:after="0" w:line="240" w:lineRule="auto"/>
      </w:pPr>
      <w:r>
        <w:t xml:space="preserve">14. What is Mike shopping for today? </w:t>
      </w:r>
    </w:p>
    <w:p w14:paraId="392F2E91" w14:textId="17881E7C" w:rsidR="00456F01" w:rsidRPr="00444871" w:rsidRDefault="00456F01" w:rsidP="00444871">
      <w:pPr>
        <w:autoSpaceDE w:val="0"/>
        <w:autoSpaceDN w:val="0"/>
        <w:adjustRightInd w:val="0"/>
        <w:spacing w:after="0" w:line="240" w:lineRule="auto"/>
        <w:rPr>
          <w:rFonts w:cstheme="minorHAnsi"/>
          <w:b/>
          <w:lang w:eastAsia="ko-KR"/>
        </w:rPr>
      </w:pPr>
      <w:r>
        <w:t>15. What can be inferred about the woman?</w:t>
      </w:r>
    </w:p>
    <w:sectPr w:rsidR="00456F01" w:rsidRPr="00444871" w:rsidSect="00102435">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D1DE3B" w14:textId="77777777" w:rsidR="001108FE" w:rsidRDefault="001108FE" w:rsidP="00936F7A">
      <w:pPr>
        <w:spacing w:after="0" w:line="240" w:lineRule="auto"/>
      </w:pPr>
      <w:r>
        <w:separator/>
      </w:r>
    </w:p>
  </w:endnote>
  <w:endnote w:type="continuationSeparator" w:id="0">
    <w:p w14:paraId="7D94388F" w14:textId="77777777" w:rsidR="001108FE" w:rsidRDefault="001108FE" w:rsidP="00936F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322917"/>
      <w:docPartObj>
        <w:docPartGallery w:val="Page Numbers (Bottom of Page)"/>
        <w:docPartUnique/>
      </w:docPartObj>
    </w:sdtPr>
    <w:sdtContent>
      <w:p w14:paraId="3A794725" w14:textId="77777777" w:rsidR="000271CB" w:rsidRDefault="000271CB">
        <w:pPr>
          <w:pStyle w:val="Footer"/>
          <w:jc w:val="right"/>
        </w:pPr>
        <w:r>
          <w:fldChar w:fldCharType="begin"/>
        </w:r>
        <w:r>
          <w:instrText>PAGE   \* MERGEFORMAT</w:instrText>
        </w:r>
        <w:r>
          <w:fldChar w:fldCharType="separate"/>
        </w:r>
        <w:r w:rsidR="005720CD" w:rsidRPr="005720CD">
          <w:rPr>
            <w:noProof/>
            <w:lang w:val="ko-KR" w:eastAsia="ko-KR"/>
          </w:rPr>
          <w:t>18</w:t>
        </w:r>
        <w:r>
          <w:rPr>
            <w:noProof/>
            <w:lang w:val="ko-KR" w:eastAsia="ko-KR"/>
          </w:rPr>
          <w:fldChar w:fldCharType="end"/>
        </w:r>
      </w:p>
    </w:sdtContent>
  </w:sdt>
  <w:p w14:paraId="59AB35E6" w14:textId="77777777" w:rsidR="000271CB" w:rsidRDefault="000271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EFE38C" w14:textId="77777777" w:rsidR="001108FE" w:rsidRDefault="001108FE" w:rsidP="00936F7A">
      <w:pPr>
        <w:spacing w:after="0" w:line="240" w:lineRule="auto"/>
      </w:pPr>
      <w:r>
        <w:separator/>
      </w:r>
    </w:p>
  </w:footnote>
  <w:footnote w:type="continuationSeparator" w:id="0">
    <w:p w14:paraId="38506C70" w14:textId="77777777" w:rsidR="001108FE" w:rsidRDefault="001108FE" w:rsidP="00936F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6BED7" w14:textId="3E15573B" w:rsidR="000271CB" w:rsidRPr="00060941" w:rsidRDefault="00D62338" w:rsidP="00060941">
    <w:r>
      <w:t>Book 5 Transcrip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B755CF"/>
    <w:multiLevelType w:val="hybridMultilevel"/>
    <w:tmpl w:val="DD56D6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DFB3F75"/>
    <w:multiLevelType w:val="hybridMultilevel"/>
    <w:tmpl w:val="31B6A4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7C642FC"/>
    <w:multiLevelType w:val="hybridMultilevel"/>
    <w:tmpl w:val="D90C4D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0462187">
    <w:abstractNumId w:val="0"/>
  </w:num>
  <w:num w:numId="2" w16cid:durableId="1933392832">
    <w:abstractNumId w:val="1"/>
  </w:num>
  <w:num w:numId="3" w16cid:durableId="17451057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tjAysjA3NjAzMDVT0lEKTi0uzszPAykwNK0FANG/pY8tAAAA"/>
  </w:docVars>
  <w:rsids>
    <w:rsidRoot w:val="00B45FF2"/>
    <w:rsid w:val="00000F35"/>
    <w:rsid w:val="0000175F"/>
    <w:rsid w:val="000037D6"/>
    <w:rsid w:val="000070B3"/>
    <w:rsid w:val="00023D3E"/>
    <w:rsid w:val="000271CB"/>
    <w:rsid w:val="000302BD"/>
    <w:rsid w:val="0003234B"/>
    <w:rsid w:val="0003345B"/>
    <w:rsid w:val="00037253"/>
    <w:rsid w:val="00043017"/>
    <w:rsid w:val="000430EA"/>
    <w:rsid w:val="000439A9"/>
    <w:rsid w:val="00050F97"/>
    <w:rsid w:val="00051594"/>
    <w:rsid w:val="00056C28"/>
    <w:rsid w:val="00057B89"/>
    <w:rsid w:val="0006038D"/>
    <w:rsid w:val="00060941"/>
    <w:rsid w:val="00060E26"/>
    <w:rsid w:val="00060E8D"/>
    <w:rsid w:val="00063198"/>
    <w:rsid w:val="0006434A"/>
    <w:rsid w:val="0006527B"/>
    <w:rsid w:val="0006673B"/>
    <w:rsid w:val="00071DCC"/>
    <w:rsid w:val="0007326E"/>
    <w:rsid w:val="000757EF"/>
    <w:rsid w:val="000833B5"/>
    <w:rsid w:val="0008697D"/>
    <w:rsid w:val="00090285"/>
    <w:rsid w:val="00092EC1"/>
    <w:rsid w:val="0009405A"/>
    <w:rsid w:val="0009735D"/>
    <w:rsid w:val="000A00BD"/>
    <w:rsid w:val="000A0561"/>
    <w:rsid w:val="000A1048"/>
    <w:rsid w:val="000A7899"/>
    <w:rsid w:val="000B1C6F"/>
    <w:rsid w:val="000B2EFF"/>
    <w:rsid w:val="000B5950"/>
    <w:rsid w:val="000B7BF8"/>
    <w:rsid w:val="000C3ED6"/>
    <w:rsid w:val="000C45F3"/>
    <w:rsid w:val="000C7A99"/>
    <w:rsid w:val="000D69AD"/>
    <w:rsid w:val="000E02BE"/>
    <w:rsid w:val="000E63B7"/>
    <w:rsid w:val="000E7423"/>
    <w:rsid w:val="000F1BA8"/>
    <w:rsid w:val="000F5016"/>
    <w:rsid w:val="000F544F"/>
    <w:rsid w:val="000F69C7"/>
    <w:rsid w:val="00100A09"/>
    <w:rsid w:val="00102435"/>
    <w:rsid w:val="00102E43"/>
    <w:rsid w:val="001046D0"/>
    <w:rsid w:val="00105A6A"/>
    <w:rsid w:val="00107AE4"/>
    <w:rsid w:val="001108FE"/>
    <w:rsid w:val="00110A5D"/>
    <w:rsid w:val="00112649"/>
    <w:rsid w:val="00125A3D"/>
    <w:rsid w:val="001435FD"/>
    <w:rsid w:val="001456EC"/>
    <w:rsid w:val="001512C7"/>
    <w:rsid w:val="001550A6"/>
    <w:rsid w:val="0015710F"/>
    <w:rsid w:val="00160995"/>
    <w:rsid w:val="00160FF9"/>
    <w:rsid w:val="00164A09"/>
    <w:rsid w:val="0017043B"/>
    <w:rsid w:val="001708EC"/>
    <w:rsid w:val="001746BD"/>
    <w:rsid w:val="00175A78"/>
    <w:rsid w:val="0017675A"/>
    <w:rsid w:val="001775B8"/>
    <w:rsid w:val="00180167"/>
    <w:rsid w:val="00180847"/>
    <w:rsid w:val="00180ECC"/>
    <w:rsid w:val="00180F24"/>
    <w:rsid w:val="00182B2F"/>
    <w:rsid w:val="0018336A"/>
    <w:rsid w:val="00185F81"/>
    <w:rsid w:val="0018742B"/>
    <w:rsid w:val="001931BB"/>
    <w:rsid w:val="001932CA"/>
    <w:rsid w:val="001A4585"/>
    <w:rsid w:val="001A51AA"/>
    <w:rsid w:val="001A7807"/>
    <w:rsid w:val="001B0FF7"/>
    <w:rsid w:val="001B1543"/>
    <w:rsid w:val="001B2914"/>
    <w:rsid w:val="001B4BFD"/>
    <w:rsid w:val="001B5475"/>
    <w:rsid w:val="001B56B2"/>
    <w:rsid w:val="001B5826"/>
    <w:rsid w:val="001D0DC0"/>
    <w:rsid w:val="001D3651"/>
    <w:rsid w:val="001D4403"/>
    <w:rsid w:val="001D7FCE"/>
    <w:rsid w:val="001E003C"/>
    <w:rsid w:val="001E571A"/>
    <w:rsid w:val="001F10B2"/>
    <w:rsid w:val="001F2500"/>
    <w:rsid w:val="001F39D9"/>
    <w:rsid w:val="001F3DFE"/>
    <w:rsid w:val="002000A1"/>
    <w:rsid w:val="00203587"/>
    <w:rsid w:val="002041A2"/>
    <w:rsid w:val="00214AE7"/>
    <w:rsid w:val="00220608"/>
    <w:rsid w:val="00226A3E"/>
    <w:rsid w:val="00230DEF"/>
    <w:rsid w:val="00231956"/>
    <w:rsid w:val="0023311D"/>
    <w:rsid w:val="00244622"/>
    <w:rsid w:val="002452BD"/>
    <w:rsid w:val="002511A1"/>
    <w:rsid w:val="00254700"/>
    <w:rsid w:val="002558C8"/>
    <w:rsid w:val="0025621F"/>
    <w:rsid w:val="002570F9"/>
    <w:rsid w:val="00257458"/>
    <w:rsid w:val="00261254"/>
    <w:rsid w:val="0026359D"/>
    <w:rsid w:val="00266603"/>
    <w:rsid w:val="002677FD"/>
    <w:rsid w:val="002704B6"/>
    <w:rsid w:val="00272F57"/>
    <w:rsid w:val="002733A7"/>
    <w:rsid w:val="00275014"/>
    <w:rsid w:val="00275DEE"/>
    <w:rsid w:val="002770B6"/>
    <w:rsid w:val="00283C60"/>
    <w:rsid w:val="00287263"/>
    <w:rsid w:val="00287B8C"/>
    <w:rsid w:val="00292AC1"/>
    <w:rsid w:val="0029439D"/>
    <w:rsid w:val="00297A4A"/>
    <w:rsid w:val="002A33BB"/>
    <w:rsid w:val="002A4AB5"/>
    <w:rsid w:val="002A51B5"/>
    <w:rsid w:val="002A6D21"/>
    <w:rsid w:val="002C75A4"/>
    <w:rsid w:val="002D33DE"/>
    <w:rsid w:val="002D39D9"/>
    <w:rsid w:val="002D5534"/>
    <w:rsid w:val="002D5FE8"/>
    <w:rsid w:val="002E0A44"/>
    <w:rsid w:val="002E37D1"/>
    <w:rsid w:val="002F5002"/>
    <w:rsid w:val="002F5702"/>
    <w:rsid w:val="002F61DC"/>
    <w:rsid w:val="002F75B8"/>
    <w:rsid w:val="0030086C"/>
    <w:rsid w:val="003028CA"/>
    <w:rsid w:val="003035F6"/>
    <w:rsid w:val="00304864"/>
    <w:rsid w:val="003056F9"/>
    <w:rsid w:val="003063C8"/>
    <w:rsid w:val="00310CD3"/>
    <w:rsid w:val="00312936"/>
    <w:rsid w:val="003140D9"/>
    <w:rsid w:val="00316C62"/>
    <w:rsid w:val="0032489A"/>
    <w:rsid w:val="00334B6E"/>
    <w:rsid w:val="00341528"/>
    <w:rsid w:val="00343C13"/>
    <w:rsid w:val="00344209"/>
    <w:rsid w:val="0034560F"/>
    <w:rsid w:val="00345D0A"/>
    <w:rsid w:val="0035079D"/>
    <w:rsid w:val="00357AFF"/>
    <w:rsid w:val="0036051E"/>
    <w:rsid w:val="00362A08"/>
    <w:rsid w:val="00367B40"/>
    <w:rsid w:val="00367C5B"/>
    <w:rsid w:val="00367EB2"/>
    <w:rsid w:val="00371D79"/>
    <w:rsid w:val="0037427D"/>
    <w:rsid w:val="0037547A"/>
    <w:rsid w:val="00376938"/>
    <w:rsid w:val="00381801"/>
    <w:rsid w:val="00384DA8"/>
    <w:rsid w:val="00384DC3"/>
    <w:rsid w:val="003857BA"/>
    <w:rsid w:val="003872BF"/>
    <w:rsid w:val="00387E49"/>
    <w:rsid w:val="00390674"/>
    <w:rsid w:val="003913DF"/>
    <w:rsid w:val="00396992"/>
    <w:rsid w:val="00396F40"/>
    <w:rsid w:val="003A0BEA"/>
    <w:rsid w:val="003A0C8A"/>
    <w:rsid w:val="003A1EFB"/>
    <w:rsid w:val="003A427B"/>
    <w:rsid w:val="003B1A66"/>
    <w:rsid w:val="003B3904"/>
    <w:rsid w:val="003B57C5"/>
    <w:rsid w:val="003B5AB0"/>
    <w:rsid w:val="003B6B80"/>
    <w:rsid w:val="003C2D62"/>
    <w:rsid w:val="003C3CD2"/>
    <w:rsid w:val="003C6F08"/>
    <w:rsid w:val="003D0E12"/>
    <w:rsid w:val="003D332F"/>
    <w:rsid w:val="003D7B9B"/>
    <w:rsid w:val="003E13D8"/>
    <w:rsid w:val="003E1E26"/>
    <w:rsid w:val="003E6E9F"/>
    <w:rsid w:val="003F3A87"/>
    <w:rsid w:val="003F6D66"/>
    <w:rsid w:val="003F7C1E"/>
    <w:rsid w:val="003F7D3B"/>
    <w:rsid w:val="0040009D"/>
    <w:rsid w:val="00401D21"/>
    <w:rsid w:val="00404E31"/>
    <w:rsid w:val="004052ED"/>
    <w:rsid w:val="004054DC"/>
    <w:rsid w:val="0040660C"/>
    <w:rsid w:val="00414BB5"/>
    <w:rsid w:val="00420910"/>
    <w:rsid w:val="004248CC"/>
    <w:rsid w:val="00427E44"/>
    <w:rsid w:val="00431DD9"/>
    <w:rsid w:val="004329C2"/>
    <w:rsid w:val="00432D68"/>
    <w:rsid w:val="00433578"/>
    <w:rsid w:val="00434AAC"/>
    <w:rsid w:val="00441AFC"/>
    <w:rsid w:val="00443DD8"/>
    <w:rsid w:val="00444871"/>
    <w:rsid w:val="004506C9"/>
    <w:rsid w:val="0045150F"/>
    <w:rsid w:val="004519A9"/>
    <w:rsid w:val="004522AC"/>
    <w:rsid w:val="00452697"/>
    <w:rsid w:val="00453A27"/>
    <w:rsid w:val="00453DC3"/>
    <w:rsid w:val="00454B13"/>
    <w:rsid w:val="00456F01"/>
    <w:rsid w:val="0045700F"/>
    <w:rsid w:val="00462003"/>
    <w:rsid w:val="00466950"/>
    <w:rsid w:val="00473622"/>
    <w:rsid w:val="0047639A"/>
    <w:rsid w:val="004777FD"/>
    <w:rsid w:val="004868E2"/>
    <w:rsid w:val="00490284"/>
    <w:rsid w:val="00493289"/>
    <w:rsid w:val="004A4679"/>
    <w:rsid w:val="004A4D6D"/>
    <w:rsid w:val="004B0891"/>
    <w:rsid w:val="004B3F96"/>
    <w:rsid w:val="004B4B0F"/>
    <w:rsid w:val="004B5480"/>
    <w:rsid w:val="004C1590"/>
    <w:rsid w:val="004C313A"/>
    <w:rsid w:val="004D1931"/>
    <w:rsid w:val="004D7F6C"/>
    <w:rsid w:val="004E2322"/>
    <w:rsid w:val="004E33E2"/>
    <w:rsid w:val="004E6A74"/>
    <w:rsid w:val="004E7823"/>
    <w:rsid w:val="005011F9"/>
    <w:rsid w:val="005069D8"/>
    <w:rsid w:val="0050748E"/>
    <w:rsid w:val="00510BAE"/>
    <w:rsid w:val="005112D6"/>
    <w:rsid w:val="0051243D"/>
    <w:rsid w:val="00515937"/>
    <w:rsid w:val="00517AE8"/>
    <w:rsid w:val="005216BF"/>
    <w:rsid w:val="0052264F"/>
    <w:rsid w:val="0053064F"/>
    <w:rsid w:val="005346DF"/>
    <w:rsid w:val="00535096"/>
    <w:rsid w:val="00535AE0"/>
    <w:rsid w:val="005379C7"/>
    <w:rsid w:val="00540687"/>
    <w:rsid w:val="00541F9A"/>
    <w:rsid w:val="00546A60"/>
    <w:rsid w:val="00547586"/>
    <w:rsid w:val="00552609"/>
    <w:rsid w:val="00552C9D"/>
    <w:rsid w:val="00554C7B"/>
    <w:rsid w:val="005554A8"/>
    <w:rsid w:val="00555AA9"/>
    <w:rsid w:val="00566CE5"/>
    <w:rsid w:val="0057114B"/>
    <w:rsid w:val="005720CD"/>
    <w:rsid w:val="005728C8"/>
    <w:rsid w:val="005730EF"/>
    <w:rsid w:val="00573EFB"/>
    <w:rsid w:val="00587C17"/>
    <w:rsid w:val="005909B4"/>
    <w:rsid w:val="005A5CAD"/>
    <w:rsid w:val="005A6650"/>
    <w:rsid w:val="005B1F4D"/>
    <w:rsid w:val="005B314D"/>
    <w:rsid w:val="005B3947"/>
    <w:rsid w:val="005C0FB8"/>
    <w:rsid w:val="005C1D99"/>
    <w:rsid w:val="005C1FC1"/>
    <w:rsid w:val="005C3BF0"/>
    <w:rsid w:val="005C3C8A"/>
    <w:rsid w:val="005C6159"/>
    <w:rsid w:val="005C6800"/>
    <w:rsid w:val="005D040E"/>
    <w:rsid w:val="005D1DA6"/>
    <w:rsid w:val="005D1E5A"/>
    <w:rsid w:val="005D3932"/>
    <w:rsid w:val="005D45BF"/>
    <w:rsid w:val="005D475C"/>
    <w:rsid w:val="005D55C7"/>
    <w:rsid w:val="005D5C72"/>
    <w:rsid w:val="005D5FFD"/>
    <w:rsid w:val="005E2D1D"/>
    <w:rsid w:val="005E355A"/>
    <w:rsid w:val="005E3EE4"/>
    <w:rsid w:val="005F1E83"/>
    <w:rsid w:val="005F3CAF"/>
    <w:rsid w:val="005F448B"/>
    <w:rsid w:val="005F4D32"/>
    <w:rsid w:val="005F5D41"/>
    <w:rsid w:val="0060028E"/>
    <w:rsid w:val="00602C17"/>
    <w:rsid w:val="00603576"/>
    <w:rsid w:val="0061275C"/>
    <w:rsid w:val="00612E04"/>
    <w:rsid w:val="00613528"/>
    <w:rsid w:val="00613BCD"/>
    <w:rsid w:val="0062427C"/>
    <w:rsid w:val="00624DEC"/>
    <w:rsid w:val="006268A4"/>
    <w:rsid w:val="00627E26"/>
    <w:rsid w:val="00631AA8"/>
    <w:rsid w:val="00634FE6"/>
    <w:rsid w:val="00641A9A"/>
    <w:rsid w:val="006441F3"/>
    <w:rsid w:val="0065149D"/>
    <w:rsid w:val="00657577"/>
    <w:rsid w:val="006606BA"/>
    <w:rsid w:val="006641EC"/>
    <w:rsid w:val="00666C40"/>
    <w:rsid w:val="0067694D"/>
    <w:rsid w:val="0067699E"/>
    <w:rsid w:val="00680797"/>
    <w:rsid w:val="00681ACC"/>
    <w:rsid w:val="00683407"/>
    <w:rsid w:val="00687D14"/>
    <w:rsid w:val="00691899"/>
    <w:rsid w:val="0069279D"/>
    <w:rsid w:val="00694475"/>
    <w:rsid w:val="006A2403"/>
    <w:rsid w:val="006A5878"/>
    <w:rsid w:val="006A651A"/>
    <w:rsid w:val="006B1421"/>
    <w:rsid w:val="006B3270"/>
    <w:rsid w:val="006B3412"/>
    <w:rsid w:val="006C1D8E"/>
    <w:rsid w:val="006D27F3"/>
    <w:rsid w:val="006D55EB"/>
    <w:rsid w:val="006D7B16"/>
    <w:rsid w:val="006F035C"/>
    <w:rsid w:val="006F11AA"/>
    <w:rsid w:val="006F1F9A"/>
    <w:rsid w:val="006F20E0"/>
    <w:rsid w:val="006F341C"/>
    <w:rsid w:val="00703092"/>
    <w:rsid w:val="00703201"/>
    <w:rsid w:val="00705469"/>
    <w:rsid w:val="007117E7"/>
    <w:rsid w:val="007137EF"/>
    <w:rsid w:val="00715574"/>
    <w:rsid w:val="00716241"/>
    <w:rsid w:val="00724289"/>
    <w:rsid w:val="00730DE5"/>
    <w:rsid w:val="00740422"/>
    <w:rsid w:val="007427E1"/>
    <w:rsid w:val="00742D85"/>
    <w:rsid w:val="00743952"/>
    <w:rsid w:val="00744057"/>
    <w:rsid w:val="0074552F"/>
    <w:rsid w:val="00747F88"/>
    <w:rsid w:val="007501BD"/>
    <w:rsid w:val="00752004"/>
    <w:rsid w:val="0076758C"/>
    <w:rsid w:val="007700A7"/>
    <w:rsid w:val="0077023A"/>
    <w:rsid w:val="0077416E"/>
    <w:rsid w:val="0077490B"/>
    <w:rsid w:val="00777E86"/>
    <w:rsid w:val="00780EA9"/>
    <w:rsid w:val="00782274"/>
    <w:rsid w:val="00785545"/>
    <w:rsid w:val="00786322"/>
    <w:rsid w:val="00787F8E"/>
    <w:rsid w:val="007909A2"/>
    <w:rsid w:val="00792197"/>
    <w:rsid w:val="00792635"/>
    <w:rsid w:val="0079323F"/>
    <w:rsid w:val="00793F19"/>
    <w:rsid w:val="00796DD0"/>
    <w:rsid w:val="007978D0"/>
    <w:rsid w:val="007A5C35"/>
    <w:rsid w:val="007A7040"/>
    <w:rsid w:val="007B5263"/>
    <w:rsid w:val="007B5CBB"/>
    <w:rsid w:val="007B6838"/>
    <w:rsid w:val="007C6044"/>
    <w:rsid w:val="007C788A"/>
    <w:rsid w:val="007D190F"/>
    <w:rsid w:val="007D3A39"/>
    <w:rsid w:val="007D3E91"/>
    <w:rsid w:val="007D4418"/>
    <w:rsid w:val="007E0BA8"/>
    <w:rsid w:val="007E10D1"/>
    <w:rsid w:val="007E683E"/>
    <w:rsid w:val="007F0796"/>
    <w:rsid w:val="007F3CF0"/>
    <w:rsid w:val="007F4468"/>
    <w:rsid w:val="007F5451"/>
    <w:rsid w:val="007F7D82"/>
    <w:rsid w:val="0080655C"/>
    <w:rsid w:val="00812B3D"/>
    <w:rsid w:val="00816614"/>
    <w:rsid w:val="00821B5F"/>
    <w:rsid w:val="00824988"/>
    <w:rsid w:val="008306D4"/>
    <w:rsid w:val="008310E7"/>
    <w:rsid w:val="00832B0A"/>
    <w:rsid w:val="008334A9"/>
    <w:rsid w:val="008405FA"/>
    <w:rsid w:val="00843A6A"/>
    <w:rsid w:val="00847770"/>
    <w:rsid w:val="008501E5"/>
    <w:rsid w:val="0085299D"/>
    <w:rsid w:val="00853919"/>
    <w:rsid w:val="00853E25"/>
    <w:rsid w:val="00853E68"/>
    <w:rsid w:val="0085594E"/>
    <w:rsid w:val="008603CC"/>
    <w:rsid w:val="00860797"/>
    <w:rsid w:val="00863A90"/>
    <w:rsid w:val="00865699"/>
    <w:rsid w:val="00871408"/>
    <w:rsid w:val="0087150B"/>
    <w:rsid w:val="008743A6"/>
    <w:rsid w:val="0087489E"/>
    <w:rsid w:val="00876528"/>
    <w:rsid w:val="00882AB6"/>
    <w:rsid w:val="008830A0"/>
    <w:rsid w:val="0088467C"/>
    <w:rsid w:val="00885AD1"/>
    <w:rsid w:val="00886909"/>
    <w:rsid w:val="00891B4C"/>
    <w:rsid w:val="008962EA"/>
    <w:rsid w:val="008963C9"/>
    <w:rsid w:val="008964E3"/>
    <w:rsid w:val="008A0404"/>
    <w:rsid w:val="008A2942"/>
    <w:rsid w:val="008B20AE"/>
    <w:rsid w:val="008B5074"/>
    <w:rsid w:val="008B7CAD"/>
    <w:rsid w:val="008C2E2C"/>
    <w:rsid w:val="008C69D1"/>
    <w:rsid w:val="008C72AA"/>
    <w:rsid w:val="008C7CFC"/>
    <w:rsid w:val="008C7D68"/>
    <w:rsid w:val="008D5E79"/>
    <w:rsid w:val="008E739B"/>
    <w:rsid w:val="008F0D66"/>
    <w:rsid w:val="008F42F2"/>
    <w:rsid w:val="008F4CAA"/>
    <w:rsid w:val="008F63BD"/>
    <w:rsid w:val="00901352"/>
    <w:rsid w:val="00907C29"/>
    <w:rsid w:val="00907DDA"/>
    <w:rsid w:val="00910CBF"/>
    <w:rsid w:val="00911C22"/>
    <w:rsid w:val="00912471"/>
    <w:rsid w:val="009153A5"/>
    <w:rsid w:val="0091544A"/>
    <w:rsid w:val="009207BE"/>
    <w:rsid w:val="00921435"/>
    <w:rsid w:val="00921C37"/>
    <w:rsid w:val="00923C22"/>
    <w:rsid w:val="009279F1"/>
    <w:rsid w:val="0093092C"/>
    <w:rsid w:val="00931CCD"/>
    <w:rsid w:val="00936F7A"/>
    <w:rsid w:val="00940881"/>
    <w:rsid w:val="00940B28"/>
    <w:rsid w:val="00940B5E"/>
    <w:rsid w:val="00940F29"/>
    <w:rsid w:val="00942A2A"/>
    <w:rsid w:val="00947631"/>
    <w:rsid w:val="00953CE3"/>
    <w:rsid w:val="00960D64"/>
    <w:rsid w:val="00967454"/>
    <w:rsid w:val="00971381"/>
    <w:rsid w:val="00976FD9"/>
    <w:rsid w:val="00980EB5"/>
    <w:rsid w:val="00982108"/>
    <w:rsid w:val="00984C85"/>
    <w:rsid w:val="0098511D"/>
    <w:rsid w:val="00985510"/>
    <w:rsid w:val="00986628"/>
    <w:rsid w:val="009868B1"/>
    <w:rsid w:val="00987C63"/>
    <w:rsid w:val="0099082F"/>
    <w:rsid w:val="009A0637"/>
    <w:rsid w:val="009A0B5E"/>
    <w:rsid w:val="009A1E7B"/>
    <w:rsid w:val="009A513E"/>
    <w:rsid w:val="009A5DA8"/>
    <w:rsid w:val="009A7343"/>
    <w:rsid w:val="009B02A6"/>
    <w:rsid w:val="009B3265"/>
    <w:rsid w:val="009B386B"/>
    <w:rsid w:val="009B5CFD"/>
    <w:rsid w:val="009B60EF"/>
    <w:rsid w:val="009C19D9"/>
    <w:rsid w:val="009C2CDC"/>
    <w:rsid w:val="009C2F95"/>
    <w:rsid w:val="009C49D4"/>
    <w:rsid w:val="009C5912"/>
    <w:rsid w:val="009D0639"/>
    <w:rsid w:val="009E1FED"/>
    <w:rsid w:val="009E7E29"/>
    <w:rsid w:val="009F5AE9"/>
    <w:rsid w:val="009F5AFC"/>
    <w:rsid w:val="00A07DA0"/>
    <w:rsid w:val="00A171A5"/>
    <w:rsid w:val="00A20E63"/>
    <w:rsid w:val="00A2201A"/>
    <w:rsid w:val="00A220DD"/>
    <w:rsid w:val="00A26CEF"/>
    <w:rsid w:val="00A272D1"/>
    <w:rsid w:val="00A31D49"/>
    <w:rsid w:val="00A3333E"/>
    <w:rsid w:val="00A36C31"/>
    <w:rsid w:val="00A426C5"/>
    <w:rsid w:val="00A428AB"/>
    <w:rsid w:val="00A43B84"/>
    <w:rsid w:val="00A47A44"/>
    <w:rsid w:val="00A569D4"/>
    <w:rsid w:val="00A57849"/>
    <w:rsid w:val="00A60954"/>
    <w:rsid w:val="00A61102"/>
    <w:rsid w:val="00A62271"/>
    <w:rsid w:val="00A640E9"/>
    <w:rsid w:val="00A710BD"/>
    <w:rsid w:val="00A75674"/>
    <w:rsid w:val="00A760D3"/>
    <w:rsid w:val="00A82B8C"/>
    <w:rsid w:val="00A845A9"/>
    <w:rsid w:val="00A84B97"/>
    <w:rsid w:val="00A85747"/>
    <w:rsid w:val="00AA3FAA"/>
    <w:rsid w:val="00AA5191"/>
    <w:rsid w:val="00AA545D"/>
    <w:rsid w:val="00AB1115"/>
    <w:rsid w:val="00AB3EBC"/>
    <w:rsid w:val="00AB64F4"/>
    <w:rsid w:val="00AC25E9"/>
    <w:rsid w:val="00AC710F"/>
    <w:rsid w:val="00AC7FDE"/>
    <w:rsid w:val="00AD1BDC"/>
    <w:rsid w:val="00AD509E"/>
    <w:rsid w:val="00AD575F"/>
    <w:rsid w:val="00AE2E4D"/>
    <w:rsid w:val="00AE36C9"/>
    <w:rsid w:val="00AE63BB"/>
    <w:rsid w:val="00AF182C"/>
    <w:rsid w:val="00B05967"/>
    <w:rsid w:val="00B067F5"/>
    <w:rsid w:val="00B15658"/>
    <w:rsid w:val="00B21147"/>
    <w:rsid w:val="00B26A8D"/>
    <w:rsid w:val="00B27A57"/>
    <w:rsid w:val="00B300D5"/>
    <w:rsid w:val="00B35F6A"/>
    <w:rsid w:val="00B42846"/>
    <w:rsid w:val="00B45FF2"/>
    <w:rsid w:val="00B4600E"/>
    <w:rsid w:val="00B462BF"/>
    <w:rsid w:val="00B5011A"/>
    <w:rsid w:val="00B53864"/>
    <w:rsid w:val="00B55A07"/>
    <w:rsid w:val="00B568E8"/>
    <w:rsid w:val="00B62116"/>
    <w:rsid w:val="00B623DD"/>
    <w:rsid w:val="00B627A7"/>
    <w:rsid w:val="00B63684"/>
    <w:rsid w:val="00B6418E"/>
    <w:rsid w:val="00B74BC4"/>
    <w:rsid w:val="00B75BEB"/>
    <w:rsid w:val="00B821EF"/>
    <w:rsid w:val="00B84256"/>
    <w:rsid w:val="00B84704"/>
    <w:rsid w:val="00B86360"/>
    <w:rsid w:val="00B86B5B"/>
    <w:rsid w:val="00B87AC0"/>
    <w:rsid w:val="00B87F48"/>
    <w:rsid w:val="00B91076"/>
    <w:rsid w:val="00B9143B"/>
    <w:rsid w:val="00BA2621"/>
    <w:rsid w:val="00BA3F98"/>
    <w:rsid w:val="00BB06D6"/>
    <w:rsid w:val="00BB0EE0"/>
    <w:rsid w:val="00BB1B05"/>
    <w:rsid w:val="00BC3A49"/>
    <w:rsid w:val="00BC7D1E"/>
    <w:rsid w:val="00BC7E1B"/>
    <w:rsid w:val="00BD0CCD"/>
    <w:rsid w:val="00BD2D7C"/>
    <w:rsid w:val="00BE02FE"/>
    <w:rsid w:val="00BE1A65"/>
    <w:rsid w:val="00BE25B1"/>
    <w:rsid w:val="00BE33BB"/>
    <w:rsid w:val="00BF4113"/>
    <w:rsid w:val="00C13D41"/>
    <w:rsid w:val="00C206AD"/>
    <w:rsid w:val="00C2570D"/>
    <w:rsid w:val="00C25BFF"/>
    <w:rsid w:val="00C265BB"/>
    <w:rsid w:val="00C269E7"/>
    <w:rsid w:val="00C311ED"/>
    <w:rsid w:val="00C3433D"/>
    <w:rsid w:val="00C36CEF"/>
    <w:rsid w:val="00C413AF"/>
    <w:rsid w:val="00C440A8"/>
    <w:rsid w:val="00C46554"/>
    <w:rsid w:val="00C474C5"/>
    <w:rsid w:val="00C50B2B"/>
    <w:rsid w:val="00C52EF1"/>
    <w:rsid w:val="00C53B30"/>
    <w:rsid w:val="00C53ECA"/>
    <w:rsid w:val="00C60DDE"/>
    <w:rsid w:val="00C624DF"/>
    <w:rsid w:val="00C63262"/>
    <w:rsid w:val="00C63FE4"/>
    <w:rsid w:val="00C65708"/>
    <w:rsid w:val="00C65C6A"/>
    <w:rsid w:val="00C67470"/>
    <w:rsid w:val="00C6747D"/>
    <w:rsid w:val="00C6772B"/>
    <w:rsid w:val="00C74C0F"/>
    <w:rsid w:val="00C90E76"/>
    <w:rsid w:val="00C919E1"/>
    <w:rsid w:val="00C92EE1"/>
    <w:rsid w:val="00CA3488"/>
    <w:rsid w:val="00CB0217"/>
    <w:rsid w:val="00CB0719"/>
    <w:rsid w:val="00CB2344"/>
    <w:rsid w:val="00CB5FF0"/>
    <w:rsid w:val="00CB7F2B"/>
    <w:rsid w:val="00CC1932"/>
    <w:rsid w:val="00CC454A"/>
    <w:rsid w:val="00CC4B19"/>
    <w:rsid w:val="00CC6F89"/>
    <w:rsid w:val="00CD032C"/>
    <w:rsid w:val="00CD3E4E"/>
    <w:rsid w:val="00CD5566"/>
    <w:rsid w:val="00CD5EF6"/>
    <w:rsid w:val="00CD677C"/>
    <w:rsid w:val="00CD75C3"/>
    <w:rsid w:val="00CE2D58"/>
    <w:rsid w:val="00CE34E3"/>
    <w:rsid w:val="00CE7217"/>
    <w:rsid w:val="00CE79E6"/>
    <w:rsid w:val="00CF3ACF"/>
    <w:rsid w:val="00CF3B6E"/>
    <w:rsid w:val="00D013CE"/>
    <w:rsid w:val="00D01A5E"/>
    <w:rsid w:val="00D02BD3"/>
    <w:rsid w:val="00D051E9"/>
    <w:rsid w:val="00D0589B"/>
    <w:rsid w:val="00D05F1B"/>
    <w:rsid w:val="00D05F9A"/>
    <w:rsid w:val="00D12164"/>
    <w:rsid w:val="00D13291"/>
    <w:rsid w:val="00D14546"/>
    <w:rsid w:val="00D1494F"/>
    <w:rsid w:val="00D20EB5"/>
    <w:rsid w:val="00D21C13"/>
    <w:rsid w:val="00D23551"/>
    <w:rsid w:val="00D30BD5"/>
    <w:rsid w:val="00D33744"/>
    <w:rsid w:val="00D343B9"/>
    <w:rsid w:val="00D41CA5"/>
    <w:rsid w:val="00D447BA"/>
    <w:rsid w:val="00D50D7B"/>
    <w:rsid w:val="00D5140C"/>
    <w:rsid w:val="00D54221"/>
    <w:rsid w:val="00D55FA7"/>
    <w:rsid w:val="00D56E35"/>
    <w:rsid w:val="00D62338"/>
    <w:rsid w:val="00D663FA"/>
    <w:rsid w:val="00D66C07"/>
    <w:rsid w:val="00D67629"/>
    <w:rsid w:val="00D70CC2"/>
    <w:rsid w:val="00D71207"/>
    <w:rsid w:val="00D71F42"/>
    <w:rsid w:val="00D7246F"/>
    <w:rsid w:val="00D74086"/>
    <w:rsid w:val="00D8089E"/>
    <w:rsid w:val="00D81429"/>
    <w:rsid w:val="00D821A8"/>
    <w:rsid w:val="00D84581"/>
    <w:rsid w:val="00D856AC"/>
    <w:rsid w:val="00D86160"/>
    <w:rsid w:val="00D94E99"/>
    <w:rsid w:val="00DA20EC"/>
    <w:rsid w:val="00DA26DC"/>
    <w:rsid w:val="00DA6000"/>
    <w:rsid w:val="00DA640C"/>
    <w:rsid w:val="00DA7069"/>
    <w:rsid w:val="00DC0863"/>
    <w:rsid w:val="00DC11AD"/>
    <w:rsid w:val="00DC1347"/>
    <w:rsid w:val="00DC2EAB"/>
    <w:rsid w:val="00DC64F7"/>
    <w:rsid w:val="00DD1ADA"/>
    <w:rsid w:val="00DD7C2C"/>
    <w:rsid w:val="00DE00CB"/>
    <w:rsid w:val="00DE2C67"/>
    <w:rsid w:val="00DE5BC1"/>
    <w:rsid w:val="00DF021E"/>
    <w:rsid w:val="00DF09E6"/>
    <w:rsid w:val="00DF55F5"/>
    <w:rsid w:val="00E001FD"/>
    <w:rsid w:val="00E0260F"/>
    <w:rsid w:val="00E04637"/>
    <w:rsid w:val="00E04A0F"/>
    <w:rsid w:val="00E04B2D"/>
    <w:rsid w:val="00E06B1E"/>
    <w:rsid w:val="00E107F8"/>
    <w:rsid w:val="00E1153C"/>
    <w:rsid w:val="00E13C26"/>
    <w:rsid w:val="00E14771"/>
    <w:rsid w:val="00E15535"/>
    <w:rsid w:val="00E17815"/>
    <w:rsid w:val="00E2002D"/>
    <w:rsid w:val="00E2046F"/>
    <w:rsid w:val="00E22B48"/>
    <w:rsid w:val="00E279C2"/>
    <w:rsid w:val="00E33473"/>
    <w:rsid w:val="00E33A1F"/>
    <w:rsid w:val="00E36F46"/>
    <w:rsid w:val="00E371B5"/>
    <w:rsid w:val="00E40E26"/>
    <w:rsid w:val="00E41060"/>
    <w:rsid w:val="00E41C29"/>
    <w:rsid w:val="00E442A4"/>
    <w:rsid w:val="00E468A4"/>
    <w:rsid w:val="00E47528"/>
    <w:rsid w:val="00E506DB"/>
    <w:rsid w:val="00E51674"/>
    <w:rsid w:val="00E52F86"/>
    <w:rsid w:val="00E54D4F"/>
    <w:rsid w:val="00E5769B"/>
    <w:rsid w:val="00E61CF6"/>
    <w:rsid w:val="00E6432B"/>
    <w:rsid w:val="00E64E01"/>
    <w:rsid w:val="00E674FC"/>
    <w:rsid w:val="00E67C96"/>
    <w:rsid w:val="00E7082E"/>
    <w:rsid w:val="00E711A8"/>
    <w:rsid w:val="00E725EE"/>
    <w:rsid w:val="00E72C1E"/>
    <w:rsid w:val="00E736F9"/>
    <w:rsid w:val="00E75C9B"/>
    <w:rsid w:val="00E8162D"/>
    <w:rsid w:val="00E826FF"/>
    <w:rsid w:val="00E84AFE"/>
    <w:rsid w:val="00E855C9"/>
    <w:rsid w:val="00E927C8"/>
    <w:rsid w:val="00E96DA5"/>
    <w:rsid w:val="00E97720"/>
    <w:rsid w:val="00EA0851"/>
    <w:rsid w:val="00EA6A6F"/>
    <w:rsid w:val="00EB093D"/>
    <w:rsid w:val="00EB0ACA"/>
    <w:rsid w:val="00EB4F45"/>
    <w:rsid w:val="00EC1A6D"/>
    <w:rsid w:val="00EC1D03"/>
    <w:rsid w:val="00EC1E2B"/>
    <w:rsid w:val="00EC2A98"/>
    <w:rsid w:val="00EC60C4"/>
    <w:rsid w:val="00ED123F"/>
    <w:rsid w:val="00ED494A"/>
    <w:rsid w:val="00ED6846"/>
    <w:rsid w:val="00EE23DB"/>
    <w:rsid w:val="00EE5724"/>
    <w:rsid w:val="00EF11B9"/>
    <w:rsid w:val="00EF1769"/>
    <w:rsid w:val="00EF5A0D"/>
    <w:rsid w:val="00F02E67"/>
    <w:rsid w:val="00F05FE3"/>
    <w:rsid w:val="00F06EF6"/>
    <w:rsid w:val="00F10DD1"/>
    <w:rsid w:val="00F1212E"/>
    <w:rsid w:val="00F17A44"/>
    <w:rsid w:val="00F17EF0"/>
    <w:rsid w:val="00F20EB3"/>
    <w:rsid w:val="00F24536"/>
    <w:rsid w:val="00F254E1"/>
    <w:rsid w:val="00F30FE1"/>
    <w:rsid w:val="00F31694"/>
    <w:rsid w:val="00F32E18"/>
    <w:rsid w:val="00F35160"/>
    <w:rsid w:val="00F35228"/>
    <w:rsid w:val="00F36FF4"/>
    <w:rsid w:val="00F43B2C"/>
    <w:rsid w:val="00F464CA"/>
    <w:rsid w:val="00F502B4"/>
    <w:rsid w:val="00F5453E"/>
    <w:rsid w:val="00F54D71"/>
    <w:rsid w:val="00F55CF0"/>
    <w:rsid w:val="00F5731E"/>
    <w:rsid w:val="00F649EE"/>
    <w:rsid w:val="00F6530D"/>
    <w:rsid w:val="00F72037"/>
    <w:rsid w:val="00F728FA"/>
    <w:rsid w:val="00F77811"/>
    <w:rsid w:val="00F82C09"/>
    <w:rsid w:val="00F87680"/>
    <w:rsid w:val="00F876A7"/>
    <w:rsid w:val="00F878BA"/>
    <w:rsid w:val="00F94BF3"/>
    <w:rsid w:val="00FA6EE2"/>
    <w:rsid w:val="00FB094E"/>
    <w:rsid w:val="00FB49EC"/>
    <w:rsid w:val="00FB7BE9"/>
    <w:rsid w:val="00FC330B"/>
    <w:rsid w:val="00FC3490"/>
    <w:rsid w:val="00FC4B4C"/>
    <w:rsid w:val="00FD51C2"/>
    <w:rsid w:val="00FE0CDB"/>
    <w:rsid w:val="00FE3B5A"/>
    <w:rsid w:val="00FE4D28"/>
    <w:rsid w:val="00FE7952"/>
    <w:rsid w:val="00FF28E8"/>
    <w:rsid w:val="00FF5297"/>
    <w:rsid w:val="00FF667B"/>
    <w:rsid w:val="00FF69FE"/>
    <w:rsid w:val="00FF6D0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A2CA28"/>
  <w15:docId w15:val="{EC8EC2D5-57FA-43FF-B3D0-B86793FCF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1C3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B45FF2"/>
    <w:pPr>
      <w:widowControl w:val="0"/>
      <w:wordWrap w:val="0"/>
      <w:autoSpaceDE w:val="0"/>
      <w:autoSpaceDN w:val="0"/>
    </w:pPr>
    <w:rPr>
      <w:kern w:val="2"/>
      <w:sz w:val="20"/>
      <w:lang w:eastAsia="ko-KR"/>
    </w:rPr>
  </w:style>
  <w:style w:type="character" w:customStyle="1" w:styleId="CommentTextChar">
    <w:name w:val="Comment Text Char"/>
    <w:basedOn w:val="DefaultParagraphFont"/>
    <w:link w:val="CommentText"/>
    <w:uiPriority w:val="99"/>
    <w:rsid w:val="00B45FF2"/>
    <w:rPr>
      <w:rFonts w:eastAsiaTheme="minorEastAsia"/>
      <w:kern w:val="2"/>
      <w:sz w:val="20"/>
      <w:lang w:eastAsia="ko-KR"/>
    </w:rPr>
  </w:style>
  <w:style w:type="paragraph" w:styleId="BalloonText">
    <w:name w:val="Balloon Text"/>
    <w:basedOn w:val="Normal"/>
    <w:link w:val="BalloonTextChar"/>
    <w:uiPriority w:val="99"/>
    <w:semiHidden/>
    <w:unhideWhenUsed/>
    <w:rsid w:val="00B45FF2"/>
    <w:pPr>
      <w:widowControl w:val="0"/>
      <w:wordWrap w:val="0"/>
      <w:autoSpaceDE w:val="0"/>
      <w:autoSpaceDN w:val="0"/>
      <w:spacing w:after="0" w:line="240" w:lineRule="auto"/>
      <w:jc w:val="both"/>
    </w:pPr>
    <w:rPr>
      <w:rFonts w:asciiTheme="majorHAnsi" w:eastAsiaTheme="majorEastAsia" w:hAnsiTheme="majorHAnsi" w:cstheme="majorBidi"/>
      <w:kern w:val="2"/>
      <w:sz w:val="18"/>
      <w:szCs w:val="18"/>
      <w:lang w:eastAsia="ko-KR"/>
    </w:rPr>
  </w:style>
  <w:style w:type="character" w:customStyle="1" w:styleId="BalloonTextChar">
    <w:name w:val="Balloon Text Char"/>
    <w:basedOn w:val="DefaultParagraphFont"/>
    <w:link w:val="BalloonText"/>
    <w:uiPriority w:val="99"/>
    <w:semiHidden/>
    <w:rsid w:val="00B45FF2"/>
    <w:rPr>
      <w:rFonts w:asciiTheme="majorHAnsi" w:eastAsiaTheme="majorEastAsia" w:hAnsiTheme="majorHAnsi" w:cstheme="majorBidi"/>
      <w:kern w:val="2"/>
      <w:sz w:val="18"/>
      <w:szCs w:val="18"/>
      <w:lang w:eastAsia="ko-KR"/>
    </w:rPr>
  </w:style>
  <w:style w:type="character" w:styleId="CommentReference">
    <w:name w:val="annotation reference"/>
    <w:basedOn w:val="DefaultParagraphFont"/>
    <w:uiPriority w:val="99"/>
    <w:semiHidden/>
    <w:unhideWhenUsed/>
    <w:rsid w:val="00B45FF2"/>
    <w:rPr>
      <w:sz w:val="18"/>
      <w:szCs w:val="18"/>
    </w:rPr>
  </w:style>
  <w:style w:type="paragraph" w:styleId="CommentSubject">
    <w:name w:val="annotation subject"/>
    <w:basedOn w:val="CommentText"/>
    <w:next w:val="CommentText"/>
    <w:link w:val="CommentSubjectChar"/>
    <w:uiPriority w:val="99"/>
    <w:semiHidden/>
    <w:unhideWhenUsed/>
    <w:rsid w:val="000757EF"/>
    <w:pPr>
      <w:widowControl/>
      <w:wordWrap/>
      <w:autoSpaceDE/>
      <w:autoSpaceDN/>
      <w:spacing w:line="240" w:lineRule="auto"/>
    </w:pPr>
    <w:rPr>
      <w:rFonts w:eastAsiaTheme="minorHAnsi"/>
      <w:b/>
      <w:bCs/>
      <w:kern w:val="0"/>
      <w:szCs w:val="20"/>
      <w:lang w:eastAsia="en-US"/>
    </w:rPr>
  </w:style>
  <w:style w:type="character" w:customStyle="1" w:styleId="CommentSubjectChar">
    <w:name w:val="Comment Subject Char"/>
    <w:basedOn w:val="CommentTextChar"/>
    <w:link w:val="CommentSubject"/>
    <w:uiPriority w:val="99"/>
    <w:semiHidden/>
    <w:rsid w:val="000757EF"/>
    <w:rPr>
      <w:rFonts w:eastAsiaTheme="minorEastAsia"/>
      <w:b/>
      <w:bCs/>
      <w:kern w:val="2"/>
      <w:sz w:val="20"/>
      <w:szCs w:val="20"/>
      <w:lang w:eastAsia="ko-KR"/>
    </w:rPr>
  </w:style>
  <w:style w:type="paragraph" w:styleId="NoSpacing">
    <w:name w:val="No Spacing"/>
    <w:uiPriority w:val="1"/>
    <w:qFormat/>
    <w:rsid w:val="00DE2C67"/>
    <w:pPr>
      <w:spacing w:after="0" w:line="240" w:lineRule="auto"/>
    </w:pPr>
  </w:style>
  <w:style w:type="paragraph" w:styleId="Header">
    <w:name w:val="header"/>
    <w:basedOn w:val="Normal"/>
    <w:link w:val="HeaderChar"/>
    <w:uiPriority w:val="99"/>
    <w:unhideWhenUsed/>
    <w:rsid w:val="00936F7A"/>
    <w:pPr>
      <w:tabs>
        <w:tab w:val="center" w:pos="4513"/>
        <w:tab w:val="right" w:pos="9026"/>
      </w:tabs>
      <w:snapToGrid w:val="0"/>
    </w:pPr>
  </w:style>
  <w:style w:type="character" w:customStyle="1" w:styleId="HeaderChar">
    <w:name w:val="Header Char"/>
    <w:basedOn w:val="DefaultParagraphFont"/>
    <w:link w:val="Header"/>
    <w:uiPriority w:val="99"/>
    <w:rsid w:val="00936F7A"/>
  </w:style>
  <w:style w:type="paragraph" w:styleId="Footer">
    <w:name w:val="footer"/>
    <w:basedOn w:val="Normal"/>
    <w:link w:val="FooterChar"/>
    <w:uiPriority w:val="99"/>
    <w:unhideWhenUsed/>
    <w:rsid w:val="00936F7A"/>
    <w:pPr>
      <w:tabs>
        <w:tab w:val="center" w:pos="4513"/>
        <w:tab w:val="right" w:pos="9026"/>
      </w:tabs>
      <w:snapToGrid w:val="0"/>
    </w:pPr>
  </w:style>
  <w:style w:type="character" w:customStyle="1" w:styleId="FooterChar">
    <w:name w:val="Footer Char"/>
    <w:basedOn w:val="DefaultParagraphFont"/>
    <w:link w:val="Footer"/>
    <w:uiPriority w:val="99"/>
    <w:rsid w:val="00936F7A"/>
  </w:style>
  <w:style w:type="character" w:styleId="Strong">
    <w:name w:val="Strong"/>
    <w:qFormat/>
    <w:rsid w:val="00E371B5"/>
    <w:rPr>
      <w:rFonts w:cs="Times New Roman"/>
      <w:b/>
      <w:bCs/>
    </w:rPr>
  </w:style>
  <w:style w:type="paragraph" w:styleId="Revision">
    <w:name w:val="Revision"/>
    <w:hidden/>
    <w:uiPriority w:val="99"/>
    <w:semiHidden/>
    <w:rsid w:val="00E9772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9210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8CC7AD-2738-47D6-9052-797C79D1FF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6</Pages>
  <Words>11440</Words>
  <Characters>65211</Characters>
  <Application>Microsoft Office Word</Application>
  <DocSecurity>0</DocSecurity>
  <Lines>543</Lines>
  <Paragraphs>15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76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puter</dc:creator>
  <cp:lastModifiedBy>Alexander Wagner</cp:lastModifiedBy>
  <cp:revision>2</cp:revision>
  <cp:lastPrinted>2022-09-01T03:21:00Z</cp:lastPrinted>
  <dcterms:created xsi:type="dcterms:W3CDTF">2022-09-28T23:48:00Z</dcterms:created>
  <dcterms:modified xsi:type="dcterms:W3CDTF">2022-09-28T23:48:00Z</dcterms:modified>
</cp:coreProperties>
</file>